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5FD59" w14:textId="79201553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3GPP TSG-RAN WG2 Meeting #116bis</w:t>
      </w:r>
      <w:r w:rsidR="00BC170D" w:rsidRPr="00D60DB7">
        <w:rPr>
          <w:rFonts w:eastAsia="MS Mincho"/>
          <w:b/>
          <w:lang w:eastAsia="en-GB"/>
        </w:rPr>
        <w:t xml:space="preserve"> electronic                     </w:t>
      </w:r>
      <w:r w:rsidR="008256A1">
        <w:rPr>
          <w:rFonts w:eastAsia="MS Mincho"/>
          <w:b/>
          <w:lang w:eastAsia="en-GB"/>
        </w:rPr>
        <w:t xml:space="preserve">                  </w:t>
      </w:r>
      <w:r w:rsidR="00B55BB1">
        <w:rPr>
          <w:rFonts w:eastAsia="MS Mincho"/>
          <w:b/>
          <w:lang w:eastAsia="en-GB"/>
        </w:rPr>
        <w:t>_</w:t>
      </w:r>
      <w:r w:rsidR="00607C0F" w:rsidRPr="00607C0F">
        <w:t xml:space="preserve"> </w:t>
      </w:r>
      <w:r w:rsidR="00607C0F" w:rsidRPr="00607C0F">
        <w:rPr>
          <w:rFonts w:eastAsia="MS Mincho"/>
          <w:b/>
          <w:lang w:eastAsia="en-GB"/>
        </w:rPr>
        <w:t>R2-2201751</w:t>
      </w:r>
    </w:p>
    <w:p w14:paraId="0D44F848" w14:textId="77777777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Online, January 17-25, 2022</w:t>
      </w:r>
    </w:p>
    <w:p w14:paraId="29F5976F" w14:textId="77777777" w:rsidR="005E0938" w:rsidRPr="00D60DB7" w:rsidRDefault="005E0938">
      <w:pPr>
        <w:pStyle w:val="3GPPHeader"/>
      </w:pPr>
    </w:p>
    <w:p w14:paraId="4DBF366B" w14:textId="77777777" w:rsidR="005E0938" w:rsidRPr="00D60DB7" w:rsidRDefault="005E0938">
      <w:pPr>
        <w:pStyle w:val="3GPPHeader"/>
      </w:pPr>
      <w:r w:rsidRPr="00D60DB7">
        <w:t>Agenda Item:</w:t>
      </w:r>
      <w:r w:rsidRPr="00D60DB7">
        <w:tab/>
      </w:r>
      <w:r w:rsidR="009A1588" w:rsidRPr="00D60DB7">
        <w:t>8.12.2.2</w:t>
      </w:r>
    </w:p>
    <w:p w14:paraId="3B979072" w14:textId="77777777" w:rsidR="005E0938" w:rsidRPr="00D60DB7" w:rsidRDefault="005E0938">
      <w:pPr>
        <w:pStyle w:val="3GPPHeader"/>
        <w:rPr>
          <w:rFonts w:eastAsia="Malgun Gothic"/>
        </w:rPr>
      </w:pPr>
      <w:r w:rsidRPr="00D60DB7">
        <w:t xml:space="preserve">Source: </w:t>
      </w:r>
      <w:r w:rsidRPr="00D60DB7">
        <w:tab/>
      </w:r>
      <w:r w:rsidRPr="00D60DB7">
        <w:rPr>
          <w:b w:val="0"/>
        </w:rPr>
        <w:t xml:space="preserve">Huawei, </w:t>
      </w:r>
      <w:r w:rsidRPr="00D60DB7">
        <w:rPr>
          <w:rFonts w:eastAsia="Times New Roman" w:cs="Arial"/>
          <w:b w:val="0"/>
        </w:rPr>
        <w:t>HiSilicon</w:t>
      </w:r>
    </w:p>
    <w:p w14:paraId="408D3CA2" w14:textId="77777777" w:rsidR="005E0938" w:rsidRPr="00D60DB7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lang w:eastAsia="ko-KR"/>
        </w:rPr>
      </w:pPr>
      <w:r w:rsidRPr="00D60DB7">
        <w:rPr>
          <w:rFonts w:cs="Arial"/>
          <w:b/>
          <w:bCs/>
        </w:rPr>
        <w:t>Title:</w:t>
      </w:r>
      <w:r w:rsidRPr="00D60DB7">
        <w:rPr>
          <w:rFonts w:cs="Arial"/>
          <w:bCs/>
        </w:rPr>
        <w:tab/>
      </w:r>
      <w:r w:rsidR="004E23FD" w:rsidRPr="00D60DB7">
        <w:rPr>
          <w:rFonts w:cs="Arial"/>
          <w:bCs/>
        </w:rPr>
        <w:t xml:space="preserve">Summary of </w:t>
      </w:r>
      <w:r w:rsidR="008D1710" w:rsidRPr="00D60DB7">
        <w:rPr>
          <w:rFonts w:cs="Arial"/>
          <w:bCs/>
        </w:rPr>
        <w:t>[AT116bis-e][</w:t>
      </w:r>
      <w:proofErr w:type="gramStart"/>
      <w:r w:rsidR="008D1710" w:rsidRPr="00D60DB7">
        <w:rPr>
          <w:rFonts w:cs="Arial"/>
          <w:bCs/>
        </w:rPr>
        <w:t>103][</w:t>
      </w:r>
      <w:proofErr w:type="spellStart"/>
      <w:proofErr w:type="gramEnd"/>
      <w:r w:rsidR="008D1710" w:rsidRPr="00D60DB7">
        <w:rPr>
          <w:rFonts w:cs="Arial"/>
          <w:bCs/>
        </w:rPr>
        <w:t>RedCap</w:t>
      </w:r>
      <w:proofErr w:type="spellEnd"/>
      <w:r w:rsidR="008D1710" w:rsidRPr="00D60DB7">
        <w:rPr>
          <w:rFonts w:cs="Arial"/>
          <w:bCs/>
        </w:rPr>
        <w:t>] Identification and access restriction (Huawei)</w:t>
      </w:r>
    </w:p>
    <w:p w14:paraId="055BD6D1" w14:textId="77777777" w:rsidR="005E0938" w:rsidRDefault="005E0938">
      <w:pPr>
        <w:pStyle w:val="3GPPHeader"/>
      </w:pPr>
      <w:r>
        <w:t>Document for:</w:t>
      </w:r>
      <w:r>
        <w:tab/>
      </w:r>
      <w:r>
        <w:rPr>
          <w:b w:val="0"/>
        </w:rPr>
        <w:t>Discussion</w:t>
      </w:r>
      <w:r>
        <w:rPr>
          <w:rFonts w:hint="eastAsia"/>
          <w:b w:val="0"/>
        </w:rPr>
        <w:t xml:space="preserve"> and </w:t>
      </w:r>
      <w:r>
        <w:rPr>
          <w:b w:val="0"/>
        </w:rPr>
        <w:t>Decision</w:t>
      </w:r>
    </w:p>
    <w:p w14:paraId="2F4CB9BD" w14:textId="77777777" w:rsidR="005E0938" w:rsidRDefault="005E0938">
      <w:pPr>
        <w:pStyle w:val="Heading1"/>
        <w:ind w:firstLine="0"/>
      </w:pPr>
      <w:r>
        <w:lastRenderedPageBreak/>
        <w:t>Introduction</w:t>
      </w:r>
      <w:bookmarkStart w:id="0" w:name="_Ref189809556"/>
      <w:bookmarkStart w:id="1" w:name="_Ref174151459"/>
    </w:p>
    <w:p w14:paraId="2D7E48C6" w14:textId="77777777" w:rsidR="005E0938" w:rsidRPr="00D60DB7" w:rsidRDefault="005E0938">
      <w:pPr>
        <w:spacing w:after="120"/>
        <w:rPr>
          <w:rFonts w:cs="Arial"/>
          <w:lang w:eastAsia="ko-KR"/>
        </w:rPr>
      </w:pPr>
      <w:r w:rsidRPr="00D60DB7">
        <w:rPr>
          <w:rFonts w:cs="Arial"/>
          <w:lang w:eastAsia="ko-KR"/>
        </w:rPr>
        <w:t xml:space="preserve">This paper aims at capturing the summary of email discussion. </w:t>
      </w:r>
    </w:p>
    <w:p w14:paraId="622EF3AA" w14:textId="77777777" w:rsidR="00B55BB1" w:rsidRPr="00A40B6D" w:rsidRDefault="00B55BB1" w:rsidP="00B55BB1">
      <w:pPr>
        <w:pStyle w:val="EmailDiscussion"/>
        <w:tabs>
          <w:tab w:val="num" w:pos="1619"/>
        </w:tabs>
      </w:pPr>
      <w:bookmarkStart w:id="2" w:name="_Ref433086885"/>
      <w:r w:rsidRPr="00146D15">
        <w:t>[AT</w:t>
      </w:r>
      <w:r>
        <w:t>116bis-e][</w:t>
      </w:r>
      <w:proofErr w:type="gramStart"/>
      <w:r>
        <w:t>103</w:t>
      </w:r>
      <w:r w:rsidRPr="00146D15">
        <w:t>][</w:t>
      </w:r>
      <w:proofErr w:type="spellStart"/>
      <w:proofErr w:type="gramEnd"/>
      <w:r>
        <w:t>RedCap</w:t>
      </w:r>
      <w:proofErr w:type="spellEnd"/>
      <w:r w:rsidRPr="00146D15">
        <w:t xml:space="preserve">] </w:t>
      </w:r>
      <w:r>
        <w:t>Identification and access restriction (Huawei</w:t>
      </w:r>
      <w:r w:rsidRPr="00146D15">
        <w:t>)</w:t>
      </w:r>
    </w:p>
    <w:p w14:paraId="1B29B9D3" w14:textId="77777777" w:rsidR="00B55BB1" w:rsidRDefault="00B55BB1" w:rsidP="00B55BB1">
      <w:pPr>
        <w:pStyle w:val="EmailDiscussion2"/>
        <w:ind w:left="1619" w:firstLine="0"/>
      </w:pPr>
      <w:r>
        <w:t>Updated scope:</w:t>
      </w:r>
      <w:r>
        <w:rPr>
          <w:shd w:val="clear" w:color="auto" w:fill="FFFFFF"/>
        </w:rPr>
        <w:t xml:space="preserve"> Continue the discussion </w:t>
      </w:r>
      <w:r>
        <w:t xml:space="preserve">on identification and access restriction aspects based on </w:t>
      </w:r>
      <w:hyperlink r:id="rId9" w:tooltip="C:Data3GPPRAN2InboxR2-2201734.zip" w:history="1">
        <w:r w:rsidRPr="00180DAB">
          <w:rPr>
            <w:rStyle w:val="Hyperlink"/>
          </w:rPr>
          <w:t>R2-2201734</w:t>
        </w:r>
      </w:hyperlink>
    </w:p>
    <w:p w14:paraId="2ACA8734" w14:textId="77777777" w:rsidR="00B55BB1" w:rsidRDefault="00B55BB1" w:rsidP="00B55BB1">
      <w:pPr>
        <w:pStyle w:val="EmailDiscussion2"/>
        <w:ind w:left="1619" w:firstLine="0"/>
      </w:pPr>
      <w:r>
        <w:t>Updated intended outcome: Summary of the offline discussion with e.g.:</w:t>
      </w:r>
    </w:p>
    <w:p w14:paraId="36B1AE88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for agreement (if any)</w:t>
      </w:r>
    </w:p>
    <w:p w14:paraId="59816CAC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that require online discussions</w:t>
      </w:r>
    </w:p>
    <w:p w14:paraId="5532F772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that should not be pursued (if any)</w:t>
      </w:r>
    </w:p>
    <w:p w14:paraId="1F4BBF03" w14:textId="77777777" w:rsidR="00B55BB1" w:rsidRDefault="00B55BB1" w:rsidP="00B55BB1">
      <w:pPr>
        <w:pStyle w:val="EmailDiscussion2"/>
        <w:ind w:left="1619" w:firstLine="0"/>
      </w:pPr>
      <w:r>
        <w:t>Updated deadline (for companies' feedback): Friday 2022-01-21 14</w:t>
      </w:r>
      <w:r w:rsidRPr="00076AA5">
        <w:t>00 UTC</w:t>
      </w:r>
    </w:p>
    <w:p w14:paraId="37EB8D76" w14:textId="77777777" w:rsidR="00B55BB1" w:rsidRPr="0049219C" w:rsidRDefault="00B55BB1" w:rsidP="00B55BB1">
      <w:pPr>
        <w:pStyle w:val="EmailDiscussion2"/>
        <w:ind w:left="1619" w:firstLine="0"/>
      </w:pPr>
      <w:r>
        <w:t xml:space="preserve">Updated deadline (for </w:t>
      </w:r>
      <w:r>
        <w:rPr>
          <w:rStyle w:val="Doc-text2Char"/>
        </w:rPr>
        <w:t xml:space="preserve">rapporteur's summary in </w:t>
      </w:r>
      <w:r>
        <w:t>R2-2201751</w:t>
      </w:r>
      <w:r>
        <w:rPr>
          <w:rStyle w:val="Doc-text2Char"/>
        </w:rPr>
        <w:t xml:space="preserve">): </w:t>
      </w:r>
      <w:r>
        <w:t>Friday 2022-01-21 16</w:t>
      </w:r>
      <w:r w:rsidRPr="00076AA5">
        <w:t>00 UTC</w:t>
      </w:r>
    </w:p>
    <w:p w14:paraId="629ECA9F" w14:textId="77777777" w:rsidR="00B55BB1" w:rsidRDefault="00B55BB1" w:rsidP="00B55BB1">
      <w:pPr>
        <w:pStyle w:val="EmailDiscussion2"/>
        <w:ind w:left="1619" w:firstLine="0"/>
        <w:rPr>
          <w:u w:val="single"/>
        </w:rPr>
      </w:pPr>
      <w:r w:rsidRPr="000A1ADD">
        <w:rPr>
          <w:u w:val="single"/>
        </w:rPr>
        <w:t>Proposals mar</w:t>
      </w:r>
      <w:r>
        <w:rPr>
          <w:u w:val="single"/>
        </w:rPr>
        <w:t>ked "for agreement" in R2-2201751</w:t>
      </w:r>
      <w:r w:rsidRPr="000A1ADD">
        <w:rPr>
          <w:u w:val="single"/>
        </w:rPr>
        <w:t xml:space="preserve"> not challenged until </w:t>
      </w:r>
      <w:r>
        <w:rPr>
          <w:u w:val="single"/>
        </w:rPr>
        <w:t>Monday 2022-01-24 10</w:t>
      </w:r>
      <w:r w:rsidRPr="000A1ADD">
        <w:rPr>
          <w:u w:val="single"/>
        </w:rPr>
        <w:t>00</w:t>
      </w:r>
      <w:r w:rsidRPr="00182693">
        <w:rPr>
          <w:u w:val="single"/>
        </w:rPr>
        <w:t xml:space="preserve"> UTC will be declared as agreed via email by the session chair (</w:t>
      </w:r>
      <w:r>
        <w:rPr>
          <w:u w:val="single"/>
        </w:rPr>
        <w:t>for the rest the discussion might</w:t>
      </w:r>
      <w:r w:rsidRPr="00182693">
        <w:rPr>
          <w:u w:val="single"/>
        </w:rPr>
        <w:t xml:space="preserve"> </w:t>
      </w:r>
      <w:r>
        <w:rPr>
          <w:u w:val="single"/>
        </w:rPr>
        <w:t>continue in the GTW</w:t>
      </w:r>
      <w:r w:rsidRPr="00182693">
        <w:rPr>
          <w:u w:val="single"/>
        </w:rPr>
        <w:t xml:space="preserve"> session).</w:t>
      </w:r>
    </w:p>
    <w:p w14:paraId="4282BADE" w14:textId="77777777" w:rsidR="009D2DCE" w:rsidRPr="00B55BB1" w:rsidRDefault="009D2DCE" w:rsidP="009D2DCE">
      <w:pPr>
        <w:pStyle w:val="EmailDiscussion2"/>
        <w:ind w:left="0" w:firstLine="0"/>
        <w:rPr>
          <w:rFonts w:eastAsia="SimSun"/>
          <w:lang w:eastAsia="zh-CN"/>
        </w:rPr>
      </w:pPr>
    </w:p>
    <w:p w14:paraId="2C47B848" w14:textId="77777777" w:rsidR="00C60001" w:rsidRDefault="00C60001" w:rsidP="00C60001">
      <w:pPr>
        <w:pStyle w:val="EmailDiscussion2"/>
        <w:ind w:left="0" w:firstLine="0"/>
        <w:jc w:val="center"/>
        <w:rPr>
          <w:rFonts w:eastAsia="SimSun"/>
          <w:b/>
          <w:lang w:eastAsia="zh-CN"/>
        </w:rPr>
      </w:pPr>
      <w:r w:rsidRPr="00C60001">
        <w:rPr>
          <w:rFonts w:eastAsia="SimSun" w:hint="eastAsia"/>
          <w:b/>
          <w:lang w:eastAsia="zh-CN"/>
        </w:rPr>
        <w:t>C</w:t>
      </w:r>
      <w:r w:rsidRPr="00C60001">
        <w:rPr>
          <w:rFonts w:eastAsia="SimSun"/>
          <w:b/>
          <w:lang w:eastAsia="zh-CN"/>
        </w:rPr>
        <w:t xml:space="preserve">ontact </w:t>
      </w:r>
      <w:r w:rsidR="00584E4B">
        <w:rPr>
          <w:rFonts w:eastAsia="SimSun"/>
          <w:b/>
          <w:lang w:eastAsia="zh-CN"/>
        </w:rPr>
        <w:t>T</w:t>
      </w:r>
      <w:r w:rsidRPr="00C60001">
        <w:rPr>
          <w:rFonts w:eastAsia="SimSun"/>
          <w:b/>
          <w:lang w:eastAsia="zh-CN"/>
        </w:rPr>
        <w:t>able</w:t>
      </w:r>
    </w:p>
    <w:p w14:paraId="56756FA2" w14:textId="77777777" w:rsidR="00C60001" w:rsidRPr="00C60001" w:rsidRDefault="00C60001" w:rsidP="00C60001">
      <w:pPr>
        <w:pStyle w:val="EmailDiscussion2"/>
        <w:ind w:left="0" w:firstLine="0"/>
        <w:jc w:val="center"/>
        <w:rPr>
          <w:rFonts w:eastAsia="SimSun"/>
          <w:b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6"/>
        <w:gridCol w:w="3035"/>
        <w:gridCol w:w="3538"/>
      </w:tblGrid>
      <w:tr w:rsidR="00C60001" w14:paraId="1CD75300" w14:textId="77777777" w:rsidTr="007F0E0E">
        <w:tc>
          <w:tcPr>
            <w:tcW w:w="3056" w:type="dxa"/>
            <w:shd w:val="clear" w:color="auto" w:fill="auto"/>
          </w:tcPr>
          <w:p w14:paraId="72486CA5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253B59">
              <w:rPr>
                <w:rFonts w:eastAsia="SimSun" w:hint="eastAsia"/>
                <w:lang w:eastAsia="zh-CN"/>
              </w:rPr>
              <w:t>C</w:t>
            </w:r>
            <w:r w:rsidRPr="00253B59">
              <w:rPr>
                <w:rFonts w:eastAsia="SimSun"/>
                <w:lang w:eastAsia="zh-CN"/>
              </w:rPr>
              <w:t>ompanies</w:t>
            </w:r>
          </w:p>
        </w:tc>
        <w:tc>
          <w:tcPr>
            <w:tcW w:w="3035" w:type="dxa"/>
            <w:shd w:val="clear" w:color="auto" w:fill="auto"/>
          </w:tcPr>
          <w:p w14:paraId="5F7CEB21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253B59">
              <w:rPr>
                <w:rFonts w:eastAsia="SimSun" w:hint="eastAsia"/>
                <w:lang w:eastAsia="zh-CN"/>
              </w:rPr>
              <w:t>N</w:t>
            </w:r>
            <w:r w:rsidRPr="00253B59">
              <w:rPr>
                <w:rFonts w:eastAsia="SimSun"/>
                <w:lang w:eastAsia="zh-CN"/>
              </w:rPr>
              <w:t>ame</w:t>
            </w:r>
          </w:p>
        </w:tc>
        <w:tc>
          <w:tcPr>
            <w:tcW w:w="3538" w:type="dxa"/>
            <w:shd w:val="clear" w:color="auto" w:fill="auto"/>
          </w:tcPr>
          <w:p w14:paraId="56552E20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253B59">
              <w:rPr>
                <w:rFonts w:eastAsia="SimSun" w:hint="eastAsia"/>
                <w:lang w:eastAsia="zh-CN"/>
              </w:rPr>
              <w:t>E</w:t>
            </w:r>
            <w:r w:rsidRPr="00253B59">
              <w:rPr>
                <w:rFonts w:eastAsia="SimSun"/>
                <w:lang w:eastAsia="zh-CN"/>
              </w:rPr>
              <w:t>mail</w:t>
            </w:r>
          </w:p>
        </w:tc>
      </w:tr>
      <w:tr w:rsidR="00C60001" w14:paraId="3753CB28" w14:textId="77777777" w:rsidTr="007F0E0E">
        <w:tc>
          <w:tcPr>
            <w:tcW w:w="3056" w:type="dxa"/>
            <w:shd w:val="clear" w:color="auto" w:fill="auto"/>
          </w:tcPr>
          <w:p w14:paraId="0B97E485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msung</w:t>
            </w:r>
          </w:p>
        </w:tc>
        <w:tc>
          <w:tcPr>
            <w:tcW w:w="3035" w:type="dxa"/>
            <w:shd w:val="clear" w:color="auto" w:fill="auto"/>
          </w:tcPr>
          <w:p w14:paraId="5D267AA9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Jaehyuk</w:t>
            </w:r>
            <w:proofErr w:type="spellEnd"/>
            <w:r>
              <w:rPr>
                <w:rFonts w:eastAsia="SimSun"/>
                <w:lang w:eastAsia="zh-CN"/>
              </w:rPr>
              <w:t xml:space="preserve"> JANG</w:t>
            </w:r>
          </w:p>
        </w:tc>
        <w:tc>
          <w:tcPr>
            <w:tcW w:w="3538" w:type="dxa"/>
            <w:shd w:val="clear" w:color="auto" w:fill="auto"/>
          </w:tcPr>
          <w:p w14:paraId="283C9603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jack.jang@samsung.com</w:t>
            </w:r>
          </w:p>
        </w:tc>
      </w:tr>
      <w:tr w:rsidR="00C60001" w14:paraId="3B05432F" w14:textId="77777777" w:rsidTr="007F0E0E">
        <w:tc>
          <w:tcPr>
            <w:tcW w:w="3056" w:type="dxa"/>
            <w:shd w:val="clear" w:color="auto" w:fill="auto"/>
          </w:tcPr>
          <w:p w14:paraId="24A57DBF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BT</w:t>
            </w:r>
          </w:p>
        </w:tc>
        <w:tc>
          <w:tcPr>
            <w:tcW w:w="3035" w:type="dxa"/>
            <w:shd w:val="clear" w:color="auto" w:fill="auto"/>
          </w:tcPr>
          <w:p w14:paraId="7BD5D569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lva Diaz</w:t>
            </w:r>
          </w:p>
        </w:tc>
        <w:tc>
          <w:tcPr>
            <w:tcW w:w="3538" w:type="dxa"/>
            <w:shd w:val="clear" w:color="auto" w:fill="auto"/>
          </w:tcPr>
          <w:p w14:paraId="556912DB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lva.diazsendra@bt.com</w:t>
            </w:r>
          </w:p>
        </w:tc>
      </w:tr>
      <w:tr w:rsidR="00C60001" w14:paraId="1B6BBCDE" w14:textId="77777777" w:rsidTr="007F0E0E">
        <w:tc>
          <w:tcPr>
            <w:tcW w:w="3056" w:type="dxa"/>
            <w:shd w:val="clear" w:color="auto" w:fill="auto"/>
          </w:tcPr>
          <w:p w14:paraId="53EF43EE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Nokia, Nokia Shanghai Bell</w:t>
            </w:r>
          </w:p>
        </w:tc>
        <w:tc>
          <w:tcPr>
            <w:tcW w:w="3035" w:type="dxa"/>
            <w:shd w:val="clear" w:color="auto" w:fill="auto"/>
          </w:tcPr>
          <w:p w14:paraId="1D0DE3D8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Samuli Turtinen</w:t>
            </w:r>
          </w:p>
        </w:tc>
        <w:tc>
          <w:tcPr>
            <w:tcW w:w="3538" w:type="dxa"/>
            <w:shd w:val="clear" w:color="auto" w:fill="auto"/>
          </w:tcPr>
          <w:p w14:paraId="38EA9BE7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samuli.turtinen@nokia.com</w:t>
            </w:r>
          </w:p>
        </w:tc>
      </w:tr>
      <w:tr w:rsidR="00C3215D" w:rsidRPr="00D60DB7" w14:paraId="5E9A945F" w14:textId="77777777" w:rsidTr="007F0E0E">
        <w:tc>
          <w:tcPr>
            <w:tcW w:w="3056" w:type="dxa"/>
            <w:shd w:val="clear" w:color="auto" w:fill="auto"/>
          </w:tcPr>
          <w:p w14:paraId="0F396339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ediaTek</w:t>
            </w:r>
          </w:p>
        </w:tc>
        <w:tc>
          <w:tcPr>
            <w:tcW w:w="3035" w:type="dxa"/>
            <w:shd w:val="clear" w:color="auto" w:fill="auto"/>
          </w:tcPr>
          <w:p w14:paraId="27A03BA1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Pradeep Jose</w:t>
            </w:r>
          </w:p>
        </w:tc>
        <w:tc>
          <w:tcPr>
            <w:tcW w:w="3538" w:type="dxa"/>
            <w:shd w:val="clear" w:color="auto" w:fill="auto"/>
          </w:tcPr>
          <w:p w14:paraId="491C52A0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pradeep</w:t>
            </w:r>
            <w:proofErr w:type="spellEnd"/>
            <w:r>
              <w:rPr>
                <w:rFonts w:eastAsia="SimSun"/>
                <w:lang w:eastAsia="zh-CN"/>
              </w:rPr>
              <w:t xml:space="preserve"> dot </w:t>
            </w:r>
            <w:proofErr w:type="spellStart"/>
            <w:r>
              <w:rPr>
                <w:rFonts w:eastAsia="SimSun"/>
                <w:lang w:eastAsia="zh-CN"/>
              </w:rPr>
              <w:t>jose</w:t>
            </w:r>
            <w:proofErr w:type="spellEnd"/>
            <w:r>
              <w:rPr>
                <w:rFonts w:eastAsia="SimSun"/>
                <w:lang w:eastAsia="zh-CN"/>
              </w:rPr>
              <w:t xml:space="preserve"> at </w:t>
            </w:r>
            <w:proofErr w:type="spellStart"/>
            <w:r>
              <w:rPr>
                <w:rFonts w:eastAsia="SimSun"/>
                <w:lang w:eastAsia="zh-CN"/>
              </w:rPr>
              <w:t>mediatek</w:t>
            </w:r>
            <w:proofErr w:type="spellEnd"/>
            <w:r>
              <w:rPr>
                <w:rFonts w:eastAsia="SimSun"/>
                <w:lang w:eastAsia="zh-CN"/>
              </w:rPr>
              <w:t xml:space="preserve"> dot com</w:t>
            </w:r>
          </w:p>
        </w:tc>
      </w:tr>
      <w:tr w:rsidR="00C3215D" w:rsidRPr="00D60DB7" w14:paraId="2414D6FE" w14:textId="77777777" w:rsidTr="007F0E0E">
        <w:tc>
          <w:tcPr>
            <w:tcW w:w="3056" w:type="dxa"/>
            <w:shd w:val="clear" w:color="auto" w:fill="auto"/>
          </w:tcPr>
          <w:p w14:paraId="6B3AEEF4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</w:t>
            </w:r>
            <w:r>
              <w:rPr>
                <w:rFonts w:eastAsia="SimSun"/>
                <w:lang w:eastAsia="zh-CN"/>
              </w:rPr>
              <w:t>TE</w:t>
            </w:r>
          </w:p>
        </w:tc>
        <w:tc>
          <w:tcPr>
            <w:tcW w:w="3035" w:type="dxa"/>
            <w:shd w:val="clear" w:color="auto" w:fill="auto"/>
          </w:tcPr>
          <w:p w14:paraId="4EEDFCCD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LiuJing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1B082F8C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liu.jing30@zte.com.cn</w:t>
            </w:r>
          </w:p>
        </w:tc>
      </w:tr>
      <w:tr w:rsidR="00D903DE" w14:paraId="5062E18C" w14:textId="77777777" w:rsidTr="007F0E0E">
        <w:tc>
          <w:tcPr>
            <w:tcW w:w="3056" w:type="dxa"/>
            <w:shd w:val="clear" w:color="auto" w:fill="auto"/>
          </w:tcPr>
          <w:p w14:paraId="4E888C8A" w14:textId="77777777" w:rsidR="00D903DE" w:rsidRDefault="001D048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ierra Wireless</w:t>
            </w:r>
          </w:p>
        </w:tc>
        <w:tc>
          <w:tcPr>
            <w:tcW w:w="3035" w:type="dxa"/>
            <w:shd w:val="clear" w:color="auto" w:fill="auto"/>
          </w:tcPr>
          <w:p w14:paraId="678461CC" w14:textId="77777777" w:rsidR="00D903DE" w:rsidRDefault="001D048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erkan Dost</w:t>
            </w:r>
          </w:p>
        </w:tc>
        <w:tc>
          <w:tcPr>
            <w:tcW w:w="3538" w:type="dxa"/>
            <w:shd w:val="clear" w:color="auto" w:fill="auto"/>
          </w:tcPr>
          <w:p w14:paraId="5CA8BCE1" w14:textId="77777777" w:rsidR="00D903DE" w:rsidRDefault="001D048B" w:rsidP="00C3215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dost@sierrawireless.com</w:t>
            </w:r>
          </w:p>
        </w:tc>
      </w:tr>
      <w:tr w:rsidR="00077623" w14:paraId="440416E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3A194" w14:textId="77777777" w:rsidR="00077623" w:rsidRDefault="00F576C2" w:rsidP="00091635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pp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AB647" w14:textId="77777777" w:rsidR="00077623" w:rsidRDefault="00F576C2" w:rsidP="00091635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aveen Pall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FCA63" w14:textId="77777777" w:rsidR="00077623" w:rsidRDefault="00F576C2" w:rsidP="00091635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aveen.palle@apple.com</w:t>
            </w:r>
          </w:p>
        </w:tc>
      </w:tr>
      <w:tr w:rsidR="00EC7B53" w14:paraId="7E4CCED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F54B6" w14:textId="77777777" w:rsidR="00EC7B53" w:rsidRDefault="00EC7B53" w:rsidP="00EC7B5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equans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1BE2E" w14:textId="77777777" w:rsidR="00EC7B53" w:rsidRDefault="00EC7B53" w:rsidP="00EC7B5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am Cayron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9D27D" w14:textId="77777777" w:rsidR="00EC7B53" w:rsidRDefault="00EC7B53" w:rsidP="00EC7B5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am.cayron@sequans.com</w:t>
            </w:r>
          </w:p>
        </w:tc>
      </w:tr>
      <w:tr w:rsidR="006804C0" w14:paraId="75977E0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7E83E" w14:textId="77777777" w:rsidR="006804C0" w:rsidRDefault="009432AA" w:rsidP="003D579F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58025" w14:textId="77777777" w:rsidR="006804C0" w:rsidRDefault="009432AA" w:rsidP="003D579F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in</w:t>
            </w:r>
            <w:r>
              <w:rPr>
                <w:rFonts w:eastAsia="SimSun"/>
                <w:lang w:eastAsia="zh-CN"/>
              </w:rPr>
              <w:t xml:space="preserve"> X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1DB52" w14:textId="77777777" w:rsidR="00614A76" w:rsidRDefault="009432AA" w:rsidP="003D579F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Ellen.Xu@unisoc.com</w:t>
            </w:r>
          </w:p>
        </w:tc>
      </w:tr>
      <w:tr w:rsidR="003A1900" w14:paraId="399D56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AB6F2" w14:textId="77777777" w:rsidR="003A1900" w:rsidRDefault="003A1900" w:rsidP="00101BC7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94B0A" w14:textId="77777777" w:rsidR="003A1900" w:rsidRDefault="003A1900" w:rsidP="00101BC7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X</w:t>
            </w:r>
            <w:r>
              <w:rPr>
                <w:rFonts w:eastAsia="SimSun" w:hint="eastAsia"/>
                <w:lang w:eastAsia="zh-CN"/>
              </w:rPr>
              <w:t>iangdong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 Zh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09267" w14:textId="77777777" w:rsidR="003A1900" w:rsidRDefault="003A1900" w:rsidP="00101BC7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hangxiangdong@catt.cn</w:t>
            </w:r>
          </w:p>
        </w:tc>
      </w:tr>
      <w:tr w:rsidR="00B63FCC" w14:paraId="2B64CDC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D17BB" w14:textId="77777777" w:rsidR="00B63FCC" w:rsidRDefault="00B63FCC" w:rsidP="00B63FCC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Futurewei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45D89" w14:textId="77777777" w:rsidR="00B63FCC" w:rsidRDefault="00B63FCC" w:rsidP="00B63FCC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Yunsong</w:t>
            </w:r>
            <w:proofErr w:type="spellEnd"/>
            <w:r>
              <w:rPr>
                <w:szCs w:val="20"/>
                <w:lang w:eastAsia="ja-JP"/>
              </w:rPr>
              <w:t xml:space="preserve"> Y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55399" w14:textId="77777777" w:rsidR="00B63FCC" w:rsidRDefault="00B63FCC" w:rsidP="00B63FCC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szCs w:val="20"/>
                <w:lang w:eastAsia="ja-JP"/>
              </w:rPr>
              <w:t>yyang1@futurewei.com</w:t>
            </w:r>
          </w:p>
        </w:tc>
      </w:tr>
      <w:tr w:rsidR="00B63FCC" w14:paraId="03399B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62F4B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12358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 w:hint="eastAsia"/>
                <w:lang w:eastAsia="ko-KR"/>
              </w:rPr>
              <w:t>HyunJung Cho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5AB4D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/>
                <w:lang w:eastAsia="ko-KR"/>
              </w:rPr>
              <w:t>stella</w:t>
            </w:r>
            <w:r w:rsidRPr="00BC4C8D">
              <w:rPr>
                <w:rFonts w:eastAsia="Malgun Gothic" w:hint="eastAsia"/>
                <w:lang w:eastAsia="ko-KR"/>
              </w:rPr>
              <w:t>.</w:t>
            </w:r>
            <w:r w:rsidRPr="00BC4C8D">
              <w:rPr>
                <w:rFonts w:eastAsia="Malgun Gothic"/>
                <w:lang w:eastAsia="ko-KR"/>
              </w:rPr>
              <w:t>choe@lge.com</w:t>
            </w:r>
          </w:p>
        </w:tc>
      </w:tr>
      <w:tr w:rsidR="002F1816" w14:paraId="61C33E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20BDB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 w:rsidRPr="00EE50EA">
              <w:rPr>
                <w:rFonts w:eastAsia="Yu Mincho" w:hint="eastAsia"/>
                <w:lang w:eastAsia="ja-JP"/>
              </w:rPr>
              <w:lastRenderedPageBreak/>
              <w:t>N</w:t>
            </w:r>
            <w:r w:rsidRPr="00EE50EA">
              <w:rPr>
                <w:rFonts w:eastAsia="Yu Mincho"/>
                <w:lang w:eastAsia="ja-JP"/>
              </w:rPr>
              <w:t>E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DAD53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 xml:space="preserve">isashi </w:t>
            </w:r>
            <w:proofErr w:type="spellStart"/>
            <w:r w:rsidRPr="00EE50EA">
              <w:rPr>
                <w:rFonts w:eastAsia="Yu Mincho"/>
                <w:lang w:eastAsia="ja-JP"/>
              </w:rPr>
              <w:t>Futaki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F0EB0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proofErr w:type="gramStart"/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>isashi.futaki</w:t>
            </w:r>
            <w:proofErr w:type="spellEnd"/>
            <w:proofErr w:type="gramEnd"/>
            <w:r w:rsidRPr="00EE50EA">
              <w:rPr>
                <w:rFonts w:eastAsia="Yu Mincho"/>
                <w:lang w:eastAsia="ja-JP"/>
              </w:rPr>
              <w:t xml:space="preserve">@ nec.com </w:t>
            </w:r>
          </w:p>
        </w:tc>
      </w:tr>
      <w:tr w:rsidR="002F1816" w14:paraId="3D850E82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473F0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Goog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0739D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rank W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01512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rankwu@google.com</w:t>
            </w:r>
          </w:p>
        </w:tc>
      </w:tr>
      <w:tr w:rsidR="00CA516E" w14:paraId="3915C5D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6932" w14:textId="16E1E4EB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26015" w14:textId="7317CAD5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344DAD">
              <w:rPr>
                <w:rFonts w:eastAsia="Malgun Gothic"/>
                <w:lang w:eastAsia="ko-KR"/>
              </w:rPr>
              <w:t>Chen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CD2F5" w14:textId="72CD47CF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344DAD">
              <w:rPr>
                <w:rFonts w:eastAsia="Malgun Gothic"/>
                <w:lang w:eastAsia="ko-KR"/>
              </w:rPr>
              <w:t>Chenli</w:t>
            </w:r>
            <w:r>
              <w:rPr>
                <w:rFonts w:eastAsia="Malgun Gothic"/>
                <w:lang w:eastAsia="ko-KR"/>
              </w:rPr>
              <w:t>@vivo.com</w:t>
            </w:r>
          </w:p>
        </w:tc>
      </w:tr>
      <w:tr w:rsidR="00CA516E" w:rsidRPr="00D60DB7" w14:paraId="4D4D51B9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4865B" w14:textId="3EA1D8C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T-Mobile US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30715" w14:textId="6C8C0839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John Humbert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3890B" w14:textId="78FE21F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John.Humbert2@T-Mobile.com</w:t>
            </w:r>
          </w:p>
        </w:tc>
      </w:tr>
      <w:tr w:rsidR="00CA516E" w:rsidRPr="00253B59" w14:paraId="60389F1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5013F" w14:textId="35148144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Interdigital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9BF7" w14:textId="21D7F447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Keiichi Kubota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5108C" w14:textId="7084BAC5" w:rsidR="00CA516E" w:rsidRPr="00344DAD" w:rsidRDefault="00CE0670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hyperlink r:id="rId10" w:history="1">
              <w:r w:rsidR="00512F11" w:rsidRPr="00C251A1">
                <w:rPr>
                  <w:rStyle w:val="Hyperlink"/>
                  <w:rFonts w:eastAsia="Malgun Gothic"/>
                  <w:lang w:eastAsia="ko-KR"/>
                </w:rPr>
                <w:t>keiichi.kubota@interdigital</w:t>
              </w:r>
            </w:hyperlink>
            <w:r w:rsidR="00947BE1">
              <w:rPr>
                <w:rFonts w:eastAsia="Malgun Gothic"/>
                <w:lang w:eastAsia="ko-KR"/>
              </w:rPr>
              <w:t>.com</w:t>
            </w:r>
          </w:p>
        </w:tc>
      </w:tr>
      <w:tr w:rsidR="007F0E0E" w:rsidRPr="00253B59" w14:paraId="3F9D70E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A265" w14:textId="48C12530" w:rsidR="007F0E0E" w:rsidRPr="00761A80" w:rsidRDefault="007F0E0E" w:rsidP="007F0E0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ntel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1FE9E" w14:textId="34BC742F" w:rsidR="007F0E0E" w:rsidRPr="00761A80" w:rsidRDefault="007F0E0E" w:rsidP="007F0E0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 Gu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1CC0A" w14:textId="3CC20F6F" w:rsidR="007F0E0E" w:rsidRPr="00761A80" w:rsidRDefault="007F0E0E" w:rsidP="007F0E0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.guo@intel.com</w:t>
            </w:r>
          </w:p>
        </w:tc>
      </w:tr>
      <w:tr w:rsidR="008B1FEE" w:rsidRPr="00253B59" w14:paraId="197193FA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11C85" w14:textId="4DDCDE51" w:rsidR="008B1FEE" w:rsidRPr="00761A80" w:rsidRDefault="008B1FEE" w:rsidP="0090211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rdic Semiconductor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FE28C" w14:textId="2D49A849" w:rsidR="008B1FEE" w:rsidRPr="00761A80" w:rsidRDefault="008B1FEE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/>
                <w:lang w:eastAsia="zh-CN"/>
              </w:rPr>
              <w:t>Jouni</w:t>
            </w:r>
            <w:proofErr w:type="spellEnd"/>
            <w:r>
              <w:rPr>
                <w:rFonts w:eastAsia="SimSun"/>
                <w:lang w:eastAsia="zh-CN"/>
              </w:rPr>
              <w:t xml:space="preserve"> Korhonen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2F298" w14:textId="7DC9D0B5" w:rsidR="008B1FEE" w:rsidRDefault="008B1FEE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Jouni.korhonen@nordicsemi.no</w:t>
            </w:r>
          </w:p>
        </w:tc>
      </w:tr>
      <w:tr w:rsidR="008B1FEE" w:rsidRPr="00253B59" w14:paraId="7B1DFBE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A0BB" w14:textId="0A1072A6" w:rsidR="008B1FEE" w:rsidRDefault="00746C68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</w:t>
            </w:r>
            <w:r>
              <w:rPr>
                <w:rFonts w:eastAsia="SimSun"/>
                <w:lang w:eastAsia="zh-CN"/>
              </w:rPr>
              <w:t>MC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107A3" w14:textId="5255DEAB" w:rsidR="008B1FEE" w:rsidRDefault="00746C68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X</w:t>
            </w:r>
            <w:r>
              <w:rPr>
                <w:rFonts w:eastAsia="SimSun"/>
                <w:lang w:eastAsia="zh-CN"/>
              </w:rPr>
              <w:t>iaoman</w:t>
            </w:r>
            <w:proofErr w:type="spellEnd"/>
            <w:r>
              <w:rPr>
                <w:rFonts w:eastAsia="SimSun"/>
                <w:lang w:eastAsia="zh-CN"/>
              </w:rPr>
              <w:t xml:space="preserve"> Li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EF305" w14:textId="7C641C69" w:rsidR="008B1FEE" w:rsidRDefault="00746C68" w:rsidP="008B1FEE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uxiaoman@chinamobile.com</w:t>
            </w:r>
          </w:p>
        </w:tc>
      </w:tr>
      <w:tr w:rsidR="00571FE8" w:rsidRPr="00D60DB7" w14:paraId="1B5B5DF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6AFA1" w14:textId="043B2928" w:rsidR="00571FE8" w:rsidRPr="00571FE8" w:rsidRDefault="00571FE8" w:rsidP="00571FE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6C6A90">
              <w:t>Sharp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C8922" w14:textId="6CA68BEA" w:rsidR="00571FE8" w:rsidRDefault="00571FE8" w:rsidP="00571FE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6C6A90">
              <w:t>LIU Le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A86E" w14:textId="4C528C8A" w:rsidR="00571FE8" w:rsidRDefault="00571FE8" w:rsidP="00571FE8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D60DB7">
              <w:t>lei.liu@cn.sharp-world.com</w:t>
            </w:r>
          </w:p>
        </w:tc>
      </w:tr>
      <w:tr w:rsidR="00F937F9" w:rsidRPr="00253B59" w14:paraId="1E0B0CC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012E3" w14:textId="0CBF708E" w:rsidR="00F937F9" w:rsidRDefault="00F937F9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15F9D" w14:textId="274DA452" w:rsidR="00F937F9" w:rsidRDefault="00F937F9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Linhai H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DD903" w14:textId="68A5A21F" w:rsidR="00F937F9" w:rsidRDefault="00F937F9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linhaihe@qti.qualcomm.com</w:t>
            </w:r>
          </w:p>
        </w:tc>
      </w:tr>
      <w:tr w:rsidR="007B3595" w:rsidRPr="00253B59" w14:paraId="5F3723F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1B3E2" w14:textId="04CFA81B" w:rsidR="007B3595" w:rsidRPr="007B3595" w:rsidRDefault="007B3595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ujitsu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EB4C0" w14:textId="117D3A35" w:rsidR="007B3595" w:rsidRDefault="007B3595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G</w:t>
            </w:r>
            <w:r>
              <w:rPr>
                <w:rFonts w:eastAsia="SimSun"/>
                <w:lang w:eastAsia="zh-CN"/>
              </w:rPr>
              <w:t>uorong</w:t>
            </w:r>
            <w:proofErr w:type="spellEnd"/>
            <w:r>
              <w:rPr>
                <w:rFonts w:eastAsia="SimSun"/>
                <w:lang w:eastAsia="zh-CN"/>
              </w:rPr>
              <w:t xml:space="preserve">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906D0" w14:textId="4E91432D" w:rsidR="007B3595" w:rsidRDefault="007B3595" w:rsidP="00F937F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guorong@fujitsu.com</w:t>
            </w:r>
          </w:p>
        </w:tc>
      </w:tr>
      <w:tr w:rsidR="00B27F63" w:rsidRPr="00253B59" w14:paraId="305167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4D45" w14:textId="10839285" w:rsidR="00B27F63" w:rsidRDefault="00B27F63" w:rsidP="00B27F6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823B0" w14:textId="2298AA39" w:rsidR="00B27F63" w:rsidRDefault="00B27F63" w:rsidP="00B27F6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H</w:t>
            </w:r>
            <w:r>
              <w:rPr>
                <w:rFonts w:eastAsia="SimSun"/>
                <w:lang w:eastAsia="zh-CN"/>
              </w:rPr>
              <w:t>aitao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DE5B0" w14:textId="55C6FF22" w:rsidR="00B27F63" w:rsidRDefault="00B27F63" w:rsidP="00B27F63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haitao@oppo.com</w:t>
            </w:r>
          </w:p>
        </w:tc>
      </w:tr>
      <w:tr w:rsidR="00717F8D" w:rsidRPr="00253B59" w14:paraId="70CD1938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807C7" w14:textId="5D7A1EB6" w:rsidR="00717F8D" w:rsidRDefault="00717F8D" w:rsidP="00717F8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ran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F4DFC" w14:textId="30F926ED" w:rsidR="00717F8D" w:rsidRDefault="00717F8D" w:rsidP="00717F8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3A4CB8">
              <w:rPr>
                <w:rFonts w:eastAsia="SimSun"/>
                <w:lang w:eastAsia="zh-CN"/>
              </w:rPr>
              <w:t xml:space="preserve">Marcin Augustyniak 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F9D95" w14:textId="615720C5" w:rsidR="00717F8D" w:rsidRDefault="00717F8D" w:rsidP="00717F8D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3A4CB8">
              <w:rPr>
                <w:rFonts w:eastAsia="SimSun"/>
                <w:lang w:eastAsia="zh-CN"/>
              </w:rPr>
              <w:t>marcin.augustyniak@orange.com</w:t>
            </w:r>
          </w:p>
        </w:tc>
      </w:tr>
      <w:tr w:rsidR="00883879" w:rsidRPr="00D60DB7" w14:paraId="564A4E20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D0D8B" w14:textId="6B56C667" w:rsidR="00883879" w:rsidRDefault="00883879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3008CD">
              <w:rPr>
                <w:rFonts w:eastAsia="Yu Mincho" w:hint="eastAsia"/>
                <w:lang w:eastAsia="ja-JP"/>
              </w:rPr>
              <w:t>DENS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D3AFA" w14:textId="7B06438B" w:rsidR="00883879" w:rsidRPr="003A4CB8" w:rsidRDefault="00883879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proofErr w:type="spellStart"/>
            <w:r w:rsidRPr="003008CD">
              <w:rPr>
                <w:rFonts w:eastAsia="Yu Mincho" w:hint="eastAsia"/>
                <w:lang w:eastAsia="ja-JP"/>
              </w:rPr>
              <w:t>Tatsuki</w:t>
            </w:r>
            <w:proofErr w:type="spellEnd"/>
            <w:r w:rsidRPr="003008CD">
              <w:rPr>
                <w:rFonts w:eastAsia="Yu Mincho" w:hint="eastAsia"/>
                <w:lang w:eastAsia="ja-JP"/>
              </w:rPr>
              <w:t xml:space="preserve"> Nagan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C6C7A" w14:textId="3A5A1B84" w:rsidR="00883879" w:rsidRPr="003A4CB8" w:rsidRDefault="00883879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 w:rsidRPr="00123946">
              <w:rPr>
                <w:rFonts w:eastAsia="SimSun"/>
                <w:lang w:eastAsia="zh-CN"/>
              </w:rPr>
              <w:t>tatsuki.nagano.j7f@jp.denso.com</w:t>
            </w:r>
          </w:p>
        </w:tc>
      </w:tr>
      <w:tr w:rsidR="004C463C" w:rsidRPr="00253B59" w14:paraId="4760770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D8815" w14:textId="339C4AD4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Ericsson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A71D0" w14:textId="26B3D780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Emre A. Yavuz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CE66A" w14:textId="179B4774" w:rsidR="004C463C" w:rsidRPr="00123946" w:rsidRDefault="004C463C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mre.yavuz@ericsson.com</w:t>
            </w:r>
          </w:p>
        </w:tc>
      </w:tr>
      <w:tr w:rsidR="00D60DB7" w:rsidRPr="00253B59" w14:paraId="48C8C2B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60F04" w14:textId="23B8185C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Deutsche Teleko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ACAF1" w14:textId="6CC7A60E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Efi</w:t>
            </w:r>
            <w:proofErr w:type="spellEnd"/>
            <w:r>
              <w:rPr>
                <w:rFonts w:eastAsia="Yu Mincho"/>
                <w:lang w:eastAsia="ja-JP"/>
              </w:rPr>
              <w:t xml:space="preserve"> Nikolitsa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86C20" w14:textId="277C7C7F" w:rsidR="00D60DB7" w:rsidRDefault="00D60DB7" w:rsidP="00883879">
            <w:pPr>
              <w:pStyle w:val="EmailDiscussion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nikolitsa@cosmote.gr</w:t>
            </w:r>
          </w:p>
        </w:tc>
      </w:tr>
    </w:tbl>
    <w:p w14:paraId="28F6DD9B" w14:textId="77777777" w:rsidR="00C60001" w:rsidRPr="00883879" w:rsidRDefault="00C60001" w:rsidP="009D2DCE">
      <w:pPr>
        <w:pStyle w:val="EmailDiscussion2"/>
        <w:ind w:left="0" w:firstLine="0"/>
        <w:rPr>
          <w:rFonts w:eastAsia="SimSun"/>
          <w:lang w:eastAsia="zh-CN"/>
        </w:rPr>
      </w:pPr>
    </w:p>
    <w:p w14:paraId="21A04194" w14:textId="77777777" w:rsidR="003D673D" w:rsidRPr="003D673D" w:rsidRDefault="003D673D" w:rsidP="003D673D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3D673D">
        <w:rPr>
          <w:sz w:val="36"/>
        </w:rPr>
        <w:t>Discussion</w:t>
      </w:r>
    </w:p>
    <w:p w14:paraId="1A0330F7" w14:textId="77777777" w:rsidR="003D673D" w:rsidRPr="003D673D" w:rsidRDefault="00105850" w:rsidP="003D673D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IFR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D4423" w14:paraId="49137FF5" w14:textId="77777777" w:rsidTr="002D4423">
        <w:tc>
          <w:tcPr>
            <w:tcW w:w="9629" w:type="dxa"/>
          </w:tcPr>
          <w:p w14:paraId="61B5803A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bookmarkStart w:id="3" w:name="OLE_LINK136"/>
            <w:bookmarkStart w:id="4" w:name="OLE_LINK137"/>
            <w:r>
              <w:rPr>
                <w:noProof/>
              </w:rPr>
              <w:t xml:space="preserve">Proposal 4: [Discussion] In case the cell is barred </w:t>
            </w:r>
            <w:r w:rsidRPr="001245B9">
              <w:rPr>
                <w:noProof/>
                <w:highlight w:val="yellow"/>
              </w:rPr>
              <w:t xml:space="preserve">due to </w:t>
            </w:r>
            <w:bookmarkStart w:id="5" w:name="OLE_LINK12"/>
            <w:bookmarkStart w:id="6" w:name="OLE_LINK13"/>
            <w:r w:rsidRPr="001245B9">
              <w:rPr>
                <w:noProof/>
                <w:highlight w:val="yellow"/>
              </w:rPr>
              <w:t>not supporting RedCap</w:t>
            </w:r>
            <w:bookmarkEnd w:id="5"/>
            <w:bookmarkEnd w:id="6"/>
            <w:r>
              <w:rPr>
                <w:noProof/>
              </w:rPr>
              <w:t>, intra-frequency cell reselection considered by RedCap UE is agreed as option 1:</w:t>
            </w:r>
          </w:p>
          <w:p w14:paraId="0B050D29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, i.e. allow/up to UE implementation to consider intra-frequency cell; </w:t>
            </w:r>
          </w:p>
          <w:p w14:paraId="474BFC1B" w14:textId="500812A1" w:rsidR="007F481C" w:rsidRPr="00D40A40" w:rsidRDefault="002D4423" w:rsidP="00D40A40">
            <w:pPr>
              <w:spacing w:beforeLines="50" w:before="120" w:afterLines="50" w:after="120"/>
              <w:rPr>
                <w:rFonts w:eastAsia="DengXian"/>
                <w:noProof/>
              </w:rPr>
            </w:pPr>
            <w:r>
              <w:rPr>
                <w:noProof/>
              </w:rPr>
              <w:t>Option 3: follow the IFRI in MIB;</w:t>
            </w:r>
          </w:p>
        </w:tc>
      </w:tr>
    </w:tbl>
    <w:p w14:paraId="60635753" w14:textId="100C5E65" w:rsidR="002D4423" w:rsidRDefault="002D4423" w:rsidP="002D4423">
      <w:pPr>
        <w:spacing w:beforeLines="50" w:before="120" w:afterLines="50" w:after="120"/>
      </w:pPr>
      <w:r>
        <w:t xml:space="preserve">In the phase 1 discussion, Option2 has minority. Based on the comments, it seems option 1 and 4 are </w:t>
      </w:r>
      <w:proofErr w:type="gramStart"/>
      <w:r>
        <w:t>quiet</w:t>
      </w:r>
      <w:proofErr w:type="gramEnd"/>
      <w:r>
        <w:t xml:space="preserve"> similar: “allowed” means no limitation on UE implementation to consider intra-frequency cells. </w:t>
      </w:r>
      <w:proofErr w:type="gramStart"/>
      <w:r>
        <w:t>Rapporteur</w:t>
      </w:r>
      <w:proofErr w:type="gramEnd"/>
      <w:r>
        <w:t xml:space="preserve"> understand that the legacy meaning of “allowed” is also to leave further action to UE implementation. Then we have below: Option 1/4: 11, Option 3: 14.</w:t>
      </w:r>
    </w:p>
    <w:p w14:paraId="5E19FA92" w14:textId="0739FEC7" w:rsidR="002D4423" w:rsidRDefault="002D4423" w:rsidP="002D4423">
      <w:pPr>
        <w:spacing w:beforeLines="50" w:before="120" w:afterLines="50" w:after="120"/>
      </w:pPr>
      <w:r>
        <w:t xml:space="preserve">It is indeed better if we can control this by considering whether it is </w:t>
      </w:r>
      <w:r w:rsidRPr="00D60DB7">
        <w:t xml:space="preserve">homogeneous </w:t>
      </w:r>
      <w:r>
        <w:t xml:space="preserve">or </w:t>
      </w:r>
      <w:r w:rsidRPr="00D60DB7">
        <w:t>non-homogeneous</w:t>
      </w:r>
      <w:r>
        <w:t xml:space="preserve"> deployment. But this cannot be achieved by the IFRI in MIB, because that’s based on the deployment of non-</w:t>
      </w:r>
      <w:proofErr w:type="spellStart"/>
      <w:r>
        <w:t>RedCap</w:t>
      </w:r>
      <w:proofErr w:type="spellEnd"/>
      <w:r>
        <w:t xml:space="preserve"> UE, rather than </w:t>
      </w:r>
      <w:proofErr w:type="spellStart"/>
      <w:r>
        <w:t>RedCap</w:t>
      </w:r>
      <w:proofErr w:type="spellEnd"/>
      <w:r>
        <w:t xml:space="preserve"> deployment.</w:t>
      </w:r>
    </w:p>
    <w:p w14:paraId="7A86E0E1" w14:textId="0EE8C350" w:rsidR="00874552" w:rsidRPr="00D60DB7" w:rsidRDefault="00874552" w:rsidP="00874552">
      <w:pPr>
        <w:spacing w:beforeLines="50" w:before="120" w:afterLines="50" w:after="120"/>
        <w:rPr>
          <w:b/>
        </w:rPr>
      </w:pPr>
      <w:r w:rsidRPr="00D60DB7">
        <w:rPr>
          <w:b/>
        </w:rPr>
        <w:lastRenderedPageBreak/>
        <w:t xml:space="preserve">Question </w:t>
      </w:r>
      <w:r w:rsidR="00133FB9">
        <w:rPr>
          <w:b/>
        </w:rPr>
        <w:t>1</w:t>
      </w:r>
      <w:r w:rsidRPr="00D60DB7">
        <w:rPr>
          <w:b/>
        </w:rPr>
        <w:t xml:space="preserve">: </w:t>
      </w:r>
      <w:r w:rsidR="004A3B96">
        <w:rPr>
          <w:b/>
        </w:rPr>
        <w:t xml:space="preserve">Do you have </w:t>
      </w:r>
      <w:r w:rsidR="00B35F24">
        <w:rPr>
          <w:b/>
        </w:rPr>
        <w:t xml:space="preserve">any </w:t>
      </w:r>
      <w:r w:rsidR="004A3B96">
        <w:rPr>
          <w:b/>
        </w:rPr>
        <w:t xml:space="preserve">concern to compromise as </w:t>
      </w:r>
      <w:r w:rsidR="004A3B96" w:rsidRPr="00F56FC3">
        <w:rPr>
          <w:b/>
          <w:highlight w:val="yellow"/>
        </w:rPr>
        <w:t>option 1 in proposal 4</w:t>
      </w:r>
      <w:r w:rsidR="004A3B96"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874552" w14:paraId="252F80AA" w14:textId="77777777" w:rsidTr="008E0111">
        <w:tc>
          <w:tcPr>
            <w:tcW w:w="1668" w:type="dxa"/>
          </w:tcPr>
          <w:p w14:paraId="236DFE9E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DCDB602" w14:textId="0EE96B15" w:rsidR="00874552" w:rsidRDefault="00B35F24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</w:t>
            </w:r>
            <w:r w:rsidR="00EF54EA">
              <w:rPr>
                <w:b/>
              </w:rPr>
              <w:t>,</w:t>
            </w:r>
            <w:r>
              <w:rPr>
                <w:b/>
              </w:rPr>
              <w:t xml:space="preserve"> or no</w:t>
            </w:r>
            <w:r w:rsidR="00EF54EA">
              <w:rPr>
                <w:b/>
              </w:rPr>
              <w:t xml:space="preserve"> concern</w:t>
            </w:r>
            <w:r w:rsidR="00874552">
              <w:rPr>
                <w:b/>
              </w:rPr>
              <w:t>?</w:t>
            </w:r>
          </w:p>
        </w:tc>
        <w:tc>
          <w:tcPr>
            <w:tcW w:w="6770" w:type="dxa"/>
          </w:tcPr>
          <w:p w14:paraId="67CC56EC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874552" w:rsidRPr="00D60DB7" w14:paraId="2D3DF353" w14:textId="77777777" w:rsidTr="008E0111">
        <w:tc>
          <w:tcPr>
            <w:tcW w:w="1668" w:type="dxa"/>
          </w:tcPr>
          <w:p w14:paraId="2A67C6F0" w14:textId="3762FD35" w:rsidR="00874552" w:rsidRDefault="00551CB6" w:rsidP="008E0111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6A479C1C" w14:textId="12308BE2" w:rsidR="00874552" w:rsidRDefault="00551CB6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583CBD7B" w14:textId="6FA44A45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14:paraId="37AC820A" w14:textId="77777777" w:rsidTr="008E0111">
        <w:tc>
          <w:tcPr>
            <w:tcW w:w="1668" w:type="dxa"/>
          </w:tcPr>
          <w:p w14:paraId="3CAC7040" w14:textId="55921385" w:rsidR="00874552" w:rsidRDefault="00950299" w:rsidP="008E0111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3E5B0A76" w14:textId="23B4907A" w:rsidR="00874552" w:rsidRDefault="00950299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35BD3BD1" w14:textId="6DBE61AE" w:rsidR="00874552" w:rsidRDefault="00950299" w:rsidP="008E0111">
            <w:pPr>
              <w:spacing w:beforeLines="50" w:before="120" w:afterLines="50" w:after="120"/>
            </w:pPr>
            <w:r>
              <w:t xml:space="preserve">If the cell does not support </w:t>
            </w:r>
            <w:proofErr w:type="spellStart"/>
            <w:r>
              <w:t>RedCap</w:t>
            </w:r>
            <w:proofErr w:type="spellEnd"/>
            <w:r>
              <w:t xml:space="preserve">, then the MIB IFRI cannot imply information for </w:t>
            </w:r>
            <w:proofErr w:type="spellStart"/>
            <w:r>
              <w:t>RedCap</w:t>
            </w:r>
            <w:proofErr w:type="spellEnd"/>
            <w:r>
              <w:t xml:space="preserve"> (this is doubly true if we agree to continue to read SIB1 IFRI in Q3)</w:t>
            </w:r>
          </w:p>
        </w:tc>
      </w:tr>
      <w:tr w:rsidR="00874552" w:rsidRPr="00D60DB7" w14:paraId="15B0C4D2" w14:textId="77777777" w:rsidTr="008E0111">
        <w:tc>
          <w:tcPr>
            <w:tcW w:w="1668" w:type="dxa"/>
          </w:tcPr>
          <w:p w14:paraId="70058D8D" w14:textId="27C564BA" w:rsidR="00874552" w:rsidRDefault="004523E2" w:rsidP="008E0111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201444D9" w14:textId="6E70A1F3" w:rsidR="00874552" w:rsidRDefault="004523E2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44A1FE97" w14:textId="3488D849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:rsidRPr="00D60DB7" w14:paraId="7EF7834F" w14:textId="77777777" w:rsidTr="008E0111">
        <w:tc>
          <w:tcPr>
            <w:tcW w:w="1668" w:type="dxa"/>
          </w:tcPr>
          <w:p w14:paraId="397B5739" w14:textId="28E233E4" w:rsidR="00874552" w:rsidRPr="002F632B" w:rsidRDefault="002F632B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CATT</w:t>
            </w:r>
          </w:p>
        </w:tc>
        <w:tc>
          <w:tcPr>
            <w:tcW w:w="1417" w:type="dxa"/>
          </w:tcPr>
          <w:p w14:paraId="4BCE029E" w14:textId="3FED6B02" w:rsidR="00874552" w:rsidRPr="002F632B" w:rsidRDefault="002F632B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No strong concern</w:t>
            </w:r>
          </w:p>
        </w:tc>
        <w:tc>
          <w:tcPr>
            <w:tcW w:w="6770" w:type="dxa"/>
          </w:tcPr>
          <w:p w14:paraId="39474A3B" w14:textId="53B7CAD6" w:rsidR="00874552" w:rsidRPr="00ED2A5A" w:rsidRDefault="00ED2A5A" w:rsidP="00ED2A5A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B</w:t>
            </w:r>
            <w:r>
              <w:rPr>
                <w:rFonts w:eastAsia="DengXian" w:hint="eastAsia"/>
              </w:rPr>
              <w:t xml:space="preserve">ut we suggest discussing and </w:t>
            </w:r>
            <w:r>
              <w:rPr>
                <w:rFonts w:eastAsia="DengXian"/>
              </w:rPr>
              <w:t>confirming</w:t>
            </w:r>
            <w:r>
              <w:rPr>
                <w:rFonts w:eastAsia="DengXian" w:hint="eastAsia"/>
              </w:rPr>
              <w:t xml:space="preserve"> the concept of </w:t>
            </w:r>
            <w:r>
              <w:rPr>
                <w:rFonts w:eastAsia="DengXian"/>
              </w:rPr>
              <w:t>“</w:t>
            </w:r>
            <w:r w:rsidRPr="001245B9">
              <w:rPr>
                <w:noProof/>
                <w:highlight w:val="yellow"/>
              </w:rPr>
              <w:t>not supporting RedCap</w:t>
            </w:r>
            <w:r>
              <w:rPr>
                <w:rFonts w:eastAsia="DengXian"/>
              </w:rPr>
              <w:t>”</w:t>
            </w:r>
            <w:r w:rsidR="00577CAE">
              <w:rPr>
                <w:rFonts w:eastAsia="DengXian" w:hint="eastAsia"/>
              </w:rPr>
              <w:t xml:space="preserve">, just not </w:t>
            </w:r>
            <w:r w:rsidR="00577CAE">
              <w:rPr>
                <w:rFonts w:eastAsia="DengXian"/>
              </w:rPr>
              <w:t>supporting</w:t>
            </w:r>
            <w:r w:rsidR="00577CAE">
              <w:rPr>
                <w:rFonts w:eastAsia="DengXian" w:hint="eastAsia"/>
              </w:rPr>
              <w:t xml:space="preserve"> Redcap UE access, or not supporting all the Redcap UE </w:t>
            </w:r>
            <w:r w:rsidR="00577CAE">
              <w:rPr>
                <w:rFonts w:eastAsia="DengXian"/>
              </w:rPr>
              <w:t>related</w:t>
            </w:r>
            <w:r w:rsidR="00577CAE">
              <w:rPr>
                <w:rFonts w:eastAsia="DengXian" w:hint="eastAsia"/>
              </w:rPr>
              <w:t xml:space="preserve"> features</w:t>
            </w:r>
            <w:r w:rsidR="00271053">
              <w:rPr>
                <w:rFonts w:eastAsia="DengXian" w:hint="eastAsia"/>
              </w:rPr>
              <w:t xml:space="preserve"> including Redcap UE specific IFRI</w:t>
            </w:r>
            <w:r w:rsidR="00577CAE">
              <w:rPr>
                <w:rFonts w:eastAsia="DengXian" w:hint="eastAsia"/>
              </w:rPr>
              <w:t xml:space="preserve">. </w:t>
            </w:r>
            <w:r>
              <w:rPr>
                <w:rFonts w:eastAsia="DengXian"/>
              </w:rPr>
              <w:t>A</w:t>
            </w:r>
            <w:r w:rsidR="002118B7">
              <w:rPr>
                <w:rFonts w:eastAsia="DengXian" w:hint="eastAsia"/>
              </w:rPr>
              <w:t xml:space="preserve">nd we prefer </w:t>
            </w:r>
            <w:r>
              <w:rPr>
                <w:rFonts w:eastAsia="DengXian" w:hint="eastAsia"/>
              </w:rPr>
              <w:t xml:space="preserve">that Release 17 or after release cell, which </w:t>
            </w:r>
            <w:r w:rsidR="00577CAE">
              <w:rPr>
                <w:rFonts w:eastAsia="DengXian" w:hint="eastAsia"/>
              </w:rPr>
              <w:t xml:space="preserve">just </w:t>
            </w:r>
            <w:r>
              <w:rPr>
                <w:rFonts w:eastAsia="DengXian" w:hint="eastAsia"/>
              </w:rPr>
              <w:t>can</w:t>
            </w:r>
            <w:r>
              <w:rPr>
                <w:rFonts w:eastAsia="DengXian"/>
              </w:rPr>
              <w:t>’</w:t>
            </w:r>
            <w:r>
              <w:rPr>
                <w:rFonts w:eastAsia="DengXian" w:hint="eastAsia"/>
              </w:rPr>
              <w:t xml:space="preserve">t support Redcap UE access, can also present Redcap UE specific IFRI if it wants to give a clear </w:t>
            </w:r>
            <w:r>
              <w:rPr>
                <w:rFonts w:eastAsia="DengXian"/>
              </w:rPr>
              <w:t>indication</w:t>
            </w:r>
            <w:r>
              <w:rPr>
                <w:rFonts w:eastAsia="DengXian" w:hint="eastAsia"/>
              </w:rPr>
              <w:t xml:space="preserve"> to UE. </w:t>
            </w:r>
          </w:p>
        </w:tc>
      </w:tr>
      <w:tr w:rsidR="00DE1C90" w:rsidRPr="00D60DB7" w14:paraId="5C4FD1AB" w14:textId="77777777" w:rsidTr="008E0111">
        <w:tc>
          <w:tcPr>
            <w:tcW w:w="1668" w:type="dxa"/>
          </w:tcPr>
          <w:p w14:paraId="554A481F" w14:textId="281FE10E" w:rsidR="00DE1C90" w:rsidRDefault="00DE1C90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Samsung</w:t>
            </w:r>
          </w:p>
        </w:tc>
        <w:tc>
          <w:tcPr>
            <w:tcW w:w="1417" w:type="dxa"/>
          </w:tcPr>
          <w:p w14:paraId="1DBDB27E" w14:textId="449CE0A8" w:rsidR="00DE1C90" w:rsidRDefault="00DE1C90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11754E76" w14:textId="23883481" w:rsidR="00DE1C90" w:rsidRDefault="00185307" w:rsidP="00DE1C90">
            <w:pPr>
              <w:spacing w:beforeLines="50" w:before="120" w:afterLines="50" w:after="120"/>
              <w:rPr>
                <w:rFonts w:eastAsia="DengXian"/>
                <w:lang w:eastAsia="ko-KR"/>
              </w:rPr>
            </w:pPr>
            <w:r>
              <w:rPr>
                <w:rFonts w:eastAsia="DengXian"/>
                <w:lang w:eastAsia="ko-KR"/>
              </w:rPr>
              <w:t>-</w:t>
            </w:r>
          </w:p>
        </w:tc>
      </w:tr>
      <w:tr w:rsidR="00C818E3" w:rsidRPr="00D60DB7" w14:paraId="62674880" w14:textId="77777777" w:rsidTr="008E0111">
        <w:tc>
          <w:tcPr>
            <w:tcW w:w="1668" w:type="dxa"/>
          </w:tcPr>
          <w:p w14:paraId="6B79AA2B" w14:textId="68AC2E6E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Intel</w:t>
            </w:r>
          </w:p>
        </w:tc>
        <w:tc>
          <w:tcPr>
            <w:tcW w:w="1417" w:type="dxa"/>
          </w:tcPr>
          <w:p w14:paraId="35822E48" w14:textId="307E0DE6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Concern</w:t>
            </w:r>
          </w:p>
        </w:tc>
        <w:tc>
          <w:tcPr>
            <w:tcW w:w="6770" w:type="dxa"/>
          </w:tcPr>
          <w:p w14:paraId="6EE80585" w14:textId="77777777" w:rsidR="00C818E3" w:rsidRDefault="00C818E3" w:rsidP="00C818E3">
            <w:pPr>
              <w:spacing w:beforeLines="50" w:before="120" w:afterLines="50" w:after="120"/>
            </w:pPr>
            <w:r>
              <w:t xml:space="preserve">We should make UE behavior clear, otherwise operator cannot control which frequency the UE will prioritize. </w:t>
            </w:r>
            <w:proofErr w:type="gramStart"/>
            <w:r>
              <w:t>Therefore</w:t>
            </w:r>
            <w:proofErr w:type="gramEnd"/>
            <w:r>
              <w:t xml:space="preserve"> we still prefer option 3. </w:t>
            </w:r>
          </w:p>
          <w:p w14:paraId="5E3640F8" w14:textId="5628BEC5" w:rsidR="00C818E3" w:rsidRDefault="00C818E3" w:rsidP="00C818E3">
            <w:pPr>
              <w:spacing w:beforeLines="50" w:before="120" w:afterLines="50" w:after="120"/>
              <w:rPr>
                <w:rFonts w:eastAsia="DengXian"/>
                <w:lang w:eastAsia="ko-KR"/>
              </w:rPr>
            </w:pPr>
            <w:r>
              <w:t xml:space="preserve">Option 1 is the compromise solution between option 1 and 4, not the compromise with option 3. </w:t>
            </w:r>
          </w:p>
        </w:tc>
      </w:tr>
      <w:tr w:rsidR="001B27C1" w:rsidRPr="00D60DB7" w14:paraId="6B359297" w14:textId="77777777" w:rsidTr="008E0111">
        <w:tc>
          <w:tcPr>
            <w:tcW w:w="1668" w:type="dxa"/>
          </w:tcPr>
          <w:p w14:paraId="7C2BB702" w14:textId="70DEA80F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Qualcomm</w:t>
            </w:r>
          </w:p>
        </w:tc>
        <w:tc>
          <w:tcPr>
            <w:tcW w:w="1417" w:type="dxa"/>
          </w:tcPr>
          <w:p w14:paraId="3418C7DB" w14:textId="28E23E83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35B7E76A" w14:textId="77777777" w:rsidR="001B27C1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2ECB6AA1" w14:textId="77777777" w:rsidTr="008E0111">
        <w:tc>
          <w:tcPr>
            <w:tcW w:w="1668" w:type="dxa"/>
          </w:tcPr>
          <w:p w14:paraId="53B53AB7" w14:textId="068239E0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6A9A5086" w14:textId="4CF2F8CD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3D1020E9" w14:textId="77777777" w:rsidR="00C439E6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2543CCEA" w14:textId="77777777" w:rsidTr="008E0111">
        <w:tc>
          <w:tcPr>
            <w:tcW w:w="1668" w:type="dxa"/>
          </w:tcPr>
          <w:p w14:paraId="15BE9E5D" w14:textId="47173019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417" w:type="dxa"/>
          </w:tcPr>
          <w:p w14:paraId="4CCE1B78" w14:textId="5F9D0386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1A00A197" w14:textId="77777777" w:rsidR="005256A6" w:rsidRDefault="005256A6" w:rsidP="005256A6">
            <w:pPr>
              <w:spacing w:beforeLines="50" w:before="120" w:afterLines="50" w:after="120"/>
            </w:pPr>
          </w:p>
        </w:tc>
      </w:tr>
      <w:tr w:rsidR="00975713" w:rsidRPr="00D60DB7" w14:paraId="025092C4" w14:textId="77777777" w:rsidTr="008E0111">
        <w:tc>
          <w:tcPr>
            <w:tcW w:w="1668" w:type="dxa"/>
          </w:tcPr>
          <w:p w14:paraId="5458166B" w14:textId="24F5249F" w:rsidR="00975713" w:rsidRDefault="00975713" w:rsidP="00975713">
            <w:pPr>
              <w:spacing w:beforeLines="50" w:before="120" w:afterLines="50" w:after="120"/>
              <w:rPr>
                <w:rFonts w:eastAsia="DengXian" w:hint="eastAsia"/>
              </w:rPr>
            </w:pPr>
            <w:r>
              <w:rPr>
                <w:rFonts w:eastAsia="DengXian"/>
              </w:rPr>
              <w:t>T-Mobile USA</w:t>
            </w:r>
          </w:p>
        </w:tc>
        <w:tc>
          <w:tcPr>
            <w:tcW w:w="1417" w:type="dxa"/>
          </w:tcPr>
          <w:p w14:paraId="5260E9A0" w14:textId="6B8AA739" w:rsidR="00975713" w:rsidRDefault="00975713" w:rsidP="00975713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Concern</w:t>
            </w:r>
          </w:p>
        </w:tc>
        <w:tc>
          <w:tcPr>
            <w:tcW w:w="6770" w:type="dxa"/>
          </w:tcPr>
          <w:p w14:paraId="6AEF8866" w14:textId="413E3024" w:rsidR="00975713" w:rsidRDefault="00975713" w:rsidP="00975713">
            <w:pPr>
              <w:spacing w:beforeLines="50" w:before="120" w:afterLines="50" w:after="120"/>
            </w:pPr>
            <w:r>
              <w:t>Agree with Intel’s comment</w:t>
            </w:r>
          </w:p>
        </w:tc>
      </w:tr>
    </w:tbl>
    <w:p w14:paraId="36D7B5C9" w14:textId="77777777" w:rsidR="00F56FC3" w:rsidRDefault="00F56FC3" w:rsidP="00EC2080">
      <w:pPr>
        <w:spacing w:beforeLines="50" w:before="120" w:afterLines="50" w:after="120"/>
        <w:rPr>
          <w:rFonts w:eastAsia="DengXian"/>
          <w:noProof/>
        </w:rPr>
      </w:pPr>
    </w:p>
    <w:p w14:paraId="454A2FD7" w14:textId="77777777" w:rsidR="005C2DFB" w:rsidRDefault="005C2DFB" w:rsidP="00EC2080">
      <w:pPr>
        <w:spacing w:beforeLines="50" w:before="120" w:afterLines="50" w:after="120"/>
        <w:rPr>
          <w:rFonts w:eastAsia="DengXian"/>
          <w:noProof/>
        </w:rPr>
      </w:pPr>
    </w:p>
    <w:p w14:paraId="4A1A2D43" w14:textId="77777777" w:rsidR="005C2DFB" w:rsidRDefault="005C2DFB" w:rsidP="00EC2080">
      <w:pPr>
        <w:spacing w:beforeLines="50" w:before="120" w:afterLines="50" w:after="120"/>
        <w:rPr>
          <w:rFonts w:eastAsia="DengXian"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40A40" w14:paraId="4DE3C0E3" w14:textId="77777777" w:rsidTr="00D40A40">
        <w:tc>
          <w:tcPr>
            <w:tcW w:w="9629" w:type="dxa"/>
          </w:tcPr>
          <w:p w14:paraId="67D09B4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Proposal 7: [Discussion] In case the cell is barred due to </w:t>
            </w:r>
            <w:r w:rsidRPr="005C2DFB">
              <w:rPr>
                <w:noProof/>
                <w:highlight w:val="yellow"/>
              </w:rPr>
              <w:t>being unable to acquire the SIB1</w:t>
            </w:r>
            <w:r>
              <w:rPr>
                <w:noProof/>
              </w:rPr>
              <w:t>, intra-frequency cell reselection considered by RedCap UE is agreed as option 1:</w:t>
            </w:r>
          </w:p>
          <w:p w14:paraId="48E2DF9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 </w:t>
            </w:r>
          </w:p>
          <w:p w14:paraId="5BFB2C6A" w14:textId="7F81DCCD" w:rsidR="00D40A40" w:rsidRPr="00D40A40" w:rsidRDefault="00D40A40" w:rsidP="00EC2080">
            <w:pPr>
              <w:spacing w:beforeLines="50" w:before="120" w:afterLines="50" w:after="120"/>
              <w:rPr>
                <w:rFonts w:eastAsia="DengXian"/>
                <w:noProof/>
              </w:rPr>
            </w:pPr>
            <w:r>
              <w:rPr>
                <w:noProof/>
              </w:rPr>
              <w:t>Option 2: follow IFRI in MIB.</w:t>
            </w:r>
          </w:p>
        </w:tc>
      </w:tr>
    </w:tbl>
    <w:p w14:paraId="74F3B569" w14:textId="672C714D" w:rsidR="00D40A40" w:rsidRDefault="009133F3" w:rsidP="00EC2080">
      <w:pPr>
        <w:spacing w:beforeLines="50" w:before="120" w:afterLines="50" w:after="120"/>
        <w:rPr>
          <w:rFonts w:eastAsia="DengXian"/>
          <w:noProof/>
        </w:rPr>
      </w:pPr>
      <w:r>
        <w:rPr>
          <w:rFonts w:eastAsia="DengXian" w:hint="eastAsia"/>
          <w:noProof/>
        </w:rPr>
        <w:t>I</w:t>
      </w:r>
      <w:r>
        <w:rPr>
          <w:rFonts w:eastAsia="DengXian"/>
          <w:noProof/>
        </w:rPr>
        <w:t>n pahse 1 dsicussion, we have:</w:t>
      </w:r>
    </w:p>
    <w:p w14:paraId="5419FD16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 w:rsidRPr="00743F45">
        <w:rPr>
          <w:rFonts w:eastAsia="DengXian" w:hint="eastAsia"/>
          <w:bCs/>
        </w:rPr>
        <w:t>O</w:t>
      </w:r>
      <w:r w:rsidRPr="00743F45">
        <w:rPr>
          <w:rFonts w:eastAsia="DengXian"/>
          <w:bCs/>
        </w:rPr>
        <w:t>ption 1: as “allowed” 17</w:t>
      </w:r>
    </w:p>
    <w:p w14:paraId="040F16DA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 w:rsidRPr="00743F45">
        <w:rPr>
          <w:rFonts w:eastAsia="DengXian" w:hint="eastAsia"/>
          <w:bCs/>
        </w:rPr>
        <w:lastRenderedPageBreak/>
        <w:t>O</w:t>
      </w:r>
      <w:r w:rsidRPr="00743F45">
        <w:rPr>
          <w:rFonts w:eastAsia="DengXian"/>
          <w:bCs/>
        </w:rPr>
        <w:t>ption 2: follow IFRI in MIB (should use same principle as Q4)</w:t>
      </w:r>
      <w:r w:rsidRPr="00743F45">
        <w:rPr>
          <w:rFonts w:eastAsia="DengXian" w:hint="eastAsia"/>
          <w:bCs/>
        </w:rPr>
        <w:t>:</w:t>
      </w:r>
      <w:r w:rsidRPr="00743F45">
        <w:rPr>
          <w:rFonts w:eastAsia="DengXian"/>
          <w:bCs/>
        </w:rPr>
        <w:t xml:space="preserve"> 6</w:t>
      </w:r>
    </w:p>
    <w:p w14:paraId="51EC6536" w14:textId="285AEE14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 w:rsidRPr="00743F45">
        <w:rPr>
          <w:rFonts w:eastAsia="DengXian"/>
          <w:bCs/>
        </w:rPr>
        <w:t>Even though there is clear majority to option 1, we still mark</w:t>
      </w:r>
      <w:r w:rsidR="005C2DFB">
        <w:rPr>
          <w:rFonts w:eastAsia="DengXian"/>
          <w:bCs/>
        </w:rPr>
        <w:t>ed</w:t>
      </w:r>
      <w:r w:rsidRPr="00743F45">
        <w:rPr>
          <w:rFonts w:eastAsia="DengXian"/>
          <w:bCs/>
        </w:rPr>
        <w:t xml:space="preserve"> this as “discussi</w:t>
      </w:r>
      <w:r w:rsidR="00D10616">
        <w:rPr>
          <w:rFonts w:eastAsia="DengXian"/>
          <w:bCs/>
        </w:rPr>
        <w:t>on” to check the conclusion of P</w:t>
      </w:r>
      <w:r w:rsidRPr="00743F45">
        <w:rPr>
          <w:rFonts w:eastAsia="DengXian"/>
          <w:bCs/>
        </w:rPr>
        <w:t xml:space="preserve">4 </w:t>
      </w:r>
      <w:r>
        <w:rPr>
          <w:rFonts w:eastAsia="DengXian"/>
          <w:bCs/>
        </w:rPr>
        <w:t>together as commented.</w:t>
      </w:r>
    </w:p>
    <w:p w14:paraId="763F5D84" w14:textId="2A21E614" w:rsidR="00BA56C3" w:rsidRPr="00D60DB7" w:rsidRDefault="00BA56C3" w:rsidP="00BA56C3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133FB9">
        <w:rPr>
          <w:b/>
        </w:rPr>
        <w:t>2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1 in proposal 7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A56C3" w14:paraId="5C665A55" w14:textId="77777777" w:rsidTr="008E0111">
        <w:tc>
          <w:tcPr>
            <w:tcW w:w="1668" w:type="dxa"/>
          </w:tcPr>
          <w:p w14:paraId="77F390D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608FDCB" w14:textId="7C6FA5DD" w:rsidR="00BA56C3" w:rsidRDefault="00EF54E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31FD45A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6DF2BD0E" w14:textId="77777777" w:rsidTr="008E0111">
        <w:tc>
          <w:tcPr>
            <w:tcW w:w="1668" w:type="dxa"/>
          </w:tcPr>
          <w:p w14:paraId="5DA444F8" w14:textId="5885C8A7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01F6D2FC" w14:textId="1F6FA4C2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7508CECE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950299" w14:paraId="4BE20EB0" w14:textId="77777777" w:rsidTr="008E0111">
        <w:tc>
          <w:tcPr>
            <w:tcW w:w="1668" w:type="dxa"/>
          </w:tcPr>
          <w:p w14:paraId="144BBB8C" w14:textId="70493B17" w:rsidR="00950299" w:rsidRDefault="00950299" w:rsidP="00950299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3866AE45" w14:textId="446CD977" w:rsidR="00950299" w:rsidRDefault="00950299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563860AF" w14:textId="2DC7AD86" w:rsidR="00950299" w:rsidRDefault="00E6496B" w:rsidP="00950299">
            <w:pPr>
              <w:spacing w:beforeLines="50" w:before="120" w:afterLines="50" w:after="120"/>
            </w:pPr>
            <w:r>
              <w:t>Not really different than Q1</w:t>
            </w:r>
          </w:p>
        </w:tc>
      </w:tr>
      <w:tr w:rsidR="00950299" w:rsidRPr="00D60DB7" w14:paraId="7BADE88C" w14:textId="77777777" w:rsidTr="008E0111">
        <w:tc>
          <w:tcPr>
            <w:tcW w:w="1668" w:type="dxa"/>
          </w:tcPr>
          <w:p w14:paraId="3A5A4C1B" w14:textId="2F686C86" w:rsidR="00950299" w:rsidRDefault="004523E2" w:rsidP="00950299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35267D4E" w14:textId="736788D3" w:rsidR="00950299" w:rsidRDefault="004523E2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20A1D67B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950299" w:rsidRPr="00D60DB7" w14:paraId="4303DC48" w14:textId="77777777" w:rsidTr="008E0111">
        <w:tc>
          <w:tcPr>
            <w:tcW w:w="1668" w:type="dxa"/>
          </w:tcPr>
          <w:p w14:paraId="59BF4815" w14:textId="0DB9BEF1" w:rsidR="00950299" w:rsidRPr="00577CAE" w:rsidRDefault="00577CAE" w:rsidP="0095029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CATT</w:t>
            </w:r>
          </w:p>
        </w:tc>
        <w:tc>
          <w:tcPr>
            <w:tcW w:w="1417" w:type="dxa"/>
          </w:tcPr>
          <w:p w14:paraId="1A3D25F9" w14:textId="747310CF" w:rsidR="00950299" w:rsidRPr="00577CAE" w:rsidRDefault="00577CAE" w:rsidP="0095029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No concern</w:t>
            </w:r>
          </w:p>
        </w:tc>
        <w:tc>
          <w:tcPr>
            <w:tcW w:w="6770" w:type="dxa"/>
          </w:tcPr>
          <w:p w14:paraId="36E67ADA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DE1C90" w:rsidRPr="00D60DB7" w14:paraId="5E2DD886" w14:textId="77777777" w:rsidTr="008E0111">
        <w:tc>
          <w:tcPr>
            <w:tcW w:w="1668" w:type="dxa"/>
          </w:tcPr>
          <w:p w14:paraId="3190BBE7" w14:textId="329E22B5" w:rsidR="00DE1C90" w:rsidRDefault="00DE1C90" w:rsidP="0095029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Samsung</w:t>
            </w:r>
          </w:p>
        </w:tc>
        <w:tc>
          <w:tcPr>
            <w:tcW w:w="1417" w:type="dxa"/>
          </w:tcPr>
          <w:p w14:paraId="18856CE8" w14:textId="6508D273" w:rsidR="00DE1C90" w:rsidRDefault="00DE1C90" w:rsidP="0095029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51AFBE8C" w14:textId="5C66B26C" w:rsidR="00DE1C90" w:rsidRPr="00D60DB7" w:rsidRDefault="00185307" w:rsidP="00950299">
            <w:pPr>
              <w:spacing w:beforeLines="50" w:before="120" w:afterLines="50" w:after="120"/>
            </w:pPr>
            <w:r>
              <w:rPr>
                <w:rFonts w:eastAsia="DengXian"/>
                <w:lang w:eastAsia="ko-KR"/>
              </w:rPr>
              <w:t>-</w:t>
            </w:r>
          </w:p>
        </w:tc>
      </w:tr>
      <w:tr w:rsidR="00C818E3" w:rsidRPr="00D60DB7" w14:paraId="2A22C0F1" w14:textId="77777777" w:rsidTr="008E0111">
        <w:tc>
          <w:tcPr>
            <w:tcW w:w="1668" w:type="dxa"/>
          </w:tcPr>
          <w:p w14:paraId="1EF8B9AA" w14:textId="5ABAF98F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Intel</w:t>
            </w:r>
          </w:p>
        </w:tc>
        <w:tc>
          <w:tcPr>
            <w:tcW w:w="1417" w:type="dxa"/>
          </w:tcPr>
          <w:p w14:paraId="46F769CD" w14:textId="5204D5BE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Concern</w:t>
            </w:r>
          </w:p>
        </w:tc>
        <w:tc>
          <w:tcPr>
            <w:tcW w:w="6770" w:type="dxa"/>
          </w:tcPr>
          <w:p w14:paraId="1CA2BC69" w14:textId="1E88AEFF" w:rsidR="00C818E3" w:rsidRDefault="00C818E3" w:rsidP="00C818E3">
            <w:pPr>
              <w:spacing w:beforeLines="50" w:before="120" w:afterLines="50" w:after="120"/>
              <w:rPr>
                <w:rFonts w:eastAsia="DengXian"/>
                <w:lang w:eastAsia="ko-KR"/>
              </w:rPr>
            </w:pPr>
            <w:r>
              <w:t xml:space="preserve">It would be good to control the UE in clear way, and therefore IFRI in MIB should be followed. </w:t>
            </w:r>
          </w:p>
        </w:tc>
      </w:tr>
      <w:tr w:rsidR="001B27C1" w:rsidRPr="00D60DB7" w14:paraId="0B3428D4" w14:textId="77777777" w:rsidTr="008E0111">
        <w:tc>
          <w:tcPr>
            <w:tcW w:w="1668" w:type="dxa"/>
          </w:tcPr>
          <w:p w14:paraId="00635ACE" w14:textId="20F7AAE6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Qualcomm</w:t>
            </w:r>
          </w:p>
        </w:tc>
        <w:tc>
          <w:tcPr>
            <w:tcW w:w="1417" w:type="dxa"/>
          </w:tcPr>
          <w:p w14:paraId="7E9F47E8" w14:textId="5863F3D9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3F967C87" w14:textId="77777777" w:rsidR="001B27C1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611D7D5D" w14:textId="77777777" w:rsidTr="008E0111">
        <w:tc>
          <w:tcPr>
            <w:tcW w:w="1668" w:type="dxa"/>
          </w:tcPr>
          <w:p w14:paraId="70AD3881" w14:textId="0B7D5593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405DB323" w14:textId="6248A9D0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65AE0C5F" w14:textId="77777777" w:rsidR="00C439E6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5EAA6614" w14:textId="77777777" w:rsidTr="008E0111">
        <w:tc>
          <w:tcPr>
            <w:tcW w:w="1668" w:type="dxa"/>
          </w:tcPr>
          <w:p w14:paraId="2951A795" w14:textId="4879107D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417" w:type="dxa"/>
          </w:tcPr>
          <w:p w14:paraId="3C96BE98" w14:textId="677A6C4A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7E1AA149" w14:textId="77777777" w:rsidR="005256A6" w:rsidRDefault="005256A6" w:rsidP="005256A6">
            <w:pPr>
              <w:spacing w:beforeLines="50" w:before="120" w:afterLines="50" w:after="120"/>
            </w:pPr>
          </w:p>
        </w:tc>
      </w:tr>
      <w:tr w:rsidR="009408EC" w:rsidRPr="00D60DB7" w14:paraId="229D0A5E" w14:textId="77777777" w:rsidTr="008E0111">
        <w:tc>
          <w:tcPr>
            <w:tcW w:w="1668" w:type="dxa"/>
          </w:tcPr>
          <w:p w14:paraId="095C48AD" w14:textId="5DC16EEC" w:rsidR="009408EC" w:rsidRDefault="009408EC" w:rsidP="009408EC">
            <w:pPr>
              <w:spacing w:beforeLines="50" w:before="120" w:afterLines="50" w:after="120"/>
              <w:rPr>
                <w:rFonts w:eastAsia="DengXian" w:hint="eastAsia"/>
              </w:rPr>
            </w:pPr>
            <w:r>
              <w:rPr>
                <w:rFonts w:eastAsia="DengXian"/>
              </w:rPr>
              <w:t>T-Mobile USA</w:t>
            </w:r>
          </w:p>
        </w:tc>
        <w:tc>
          <w:tcPr>
            <w:tcW w:w="1417" w:type="dxa"/>
          </w:tcPr>
          <w:p w14:paraId="345CDA9B" w14:textId="60C93FB4" w:rsidR="009408EC" w:rsidRDefault="009408EC" w:rsidP="009408EC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Concern</w:t>
            </w:r>
          </w:p>
        </w:tc>
        <w:tc>
          <w:tcPr>
            <w:tcW w:w="6770" w:type="dxa"/>
          </w:tcPr>
          <w:p w14:paraId="693B4A44" w14:textId="239DD2C8" w:rsidR="009408EC" w:rsidRDefault="009408EC" w:rsidP="009408EC">
            <w:pPr>
              <w:spacing w:beforeLines="50" w:before="120" w:afterLines="50" w:after="120"/>
            </w:pPr>
            <w:r>
              <w:t xml:space="preserve">Follow IFRI in MIB.  </w:t>
            </w:r>
          </w:p>
        </w:tc>
      </w:tr>
    </w:tbl>
    <w:p w14:paraId="60BF79C3" w14:textId="77777777" w:rsidR="00D40A40" w:rsidRDefault="00D40A40" w:rsidP="00EC2080">
      <w:pPr>
        <w:spacing w:beforeLines="50" w:before="120" w:afterLines="50" w:after="120"/>
        <w:rPr>
          <w:rFonts w:eastAsia="DengXian"/>
          <w:noProof/>
        </w:rPr>
      </w:pPr>
    </w:p>
    <w:p w14:paraId="0FE19CCF" w14:textId="77777777" w:rsidR="00222DD2" w:rsidRDefault="00222DD2" w:rsidP="00EC2080">
      <w:pPr>
        <w:spacing w:beforeLines="50" w:before="120" w:afterLines="50" w:after="120"/>
        <w:rPr>
          <w:rFonts w:eastAsia="DengXian"/>
          <w:noProof/>
        </w:rPr>
      </w:pPr>
    </w:p>
    <w:p w14:paraId="5D497349" w14:textId="77777777" w:rsidR="00222DD2" w:rsidRDefault="00222DD2" w:rsidP="00EC2080">
      <w:pPr>
        <w:spacing w:beforeLines="50" w:before="120" w:afterLines="50" w:after="120"/>
        <w:rPr>
          <w:rFonts w:eastAsia="DengXian"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80E" w14:paraId="34E520C6" w14:textId="77777777" w:rsidTr="0090280E">
        <w:tc>
          <w:tcPr>
            <w:tcW w:w="9629" w:type="dxa"/>
          </w:tcPr>
          <w:p w14:paraId="351E95D5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Proposal 6: [Discussion] If the cellBarred field in </w:t>
            </w:r>
            <w:r w:rsidRPr="0075012A">
              <w:rPr>
                <w:noProof/>
                <w:highlight w:val="yellow"/>
              </w:rPr>
              <w:t>MIB is set to barred</w:t>
            </w:r>
            <w:r>
              <w:rPr>
                <w:noProof/>
              </w:rPr>
              <w:t>, RedCap UE should:</w:t>
            </w:r>
          </w:p>
          <w:p w14:paraId="7166CFBD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>Option 1: follow the legacy IFRI in MIB.</w:t>
            </w:r>
          </w:p>
          <w:p w14:paraId="6C849215" w14:textId="78DA8FCA" w:rsidR="0090280E" w:rsidRPr="0090280E" w:rsidRDefault="0090280E" w:rsidP="00EC2080">
            <w:pPr>
              <w:spacing w:beforeLines="50" w:before="120" w:afterLines="50" w:after="120"/>
              <w:rPr>
                <w:rFonts w:eastAsia="DengXian"/>
                <w:noProof/>
              </w:rPr>
            </w:pPr>
            <w:r>
              <w:rPr>
                <w:noProof/>
              </w:rPr>
              <w:t>Option 2: continue to read SIB1 of the barred cell and follow the intraFreqReselectionRedCap indicated in SIB1. [Majority]</w:t>
            </w:r>
          </w:p>
        </w:tc>
      </w:tr>
    </w:tbl>
    <w:p w14:paraId="695850A4" w14:textId="2F8D35DB" w:rsidR="0090280E" w:rsidRDefault="002876CB" w:rsidP="002876CB">
      <w:pPr>
        <w:spacing w:beforeLines="50" w:before="120" w:afterLines="50" w:after="120"/>
        <w:rPr>
          <w:rFonts w:eastAsia="DengXian"/>
          <w:bCs/>
        </w:rPr>
      </w:pPr>
      <w:r>
        <w:rPr>
          <w:rFonts w:eastAsia="DengXian" w:hint="eastAsia"/>
          <w:noProof/>
        </w:rPr>
        <w:t>I</w:t>
      </w:r>
      <w:r>
        <w:rPr>
          <w:rFonts w:eastAsia="DengXian"/>
          <w:noProof/>
        </w:rPr>
        <w:t>n phase 1 discussion, e</w:t>
      </w:r>
      <w:proofErr w:type="spellStart"/>
      <w:r w:rsidR="0090280E" w:rsidRPr="003D4166">
        <w:rPr>
          <w:rFonts w:eastAsia="DengXian"/>
          <w:bCs/>
        </w:rPr>
        <w:t>ven</w:t>
      </w:r>
      <w:proofErr w:type="spellEnd"/>
      <w:r w:rsidR="0090280E" w:rsidRPr="003D4166">
        <w:rPr>
          <w:rFonts w:eastAsia="DengXian"/>
          <w:bCs/>
        </w:rPr>
        <w:t xml:space="preserve"> though option 2 has the majority, as Intel point out, option2 seems conflict with the agreement that </w:t>
      </w:r>
      <w:proofErr w:type="spellStart"/>
      <w:r w:rsidR="0090280E" w:rsidRPr="003D4166">
        <w:rPr>
          <w:rFonts w:eastAsia="DengXian"/>
          <w:bCs/>
        </w:rPr>
        <w:t>RedCap</w:t>
      </w:r>
      <w:proofErr w:type="spellEnd"/>
      <w:r w:rsidR="0090280E" w:rsidRPr="003D4166">
        <w:rPr>
          <w:rFonts w:eastAsia="DengXian"/>
          <w:bCs/>
        </w:rPr>
        <w:t xml:space="preserve"> UE should also follow </w:t>
      </w:r>
      <w:proofErr w:type="spellStart"/>
      <w:r w:rsidR="0090280E" w:rsidRPr="003D4166">
        <w:rPr>
          <w:rFonts w:eastAsia="DengXian"/>
          <w:bCs/>
        </w:rPr>
        <w:t>cellbarring</w:t>
      </w:r>
      <w:proofErr w:type="spellEnd"/>
      <w:r w:rsidR="0090280E" w:rsidRPr="003D4166">
        <w:rPr>
          <w:rFonts w:eastAsia="DengXian"/>
          <w:bCs/>
        </w:rPr>
        <w:t xml:space="preserve"> in MIB, which is used together with IFRI in MIB. </w:t>
      </w:r>
      <w:proofErr w:type="gramStart"/>
      <w:r w:rsidR="0090280E" w:rsidRPr="003D4166">
        <w:rPr>
          <w:rFonts w:eastAsia="DengXian"/>
          <w:bCs/>
        </w:rPr>
        <w:t>Rapporteur</w:t>
      </w:r>
      <w:proofErr w:type="gramEnd"/>
      <w:r w:rsidR="0090280E" w:rsidRPr="003D4166">
        <w:rPr>
          <w:rFonts w:eastAsia="DengXian"/>
          <w:bCs/>
        </w:rPr>
        <w:t xml:space="preserve"> propose this for online check if we really want to somehow change the agreed principle. </w:t>
      </w:r>
    </w:p>
    <w:p w14:paraId="5E663544" w14:textId="1B4B54E2" w:rsidR="00E74B0A" w:rsidRPr="00D60DB7" w:rsidRDefault="00E74B0A" w:rsidP="00E74B0A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>
        <w:rPr>
          <w:b/>
        </w:rPr>
        <w:t>3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2 in proposal 6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74B0A" w14:paraId="2EE24977" w14:textId="77777777" w:rsidTr="008E0111">
        <w:tc>
          <w:tcPr>
            <w:tcW w:w="1668" w:type="dxa"/>
          </w:tcPr>
          <w:p w14:paraId="12165BCE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7ECCA91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0C803E4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6D1F87DB" w14:textId="77777777" w:rsidTr="008E0111">
        <w:tc>
          <w:tcPr>
            <w:tcW w:w="1668" w:type="dxa"/>
          </w:tcPr>
          <w:p w14:paraId="3A2936FE" w14:textId="48D15516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5A2F832A" w14:textId="21B9F740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BC7DABD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950299" w14:paraId="225BF2ED" w14:textId="77777777" w:rsidTr="008E0111">
        <w:tc>
          <w:tcPr>
            <w:tcW w:w="1668" w:type="dxa"/>
          </w:tcPr>
          <w:p w14:paraId="6DABDEDB" w14:textId="457C7354" w:rsidR="00950299" w:rsidRDefault="00950299" w:rsidP="00950299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759172F6" w14:textId="52613DA6" w:rsidR="00950299" w:rsidRDefault="00950299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7F44DDD" w14:textId="1D042FE9" w:rsidR="00950299" w:rsidRDefault="00950299" w:rsidP="00950299">
            <w:pPr>
              <w:spacing w:beforeLines="50" w:before="120" w:afterLines="50" w:after="120"/>
            </w:pPr>
            <w:r>
              <w:t xml:space="preserve">NW may prefer to handle </w:t>
            </w:r>
            <w:proofErr w:type="spellStart"/>
            <w:r>
              <w:t>RedCap</w:t>
            </w:r>
            <w:proofErr w:type="spellEnd"/>
            <w:r>
              <w:t xml:space="preserve"> and non-</w:t>
            </w:r>
            <w:proofErr w:type="spellStart"/>
            <w:r>
              <w:t>RedCap</w:t>
            </w:r>
            <w:proofErr w:type="spellEnd"/>
            <w:r>
              <w:t xml:space="preserve"> UEs differently</w:t>
            </w:r>
          </w:p>
        </w:tc>
      </w:tr>
      <w:tr w:rsidR="00950299" w:rsidRPr="00D60DB7" w14:paraId="7E7C3AAD" w14:textId="77777777" w:rsidTr="008E0111">
        <w:tc>
          <w:tcPr>
            <w:tcW w:w="1668" w:type="dxa"/>
          </w:tcPr>
          <w:p w14:paraId="3C832732" w14:textId="5DCA6358" w:rsidR="00950299" w:rsidRDefault="004523E2" w:rsidP="00950299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0E836C61" w14:textId="6B358FFB" w:rsidR="00950299" w:rsidRDefault="004523E2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2E17617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950299" w:rsidRPr="00D60DB7" w14:paraId="76B5A859" w14:textId="77777777" w:rsidTr="008E0111">
        <w:tc>
          <w:tcPr>
            <w:tcW w:w="1668" w:type="dxa"/>
          </w:tcPr>
          <w:p w14:paraId="7EE3F561" w14:textId="2FD34715" w:rsidR="00950299" w:rsidRPr="00577CAE" w:rsidRDefault="00577CAE" w:rsidP="00950299">
            <w:pPr>
              <w:spacing w:beforeLines="50" w:before="120" w:afterLines="50" w:after="120"/>
              <w:rPr>
                <w:rFonts w:eastAsia="DengXian"/>
              </w:rPr>
            </w:pPr>
            <w:bookmarkStart w:id="7" w:name="_Hlk93655114"/>
            <w:r>
              <w:rPr>
                <w:rFonts w:eastAsia="DengXian" w:hint="eastAsia"/>
              </w:rPr>
              <w:t>CATT</w:t>
            </w:r>
          </w:p>
        </w:tc>
        <w:tc>
          <w:tcPr>
            <w:tcW w:w="1417" w:type="dxa"/>
          </w:tcPr>
          <w:p w14:paraId="0A49983B" w14:textId="5413CA46" w:rsidR="00950299" w:rsidRPr="00577CAE" w:rsidRDefault="00577CAE" w:rsidP="0095029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No concern</w:t>
            </w:r>
          </w:p>
        </w:tc>
        <w:tc>
          <w:tcPr>
            <w:tcW w:w="6770" w:type="dxa"/>
          </w:tcPr>
          <w:p w14:paraId="4461CB00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DE1C90" w:rsidRPr="00D60DB7" w14:paraId="08AF6B05" w14:textId="77777777" w:rsidTr="008E0111">
        <w:tc>
          <w:tcPr>
            <w:tcW w:w="1668" w:type="dxa"/>
          </w:tcPr>
          <w:p w14:paraId="05DAA650" w14:textId="46B99C58" w:rsidR="00DE1C90" w:rsidRDefault="00DE1C90" w:rsidP="0095029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Samsung</w:t>
            </w:r>
          </w:p>
        </w:tc>
        <w:tc>
          <w:tcPr>
            <w:tcW w:w="1417" w:type="dxa"/>
          </w:tcPr>
          <w:p w14:paraId="302AF0FA" w14:textId="5C74DE4F" w:rsidR="00DE1C90" w:rsidRDefault="00DE1C90" w:rsidP="0095029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7A6B7D36" w14:textId="428CEE75" w:rsidR="00DE1C90" w:rsidRPr="00D60DB7" w:rsidRDefault="00185307" w:rsidP="00950299">
            <w:pPr>
              <w:spacing w:beforeLines="50" w:before="120" w:afterLines="50" w:after="120"/>
            </w:pPr>
            <w:r>
              <w:rPr>
                <w:rFonts w:eastAsia="DengXian"/>
                <w:lang w:eastAsia="ko-KR"/>
              </w:rPr>
              <w:t>-</w:t>
            </w:r>
          </w:p>
        </w:tc>
      </w:tr>
      <w:tr w:rsidR="00C818E3" w:rsidRPr="00D60DB7" w14:paraId="1101F48C" w14:textId="77777777" w:rsidTr="008E0111">
        <w:tc>
          <w:tcPr>
            <w:tcW w:w="1668" w:type="dxa"/>
          </w:tcPr>
          <w:p w14:paraId="537CD261" w14:textId="4B63CF79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Intel</w:t>
            </w:r>
          </w:p>
        </w:tc>
        <w:tc>
          <w:tcPr>
            <w:tcW w:w="1417" w:type="dxa"/>
          </w:tcPr>
          <w:p w14:paraId="769FB35E" w14:textId="4F1B4533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Concern</w:t>
            </w:r>
          </w:p>
        </w:tc>
        <w:tc>
          <w:tcPr>
            <w:tcW w:w="6770" w:type="dxa"/>
          </w:tcPr>
          <w:p w14:paraId="643A931C" w14:textId="77777777" w:rsidR="00C818E3" w:rsidRDefault="00C818E3" w:rsidP="00C818E3">
            <w:pPr>
              <w:spacing w:beforeLines="50" w:before="120" w:afterLines="50" w:after="120"/>
            </w:pPr>
            <w:r>
              <w:t>We still prefer option 1.</w:t>
            </w:r>
          </w:p>
          <w:p w14:paraId="362A945B" w14:textId="77777777" w:rsidR="00C818E3" w:rsidRDefault="00C818E3" w:rsidP="00C818E3">
            <w:pPr>
              <w:spacing w:beforeLines="50" w:before="120" w:afterLines="50" w:after="120"/>
            </w:pPr>
            <w:r>
              <w:t>RAN2 already agreed</w:t>
            </w:r>
          </w:p>
          <w:p w14:paraId="1A8A3237" w14:textId="77777777" w:rsidR="00C818E3" w:rsidRDefault="00C818E3" w:rsidP="00C818E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s:</w:t>
            </w:r>
          </w:p>
          <w:p w14:paraId="42B52293" w14:textId="77777777" w:rsidR="00C818E3" w:rsidRPr="00D60DB7" w:rsidRDefault="00C818E3" w:rsidP="00C818E3">
            <w:pPr>
              <w:pStyle w:val="Doc-text2"/>
              <w:numPr>
                <w:ilvl w:val="0"/>
                <w:numId w:val="3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proofErr w:type="spellStart"/>
            <w:r w:rsidRPr="00D60DB7">
              <w:t>RedCap</w:t>
            </w:r>
            <w:proofErr w:type="spellEnd"/>
            <w:r w:rsidRPr="00D60DB7">
              <w:t xml:space="preserve"> UE applies the existing </w:t>
            </w:r>
            <w:proofErr w:type="spellStart"/>
            <w:r w:rsidRPr="00D60DB7">
              <w:t>cellBarred</w:t>
            </w:r>
            <w:proofErr w:type="spellEnd"/>
            <w:r w:rsidRPr="00D60DB7">
              <w:t xml:space="preserve"> field in MIB</w:t>
            </w:r>
          </w:p>
          <w:p w14:paraId="67B11F12" w14:textId="39FC3CE4" w:rsidR="00C818E3" w:rsidRDefault="00C818E3" w:rsidP="00C818E3">
            <w:pPr>
              <w:spacing w:beforeLines="50" w:before="120" w:afterLines="50" w:after="120"/>
              <w:rPr>
                <w:rFonts w:eastAsia="DengXian"/>
                <w:lang w:eastAsia="ko-KR"/>
              </w:rPr>
            </w:pPr>
            <w:r w:rsidRPr="00D60DB7">
              <w:t xml:space="preserve">To our understanding, RAN2 agreements should also be applied for IFRI, </w:t>
            </w:r>
            <w:proofErr w:type="gramStart"/>
            <w:r w:rsidRPr="00D60DB7">
              <w:t>i.e.</w:t>
            </w:r>
            <w:proofErr w:type="gramEnd"/>
            <w:r w:rsidRPr="00D60DB7">
              <w:t xml:space="preserve"> legacy cell barred indication should still be applicable for any UEs (including </w:t>
            </w:r>
            <w:proofErr w:type="spellStart"/>
            <w:r w:rsidRPr="00D60DB7">
              <w:t>RedCap</w:t>
            </w:r>
            <w:proofErr w:type="spellEnd"/>
            <w:r w:rsidRPr="00D60DB7">
              <w:t xml:space="preserve">) as RAN2 only agreed to an additional barring indication specific to </w:t>
            </w:r>
            <w:proofErr w:type="spellStart"/>
            <w:r w:rsidRPr="00D60DB7">
              <w:t>RedCap</w:t>
            </w:r>
            <w:proofErr w:type="spellEnd"/>
            <w:r w:rsidRPr="00D60DB7">
              <w:t xml:space="preserve"> on top of the legacy one.</w:t>
            </w:r>
          </w:p>
        </w:tc>
      </w:tr>
      <w:tr w:rsidR="001B27C1" w:rsidRPr="00D60DB7" w14:paraId="13765180" w14:textId="77777777" w:rsidTr="008E0111">
        <w:tc>
          <w:tcPr>
            <w:tcW w:w="1668" w:type="dxa"/>
          </w:tcPr>
          <w:p w14:paraId="25705F04" w14:textId="3F5F9079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Qualcomm</w:t>
            </w:r>
          </w:p>
        </w:tc>
        <w:tc>
          <w:tcPr>
            <w:tcW w:w="1417" w:type="dxa"/>
          </w:tcPr>
          <w:p w14:paraId="62F9DD1D" w14:textId="50363564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26A49860" w14:textId="77777777" w:rsidR="001B27C1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5B7BA9F7" w14:textId="77777777" w:rsidTr="008E0111">
        <w:tc>
          <w:tcPr>
            <w:tcW w:w="1668" w:type="dxa"/>
          </w:tcPr>
          <w:p w14:paraId="69CF932C" w14:textId="05DB86CC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5B4DDCA5" w14:textId="51CEF0D0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551681BA" w14:textId="77777777" w:rsidR="00C439E6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1EB350CC" w14:textId="77777777" w:rsidTr="008E0111">
        <w:tc>
          <w:tcPr>
            <w:tcW w:w="1668" w:type="dxa"/>
          </w:tcPr>
          <w:p w14:paraId="324AAB50" w14:textId="09BB573B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417" w:type="dxa"/>
          </w:tcPr>
          <w:p w14:paraId="759ADFA5" w14:textId="730E39D6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5182B700" w14:textId="77777777" w:rsidR="005256A6" w:rsidRDefault="005256A6" w:rsidP="005256A6">
            <w:pPr>
              <w:spacing w:beforeLines="50" w:before="120" w:afterLines="50" w:after="120"/>
            </w:pPr>
          </w:p>
        </w:tc>
      </w:tr>
      <w:tr w:rsidR="008D765D" w:rsidRPr="00D60DB7" w14:paraId="00FDDFEB" w14:textId="77777777" w:rsidTr="008E0111">
        <w:tc>
          <w:tcPr>
            <w:tcW w:w="1668" w:type="dxa"/>
          </w:tcPr>
          <w:p w14:paraId="6F69759B" w14:textId="1E400944" w:rsidR="008D765D" w:rsidRDefault="008D765D" w:rsidP="008D765D">
            <w:pPr>
              <w:spacing w:beforeLines="50" w:before="120" w:afterLines="50" w:after="120"/>
              <w:rPr>
                <w:rFonts w:eastAsia="DengXian" w:hint="eastAsia"/>
              </w:rPr>
            </w:pPr>
            <w:r>
              <w:rPr>
                <w:rFonts w:eastAsia="DengXian"/>
              </w:rPr>
              <w:t>T-Mobile USA</w:t>
            </w:r>
          </w:p>
        </w:tc>
        <w:tc>
          <w:tcPr>
            <w:tcW w:w="1417" w:type="dxa"/>
          </w:tcPr>
          <w:p w14:paraId="3BD1BF68" w14:textId="19B03129" w:rsidR="008D765D" w:rsidRDefault="008D765D" w:rsidP="008D765D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Concern</w:t>
            </w:r>
          </w:p>
        </w:tc>
        <w:tc>
          <w:tcPr>
            <w:tcW w:w="6770" w:type="dxa"/>
          </w:tcPr>
          <w:p w14:paraId="78A8DB9C" w14:textId="175ABD9D" w:rsidR="008D765D" w:rsidRDefault="008D765D" w:rsidP="008D765D">
            <w:pPr>
              <w:spacing w:beforeLines="50" w:before="120" w:afterLines="50" w:after="120"/>
            </w:pPr>
            <w:r>
              <w:t>Need to default to non-</w:t>
            </w:r>
            <w:proofErr w:type="spellStart"/>
            <w:r>
              <w:t>RedCap</w:t>
            </w:r>
            <w:proofErr w:type="spellEnd"/>
            <w:r>
              <w:t xml:space="preserve"> UE procedures when </w:t>
            </w:r>
            <w:r>
              <w:rPr>
                <w:noProof/>
              </w:rPr>
              <w:t xml:space="preserve">intraFreqReselectionRedCap isn’t present. </w:t>
            </w:r>
          </w:p>
        </w:tc>
      </w:tr>
      <w:bookmarkEnd w:id="7"/>
    </w:tbl>
    <w:p w14:paraId="7B8A43EB" w14:textId="77777777" w:rsidR="00E74B0A" w:rsidRPr="003D4166" w:rsidRDefault="00E74B0A" w:rsidP="002876CB">
      <w:pPr>
        <w:spacing w:beforeLines="50" w:before="120" w:afterLines="50" w:after="120"/>
        <w:rPr>
          <w:rFonts w:eastAsia="DengXian"/>
          <w:bCs/>
        </w:rPr>
      </w:pPr>
    </w:p>
    <w:p w14:paraId="44B38CF8" w14:textId="77777777" w:rsidR="00EC2080" w:rsidRPr="0090280E" w:rsidRDefault="00EC2080" w:rsidP="00EC2080">
      <w:pPr>
        <w:spacing w:beforeLines="50" w:before="120" w:afterLines="50" w:after="120"/>
        <w:rPr>
          <w:noProof/>
        </w:rPr>
      </w:pPr>
    </w:p>
    <w:p w14:paraId="0559E060" w14:textId="77777777" w:rsidR="00B8628E" w:rsidRDefault="00B8628E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</w:p>
    <w:p w14:paraId="787571A5" w14:textId="77777777" w:rsidR="00874552" w:rsidRDefault="0087455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</w:p>
    <w:p w14:paraId="2E3FF00B" w14:textId="2847F0BA" w:rsidR="00227107" w:rsidRPr="00D60DB7" w:rsidRDefault="00874552" w:rsidP="00227107">
      <w:pPr>
        <w:spacing w:beforeLines="50" w:before="120" w:afterLines="50" w:after="120"/>
        <w:rPr>
          <w:b/>
        </w:rPr>
      </w:pPr>
      <w:r>
        <w:rPr>
          <w:rFonts w:eastAsia="DengXian"/>
          <w:b/>
          <w:bCs/>
        </w:rPr>
        <w:t xml:space="preserve"> </w:t>
      </w:r>
    </w:p>
    <w:p w14:paraId="3D7DD856" w14:textId="77777777" w:rsidR="00227107" w:rsidRPr="003D4166" w:rsidRDefault="00227107" w:rsidP="00846808">
      <w:pPr>
        <w:spacing w:beforeLines="50" w:before="120" w:afterLines="50" w:after="120"/>
      </w:pPr>
    </w:p>
    <w:p w14:paraId="4CB60727" w14:textId="7B6572EB" w:rsidR="001F54C9" w:rsidRDefault="00D40A40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>
        <w:rPr>
          <w:rFonts w:eastAsia="DengXian"/>
          <w:b/>
          <w:bCs/>
        </w:rPr>
        <w:t xml:space="preserve"> </w:t>
      </w:r>
    </w:p>
    <w:p w14:paraId="4CA45DF0" w14:textId="550BAA02" w:rsidR="00BA0DB1" w:rsidRPr="003D4166" w:rsidRDefault="001F674D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  <w:r>
        <w:rPr>
          <w:b/>
        </w:rPr>
        <w:t xml:space="preserve"> </w:t>
      </w:r>
    </w:p>
    <w:p w14:paraId="1633EF07" w14:textId="77777777" w:rsidR="00FC27A6" w:rsidRPr="00D60DB7" w:rsidRDefault="00FC27A6" w:rsidP="00FC27A6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 w:rsidRPr="00D60DB7">
        <w:rPr>
          <w:sz w:val="32"/>
        </w:rPr>
        <w:t>ASN.1 for cell barring in SIB1</w:t>
      </w:r>
    </w:p>
    <w:p w14:paraId="61658A53" w14:textId="307E81CD" w:rsidR="00746CD1" w:rsidRPr="00D60DB7" w:rsidRDefault="009C051C" w:rsidP="009C051C">
      <w:p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>
        <w:rPr>
          <w:rFonts w:eastAsia="DengXian" w:hint="eastAsia"/>
          <w:noProof/>
        </w:rPr>
        <w:lastRenderedPageBreak/>
        <w:t>I</w:t>
      </w:r>
      <w:r>
        <w:rPr>
          <w:rFonts w:eastAsia="DengXian"/>
          <w:noProof/>
        </w:rPr>
        <w:t>n phase 1, there is clear majority go with option 1</w:t>
      </w:r>
      <w:r>
        <w:rPr>
          <w:noProof/>
        </w:rPr>
        <w:t xml:space="preserve"> </w:t>
      </w:r>
      <w:r w:rsidR="00746CD1" w:rsidRPr="00D60DB7">
        <w:rPr>
          <w:noProof/>
        </w:rPr>
        <w:t>on the signalling design for cellBarredRedCap1Rx</w:t>
      </w:r>
      <w:r w:rsidR="00746CD1" w:rsidRPr="00D60DB7">
        <w:rPr>
          <w:rFonts w:hint="eastAsia"/>
          <w:noProof/>
        </w:rPr>
        <w:t>/</w:t>
      </w:r>
      <w:r w:rsidR="00471D79">
        <w:rPr>
          <w:noProof/>
        </w:rPr>
        <w:t>2Rx</w:t>
      </w:r>
      <w:r w:rsidR="00746CD1" w:rsidRPr="00D60DB7">
        <w:rPr>
          <w:noProof/>
        </w:rPr>
        <w:t>:</w:t>
      </w:r>
    </w:p>
    <w:p w14:paraId="0F78877E" w14:textId="74848E3D" w:rsidR="00FC27A6" w:rsidRPr="00D60DB7" w:rsidRDefault="00FC27A6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t>O</w:t>
      </w:r>
      <w:r w:rsidRPr="00D60DB7">
        <w:rPr>
          <w:b/>
        </w:rPr>
        <w:t>ption 1: use two mandatory sub-I</w:t>
      </w:r>
      <w:r w:rsidR="0024797F">
        <w:rPr>
          <w:b/>
        </w:rPr>
        <w:t>E</w:t>
      </w:r>
      <w:r w:rsidRPr="00D60DB7">
        <w:rPr>
          <w:b/>
        </w:rPr>
        <w:t xml:space="preserve">s with {barred, </w:t>
      </w:r>
      <w:proofErr w:type="spellStart"/>
      <w:r w:rsidRPr="00D60DB7">
        <w:rPr>
          <w:b/>
        </w:rPr>
        <w:t>notBarred</w:t>
      </w:r>
      <w:proofErr w:type="spellEnd"/>
      <w:r w:rsidRPr="00D60DB7">
        <w:rPr>
          <w:b/>
        </w:rPr>
        <w:t>} values included in one optional parent IE cellBarredRedCap-r17.</w:t>
      </w:r>
    </w:p>
    <w:p w14:paraId="1DF2B17C" w14:textId="77777777" w:rsidR="00FC27A6" w:rsidRPr="00D60DB7" w:rsidRDefault="00FC27A6" w:rsidP="00FC27A6">
      <w:pPr>
        <w:shd w:val="clear" w:color="auto" w:fill="E6E6E6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-r17        </w:t>
      </w:r>
      <w:r w:rsidRPr="00D60DB7">
        <w:rPr>
          <w:rFonts w:ascii="Courier New" w:hAnsi="Courier New" w:cs="Courier New"/>
          <w:color w:val="993366"/>
          <w:sz w:val="16"/>
          <w:szCs w:val="16"/>
          <w:lang w:eastAsia="en-GB"/>
        </w:rPr>
        <w:t>SEQUENCE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</w:t>
      </w:r>
    </w:p>
    <w:p w14:paraId="028FAB2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1Rx-r17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,</w:t>
      </w:r>
    </w:p>
    <w:p w14:paraId="5CA6C1FA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2Rx-r17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</w:t>
      </w:r>
    </w:p>
    <w:p w14:paraId="046C6B7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proofErr w:type="gramStart"/>
      <w:r w:rsidRPr="00D60DB7">
        <w:rPr>
          <w:rFonts w:ascii="Courier New" w:hAnsi="Courier New" w:cs="Courier New"/>
          <w:sz w:val="16"/>
          <w:szCs w:val="16"/>
          <w:lang w:eastAsia="en-GB"/>
        </w:rPr>
        <w:t>}   </w:t>
      </w:r>
      <w:proofErr w:type="gramEnd"/>
      <w:r w:rsidRPr="00D60DB7">
        <w:rPr>
          <w:rFonts w:ascii="Courier New" w:hAnsi="Courier New" w:cs="Courier New"/>
          <w:sz w:val="16"/>
          <w:szCs w:val="16"/>
          <w:lang w:eastAsia="en-GB"/>
        </w:rPr>
        <w:t>                   </w:t>
      </w:r>
      <w:r w:rsidR="006C1129" w:rsidRPr="00D60DB7">
        <w:rPr>
          <w:rFonts w:ascii="Courier New" w:hAnsi="Courier New" w:cs="Courier New"/>
          <w:sz w:val="16"/>
          <w:szCs w:val="16"/>
          <w:lang w:eastAsia="en-GB"/>
        </w:rPr>
        <w:t xml:space="preserve">                                                         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>  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  -- Need R</w:t>
      </w:r>
    </w:p>
    <w:p w14:paraId="4E6478D2" w14:textId="7427CCBB" w:rsidR="00FC27A6" w:rsidRPr="00D60DB7" w:rsidRDefault="00AA7A48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t>O</w:t>
      </w:r>
      <w:r w:rsidRPr="00D60DB7">
        <w:rPr>
          <w:b/>
        </w:rPr>
        <w:t xml:space="preserve">ption 2: </w:t>
      </w:r>
      <w:r w:rsidR="00EA7E24" w:rsidRPr="00D60DB7">
        <w:rPr>
          <w:b/>
        </w:rPr>
        <w:t xml:space="preserve">use two optional </w:t>
      </w:r>
      <w:proofErr w:type="spellStart"/>
      <w:r w:rsidR="00524953" w:rsidRPr="00D60DB7">
        <w:rPr>
          <w:b/>
        </w:rPr>
        <w:t>I</w:t>
      </w:r>
      <w:r w:rsidR="00435BB2" w:rsidRPr="00D60DB7">
        <w:rPr>
          <w:b/>
        </w:rPr>
        <w:t>e</w:t>
      </w:r>
      <w:r w:rsidR="00524953" w:rsidRPr="00D60DB7">
        <w:rPr>
          <w:b/>
        </w:rPr>
        <w:t>s</w:t>
      </w:r>
      <w:proofErr w:type="spellEnd"/>
      <w:r w:rsidR="00524953" w:rsidRPr="00D60DB7">
        <w:rPr>
          <w:b/>
        </w:rPr>
        <w:t xml:space="preserve"> with {barred</w:t>
      </w:r>
      <w:r w:rsidR="00EA7E24" w:rsidRPr="00D60DB7">
        <w:rPr>
          <w:b/>
        </w:rPr>
        <w:t>} values</w:t>
      </w:r>
    </w:p>
    <w:p w14:paraId="7F7BE508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cellBarredRedCap1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4F0E4E74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cellBarredRedCap2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72E49D5E" w14:textId="77777777" w:rsidR="008F4275" w:rsidRDefault="008F4275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A01D5" w14:paraId="5329FFEE" w14:textId="77777777" w:rsidTr="004A01D5">
        <w:tc>
          <w:tcPr>
            <w:tcW w:w="9629" w:type="dxa"/>
          </w:tcPr>
          <w:p w14:paraId="14AD307E" w14:textId="74EBC250" w:rsidR="004A01D5" w:rsidRPr="003A7385" w:rsidRDefault="004A01D5" w:rsidP="00746CD1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DengXian"/>
              </w:rPr>
            </w:pPr>
            <w:r w:rsidRPr="003A7385">
              <w:rPr>
                <w:rFonts w:eastAsia="DengXian"/>
              </w:rPr>
              <w:t xml:space="preserve">Proposal 8: [Easy] For the cell barring in SIB1, RAN2 agree to use two mandatory sub-IEs with {barred, </w:t>
            </w:r>
            <w:proofErr w:type="spellStart"/>
            <w:r w:rsidRPr="003A7385">
              <w:rPr>
                <w:rFonts w:eastAsia="DengXian"/>
              </w:rPr>
              <w:t>notBarred</w:t>
            </w:r>
            <w:proofErr w:type="spellEnd"/>
            <w:r w:rsidRPr="003A7385">
              <w:rPr>
                <w:rFonts w:eastAsia="DengXian"/>
              </w:rPr>
              <w:t>} values included in one optional parent IE cellBarredRedCap-r17.</w:t>
            </w:r>
          </w:p>
        </w:tc>
      </w:tr>
    </w:tbl>
    <w:p w14:paraId="28A3EC6B" w14:textId="3ADB7A93" w:rsid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</w:rPr>
      </w:pPr>
    </w:p>
    <w:p w14:paraId="10FA1F2A" w14:textId="5A99B255" w:rsidR="00B7268D" w:rsidRP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noProof/>
        </w:rPr>
      </w:pPr>
      <w:r w:rsidRPr="00B7268D">
        <w:rPr>
          <w:rFonts w:eastAsia="DengXian" w:hint="eastAsia"/>
          <w:noProof/>
        </w:rPr>
        <w:t>W</w:t>
      </w:r>
      <w:r w:rsidRPr="00B7268D">
        <w:rPr>
          <w:rFonts w:eastAsia="DengXian"/>
          <w:noProof/>
        </w:rPr>
        <w:t>e received the email comments as “</w:t>
      </w:r>
      <w:r w:rsidRPr="006362C7">
        <w:rPr>
          <w:rFonts w:eastAsia="DengXian"/>
          <w:i/>
          <w:noProof/>
        </w:rPr>
        <w:t xml:space="preserve">TMUSA Reply: As T-Mobile and BT commented if this IE isn’t present the UE is allowed to access the network, ASN.1 uses a need code of “O”. </w:t>
      </w:r>
      <w:r w:rsidRPr="00B7268D">
        <w:rPr>
          <w:rFonts w:eastAsia="DengXian"/>
          <w:noProof/>
        </w:rPr>
        <w:t xml:space="preserve">“ </w:t>
      </w:r>
      <w:r>
        <w:rPr>
          <w:rFonts w:eastAsia="DengXian"/>
          <w:noProof/>
        </w:rPr>
        <w:t xml:space="preserve">rapporteur understand </w:t>
      </w:r>
      <w:r w:rsidRPr="00B7268D">
        <w:rPr>
          <w:rFonts w:eastAsia="DengXian"/>
          <w:noProof/>
        </w:rPr>
        <w:t>legacy UE can access the NW</w:t>
      </w:r>
      <w:r>
        <w:rPr>
          <w:rFonts w:eastAsia="DengXian"/>
          <w:noProof/>
        </w:rPr>
        <w:t>, since</w:t>
      </w:r>
      <w:r w:rsidRPr="00B7268D">
        <w:rPr>
          <w:rFonts w:eastAsia="DengXian"/>
          <w:noProof/>
        </w:rPr>
        <w:t xml:space="preserve"> the proposal</w:t>
      </w:r>
      <w:r w:rsidR="006362C7">
        <w:rPr>
          <w:rFonts w:eastAsia="DengXian"/>
          <w:noProof/>
        </w:rPr>
        <w:t xml:space="preserve"> mean the parent IE is optional.</w:t>
      </w:r>
    </w:p>
    <w:p w14:paraId="61896387" w14:textId="5461D161" w:rsidR="00066ACC" w:rsidRPr="00D60DB7" w:rsidRDefault="00066ACC" w:rsidP="00066AC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2C20A1">
        <w:rPr>
          <w:b/>
        </w:rPr>
        <w:t>4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2C20A1">
        <w:rPr>
          <w:b/>
          <w:highlight w:val="yellow"/>
        </w:rPr>
        <w:t>proposal 8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6ACC" w14:paraId="14D1728E" w14:textId="77777777" w:rsidTr="008E0111">
        <w:tc>
          <w:tcPr>
            <w:tcW w:w="1668" w:type="dxa"/>
          </w:tcPr>
          <w:p w14:paraId="6EBC1C10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18D92D7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6F4713DA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06A6F28F" w14:textId="77777777" w:rsidTr="008E0111">
        <w:tc>
          <w:tcPr>
            <w:tcW w:w="1668" w:type="dxa"/>
          </w:tcPr>
          <w:p w14:paraId="42247BD7" w14:textId="088EC18D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0CAFC12C" w14:textId="67A3F31F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4D927533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3CB9C058" w14:textId="77777777" w:rsidTr="008E0111">
        <w:tc>
          <w:tcPr>
            <w:tcW w:w="1668" w:type="dxa"/>
          </w:tcPr>
          <w:p w14:paraId="4DB400EF" w14:textId="11065A92" w:rsidR="00551CB6" w:rsidRDefault="00E6496B" w:rsidP="00551CB6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0D94B861" w14:textId="2A2A1BC9" w:rsidR="00551CB6" w:rsidRDefault="00E6496B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1D7215C4" w14:textId="7F03F675" w:rsidR="00551CB6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68292F1C" w14:textId="77777777" w:rsidTr="008E0111">
        <w:tc>
          <w:tcPr>
            <w:tcW w:w="1668" w:type="dxa"/>
          </w:tcPr>
          <w:p w14:paraId="3D14B607" w14:textId="7EB439AE" w:rsidR="00551CB6" w:rsidRDefault="004523E2" w:rsidP="00551CB6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5E97FE03" w14:textId="4FC68095" w:rsidR="00551CB6" w:rsidRDefault="004523E2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07F8A045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77CAE" w:rsidRPr="00D60DB7" w14:paraId="6D4148AF" w14:textId="77777777" w:rsidTr="008E0111">
        <w:tc>
          <w:tcPr>
            <w:tcW w:w="1668" w:type="dxa"/>
          </w:tcPr>
          <w:p w14:paraId="0F014048" w14:textId="2A3442E8" w:rsidR="00577CAE" w:rsidRDefault="00577CAE" w:rsidP="00551CB6">
            <w:pPr>
              <w:spacing w:beforeLines="50" w:before="120" w:afterLines="50" w:after="120"/>
            </w:pPr>
            <w:r>
              <w:rPr>
                <w:rFonts w:eastAsia="DengXian"/>
              </w:rPr>
              <w:t>CATT</w:t>
            </w:r>
          </w:p>
        </w:tc>
        <w:tc>
          <w:tcPr>
            <w:tcW w:w="1417" w:type="dxa"/>
          </w:tcPr>
          <w:p w14:paraId="3E0BCE57" w14:textId="31F774AE" w:rsidR="00577CAE" w:rsidRDefault="00577CAE" w:rsidP="00551CB6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65F7C4AF" w14:textId="77777777" w:rsidR="00577CAE" w:rsidRPr="00D60DB7" w:rsidRDefault="00577CAE" w:rsidP="00551CB6">
            <w:pPr>
              <w:spacing w:beforeLines="50" w:before="120" w:afterLines="50" w:after="120"/>
            </w:pPr>
          </w:p>
        </w:tc>
      </w:tr>
      <w:tr w:rsidR="00DE1C90" w:rsidRPr="00D60DB7" w14:paraId="68903C22" w14:textId="77777777" w:rsidTr="008E0111">
        <w:tc>
          <w:tcPr>
            <w:tcW w:w="1668" w:type="dxa"/>
          </w:tcPr>
          <w:p w14:paraId="2127AA66" w14:textId="47FBE16A" w:rsidR="00DE1C90" w:rsidRDefault="00DE1C90" w:rsidP="00551CB6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Samsung</w:t>
            </w:r>
          </w:p>
        </w:tc>
        <w:tc>
          <w:tcPr>
            <w:tcW w:w="1417" w:type="dxa"/>
          </w:tcPr>
          <w:p w14:paraId="09C0D2C4" w14:textId="45585BB0" w:rsidR="00DE1C90" w:rsidRDefault="00DE1C90" w:rsidP="00551CB6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45625629" w14:textId="77777777" w:rsidR="00DE1C90" w:rsidRPr="00D60DB7" w:rsidRDefault="00DE1C90" w:rsidP="00551CB6">
            <w:pPr>
              <w:spacing w:beforeLines="50" w:before="120" w:afterLines="50" w:after="120"/>
            </w:pPr>
          </w:p>
        </w:tc>
      </w:tr>
      <w:tr w:rsidR="00C818E3" w:rsidRPr="00D60DB7" w14:paraId="08E919DC" w14:textId="77777777" w:rsidTr="008E0111">
        <w:tc>
          <w:tcPr>
            <w:tcW w:w="1668" w:type="dxa"/>
          </w:tcPr>
          <w:p w14:paraId="1A89E94C" w14:textId="517D1637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Intel</w:t>
            </w:r>
          </w:p>
        </w:tc>
        <w:tc>
          <w:tcPr>
            <w:tcW w:w="1417" w:type="dxa"/>
          </w:tcPr>
          <w:p w14:paraId="37C7C740" w14:textId="46CA2A5A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0633B666" w14:textId="77777777" w:rsidR="00C818E3" w:rsidRPr="00D60DB7" w:rsidRDefault="00C818E3" w:rsidP="00C818E3">
            <w:pPr>
              <w:spacing w:beforeLines="50" w:before="120" w:afterLines="50" w:after="120"/>
            </w:pPr>
          </w:p>
        </w:tc>
      </w:tr>
      <w:tr w:rsidR="001B27C1" w:rsidRPr="00D60DB7" w14:paraId="28508D09" w14:textId="77777777" w:rsidTr="008E0111">
        <w:tc>
          <w:tcPr>
            <w:tcW w:w="1668" w:type="dxa"/>
          </w:tcPr>
          <w:p w14:paraId="6ACB80BF" w14:textId="3F346269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Qualcomm</w:t>
            </w:r>
          </w:p>
        </w:tc>
        <w:tc>
          <w:tcPr>
            <w:tcW w:w="1417" w:type="dxa"/>
          </w:tcPr>
          <w:p w14:paraId="1C171E51" w14:textId="57B021AC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3DF2D7E0" w14:textId="77777777" w:rsidR="001B27C1" w:rsidRPr="00D60DB7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6D3B7610" w14:textId="77777777" w:rsidTr="008E0111">
        <w:tc>
          <w:tcPr>
            <w:tcW w:w="1668" w:type="dxa"/>
          </w:tcPr>
          <w:p w14:paraId="19E6ABEC" w14:textId="78E0AD38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415E4856" w14:textId="5E6233CE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5909EFA5" w14:textId="77777777" w:rsidR="00C439E6" w:rsidRPr="00D60DB7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5A0943BC" w14:textId="77777777" w:rsidTr="008E0111">
        <w:tc>
          <w:tcPr>
            <w:tcW w:w="1668" w:type="dxa"/>
          </w:tcPr>
          <w:p w14:paraId="711087D4" w14:textId="6A6C9F3D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417" w:type="dxa"/>
          </w:tcPr>
          <w:p w14:paraId="2237D517" w14:textId="6425E20A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52F69D9C" w14:textId="77777777" w:rsidR="005256A6" w:rsidRPr="00D60DB7" w:rsidRDefault="005256A6" w:rsidP="005256A6">
            <w:pPr>
              <w:spacing w:beforeLines="50" w:before="120" w:afterLines="50" w:after="120"/>
            </w:pPr>
          </w:p>
        </w:tc>
      </w:tr>
      <w:tr w:rsidR="00B222B2" w:rsidRPr="00D60DB7" w14:paraId="43390F85" w14:textId="77777777" w:rsidTr="008E0111">
        <w:tc>
          <w:tcPr>
            <w:tcW w:w="1668" w:type="dxa"/>
          </w:tcPr>
          <w:p w14:paraId="16A45B53" w14:textId="3B8B35A0" w:rsidR="00B222B2" w:rsidRDefault="00B222B2" w:rsidP="005256A6">
            <w:pPr>
              <w:spacing w:beforeLines="50" w:before="120" w:afterLines="50" w:after="120"/>
              <w:rPr>
                <w:rFonts w:eastAsia="DengXian" w:hint="eastAsia"/>
              </w:rPr>
            </w:pPr>
            <w:r>
              <w:rPr>
                <w:rFonts w:eastAsia="DengXian"/>
              </w:rPr>
              <w:t xml:space="preserve">T-Mobile USA </w:t>
            </w:r>
          </w:p>
        </w:tc>
        <w:tc>
          <w:tcPr>
            <w:tcW w:w="1417" w:type="dxa"/>
          </w:tcPr>
          <w:p w14:paraId="3A503327" w14:textId="7D1C62CE" w:rsidR="00B222B2" w:rsidRDefault="00B222B2" w:rsidP="005256A6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31C73B42" w14:textId="77777777" w:rsidR="00B222B2" w:rsidRPr="00D60DB7" w:rsidRDefault="00B222B2" w:rsidP="005256A6">
            <w:pPr>
              <w:spacing w:beforeLines="50" w:before="120" w:afterLines="50" w:after="120"/>
            </w:pPr>
          </w:p>
        </w:tc>
      </w:tr>
    </w:tbl>
    <w:p w14:paraId="7C8E5CFA" w14:textId="77777777" w:rsidR="00066ACC" w:rsidRDefault="00066ACC" w:rsidP="00066ACC">
      <w:pPr>
        <w:spacing w:beforeLines="50" w:before="120" w:afterLines="50" w:after="120"/>
        <w:rPr>
          <w:rFonts w:eastAsia="DengXian"/>
          <w:bCs/>
        </w:rPr>
      </w:pPr>
    </w:p>
    <w:p w14:paraId="24FA565B" w14:textId="77777777" w:rsidR="000874C3" w:rsidRDefault="000874C3" w:rsidP="00066ACC">
      <w:pPr>
        <w:spacing w:beforeLines="50" w:before="120" w:afterLines="50" w:after="120"/>
        <w:rPr>
          <w:rFonts w:eastAsia="DengXian"/>
          <w:bCs/>
        </w:rPr>
      </w:pPr>
    </w:p>
    <w:p w14:paraId="73885FE3" w14:textId="77777777" w:rsidR="0089100D" w:rsidRPr="003D4166" w:rsidRDefault="0089100D" w:rsidP="00066ACC">
      <w:pPr>
        <w:spacing w:beforeLines="50" w:before="120" w:afterLines="50" w:after="120"/>
        <w:rPr>
          <w:rFonts w:eastAsia="DengXian"/>
          <w:bCs/>
        </w:rPr>
      </w:pPr>
    </w:p>
    <w:p w14:paraId="7C91E950" w14:textId="77BB2FE3" w:rsidR="00066ACC" w:rsidRDefault="00AD0203" w:rsidP="00066ACC">
      <w:pPr>
        <w:spacing w:beforeLines="50" w:before="120" w:afterLines="50" w:after="120"/>
        <w:rPr>
          <w:rFonts w:eastAsia="DengXian"/>
          <w:noProof/>
        </w:rPr>
      </w:pPr>
      <w:r>
        <w:rPr>
          <w:rFonts w:eastAsia="DengXian"/>
          <w:noProof/>
        </w:rPr>
        <w:t>In phase 1 discussion, following proposal has received on P9.</w:t>
      </w:r>
    </w:p>
    <w:p w14:paraId="339AF1A0" w14:textId="0601C0FA" w:rsidR="00AD0203" w:rsidRDefault="00AD0203" w:rsidP="00066ACC">
      <w:pPr>
        <w:spacing w:beforeLines="50" w:before="120" w:afterLines="50" w:after="120"/>
      </w:pPr>
      <w:proofErr w:type="gramStart"/>
      <w:r>
        <w:t>“ TMUSA</w:t>
      </w:r>
      <w:proofErr w:type="gramEnd"/>
      <w:r>
        <w:t xml:space="preserve"> Reply: If this IE is present the UE uses legacy methods/ IE’s”</w:t>
      </w:r>
    </w:p>
    <w:p w14:paraId="0E19D8A3" w14:textId="0BA6C37F" w:rsidR="00AD0203" w:rsidRPr="00AD0203" w:rsidRDefault="00AD0203" w:rsidP="00AD0203">
      <w:r>
        <w:t>“CATT: w</w:t>
      </w:r>
      <w:r w:rsidRPr="00AD0203">
        <w:t xml:space="preserve">e suggest having </w:t>
      </w:r>
      <w:proofErr w:type="gramStart"/>
      <w:r w:rsidRPr="00AD0203">
        <w:t>a</w:t>
      </w:r>
      <w:proofErr w:type="gramEnd"/>
      <w:r w:rsidRPr="00AD0203">
        <w:t xml:space="preserve"> FFS in Proposal 9,</w:t>
      </w:r>
      <w:r>
        <w:t xml:space="preserve"> </w:t>
      </w:r>
      <w:r w:rsidRPr="00AD0203">
        <w:t>like:</w:t>
      </w:r>
    </w:p>
    <w:p w14:paraId="0C54FDC8" w14:textId="7E260A0D" w:rsidR="00AD0203" w:rsidRDefault="00AD0203" w:rsidP="008E0111">
      <w:pPr>
        <w:pStyle w:val="ListParagraph"/>
        <w:numPr>
          <w:ilvl w:val="0"/>
          <w:numId w:val="39"/>
        </w:numPr>
        <w:overflowPunct w:val="0"/>
        <w:autoSpaceDE w:val="0"/>
        <w:autoSpaceDN w:val="0"/>
        <w:spacing w:beforeLines="50" w:before="120" w:afterLines="50" w:afterAutospacing="1" w:line="240" w:lineRule="auto"/>
        <w:contextualSpacing w:val="0"/>
        <w:textAlignment w:val="baseline"/>
      </w:pPr>
      <w:r w:rsidRPr="00AD0203">
        <w:t xml:space="preserve">FFs whether the Release 17 or after release cell not supporting Redcap can also present the </w:t>
      </w:r>
      <w:proofErr w:type="spellStart"/>
      <w:r w:rsidRPr="00AD0203">
        <w:t>intraFreqReselectionRedCap</w:t>
      </w:r>
      <w:proofErr w:type="spellEnd"/>
      <w:r w:rsidRPr="00AD0203">
        <w:t xml:space="preserve"> in SIB1.</w:t>
      </w:r>
      <w: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D0203" w14:paraId="58E4E037" w14:textId="77777777" w:rsidTr="00AD0203">
        <w:tc>
          <w:tcPr>
            <w:tcW w:w="9629" w:type="dxa"/>
          </w:tcPr>
          <w:p w14:paraId="42D3F82E" w14:textId="1D9DD40E" w:rsidR="00AD0203" w:rsidRDefault="00AD0203" w:rsidP="00AD0203">
            <w:pPr>
              <w:overflowPunct w:val="0"/>
              <w:autoSpaceDE w:val="0"/>
              <w:autoSpaceDN w:val="0"/>
              <w:spacing w:beforeLines="50" w:before="120" w:afterLines="50" w:after="120" w:afterAutospacing="1"/>
              <w:textAlignment w:val="baseline"/>
              <w:rPr>
                <w:rFonts w:eastAsia="DengXian"/>
              </w:rPr>
            </w:pPr>
            <w:r w:rsidRPr="00AD0203">
              <w:rPr>
                <w:rFonts w:eastAsia="DengXian"/>
              </w:rPr>
              <w:t xml:space="preserve">Proposal 9: [Easy] The cell supporting </w:t>
            </w:r>
            <w:proofErr w:type="spellStart"/>
            <w:r w:rsidRPr="00AD0203">
              <w:rPr>
                <w:rFonts w:eastAsia="DengXian"/>
              </w:rPr>
              <w:t>RedCap</w:t>
            </w:r>
            <w:proofErr w:type="spellEnd"/>
            <w:r w:rsidRPr="00AD0203">
              <w:rPr>
                <w:rFonts w:eastAsia="DengXian"/>
              </w:rPr>
              <w:t xml:space="preserve"> should always present the </w:t>
            </w:r>
            <w:proofErr w:type="spellStart"/>
            <w:r w:rsidRPr="00AD0203">
              <w:rPr>
                <w:rFonts w:eastAsia="DengXian"/>
              </w:rPr>
              <w:t>intraFreqReselectionRedCap</w:t>
            </w:r>
            <w:proofErr w:type="spellEnd"/>
            <w:r w:rsidRPr="00AD0203">
              <w:rPr>
                <w:rFonts w:eastAsia="DengXian"/>
              </w:rPr>
              <w:t xml:space="preserve"> in SIB1.</w:t>
            </w:r>
          </w:p>
        </w:tc>
      </w:tr>
    </w:tbl>
    <w:p w14:paraId="6CDD0254" w14:textId="604C6D3A" w:rsidR="00B968E7" w:rsidRPr="00D60DB7" w:rsidRDefault="00B968E7" w:rsidP="00B968E7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89100D">
        <w:rPr>
          <w:b/>
        </w:rPr>
        <w:t>5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7D32EA">
        <w:rPr>
          <w:b/>
          <w:highlight w:val="yellow"/>
        </w:rPr>
        <w:t>proposal 9</w:t>
      </w:r>
      <w:r>
        <w:rPr>
          <w:b/>
        </w:rPr>
        <w:t xml:space="preserve"> above</w:t>
      </w:r>
      <w:r w:rsidRPr="00D60DB7">
        <w:rPr>
          <w:b/>
        </w:rPr>
        <w:t>?</w:t>
      </w:r>
      <w:r>
        <w:rPr>
          <w:b/>
        </w:rPr>
        <w:t xml:space="preserve"> </w:t>
      </w:r>
      <w:r w:rsidRPr="00B968E7">
        <w:t>(</w:t>
      </w:r>
      <w:r>
        <w:t>NOTE that if any strong concern is received, rapporteur will direct</w:t>
      </w:r>
      <w:r w:rsidR="007B7B64">
        <w:t>ly</w:t>
      </w:r>
      <w:r>
        <w:t xml:space="preserve"> remove this proposal from the summary, since it is just to confirm the previous agreement.</w:t>
      </w:r>
      <w:r w:rsidRPr="00B968E7">
        <w:t>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968E7" w14:paraId="5A312502" w14:textId="77777777" w:rsidTr="008E0111">
        <w:tc>
          <w:tcPr>
            <w:tcW w:w="1668" w:type="dxa"/>
          </w:tcPr>
          <w:p w14:paraId="75AF31B2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D126A21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267E668E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4F5BF165" w14:textId="77777777" w:rsidTr="008E0111">
        <w:tc>
          <w:tcPr>
            <w:tcW w:w="1668" w:type="dxa"/>
          </w:tcPr>
          <w:p w14:paraId="2A65AC3F" w14:textId="4FE322F1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198DC3A8" w14:textId="57C055A9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E97C48B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E6496B" w14:paraId="1C71CA14" w14:textId="77777777" w:rsidTr="008E0111">
        <w:tc>
          <w:tcPr>
            <w:tcW w:w="1668" w:type="dxa"/>
          </w:tcPr>
          <w:p w14:paraId="154894EC" w14:textId="5DB74C46" w:rsidR="00E6496B" w:rsidRDefault="00E6496B" w:rsidP="00E6496B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1C85E46C" w14:textId="5BF5F3F1" w:rsidR="00E6496B" w:rsidRDefault="00E6496B" w:rsidP="00E6496B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5798D009" w14:textId="77777777" w:rsidR="00E6496B" w:rsidRDefault="00E6496B" w:rsidP="00E6496B">
            <w:pPr>
              <w:spacing w:beforeLines="50" w:before="120" w:afterLines="50" w:after="120"/>
            </w:pPr>
          </w:p>
        </w:tc>
      </w:tr>
      <w:tr w:rsidR="00E6496B" w:rsidRPr="00D60DB7" w14:paraId="18A319E0" w14:textId="77777777" w:rsidTr="008E0111">
        <w:tc>
          <w:tcPr>
            <w:tcW w:w="1668" w:type="dxa"/>
          </w:tcPr>
          <w:p w14:paraId="54622ED1" w14:textId="747BFD44" w:rsidR="00E6496B" w:rsidRDefault="004523E2" w:rsidP="00E6496B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55AAE1B0" w14:textId="6A85DE50" w:rsidR="00E6496B" w:rsidRDefault="004523E2" w:rsidP="00E6496B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17A10E02" w14:textId="665B46E3" w:rsidR="00E6496B" w:rsidRPr="00D60DB7" w:rsidRDefault="004523E2" w:rsidP="00E6496B">
            <w:pPr>
              <w:spacing w:beforeLines="50" w:before="120" w:afterLines="50" w:after="120"/>
            </w:pPr>
            <w:r>
              <w:t>This is our agreement from previous meetings.</w:t>
            </w:r>
          </w:p>
        </w:tc>
      </w:tr>
      <w:tr w:rsidR="00577CAE" w:rsidRPr="00D60DB7" w14:paraId="60B1943B" w14:textId="77777777" w:rsidTr="008E0111">
        <w:tc>
          <w:tcPr>
            <w:tcW w:w="1668" w:type="dxa"/>
          </w:tcPr>
          <w:p w14:paraId="4424743A" w14:textId="2E1B8219" w:rsidR="00577CAE" w:rsidRDefault="00577CAE" w:rsidP="00E6496B">
            <w:pPr>
              <w:spacing w:beforeLines="50" w:before="120" w:afterLines="50" w:after="120"/>
            </w:pPr>
            <w:r>
              <w:rPr>
                <w:rFonts w:eastAsia="DengXian"/>
              </w:rPr>
              <w:t>CATT</w:t>
            </w:r>
          </w:p>
        </w:tc>
        <w:tc>
          <w:tcPr>
            <w:tcW w:w="1417" w:type="dxa"/>
          </w:tcPr>
          <w:p w14:paraId="458BA458" w14:textId="705AB3D3" w:rsidR="00577CAE" w:rsidRDefault="00577CAE" w:rsidP="00E6496B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192CA48E" w14:textId="3A7C04FD" w:rsidR="00577CAE" w:rsidRPr="00577CAE" w:rsidRDefault="00577CAE" w:rsidP="00E6496B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we can discuss our suggested FFS in Question 1.</w:t>
            </w:r>
          </w:p>
        </w:tc>
      </w:tr>
      <w:tr w:rsidR="00DE1C90" w:rsidRPr="00D60DB7" w14:paraId="0BAE11E4" w14:textId="77777777" w:rsidTr="008E0111">
        <w:tc>
          <w:tcPr>
            <w:tcW w:w="1668" w:type="dxa"/>
          </w:tcPr>
          <w:p w14:paraId="0C11C54E" w14:textId="7C2E15EB" w:rsidR="00DE1C90" w:rsidRDefault="00DE1C90" w:rsidP="00E6496B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Samsung</w:t>
            </w:r>
          </w:p>
        </w:tc>
        <w:tc>
          <w:tcPr>
            <w:tcW w:w="1417" w:type="dxa"/>
          </w:tcPr>
          <w:p w14:paraId="20CAECCC" w14:textId="0328C73B" w:rsidR="00DE1C90" w:rsidRDefault="00DE1C90" w:rsidP="00E6496B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23EB0F13" w14:textId="77777777" w:rsidR="00DE1C90" w:rsidRDefault="00DE1C90" w:rsidP="00E6496B">
            <w:pPr>
              <w:spacing w:beforeLines="50" w:before="120" w:afterLines="50" w:after="120"/>
              <w:rPr>
                <w:rFonts w:eastAsia="DengXian"/>
              </w:rPr>
            </w:pPr>
          </w:p>
        </w:tc>
      </w:tr>
      <w:tr w:rsidR="00C818E3" w:rsidRPr="00D60DB7" w14:paraId="33275DD9" w14:textId="77777777" w:rsidTr="008E0111">
        <w:tc>
          <w:tcPr>
            <w:tcW w:w="1668" w:type="dxa"/>
          </w:tcPr>
          <w:p w14:paraId="319C53F2" w14:textId="4EBFAC8B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Intel</w:t>
            </w:r>
          </w:p>
        </w:tc>
        <w:tc>
          <w:tcPr>
            <w:tcW w:w="1417" w:type="dxa"/>
          </w:tcPr>
          <w:p w14:paraId="554D4474" w14:textId="2A4B429D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1047F24E" w14:textId="77777777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</w:p>
        </w:tc>
      </w:tr>
      <w:tr w:rsidR="001B27C1" w:rsidRPr="00D60DB7" w14:paraId="6BBB7855" w14:textId="77777777" w:rsidTr="008E0111">
        <w:tc>
          <w:tcPr>
            <w:tcW w:w="1668" w:type="dxa"/>
          </w:tcPr>
          <w:p w14:paraId="6FB1B2C5" w14:textId="1BAE2996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Qualcomm</w:t>
            </w:r>
          </w:p>
        </w:tc>
        <w:tc>
          <w:tcPr>
            <w:tcW w:w="1417" w:type="dxa"/>
          </w:tcPr>
          <w:p w14:paraId="0F242834" w14:textId="037E14C5" w:rsidR="001B27C1" w:rsidRDefault="001B27C1" w:rsidP="001B27C1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79271772" w14:textId="77777777" w:rsidR="001B27C1" w:rsidRDefault="001B27C1" w:rsidP="001B27C1">
            <w:pPr>
              <w:spacing w:beforeLines="50" w:before="120" w:afterLines="50" w:after="120"/>
              <w:rPr>
                <w:rFonts w:eastAsia="DengXian"/>
              </w:rPr>
            </w:pPr>
          </w:p>
        </w:tc>
      </w:tr>
      <w:tr w:rsidR="00C439E6" w:rsidRPr="00D60DB7" w14:paraId="05F290F9" w14:textId="77777777" w:rsidTr="008E0111">
        <w:tc>
          <w:tcPr>
            <w:tcW w:w="1668" w:type="dxa"/>
          </w:tcPr>
          <w:p w14:paraId="070B3991" w14:textId="6C23B585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54AC11B1" w14:textId="30F7A10F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682F9EF8" w14:textId="77777777" w:rsidR="00C439E6" w:rsidRDefault="00C439E6" w:rsidP="00C439E6">
            <w:pPr>
              <w:spacing w:beforeLines="50" w:before="120" w:afterLines="50" w:after="120"/>
              <w:rPr>
                <w:rFonts w:eastAsia="DengXian"/>
              </w:rPr>
            </w:pPr>
          </w:p>
        </w:tc>
      </w:tr>
      <w:tr w:rsidR="005256A6" w:rsidRPr="00D60DB7" w14:paraId="38E11CE5" w14:textId="77777777" w:rsidTr="008E0111">
        <w:tc>
          <w:tcPr>
            <w:tcW w:w="1668" w:type="dxa"/>
          </w:tcPr>
          <w:p w14:paraId="4D99A170" w14:textId="28DF772F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417" w:type="dxa"/>
          </w:tcPr>
          <w:p w14:paraId="19D32E97" w14:textId="1FEC0252" w:rsidR="005256A6" w:rsidRDefault="005256A6" w:rsidP="005256A6">
            <w:pPr>
              <w:spacing w:beforeLines="50" w:before="120" w:afterLines="50" w:after="120"/>
            </w:pPr>
            <w:r>
              <w:rPr>
                <w:rFonts w:eastAsia="DengXian"/>
              </w:rPr>
              <w:t>No concern</w:t>
            </w:r>
          </w:p>
        </w:tc>
        <w:tc>
          <w:tcPr>
            <w:tcW w:w="6770" w:type="dxa"/>
          </w:tcPr>
          <w:p w14:paraId="55AF15B8" w14:textId="77777777" w:rsidR="005256A6" w:rsidRDefault="005256A6" w:rsidP="005256A6">
            <w:pPr>
              <w:spacing w:beforeLines="50" w:before="120" w:afterLines="50" w:after="120"/>
              <w:rPr>
                <w:rFonts w:eastAsia="DengXian"/>
              </w:rPr>
            </w:pPr>
          </w:p>
        </w:tc>
      </w:tr>
      <w:tr w:rsidR="000C2801" w:rsidRPr="00D60DB7" w14:paraId="436298F5" w14:textId="77777777" w:rsidTr="008E0111">
        <w:tc>
          <w:tcPr>
            <w:tcW w:w="1668" w:type="dxa"/>
          </w:tcPr>
          <w:p w14:paraId="5B41F947" w14:textId="42952D55" w:rsidR="000C2801" w:rsidRDefault="000C2801" w:rsidP="000C2801">
            <w:pPr>
              <w:spacing w:beforeLines="50" w:before="120" w:afterLines="50" w:after="120"/>
              <w:rPr>
                <w:rFonts w:eastAsia="DengXian" w:hint="eastAsia"/>
              </w:rPr>
            </w:pPr>
            <w:r>
              <w:rPr>
                <w:rFonts w:eastAsia="DengXian"/>
              </w:rPr>
              <w:t>T-Mobile USA</w:t>
            </w:r>
          </w:p>
        </w:tc>
        <w:tc>
          <w:tcPr>
            <w:tcW w:w="1417" w:type="dxa"/>
          </w:tcPr>
          <w:p w14:paraId="0D04EDEA" w14:textId="6FF8F675" w:rsidR="000C2801" w:rsidRDefault="000C2801" w:rsidP="000C280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Concern</w:t>
            </w:r>
          </w:p>
        </w:tc>
        <w:tc>
          <w:tcPr>
            <w:tcW w:w="6770" w:type="dxa"/>
          </w:tcPr>
          <w:p w14:paraId="1127EAAD" w14:textId="3D13EBE0" w:rsidR="000C2801" w:rsidRDefault="000C2801" w:rsidP="000C280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 xml:space="preserve">This increases complexity of </w:t>
            </w:r>
            <w:proofErr w:type="spellStart"/>
            <w:r>
              <w:rPr>
                <w:rFonts w:eastAsia="DengXian"/>
              </w:rPr>
              <w:t>RedCap</w:t>
            </w:r>
            <w:proofErr w:type="spellEnd"/>
            <w:r>
              <w:rPr>
                <w:rFonts w:eastAsia="DengXian"/>
              </w:rPr>
              <w:t xml:space="preserve"> deployment without any direct benefit.  </w:t>
            </w:r>
            <w:proofErr w:type="spellStart"/>
            <w:r>
              <w:rPr>
                <w:rFonts w:eastAsia="DengXian"/>
              </w:rPr>
              <w:t>RedCap</w:t>
            </w:r>
            <w:proofErr w:type="spellEnd"/>
            <w:r>
              <w:rPr>
                <w:rFonts w:eastAsia="DengXian"/>
              </w:rPr>
              <w:t xml:space="preserve"> is competing against CAT1 and CAT1bis devices which don’t require all of the extra development imposed on </w:t>
            </w:r>
            <w:proofErr w:type="spellStart"/>
            <w:r>
              <w:rPr>
                <w:rFonts w:eastAsia="DengXian"/>
              </w:rPr>
              <w:t>RedCap</w:t>
            </w:r>
            <w:proofErr w:type="spellEnd"/>
            <w:r>
              <w:rPr>
                <w:rFonts w:eastAsia="DengXian"/>
              </w:rPr>
              <w:t xml:space="preserve"> devices. </w:t>
            </w:r>
          </w:p>
        </w:tc>
      </w:tr>
    </w:tbl>
    <w:p w14:paraId="392B75EF" w14:textId="6E7B49E0" w:rsidR="00131702" w:rsidRPr="003D4166" w:rsidRDefault="00131702" w:rsidP="00C4112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eastAsia="DengXian"/>
          <w:noProof/>
        </w:rPr>
      </w:pPr>
    </w:p>
    <w:p w14:paraId="0B3282CC" w14:textId="77777777" w:rsidR="00F722B2" w:rsidRPr="003D673D" w:rsidRDefault="00F722B2" w:rsidP="00C41121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C</w:t>
      </w:r>
      <w:r>
        <w:rPr>
          <w:rFonts w:hint="eastAsia"/>
          <w:sz w:val="32"/>
        </w:rPr>
        <w:t>ell</w:t>
      </w:r>
      <w:r>
        <w:rPr>
          <w:sz w:val="32"/>
        </w:rPr>
        <w:t xml:space="preserve"> (re)selection parameters</w:t>
      </w:r>
    </w:p>
    <w:p w14:paraId="44EC40A0" w14:textId="77CC8FE0" w:rsidR="00984565" w:rsidRPr="003D4166" w:rsidRDefault="00984565" w:rsidP="00984565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>
        <w:rPr>
          <w:noProof/>
        </w:rPr>
        <w:lastRenderedPageBreak/>
        <w:t>In phase 1, t</w:t>
      </w:r>
      <w:r w:rsidRPr="003D4166">
        <w:rPr>
          <w:rFonts w:eastAsia="DengXian"/>
          <w:bCs/>
        </w:rPr>
        <w:t xml:space="preserve">here is clear majority to support the proposal. But, indeed, we see some doubt on the necessity. </w:t>
      </w:r>
      <w:proofErr w:type="gramStart"/>
      <w:r w:rsidRPr="003D4166">
        <w:rPr>
          <w:rFonts w:eastAsia="DengXian"/>
          <w:bCs/>
        </w:rPr>
        <w:t>Rapporteur</w:t>
      </w:r>
      <w:proofErr w:type="gramEnd"/>
      <w:r w:rsidRPr="003D4166">
        <w:rPr>
          <w:rFonts w:eastAsia="DengXian"/>
          <w:bCs/>
        </w:rPr>
        <w:t xml:space="preserve"> propose this as working assumption. It means </w:t>
      </w:r>
      <w:r w:rsidRPr="00B02ACB">
        <w:rPr>
          <w:rFonts w:eastAsia="DengXian"/>
          <w:bCs/>
          <w:highlight w:val="yellow"/>
        </w:rPr>
        <w:t>if RAN2 can achieve the consen</w:t>
      </w:r>
      <w:r w:rsidR="00B94B63">
        <w:rPr>
          <w:rFonts w:eastAsia="DengXian"/>
          <w:bCs/>
          <w:highlight w:val="yellow"/>
        </w:rPr>
        <w:t>sus on the detailed parameters</w:t>
      </w:r>
      <w:r w:rsidRPr="00B02ACB">
        <w:rPr>
          <w:rFonts w:eastAsia="DengXian"/>
          <w:bCs/>
          <w:highlight w:val="yellow"/>
        </w:rPr>
        <w:t>, it will be suppor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685" w14:paraId="420240A2" w14:textId="77777777" w:rsidTr="00902685">
        <w:tc>
          <w:tcPr>
            <w:tcW w:w="9629" w:type="dxa"/>
          </w:tcPr>
          <w:p w14:paraId="3E1836FC" w14:textId="348B38F4" w:rsidR="00902685" w:rsidRPr="00691B7D" w:rsidRDefault="00902685" w:rsidP="00780EE3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DengXian"/>
                <w:b/>
                <w:noProof/>
              </w:rPr>
            </w:pPr>
            <w:r w:rsidRPr="00691B7D">
              <w:rPr>
                <w:b/>
              </w:rPr>
              <w:t xml:space="preserve">Proposal 10: [Easy] Working assumption: RAN2 support the </w:t>
            </w:r>
            <w:proofErr w:type="spellStart"/>
            <w:r w:rsidRPr="00691B7D">
              <w:rPr>
                <w:b/>
              </w:rPr>
              <w:t>RedCap</w:t>
            </w:r>
            <w:proofErr w:type="spellEnd"/>
            <w:r w:rsidRPr="00691B7D">
              <w:rPr>
                <w:b/>
              </w:rPr>
              <w:t xml:space="preserve"> specific cell (re)selection parameter.</w:t>
            </w:r>
          </w:p>
        </w:tc>
      </w:tr>
    </w:tbl>
    <w:p w14:paraId="0D271E6E" w14:textId="01061C40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noProof/>
        </w:rPr>
      </w:pPr>
      <w:r>
        <w:rPr>
          <w:rFonts w:eastAsia="DengXian" w:hint="eastAsia"/>
          <w:noProof/>
        </w:rPr>
        <w:t>S</w:t>
      </w:r>
      <w:r>
        <w:rPr>
          <w:rFonts w:eastAsia="DengXian"/>
          <w:noProof/>
        </w:rPr>
        <w:t xml:space="preserve">ome </w:t>
      </w:r>
      <w:r w:rsidR="00C209A8">
        <w:rPr>
          <w:rFonts w:eastAsia="DengXian"/>
          <w:noProof/>
        </w:rPr>
        <w:t>alternatives</w:t>
      </w:r>
      <w:r>
        <w:rPr>
          <w:rFonts w:eastAsia="DengXian"/>
          <w:noProof/>
        </w:rPr>
        <w:t xml:space="preserve"> on the parameters to be RedCap specifc can be:</w:t>
      </w:r>
    </w:p>
    <w:p w14:paraId="579058FF" w14:textId="0127B7A5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rFonts w:eastAsia="DengXian" w:hint="eastAsia"/>
          <w:b/>
          <w:noProof/>
        </w:rPr>
        <w:t>A</w:t>
      </w:r>
      <w:r w:rsidRPr="003851B2">
        <w:rPr>
          <w:rFonts w:eastAsia="DengXian"/>
          <w:b/>
          <w:noProof/>
        </w:rPr>
        <w:t>lt.1</w:t>
      </w:r>
      <w:r>
        <w:rPr>
          <w:rFonts w:eastAsia="DengXian"/>
          <w:noProof/>
        </w:rPr>
        <w:t>: th</w:t>
      </w:r>
      <w:r w:rsidRPr="00B2699D">
        <w:t xml:space="preserve">e </w:t>
      </w:r>
      <w:r w:rsidRPr="00D60DB7">
        <w:t>‘</w:t>
      </w:r>
      <w:r w:rsidRPr="00B2699D">
        <w:t>minimum required signal strength/quality level</w:t>
      </w:r>
      <w:r w:rsidRPr="00D60DB7">
        <w:t xml:space="preserve">’ </w:t>
      </w:r>
      <w:r w:rsidRPr="003851B2">
        <w:t>(</w:t>
      </w:r>
      <w:proofErr w:type="gramStart"/>
      <w:r w:rsidRPr="003851B2">
        <w:t>i.e.</w:t>
      </w:r>
      <w:proofErr w:type="gramEnd"/>
      <w:r w:rsidRPr="003851B2">
        <w:t xml:space="preserve"> </w:t>
      </w:r>
      <w:proofErr w:type="spellStart"/>
      <w:r w:rsidRPr="003851B2">
        <w:t>Q</w:t>
      </w:r>
      <w:r w:rsidRPr="003851B2">
        <w:rPr>
          <w:vertAlign w:val="subscript"/>
        </w:rPr>
        <w:t>rxlevmin</w:t>
      </w:r>
      <w:proofErr w:type="spellEnd"/>
      <w:r w:rsidRPr="003851B2">
        <w:t>/</w:t>
      </w:r>
      <w:proofErr w:type="spellStart"/>
      <w:r w:rsidRPr="003851B2">
        <w:t>Q</w:t>
      </w:r>
      <w:r w:rsidRPr="003851B2">
        <w:rPr>
          <w:vertAlign w:val="subscript"/>
        </w:rPr>
        <w:t>qualmin</w:t>
      </w:r>
      <w:proofErr w:type="spellEnd"/>
      <w:r w:rsidRPr="003851B2">
        <w:t xml:space="preserve"> fr</w:t>
      </w:r>
      <w:r w:rsidRPr="00D60DB7">
        <w:t xml:space="preserve">om </w:t>
      </w:r>
      <w:r>
        <w:t>the cell selection criterion S);</w:t>
      </w:r>
    </w:p>
    <w:p w14:paraId="6BBCE498" w14:textId="615E4C2B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b/>
        </w:rPr>
        <w:t>Alt.2</w:t>
      </w:r>
      <w:r>
        <w:t xml:space="preserve">: </w:t>
      </w:r>
      <w:r w:rsidRPr="00902685">
        <w:t>priority for cell reselection in SIB2&amp;</w:t>
      </w:r>
      <w:proofErr w:type="gramStart"/>
      <w:r w:rsidRPr="00902685">
        <w:t>4</w:t>
      </w:r>
      <w:r>
        <w:t>;</w:t>
      </w:r>
      <w:proofErr w:type="gramEnd"/>
    </w:p>
    <w:p w14:paraId="039D2E53" w14:textId="30A80134" w:rsidR="00FC27A6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</w:rPr>
      </w:pPr>
      <w:r w:rsidRPr="003851B2">
        <w:rPr>
          <w:b/>
        </w:rPr>
        <w:t>Alt.3</w:t>
      </w:r>
      <w:r>
        <w:t>: others to be added.</w:t>
      </w:r>
    </w:p>
    <w:p w14:paraId="22BA83A5" w14:textId="493ACF13" w:rsidR="00902685" w:rsidRPr="00D60DB7" w:rsidRDefault="00902685" w:rsidP="00902685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6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0 above</w:t>
      </w:r>
      <w:r w:rsidRPr="00D60DB7">
        <w:rPr>
          <w:b/>
        </w:rPr>
        <w:t>?</w:t>
      </w:r>
      <w:r>
        <w:rPr>
          <w:b/>
        </w:rPr>
        <w:t xml:space="preserve"> </w:t>
      </w:r>
      <w:r w:rsidR="008E0111">
        <w:rPr>
          <w:b/>
        </w:rPr>
        <w:t xml:space="preserve">Also please indicate the parameters to be </w:t>
      </w:r>
      <w:proofErr w:type="spellStart"/>
      <w:r w:rsidR="008E0111">
        <w:rPr>
          <w:b/>
        </w:rPr>
        <w:t>RedCap</w:t>
      </w:r>
      <w:proofErr w:type="spellEnd"/>
      <w:r w:rsidR="008E0111">
        <w:rPr>
          <w:b/>
        </w:rPr>
        <w:t xml:space="preserve"> </w:t>
      </w:r>
      <w:r w:rsidR="004C6583">
        <w:rPr>
          <w:b/>
        </w:rPr>
        <w:t>specific</w:t>
      </w:r>
      <w:r w:rsidR="008E0111">
        <w:rPr>
          <w:b/>
        </w:rPr>
        <w:t>, so that we can converge on at least one of them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276"/>
        <w:gridCol w:w="1417"/>
        <w:gridCol w:w="5749"/>
      </w:tblGrid>
      <w:tr w:rsidR="00902685" w14:paraId="03B19097" w14:textId="77777777" w:rsidTr="000D10E3">
        <w:tc>
          <w:tcPr>
            <w:tcW w:w="1413" w:type="dxa"/>
          </w:tcPr>
          <w:p w14:paraId="685906F6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276" w:type="dxa"/>
          </w:tcPr>
          <w:p w14:paraId="0ECEF519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1417" w:type="dxa"/>
          </w:tcPr>
          <w:p w14:paraId="3A6D0A26" w14:textId="4C02D74B" w:rsidR="00902685" w:rsidRPr="00902685" w:rsidRDefault="00902685" w:rsidP="008E0111">
            <w:pPr>
              <w:spacing w:beforeLines="50" w:before="120" w:afterLines="50" w:after="120"/>
              <w:rPr>
                <w:rFonts w:eastAsia="DengXian"/>
                <w:b/>
              </w:rPr>
            </w:pPr>
            <w:r>
              <w:rPr>
                <w:rFonts w:eastAsia="DengXian"/>
                <w:b/>
              </w:rPr>
              <w:t xml:space="preserve">Preferred parameters to be </w:t>
            </w:r>
            <w:proofErr w:type="spellStart"/>
            <w:r>
              <w:rPr>
                <w:rFonts w:eastAsia="DengXian"/>
                <w:b/>
              </w:rPr>
              <w:t>RedCap</w:t>
            </w:r>
            <w:proofErr w:type="spellEnd"/>
            <w:r>
              <w:rPr>
                <w:rFonts w:eastAsia="DengXian"/>
                <w:b/>
              </w:rPr>
              <w:t xml:space="preserve"> specific </w:t>
            </w:r>
          </w:p>
        </w:tc>
        <w:tc>
          <w:tcPr>
            <w:tcW w:w="5749" w:type="dxa"/>
          </w:tcPr>
          <w:p w14:paraId="042B142C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902685" w:rsidRPr="00D60DB7" w14:paraId="322F8692" w14:textId="77777777" w:rsidTr="000D10E3">
        <w:tc>
          <w:tcPr>
            <w:tcW w:w="1413" w:type="dxa"/>
          </w:tcPr>
          <w:p w14:paraId="4E049199" w14:textId="60CC7753" w:rsidR="00902685" w:rsidRPr="000D10E3" w:rsidRDefault="00571DA8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276" w:type="dxa"/>
          </w:tcPr>
          <w:p w14:paraId="74BAED0A" w14:textId="7E820C1D" w:rsidR="00902685" w:rsidRDefault="00571DA8" w:rsidP="008E0111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205282E2" w14:textId="0BF09608" w:rsidR="00EC1D33" w:rsidRPr="00EC1D33" w:rsidRDefault="00EC1D33" w:rsidP="008E0111">
            <w:pPr>
              <w:spacing w:beforeLines="50" w:before="120" w:afterLines="50" w:after="120"/>
              <w:rPr>
                <w:rFonts w:eastAsia="DengXian"/>
              </w:rPr>
            </w:pPr>
          </w:p>
        </w:tc>
        <w:tc>
          <w:tcPr>
            <w:tcW w:w="5749" w:type="dxa"/>
          </w:tcPr>
          <w:p w14:paraId="1873EBF3" w14:textId="48F82A99" w:rsidR="00902685" w:rsidRPr="00D60DB7" w:rsidRDefault="00571DA8" w:rsidP="008E0111">
            <w:pPr>
              <w:spacing w:beforeLines="50" w:before="120" w:afterLines="50" w:after="120"/>
            </w:pPr>
            <w:r>
              <w:t xml:space="preserve">As indicated over email, this WA is overly broad indicating that R2 will support </w:t>
            </w:r>
            <w:proofErr w:type="spellStart"/>
            <w:r>
              <w:t>RedCap</w:t>
            </w:r>
            <w:proofErr w:type="spellEnd"/>
            <w:r>
              <w:t xml:space="preserve"> specific cell (re)selection parameters without knowing what parameters these are. Unless there’s some consensus on the parameter(s) we’re referring to, this working assumption shouldn’t be taken. </w:t>
            </w:r>
          </w:p>
        </w:tc>
      </w:tr>
      <w:tr w:rsidR="00902685" w14:paraId="2939049B" w14:textId="77777777" w:rsidTr="000D10E3">
        <w:tc>
          <w:tcPr>
            <w:tcW w:w="1413" w:type="dxa"/>
          </w:tcPr>
          <w:p w14:paraId="644A58D7" w14:textId="3232E8EA" w:rsidR="00902685" w:rsidRDefault="0011218B" w:rsidP="008E0111">
            <w:pPr>
              <w:spacing w:beforeLines="50" w:before="120" w:afterLines="50" w:after="120"/>
            </w:pPr>
            <w:bookmarkStart w:id="8" w:name="_Hlk93656212"/>
            <w:r>
              <w:t>Sequans</w:t>
            </w:r>
          </w:p>
        </w:tc>
        <w:tc>
          <w:tcPr>
            <w:tcW w:w="1276" w:type="dxa"/>
          </w:tcPr>
          <w:p w14:paraId="14305577" w14:textId="1CCEEBD1" w:rsidR="00902685" w:rsidRDefault="0011218B" w:rsidP="008E0111">
            <w:pPr>
              <w:spacing w:beforeLines="50" w:before="120" w:afterLines="50" w:after="120"/>
            </w:pPr>
            <w:bookmarkStart w:id="9" w:name="OLE_LINK18"/>
            <w:bookmarkStart w:id="10" w:name="OLE_LINK19"/>
            <w:r>
              <w:t>No concern</w:t>
            </w:r>
            <w:bookmarkEnd w:id="9"/>
            <w:bookmarkEnd w:id="10"/>
          </w:p>
        </w:tc>
        <w:tc>
          <w:tcPr>
            <w:tcW w:w="1417" w:type="dxa"/>
          </w:tcPr>
          <w:p w14:paraId="133F2D17" w14:textId="2BF2362A" w:rsidR="00902685" w:rsidRDefault="0011218B" w:rsidP="008E0111">
            <w:pPr>
              <w:spacing w:beforeLines="50" w:before="120" w:afterLines="50" w:after="120"/>
            </w:pPr>
            <w:r>
              <w:t>Alt2, Alt1</w:t>
            </w:r>
          </w:p>
        </w:tc>
        <w:tc>
          <w:tcPr>
            <w:tcW w:w="5749" w:type="dxa"/>
          </w:tcPr>
          <w:p w14:paraId="51947D8C" w14:textId="77777777" w:rsidR="00902685" w:rsidRDefault="0011218B" w:rsidP="008E0111">
            <w:pPr>
              <w:spacing w:beforeLines="50" w:before="120" w:afterLines="50" w:after="120"/>
            </w:pPr>
            <w:r>
              <w:t>We see no real issue since this is a WA. If eventually no detail can be agreed, it can be reverted.</w:t>
            </w:r>
          </w:p>
          <w:p w14:paraId="79B17DEE" w14:textId="1B762E1A" w:rsidR="0011218B" w:rsidRDefault="0011218B" w:rsidP="008E0111">
            <w:pPr>
              <w:spacing w:beforeLines="50" w:before="120" w:afterLines="50" w:after="120"/>
            </w:pPr>
            <w:r>
              <w:t>We see benefit in both Alt2 (compared to non-</w:t>
            </w:r>
            <w:proofErr w:type="spellStart"/>
            <w:r>
              <w:t>RedCap</w:t>
            </w:r>
            <w:proofErr w:type="spellEnd"/>
            <w:r>
              <w:t xml:space="preserve"> UEs) and Alt1 (especially for 1-rx branch UEs)</w:t>
            </w:r>
          </w:p>
        </w:tc>
      </w:tr>
      <w:bookmarkEnd w:id="8"/>
      <w:tr w:rsidR="00902685" w:rsidRPr="00D60DB7" w14:paraId="4B6649B9" w14:textId="77777777" w:rsidTr="000D10E3">
        <w:tc>
          <w:tcPr>
            <w:tcW w:w="1413" w:type="dxa"/>
          </w:tcPr>
          <w:p w14:paraId="0B726C94" w14:textId="6156B017" w:rsidR="00902685" w:rsidRDefault="004523E2" w:rsidP="008E0111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276" w:type="dxa"/>
          </w:tcPr>
          <w:p w14:paraId="1F78765C" w14:textId="5D2CB433" w:rsidR="00902685" w:rsidRDefault="004523E2" w:rsidP="008E0111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3FBC1B12" w14:textId="11D124AB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2E6748F2" w14:textId="00F39ED9" w:rsidR="00902685" w:rsidRPr="00D60DB7" w:rsidRDefault="004523E2" w:rsidP="008E0111">
            <w:pPr>
              <w:spacing w:beforeLines="50" w:before="120" w:afterLines="50" w:after="120"/>
            </w:pPr>
            <w:r>
              <w:t xml:space="preserve">Same view as </w:t>
            </w:r>
            <w:proofErr w:type="spellStart"/>
            <w:r>
              <w:t>Mediatek</w:t>
            </w:r>
            <w:proofErr w:type="spellEnd"/>
          </w:p>
        </w:tc>
      </w:tr>
      <w:tr w:rsidR="00D77B49" w:rsidRPr="00D60DB7" w14:paraId="64D07ED2" w14:textId="77777777" w:rsidTr="000D10E3">
        <w:tc>
          <w:tcPr>
            <w:tcW w:w="1413" w:type="dxa"/>
          </w:tcPr>
          <w:p w14:paraId="2E2727EF" w14:textId="05E5157D" w:rsidR="00D77B49" w:rsidRPr="00D77B49" w:rsidRDefault="00D77B49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CATT</w:t>
            </w:r>
          </w:p>
        </w:tc>
        <w:tc>
          <w:tcPr>
            <w:tcW w:w="1276" w:type="dxa"/>
          </w:tcPr>
          <w:p w14:paraId="5308C096" w14:textId="2FFD63DB" w:rsidR="00D77B49" w:rsidRDefault="00D77B49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2F33BA9E" w14:textId="2FB8790D" w:rsidR="00D77B49" w:rsidRDefault="00D77B49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6E8AFB1D" w14:textId="77777777" w:rsidR="00D77B49" w:rsidRPr="00D60DB7" w:rsidRDefault="00D77B49" w:rsidP="008E0111">
            <w:pPr>
              <w:spacing w:beforeLines="50" w:before="120" w:afterLines="50" w:after="120"/>
            </w:pPr>
          </w:p>
        </w:tc>
      </w:tr>
      <w:tr w:rsidR="00DE1C90" w:rsidRPr="00D60DB7" w14:paraId="575BB68D" w14:textId="77777777" w:rsidTr="000D10E3">
        <w:tc>
          <w:tcPr>
            <w:tcW w:w="1413" w:type="dxa"/>
          </w:tcPr>
          <w:p w14:paraId="65AB2DF6" w14:textId="10A7D0FD" w:rsidR="00DE1C90" w:rsidRDefault="00DE1C90" w:rsidP="008E0111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Samsung</w:t>
            </w:r>
          </w:p>
        </w:tc>
        <w:tc>
          <w:tcPr>
            <w:tcW w:w="1276" w:type="dxa"/>
          </w:tcPr>
          <w:p w14:paraId="730F16DF" w14:textId="78ABEEF2" w:rsidR="00DE1C90" w:rsidRDefault="00DE1C90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24ED676B" w14:textId="44F90F62" w:rsidR="00DE1C90" w:rsidRDefault="00DE1C90" w:rsidP="008E0111">
            <w:pPr>
              <w:spacing w:beforeLines="50" w:before="120" w:afterLines="50" w:after="120"/>
            </w:pPr>
            <w:r w:rsidRPr="00DE1C90">
              <w:t>Alt2, Alt1</w:t>
            </w:r>
          </w:p>
        </w:tc>
        <w:tc>
          <w:tcPr>
            <w:tcW w:w="5749" w:type="dxa"/>
          </w:tcPr>
          <w:p w14:paraId="625D667F" w14:textId="4CC7C6CD" w:rsidR="00DE1C90" w:rsidRDefault="00DE1C90" w:rsidP="00DE1C90">
            <w:pPr>
              <w:spacing w:beforeLines="50" w:before="120" w:afterLines="50" w:after="120"/>
            </w:pPr>
            <w:r>
              <w:t xml:space="preserve">Since </w:t>
            </w:r>
            <w:proofErr w:type="spellStart"/>
            <w:r>
              <w:t>RedCap</w:t>
            </w:r>
            <w:proofErr w:type="spellEnd"/>
            <w:r>
              <w:t xml:space="preserve"> UE can</w:t>
            </w:r>
            <w:r w:rsidR="00B90FBB">
              <w:t xml:space="preserve"> only</w:t>
            </w:r>
            <w:r>
              <w:t xml:space="preserve"> </w:t>
            </w:r>
            <w:r w:rsidR="00B90FBB">
              <w:t xml:space="preserve">camp and </w:t>
            </w:r>
            <w:r>
              <w:t xml:space="preserve">be connected to a gNB that supports a </w:t>
            </w:r>
            <w:proofErr w:type="spellStart"/>
            <w:r>
              <w:t>RedCap</w:t>
            </w:r>
            <w:proofErr w:type="spellEnd"/>
            <w:r>
              <w:t xml:space="preserve"> UE, Alt2 </w:t>
            </w:r>
            <w:r w:rsidR="00B90FBB">
              <w:t>is</w:t>
            </w:r>
            <w:r>
              <w:t xml:space="preserve"> </w:t>
            </w:r>
            <w:r w:rsidR="00B90FBB">
              <w:t xml:space="preserve">an </w:t>
            </w:r>
            <w:r>
              <w:t xml:space="preserve">essential feature for the </w:t>
            </w:r>
            <w:proofErr w:type="spellStart"/>
            <w:r>
              <w:t>RedCap</w:t>
            </w:r>
            <w:proofErr w:type="spellEnd"/>
            <w:r>
              <w:t xml:space="preserve"> UEs.</w:t>
            </w:r>
          </w:p>
          <w:p w14:paraId="42A537D5" w14:textId="60533BE9" w:rsidR="00DE1C90" w:rsidRPr="00D60DB7" w:rsidRDefault="00DE1C90" w:rsidP="00B90FBB">
            <w:pPr>
              <w:spacing w:beforeLines="50" w:before="120" w:afterLines="50" w:after="120"/>
            </w:pPr>
            <w:r>
              <w:t xml:space="preserve">Also, especially for 1RX UE, we understand that cell selection criteria </w:t>
            </w:r>
            <w:r w:rsidR="00B90FBB">
              <w:t>need</w:t>
            </w:r>
            <w:r>
              <w:t xml:space="preserve"> to be differentiated</w:t>
            </w:r>
            <w:r w:rsidR="00B90FBB">
              <w:t xml:space="preserve"> considering its limited receiving capability</w:t>
            </w:r>
            <w:r>
              <w:t>. Perhaps RAN2 can agree the general principle</w:t>
            </w:r>
            <w:r w:rsidR="00B90FBB">
              <w:t xml:space="preserve"> as prepared by the moderator</w:t>
            </w:r>
            <w:r>
              <w:t xml:space="preserve">, and then the detailed decision can be made next meeting. </w:t>
            </w:r>
            <w:r w:rsidR="00B90FBB">
              <w:t>So far, w</w:t>
            </w:r>
            <w:r>
              <w:t xml:space="preserve">e only </w:t>
            </w:r>
            <w:r>
              <w:lastRenderedPageBreak/>
              <w:t>see two alternatives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proofErr w:type="spellStart"/>
            <w:r w:rsidR="00B90FBB" w:rsidRPr="00B90FBB">
              <w:t>Qrxlevmin</w:t>
            </w:r>
            <w:proofErr w:type="spellEnd"/>
            <w:r w:rsidR="00B90FBB">
              <w:t xml:space="preserve">/ </w:t>
            </w:r>
            <w:proofErr w:type="spellStart"/>
            <w:r w:rsidR="00B90FBB" w:rsidRPr="00B90FBB">
              <w:t>Qqualmin</w:t>
            </w:r>
            <w:proofErr w:type="spellEnd"/>
            <w:r w:rsidR="00B90FBB">
              <w:t xml:space="preserve"> or </w:t>
            </w:r>
            <w:proofErr w:type="spellStart"/>
            <w:r w:rsidR="00B90FBB" w:rsidRPr="00B90FBB">
              <w:t>Qrxlevminoffset</w:t>
            </w:r>
            <w:proofErr w:type="spellEnd"/>
            <w:r w:rsidR="00B90FBB">
              <w:t>/</w:t>
            </w:r>
            <w:proofErr w:type="spellStart"/>
            <w:r w:rsidR="00B90FBB" w:rsidRPr="00B90FBB">
              <w:t>Qqualminoffset</w:t>
            </w:r>
            <w:proofErr w:type="spellEnd"/>
            <w:r w:rsidR="00B90FBB">
              <w:t xml:space="preserve"> for the 1RX UE), so it won't take too much time, if RAN2 agrees on the principle.</w:t>
            </w:r>
          </w:p>
        </w:tc>
      </w:tr>
      <w:tr w:rsidR="00C818E3" w:rsidRPr="00D60DB7" w14:paraId="1882FCC8" w14:textId="77777777" w:rsidTr="000D10E3">
        <w:tc>
          <w:tcPr>
            <w:tcW w:w="1413" w:type="dxa"/>
          </w:tcPr>
          <w:p w14:paraId="31A30E88" w14:textId="1B6ABDCE" w:rsidR="00C818E3" w:rsidRDefault="00C818E3" w:rsidP="00C818E3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lastRenderedPageBreak/>
              <w:t>Intel</w:t>
            </w:r>
          </w:p>
        </w:tc>
        <w:tc>
          <w:tcPr>
            <w:tcW w:w="1276" w:type="dxa"/>
          </w:tcPr>
          <w:p w14:paraId="577134C5" w14:textId="690043ED" w:rsidR="00C818E3" w:rsidRDefault="00C818E3" w:rsidP="00C818E3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2D0260B4" w14:textId="4A3ACEDD" w:rsidR="00C818E3" w:rsidRPr="00DE1C90" w:rsidRDefault="00C818E3" w:rsidP="00C818E3">
            <w:pPr>
              <w:spacing w:beforeLines="50" w:before="120" w:afterLines="50" w:after="120"/>
            </w:pPr>
            <w:r>
              <w:rPr>
                <w:rFonts w:eastAsia="DengXian"/>
              </w:rPr>
              <w:t>Alt 1 with comments</w:t>
            </w:r>
          </w:p>
        </w:tc>
        <w:tc>
          <w:tcPr>
            <w:tcW w:w="5749" w:type="dxa"/>
          </w:tcPr>
          <w:p w14:paraId="4F44ABE3" w14:textId="4D1EC01D" w:rsidR="00C818E3" w:rsidRDefault="00C818E3" w:rsidP="00C818E3">
            <w:pPr>
              <w:spacing w:beforeLines="50" w:before="120" w:afterLines="50" w:after="120"/>
            </w:pPr>
            <w:r>
              <w:t>It should be Rx specific threshold.</w:t>
            </w:r>
          </w:p>
        </w:tc>
      </w:tr>
      <w:tr w:rsidR="00664DB2" w:rsidRPr="00D60DB7" w14:paraId="7A70360A" w14:textId="77777777" w:rsidTr="000D10E3">
        <w:tc>
          <w:tcPr>
            <w:tcW w:w="1413" w:type="dxa"/>
          </w:tcPr>
          <w:p w14:paraId="384D61E6" w14:textId="3AEB51A2" w:rsidR="00664DB2" w:rsidRDefault="00664DB2" w:rsidP="00664DB2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Qualcomm</w:t>
            </w:r>
          </w:p>
        </w:tc>
        <w:tc>
          <w:tcPr>
            <w:tcW w:w="1276" w:type="dxa"/>
          </w:tcPr>
          <w:p w14:paraId="0BB17A9E" w14:textId="70A7896B" w:rsidR="00664DB2" w:rsidRDefault="00664DB2" w:rsidP="00664DB2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32B9AC82" w14:textId="664FB858" w:rsidR="00664DB2" w:rsidRDefault="00664DB2" w:rsidP="00664DB2">
            <w:pPr>
              <w:spacing w:beforeLines="50" w:before="120" w:afterLines="50" w:after="120"/>
              <w:rPr>
                <w:rFonts w:eastAsia="DengXian"/>
              </w:rPr>
            </w:pPr>
            <w:r>
              <w:t>Alt2, Alt1</w:t>
            </w:r>
          </w:p>
        </w:tc>
        <w:tc>
          <w:tcPr>
            <w:tcW w:w="5749" w:type="dxa"/>
          </w:tcPr>
          <w:p w14:paraId="181BB80B" w14:textId="1B5FE628" w:rsidR="00664DB2" w:rsidRDefault="00664DB2" w:rsidP="00664DB2">
            <w:pPr>
              <w:spacing w:beforeLines="50" w:before="120" w:afterLines="50" w:after="120"/>
            </w:pPr>
            <w:r>
              <w:t xml:space="preserve">Same comment as Sequan </w:t>
            </w:r>
          </w:p>
        </w:tc>
      </w:tr>
      <w:tr w:rsidR="00566ED2" w:rsidRPr="00D60DB7" w14:paraId="66DD21B5" w14:textId="77777777" w:rsidTr="000D10E3">
        <w:tc>
          <w:tcPr>
            <w:tcW w:w="1413" w:type="dxa"/>
          </w:tcPr>
          <w:p w14:paraId="5D892809" w14:textId="254976A5" w:rsidR="00566ED2" w:rsidRDefault="00566ED2" w:rsidP="00566ED2">
            <w:pPr>
              <w:spacing w:beforeLines="50" w:before="120" w:afterLines="50" w:after="120"/>
              <w:rPr>
                <w:rFonts w:eastAsia="DengXian"/>
              </w:rPr>
            </w:pPr>
            <w:proofErr w:type="spellStart"/>
            <w:r>
              <w:rPr>
                <w:rFonts w:eastAsia="DengXian"/>
              </w:rPr>
              <w:t>Futurewei</w:t>
            </w:r>
            <w:proofErr w:type="spellEnd"/>
          </w:p>
        </w:tc>
        <w:tc>
          <w:tcPr>
            <w:tcW w:w="1276" w:type="dxa"/>
          </w:tcPr>
          <w:p w14:paraId="71D1C67F" w14:textId="0BE47580" w:rsidR="00566ED2" w:rsidRDefault="00566ED2" w:rsidP="00566ED2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17B8DF30" w14:textId="77777777" w:rsidR="00566ED2" w:rsidRDefault="00566ED2" w:rsidP="00566ED2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2A570164" w14:textId="567C5FD4" w:rsidR="00566ED2" w:rsidRDefault="00566ED2" w:rsidP="00566ED2">
            <w:pPr>
              <w:spacing w:beforeLines="50" w:before="120" w:afterLines="50" w:after="120"/>
            </w:pPr>
            <w:r>
              <w:t xml:space="preserve">Same view as </w:t>
            </w:r>
            <w:proofErr w:type="spellStart"/>
            <w:r>
              <w:t>Mediatek</w:t>
            </w:r>
            <w:proofErr w:type="spellEnd"/>
          </w:p>
        </w:tc>
      </w:tr>
      <w:tr w:rsidR="005256A6" w:rsidRPr="00D60DB7" w14:paraId="6EF9F884" w14:textId="77777777" w:rsidTr="000D10E3">
        <w:tc>
          <w:tcPr>
            <w:tcW w:w="1413" w:type="dxa"/>
          </w:tcPr>
          <w:p w14:paraId="2285D85F" w14:textId="3E4BDBAF" w:rsidR="005256A6" w:rsidRDefault="005256A6" w:rsidP="005256A6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276" w:type="dxa"/>
          </w:tcPr>
          <w:p w14:paraId="03CA6CC9" w14:textId="7F37A82E" w:rsidR="005256A6" w:rsidRDefault="005256A6" w:rsidP="005256A6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07BC1E4F" w14:textId="77777777" w:rsidR="005256A6" w:rsidRDefault="005256A6" w:rsidP="005256A6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56E37485" w14:textId="153BE439" w:rsidR="005256A6" w:rsidRDefault="005256A6" w:rsidP="005256A6">
            <w:pPr>
              <w:spacing w:beforeLines="50" w:before="120" w:afterLines="50" w:after="120"/>
            </w:pPr>
            <w:r>
              <w:t xml:space="preserve">Same view as </w:t>
            </w:r>
            <w:proofErr w:type="spellStart"/>
            <w:r>
              <w:t>Mediatek</w:t>
            </w:r>
            <w:proofErr w:type="spellEnd"/>
          </w:p>
        </w:tc>
      </w:tr>
      <w:tr w:rsidR="00FE13D1" w:rsidRPr="00D60DB7" w14:paraId="2C333715" w14:textId="77777777" w:rsidTr="000D10E3">
        <w:tc>
          <w:tcPr>
            <w:tcW w:w="1413" w:type="dxa"/>
          </w:tcPr>
          <w:p w14:paraId="755E2B0B" w14:textId="2F1032D4" w:rsidR="00FE13D1" w:rsidRDefault="00FE13D1" w:rsidP="00FE13D1">
            <w:pPr>
              <w:spacing w:beforeLines="50" w:before="120" w:afterLines="50" w:after="120"/>
              <w:rPr>
                <w:rFonts w:eastAsia="DengXian" w:hint="eastAsia"/>
              </w:rPr>
            </w:pPr>
            <w:r>
              <w:rPr>
                <w:rFonts w:eastAsia="DengXian"/>
              </w:rPr>
              <w:t>T-Mobile USA</w:t>
            </w:r>
          </w:p>
        </w:tc>
        <w:tc>
          <w:tcPr>
            <w:tcW w:w="1276" w:type="dxa"/>
          </w:tcPr>
          <w:p w14:paraId="38A6450D" w14:textId="1B7AB394" w:rsidR="00FE13D1" w:rsidRDefault="00FE13D1" w:rsidP="00FE13D1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5DB3C788" w14:textId="77777777" w:rsidR="00FE13D1" w:rsidRDefault="00FE13D1" w:rsidP="00FE13D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54FA9501" w14:textId="4D47EFF5" w:rsidR="00FE13D1" w:rsidRDefault="00FE13D1" w:rsidP="00FE13D1">
            <w:pPr>
              <w:spacing w:beforeLines="50" w:before="120" w:afterLines="50" w:after="120"/>
            </w:pPr>
            <w:r>
              <w:t xml:space="preserve">As we commented earlier increased functionality runs counter to low complexity UE’s.  The wide range of use cases and RX sensitivities don’t necessarily work with a single set of parameters. </w:t>
            </w:r>
          </w:p>
        </w:tc>
      </w:tr>
    </w:tbl>
    <w:p w14:paraId="3842F046" w14:textId="77777777" w:rsidR="00902685" w:rsidRPr="00902685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</w:rPr>
      </w:pPr>
    </w:p>
    <w:p w14:paraId="08494548" w14:textId="33258605" w:rsidR="008D6064" w:rsidRPr="003D4166" w:rsidRDefault="00DE32D8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/>
          <w:bCs/>
        </w:rPr>
      </w:pPr>
      <w:r>
        <w:rPr>
          <w:rFonts w:eastAsia="DengXian"/>
          <w:b/>
          <w:bCs/>
        </w:rPr>
        <w:t xml:space="preserve"> </w:t>
      </w:r>
    </w:p>
    <w:p w14:paraId="4006CEC4" w14:textId="77777777" w:rsidR="00F722B2" w:rsidRDefault="00F722B2" w:rsidP="00F722B2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proofErr w:type="spellStart"/>
      <w:r>
        <w:rPr>
          <w:sz w:val="32"/>
        </w:rPr>
        <w:t>Neighbour</w:t>
      </w:r>
      <w:proofErr w:type="spellEnd"/>
      <w:r>
        <w:rPr>
          <w:sz w:val="32"/>
        </w:rPr>
        <w:t xml:space="preserve"> cell supporting</w:t>
      </w:r>
    </w:p>
    <w:p w14:paraId="51FB6E01" w14:textId="20F9159B" w:rsidR="0080487B" w:rsidRDefault="0080487B" w:rsidP="0080487B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  <w:bCs/>
        </w:rPr>
      </w:pPr>
      <w:r>
        <w:rPr>
          <w:noProof/>
        </w:rPr>
        <w:t>In phase 1, t</w:t>
      </w:r>
      <w:r w:rsidRPr="003D4166">
        <w:rPr>
          <w:rFonts w:eastAsia="DengXian"/>
          <w:bCs/>
        </w:rPr>
        <w:t>here is clear majority to support the proposal and with minority objection (see many neutral answers).</w:t>
      </w:r>
      <w:r>
        <w:rPr>
          <w:rFonts w:eastAsia="DengXian"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0487B" w14:paraId="3175E1AB" w14:textId="77777777" w:rsidTr="0080487B">
        <w:tc>
          <w:tcPr>
            <w:tcW w:w="9629" w:type="dxa"/>
          </w:tcPr>
          <w:p w14:paraId="3CDE2673" w14:textId="6A2B28C5" w:rsidR="0080487B" w:rsidRPr="0080487B" w:rsidRDefault="0080487B" w:rsidP="0080487B">
            <w:pPr>
              <w:overflowPunct w:val="0"/>
              <w:autoSpaceDE w:val="0"/>
              <w:autoSpaceDN w:val="0"/>
              <w:spacing w:before="100" w:beforeAutospacing="1" w:after="100" w:afterAutospacing="1"/>
              <w:textAlignment w:val="baseline"/>
              <w:rPr>
                <w:rFonts w:ascii="Calibri" w:hAnsi="Calibri" w:cs="Calibri"/>
                <w:b/>
                <w:bCs/>
                <w:szCs w:val="21"/>
              </w:rPr>
            </w:pPr>
            <w:r>
              <w:rPr>
                <w:b/>
                <w:bCs/>
              </w:rPr>
              <w:t>Proposal 11’: [</w:t>
            </w:r>
            <w:r>
              <w:rPr>
                <w:b/>
                <w:bCs/>
                <w:highlight w:val="green"/>
              </w:rPr>
              <w:t>Easy</w:t>
            </w:r>
            <w:r>
              <w:rPr>
                <w:b/>
                <w:bCs/>
              </w:rPr>
              <w:t>] System informati</w:t>
            </w:r>
            <w:r w:rsidRPr="000201D7">
              <w:rPr>
                <w:b/>
                <w:bCs/>
              </w:rPr>
              <w:t xml:space="preserve">on may provide information on which cells and/or frequencies accept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 xml:space="preserve"> UE access (</w:t>
            </w:r>
            <w:proofErr w:type="gramStart"/>
            <w:r w:rsidRPr="000201D7">
              <w:rPr>
                <w:b/>
                <w:bCs/>
              </w:rPr>
              <w:t>e.g.</w:t>
            </w:r>
            <w:proofErr w:type="gramEnd"/>
            <w:r w:rsidRPr="000201D7">
              <w:rPr>
                <w:b/>
                <w:bCs/>
              </w:rPr>
              <w:t xml:space="preserve"> by considering whether supporting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>).</w:t>
            </w:r>
          </w:p>
        </w:tc>
      </w:tr>
    </w:tbl>
    <w:p w14:paraId="275C83F0" w14:textId="313DE5C3" w:rsidR="005E589C" w:rsidRPr="00D60DB7" w:rsidRDefault="005E589C" w:rsidP="005E589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7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1’ above</w:t>
      </w:r>
      <w:r w:rsidRPr="00D60DB7">
        <w:rPr>
          <w:b/>
        </w:rPr>
        <w:t>?</w:t>
      </w:r>
      <w:r>
        <w:rPr>
          <w:b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417"/>
        <w:gridCol w:w="6804"/>
      </w:tblGrid>
      <w:tr w:rsidR="000201D7" w14:paraId="0F6DDC8F" w14:textId="77777777" w:rsidTr="000201D7">
        <w:tc>
          <w:tcPr>
            <w:tcW w:w="1413" w:type="dxa"/>
          </w:tcPr>
          <w:p w14:paraId="233E663B" w14:textId="77777777" w:rsidR="000201D7" w:rsidRDefault="000201D7" w:rsidP="00577CAE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2BE4A952" w14:textId="77777777" w:rsidR="000201D7" w:rsidRDefault="000201D7" w:rsidP="00577CAE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804" w:type="dxa"/>
          </w:tcPr>
          <w:p w14:paraId="0A4836E0" w14:textId="77777777" w:rsidR="000201D7" w:rsidRDefault="000201D7" w:rsidP="00577CAE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214D1CB0" w14:textId="77777777" w:rsidTr="000201D7">
        <w:tc>
          <w:tcPr>
            <w:tcW w:w="1413" w:type="dxa"/>
          </w:tcPr>
          <w:p w14:paraId="04B321BC" w14:textId="2AEC841F" w:rsidR="00551CB6" w:rsidRPr="000D10E3" w:rsidRDefault="00551CB6" w:rsidP="00551CB6">
            <w:pPr>
              <w:spacing w:beforeLines="50" w:before="120" w:afterLines="50" w:after="120"/>
              <w:rPr>
                <w:rFonts w:eastAsia="DengXian"/>
              </w:rPr>
            </w:pPr>
            <w:r>
              <w:t>MediaTek</w:t>
            </w:r>
          </w:p>
        </w:tc>
        <w:tc>
          <w:tcPr>
            <w:tcW w:w="1417" w:type="dxa"/>
          </w:tcPr>
          <w:p w14:paraId="6721DD38" w14:textId="4E956DB5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7AC98DAD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36E2BE79" w14:textId="77777777" w:rsidTr="000201D7">
        <w:tc>
          <w:tcPr>
            <w:tcW w:w="1413" w:type="dxa"/>
          </w:tcPr>
          <w:p w14:paraId="265242B6" w14:textId="247BC47F" w:rsidR="00551CB6" w:rsidRDefault="00CB44BF" w:rsidP="00551CB6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3CD6117D" w14:textId="3D6F074F" w:rsidR="00551CB6" w:rsidRDefault="00CB44BF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24CF1198" w14:textId="56B7072A" w:rsidR="00551CB6" w:rsidRDefault="00E6610A" w:rsidP="00551CB6">
            <w:pPr>
              <w:spacing w:beforeLines="50" w:before="120" w:afterLines="50" w:after="120"/>
            </w:pPr>
            <w:r>
              <w:t>We are fine to limit to frequencies if this eventually leads to an agreement, but we do not really see the need as the agreement specifies may.</w:t>
            </w:r>
          </w:p>
        </w:tc>
      </w:tr>
      <w:tr w:rsidR="00551CB6" w:rsidRPr="00D60DB7" w14:paraId="46C3606D" w14:textId="77777777" w:rsidTr="000201D7">
        <w:tc>
          <w:tcPr>
            <w:tcW w:w="1413" w:type="dxa"/>
          </w:tcPr>
          <w:p w14:paraId="33B20206" w14:textId="17C91A34" w:rsidR="00551CB6" w:rsidRDefault="004523E2" w:rsidP="00551CB6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4F046065" w14:textId="76974C47" w:rsidR="00551CB6" w:rsidRDefault="004523E2" w:rsidP="00551CB6">
            <w:pPr>
              <w:spacing w:beforeLines="50" w:before="120" w:afterLines="50" w:after="120"/>
            </w:pPr>
            <w:r>
              <w:t xml:space="preserve">Concern for a </w:t>
            </w:r>
            <w:r w:rsidR="008A0BD7">
              <w:t>modification</w:t>
            </w:r>
            <w:r>
              <w:t xml:space="preserve"> (reverting to earlier text)</w:t>
            </w:r>
          </w:p>
        </w:tc>
        <w:tc>
          <w:tcPr>
            <w:tcW w:w="6804" w:type="dxa"/>
          </w:tcPr>
          <w:p w14:paraId="00CFCC87" w14:textId="77777777" w:rsidR="00551CB6" w:rsidRDefault="004523E2" w:rsidP="00551CB6">
            <w:pPr>
              <w:spacing w:beforeLines="50" w:before="120" w:afterLines="50" w:after="120"/>
            </w:pPr>
            <w:r>
              <w:t xml:space="preserve">While we want to have the SI provide </w:t>
            </w:r>
            <w:proofErr w:type="spellStart"/>
            <w:r>
              <w:t>RedCap</w:t>
            </w:r>
            <w:proofErr w:type="spellEnd"/>
            <w:r>
              <w:t xml:space="preserve"> specific info, we think it’s better to have this as an operating framework (rather than optional), and that </w:t>
            </w:r>
            <w:proofErr w:type="spellStart"/>
            <w:r>
              <w:t>RedCap</w:t>
            </w:r>
            <w:proofErr w:type="spellEnd"/>
            <w:r>
              <w:t xml:space="preserve"> UEs would use the SI information for re-selection. The ‘optional’ status means that </w:t>
            </w:r>
            <w:proofErr w:type="spellStart"/>
            <w:r>
              <w:t>RedCap</w:t>
            </w:r>
            <w:proofErr w:type="spellEnd"/>
            <w:r>
              <w:t xml:space="preserve"> UEs has to operate with and without the SI info, which is unnecessary.</w:t>
            </w:r>
          </w:p>
          <w:p w14:paraId="59B925EC" w14:textId="77777777" w:rsidR="004523E2" w:rsidRDefault="004523E2" w:rsidP="00551CB6">
            <w:pPr>
              <w:spacing w:beforeLines="50" w:before="120" w:afterLines="50" w:after="120"/>
            </w:pPr>
            <w:r>
              <w:t xml:space="preserve">We understand the argument behind making it optional, but like </w:t>
            </w:r>
            <w:proofErr w:type="spellStart"/>
            <w:r>
              <w:t>may</w:t>
            </w:r>
            <w:proofErr w:type="spellEnd"/>
            <w:r>
              <w:t xml:space="preserve"> other things with </w:t>
            </w:r>
            <w:proofErr w:type="spellStart"/>
            <w:r>
              <w:t>RedCap</w:t>
            </w:r>
            <w:proofErr w:type="spellEnd"/>
            <w:r>
              <w:t xml:space="preserve">, the OM </w:t>
            </w:r>
            <w:r w:rsidR="008A0BD7">
              <w:t xml:space="preserve">configuration and RAN3-type inter-gNB communication is anyway needed for handling </w:t>
            </w:r>
            <w:proofErr w:type="spellStart"/>
            <w:r w:rsidR="008A0BD7">
              <w:t>RedCap</w:t>
            </w:r>
            <w:proofErr w:type="spellEnd"/>
            <w:r w:rsidR="008A0BD7">
              <w:t xml:space="preserve">, and so </w:t>
            </w:r>
            <w:r w:rsidR="008A0BD7">
              <w:lastRenderedPageBreak/>
              <w:t xml:space="preserve">deployments which support </w:t>
            </w:r>
            <w:proofErr w:type="spellStart"/>
            <w:r w:rsidR="008A0BD7">
              <w:t>RedCap</w:t>
            </w:r>
            <w:proofErr w:type="spellEnd"/>
            <w:r w:rsidR="008A0BD7">
              <w:t xml:space="preserve"> can also update their SI (and it would not be very often that gNB would </w:t>
            </w:r>
            <w:proofErr w:type="spellStart"/>
            <w:r w:rsidR="008A0BD7">
              <w:t>b</w:t>
            </w:r>
            <w:proofErr w:type="spellEnd"/>
            <w:r w:rsidR="008A0BD7">
              <w:t xml:space="preserve"> upgraded to </w:t>
            </w:r>
            <w:proofErr w:type="spellStart"/>
            <w:r w:rsidR="008A0BD7">
              <w:t>RedCap</w:t>
            </w:r>
            <w:proofErr w:type="spellEnd"/>
            <w:r w:rsidR="008A0BD7">
              <w:t xml:space="preserve">, for </w:t>
            </w:r>
            <w:proofErr w:type="spellStart"/>
            <w:r w:rsidR="008A0BD7">
              <w:t>contant</w:t>
            </w:r>
            <w:proofErr w:type="spellEnd"/>
            <w:r w:rsidR="008A0BD7">
              <w:t xml:space="preserve"> change of SI info).</w:t>
            </w:r>
          </w:p>
          <w:p w14:paraId="27C26CA6" w14:textId="77777777" w:rsidR="008A0BD7" w:rsidRDefault="008A0BD7" w:rsidP="00551CB6">
            <w:pPr>
              <w:spacing w:beforeLines="50" w:before="120" w:afterLines="50" w:after="120"/>
            </w:pPr>
            <w:r>
              <w:t xml:space="preserve">On the other hand, this helps with power-saving all the “numerous” </w:t>
            </w:r>
            <w:proofErr w:type="spellStart"/>
            <w:r>
              <w:t>RedCap</w:t>
            </w:r>
            <w:proofErr w:type="spellEnd"/>
            <w:r>
              <w:t xml:space="preserve"> UEs that roam into these </w:t>
            </w:r>
            <w:proofErr w:type="spellStart"/>
            <w:r>
              <w:t>gNBs</w:t>
            </w:r>
            <w:proofErr w:type="spellEnd"/>
            <w:r>
              <w:t>.</w:t>
            </w:r>
          </w:p>
          <w:p w14:paraId="618477A3" w14:textId="77777777" w:rsidR="008A0BD7" w:rsidRDefault="008A0BD7" w:rsidP="00551CB6">
            <w:pPr>
              <w:spacing w:beforeLines="50" w:before="120" w:afterLines="50" w:after="120"/>
            </w:pPr>
          </w:p>
          <w:p w14:paraId="7F179530" w14:textId="276A6D37" w:rsidR="008A0BD7" w:rsidRPr="00D60DB7" w:rsidRDefault="008A0BD7" w:rsidP="00551CB6">
            <w:pPr>
              <w:spacing w:beforeLines="50" w:before="120" w:afterLines="50" w:after="120"/>
            </w:pPr>
            <w:r>
              <w:rPr>
                <w:b/>
                <w:bCs/>
              </w:rPr>
              <w:t>System informati</w:t>
            </w:r>
            <w:r w:rsidRPr="000201D7">
              <w:rPr>
                <w:b/>
                <w:bCs/>
              </w:rPr>
              <w:t>on provide</w:t>
            </w:r>
            <w:r>
              <w:rPr>
                <w:b/>
                <w:bCs/>
              </w:rPr>
              <w:t>s</w:t>
            </w:r>
            <w:r w:rsidRPr="000201D7">
              <w:rPr>
                <w:b/>
                <w:bCs/>
              </w:rPr>
              <w:t xml:space="preserve"> information on which cells and/or frequencies accept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 xml:space="preserve"> UE access (</w:t>
            </w:r>
            <w:proofErr w:type="gramStart"/>
            <w:r w:rsidRPr="000201D7">
              <w:rPr>
                <w:b/>
                <w:bCs/>
              </w:rPr>
              <w:t>e.g.</w:t>
            </w:r>
            <w:proofErr w:type="gramEnd"/>
            <w:r w:rsidRPr="000201D7">
              <w:rPr>
                <w:b/>
                <w:bCs/>
              </w:rPr>
              <w:t xml:space="preserve"> by considering whether supporting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>).</w:t>
            </w:r>
          </w:p>
        </w:tc>
      </w:tr>
      <w:tr w:rsidR="00551CB6" w:rsidRPr="00D60DB7" w14:paraId="3078D4FD" w14:textId="77777777" w:rsidTr="000201D7">
        <w:tc>
          <w:tcPr>
            <w:tcW w:w="1413" w:type="dxa"/>
          </w:tcPr>
          <w:p w14:paraId="50571787" w14:textId="56B29C62" w:rsidR="00551CB6" w:rsidRPr="00D77B49" w:rsidRDefault="00D77B49" w:rsidP="00551CB6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lastRenderedPageBreak/>
              <w:t>CATT</w:t>
            </w:r>
          </w:p>
        </w:tc>
        <w:tc>
          <w:tcPr>
            <w:tcW w:w="1417" w:type="dxa"/>
          </w:tcPr>
          <w:p w14:paraId="382E7F65" w14:textId="1D26463A" w:rsidR="00551CB6" w:rsidRDefault="00D77B49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4971DEB0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B90FBB" w:rsidRPr="00D60DB7" w14:paraId="33CAE5EB" w14:textId="77777777" w:rsidTr="000201D7">
        <w:tc>
          <w:tcPr>
            <w:tcW w:w="1413" w:type="dxa"/>
          </w:tcPr>
          <w:p w14:paraId="337A89E1" w14:textId="779E6E5E" w:rsidR="00B90FBB" w:rsidRDefault="00B90FBB" w:rsidP="00551CB6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Samsung</w:t>
            </w:r>
          </w:p>
        </w:tc>
        <w:tc>
          <w:tcPr>
            <w:tcW w:w="1417" w:type="dxa"/>
          </w:tcPr>
          <w:p w14:paraId="7F08560D" w14:textId="3B1B377F" w:rsidR="00B90FBB" w:rsidRDefault="00B90FBB" w:rsidP="00551CB6">
            <w:pPr>
              <w:spacing w:beforeLines="50" w:before="120" w:afterLines="50" w:after="120"/>
            </w:pPr>
            <w:r>
              <w:t>No concern but</w:t>
            </w:r>
          </w:p>
        </w:tc>
        <w:tc>
          <w:tcPr>
            <w:tcW w:w="6804" w:type="dxa"/>
          </w:tcPr>
          <w:p w14:paraId="7DDA1E57" w14:textId="7D90B7EA" w:rsidR="00B90FBB" w:rsidRPr="00D60DB7" w:rsidRDefault="00B90FBB" w:rsidP="00551CB6">
            <w:pPr>
              <w:spacing w:beforeLines="50" w:before="120" w:afterLines="50" w:after="120"/>
            </w:pPr>
            <w:r>
              <w:t>The frequency information can be indicated by the Alt 2 in Question 6, so no additional information may be needed.</w:t>
            </w:r>
          </w:p>
        </w:tc>
      </w:tr>
      <w:tr w:rsidR="00385689" w:rsidRPr="00D60DB7" w14:paraId="4230933E" w14:textId="77777777" w:rsidTr="000201D7">
        <w:tc>
          <w:tcPr>
            <w:tcW w:w="1413" w:type="dxa"/>
          </w:tcPr>
          <w:p w14:paraId="21C493E1" w14:textId="088DF7A4" w:rsidR="00385689" w:rsidRDefault="00385689" w:rsidP="0038568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/>
              </w:rPr>
              <w:t>Qualcomm</w:t>
            </w:r>
          </w:p>
        </w:tc>
        <w:tc>
          <w:tcPr>
            <w:tcW w:w="1417" w:type="dxa"/>
          </w:tcPr>
          <w:p w14:paraId="0D69E806" w14:textId="49620533" w:rsidR="00385689" w:rsidRDefault="00385689" w:rsidP="0038568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32F6D405" w14:textId="77777777" w:rsidR="00385689" w:rsidRDefault="00385689" w:rsidP="00385689">
            <w:pPr>
              <w:spacing w:beforeLines="50" w:before="120" w:afterLines="50" w:after="120"/>
            </w:pPr>
          </w:p>
        </w:tc>
      </w:tr>
      <w:tr w:rsidR="00566ED2" w:rsidRPr="00D60DB7" w14:paraId="1B236F5D" w14:textId="77777777" w:rsidTr="000201D7">
        <w:tc>
          <w:tcPr>
            <w:tcW w:w="1413" w:type="dxa"/>
          </w:tcPr>
          <w:p w14:paraId="1FFC660B" w14:textId="2C3D6533" w:rsidR="00566ED2" w:rsidRDefault="00566ED2" w:rsidP="00385689">
            <w:pPr>
              <w:spacing w:beforeLines="50" w:before="120" w:afterLines="50" w:after="120"/>
              <w:rPr>
                <w:rFonts w:eastAsia="DengXian"/>
              </w:rPr>
            </w:pPr>
            <w:proofErr w:type="spellStart"/>
            <w:r>
              <w:rPr>
                <w:rFonts w:eastAsia="DengXian"/>
              </w:rPr>
              <w:t>Futurewei</w:t>
            </w:r>
            <w:proofErr w:type="spellEnd"/>
          </w:p>
        </w:tc>
        <w:tc>
          <w:tcPr>
            <w:tcW w:w="1417" w:type="dxa"/>
          </w:tcPr>
          <w:p w14:paraId="30E38213" w14:textId="6642F8E6" w:rsidR="00566ED2" w:rsidRDefault="00566ED2" w:rsidP="0038568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2301E7B9" w14:textId="75260151" w:rsidR="00566ED2" w:rsidRDefault="00566ED2" w:rsidP="00385689">
            <w:pPr>
              <w:spacing w:beforeLines="50" w:before="120" w:afterLines="50" w:after="120"/>
            </w:pPr>
            <w:r>
              <w:t>Prefer to limit it to frequencies only.</w:t>
            </w:r>
          </w:p>
        </w:tc>
      </w:tr>
      <w:tr w:rsidR="005256A6" w:rsidRPr="00D60DB7" w14:paraId="038F17E7" w14:textId="77777777" w:rsidTr="000201D7">
        <w:tc>
          <w:tcPr>
            <w:tcW w:w="1413" w:type="dxa"/>
          </w:tcPr>
          <w:p w14:paraId="01B5105F" w14:textId="6F0A8887" w:rsidR="005256A6" w:rsidRDefault="005256A6" w:rsidP="00385689">
            <w:pPr>
              <w:spacing w:beforeLines="50" w:before="120" w:afterLines="50" w:after="120"/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417" w:type="dxa"/>
          </w:tcPr>
          <w:p w14:paraId="1A41C1CA" w14:textId="77F2F492" w:rsidR="005256A6" w:rsidRDefault="005256A6" w:rsidP="0038568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67B41B7A" w14:textId="77777777" w:rsidR="005256A6" w:rsidRDefault="005256A6" w:rsidP="00385689">
            <w:pPr>
              <w:spacing w:beforeLines="50" w:before="120" w:afterLines="50" w:after="120"/>
            </w:pPr>
          </w:p>
        </w:tc>
      </w:tr>
      <w:tr w:rsidR="00864F95" w:rsidRPr="00D60DB7" w14:paraId="040A0008" w14:textId="77777777" w:rsidTr="000201D7">
        <w:tc>
          <w:tcPr>
            <w:tcW w:w="1413" w:type="dxa"/>
          </w:tcPr>
          <w:p w14:paraId="56872408" w14:textId="76AA4B9C" w:rsidR="00864F95" w:rsidRDefault="00864F95" w:rsidP="00864F95">
            <w:pPr>
              <w:spacing w:beforeLines="50" w:before="120" w:afterLines="50" w:after="120"/>
              <w:rPr>
                <w:rFonts w:eastAsia="DengXian" w:hint="eastAsia"/>
              </w:rPr>
            </w:pPr>
            <w:r>
              <w:rPr>
                <w:rFonts w:eastAsia="DengXian"/>
              </w:rPr>
              <w:t>T-Mobile USA</w:t>
            </w:r>
          </w:p>
        </w:tc>
        <w:tc>
          <w:tcPr>
            <w:tcW w:w="1417" w:type="dxa"/>
          </w:tcPr>
          <w:p w14:paraId="197E1F40" w14:textId="7E239096" w:rsidR="00864F95" w:rsidRDefault="00864F95" w:rsidP="00864F95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6804" w:type="dxa"/>
          </w:tcPr>
          <w:p w14:paraId="168193A6" w14:textId="356EC081" w:rsidR="00864F95" w:rsidRDefault="00864F95" w:rsidP="00864F95">
            <w:pPr>
              <w:spacing w:beforeLines="50" w:before="120" w:afterLines="50" w:after="120"/>
            </w:pPr>
            <w:r>
              <w:t xml:space="preserve">Adds unnecessary complexity. </w:t>
            </w:r>
          </w:p>
        </w:tc>
      </w:tr>
    </w:tbl>
    <w:p w14:paraId="268FB997" w14:textId="77777777" w:rsidR="005E589C" w:rsidRPr="00902685" w:rsidRDefault="005E589C" w:rsidP="005E589C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DengXian"/>
        </w:rPr>
      </w:pPr>
    </w:p>
    <w:p w14:paraId="046D6925" w14:textId="77777777" w:rsidR="00F722B2" w:rsidRDefault="00F722B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  <w:bCs/>
        </w:rPr>
      </w:pPr>
    </w:p>
    <w:bookmarkEnd w:id="0"/>
    <w:bookmarkEnd w:id="1"/>
    <w:bookmarkEnd w:id="2"/>
    <w:bookmarkEnd w:id="3"/>
    <w:bookmarkEnd w:id="4"/>
    <w:p w14:paraId="22579A3E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rFonts w:hint="eastAsia"/>
          <w:sz w:val="36"/>
        </w:rPr>
        <w:t>Conclusion and proposals</w:t>
      </w:r>
    </w:p>
    <w:p w14:paraId="15C5062E" w14:textId="77777777" w:rsidR="005E0938" w:rsidRPr="00D60DB7" w:rsidRDefault="005E0938" w:rsidP="00121EC5">
      <w:r w:rsidRPr="00D60DB7">
        <w:t>Based on the above summary, following proposals are given.</w:t>
      </w:r>
    </w:p>
    <w:p w14:paraId="6B9A5011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19FE88D3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3EC2A79F" w14:textId="77777777" w:rsidR="006C3B76" w:rsidRDefault="006C3B76">
      <w:pPr>
        <w:spacing w:beforeLines="50" w:before="120" w:afterLines="50" w:after="120"/>
        <w:rPr>
          <w:rFonts w:eastAsia="DengXian"/>
          <w:b/>
        </w:rPr>
      </w:pPr>
    </w:p>
    <w:p w14:paraId="76195E93" w14:textId="6D7A4099" w:rsidR="005A27CB" w:rsidRDefault="005A27CB" w:rsidP="005A27CB">
      <w:pPr>
        <w:pStyle w:val="Comments"/>
      </w:pPr>
    </w:p>
    <w:p w14:paraId="35775C0C" w14:textId="77777777" w:rsidR="005A27CB" w:rsidRPr="005A27CB" w:rsidRDefault="005A27CB">
      <w:pPr>
        <w:spacing w:beforeLines="50" w:before="120" w:afterLines="50" w:after="120"/>
        <w:rPr>
          <w:rFonts w:eastAsia="DengXian"/>
          <w:b/>
        </w:rPr>
      </w:pPr>
    </w:p>
    <w:p w14:paraId="5BCBBC50" w14:textId="77777777" w:rsidR="005A27CB" w:rsidRPr="0080487B" w:rsidRDefault="005A27CB">
      <w:pPr>
        <w:spacing w:beforeLines="50" w:before="120" w:afterLines="50" w:after="120"/>
        <w:rPr>
          <w:rFonts w:eastAsia="DengXian"/>
          <w:b/>
        </w:rPr>
      </w:pPr>
    </w:p>
    <w:p w14:paraId="4CA543EC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sz w:val="36"/>
        </w:rPr>
        <w:t>Reference</w:t>
      </w:r>
    </w:p>
    <w:p w14:paraId="441D3836" w14:textId="77FF34B5" w:rsidR="004B11DF" w:rsidRDefault="004B11DF" w:rsidP="004B11D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4B11DF">
        <w:rPr>
          <w:noProof/>
        </w:rPr>
        <w:t>R2-2201734</w:t>
      </w:r>
      <w:r w:rsidRPr="004B11DF">
        <w:rPr>
          <w:noProof/>
        </w:rPr>
        <w:tab/>
        <w:t>[offline-103] identification and access restriction aspects</w:t>
      </w:r>
      <w:r w:rsidRPr="004B11DF">
        <w:rPr>
          <w:noProof/>
        </w:rPr>
        <w:tab/>
        <w:t>Huawei</w:t>
      </w:r>
      <w:r w:rsidRPr="004B11DF">
        <w:rPr>
          <w:noProof/>
        </w:rPr>
        <w:tab/>
        <w:t>discussion</w:t>
      </w:r>
    </w:p>
    <w:p w14:paraId="7B2B814F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lastRenderedPageBreak/>
        <w:t>R2-2200287</w:t>
      </w:r>
      <w:r w:rsidRPr="00D60DB7">
        <w:rPr>
          <w:noProof/>
        </w:rPr>
        <w:tab/>
        <w:t>Open issues on Early identification, camping restrictions and NCD-SSB</w:t>
      </w:r>
      <w:r w:rsidRPr="00D60DB7">
        <w:rPr>
          <w:noProof/>
        </w:rPr>
        <w:tab/>
        <w:t xml:space="preserve">Intel Corporation </w:t>
      </w:r>
    </w:p>
    <w:p w14:paraId="4F0CA5F7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54</w:t>
      </w:r>
      <w:r w:rsidRPr="00D60DB7">
        <w:rPr>
          <w:noProof/>
        </w:rPr>
        <w:tab/>
        <w:t>Identification and access restriction of RedCap UE, and NCD-SSB related issues</w:t>
      </w:r>
      <w:r w:rsidRPr="00D60DB7">
        <w:rPr>
          <w:noProof/>
        </w:rPr>
        <w:tab/>
        <w:t>Huawei, HiSilicon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</w:p>
    <w:p w14:paraId="3347CEB8" w14:textId="77777777" w:rsidR="00206879" w:rsidRPr="00D60DB7" w:rsidRDefault="00BC2BE2" w:rsidP="00B54CBD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97</w:t>
      </w:r>
      <w:r w:rsidRPr="00D60DB7">
        <w:rPr>
          <w:noProof/>
        </w:rPr>
        <w:tab/>
        <w:t>Remaining issues on NCD SSB, identification and access for RedCap</w:t>
      </w:r>
      <w:r w:rsidRPr="00D60DB7">
        <w:rPr>
          <w:noProof/>
        </w:rPr>
        <w:tab/>
        <w:t>vivo, Guangdong Genius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  <w:r w:rsidR="0013497F" w:rsidRPr="00D60DB7">
        <w:rPr>
          <w:noProof/>
        </w:rPr>
        <w:t xml:space="preserve"> </w:t>
      </w:r>
      <w:r w:rsidR="00795641" w:rsidRPr="00D60DB7">
        <w:rPr>
          <w:noProof/>
        </w:rPr>
        <w:t xml:space="preserve">  </w:t>
      </w:r>
      <w:r w:rsidR="00170057" w:rsidRPr="00D60DB7">
        <w:rPr>
          <w:noProof/>
        </w:rPr>
        <w:t xml:space="preserve"> </w:t>
      </w:r>
    </w:p>
    <w:p w14:paraId="64D24873" w14:textId="77777777" w:rsidR="00F1427F" w:rsidRPr="00D60DB7" w:rsidRDefault="00BC2BE2" w:rsidP="00F1427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113</w:t>
      </w:r>
      <w:r w:rsidRPr="00D60DB7">
        <w:rPr>
          <w:noProof/>
        </w:rPr>
        <w:tab/>
        <w:t>RedCap UE power-saving aspects at cell re-selection</w:t>
      </w:r>
      <w:r w:rsidRPr="00D60DB7">
        <w:rPr>
          <w:noProof/>
        </w:rPr>
        <w:tab/>
        <w:t>Apple</w:t>
      </w:r>
      <w:r w:rsidRPr="00D60DB7">
        <w:rPr>
          <w:noProof/>
        </w:rPr>
        <w:tab/>
        <w:t>discussion</w:t>
      </w:r>
      <w:r w:rsidRPr="00D60DB7">
        <w:rPr>
          <w:noProof/>
        </w:rPr>
        <w:tab/>
        <w:t>NR_redcap-Core</w:t>
      </w:r>
    </w:p>
    <w:p w14:paraId="72325B49" w14:textId="77777777" w:rsidR="00557E62" w:rsidRPr="00D60DB7" w:rsidRDefault="00BC2BE2" w:rsidP="0082137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08</w:t>
      </w:r>
      <w:r w:rsidRPr="00D60DB7">
        <w:rPr>
          <w:noProof/>
        </w:rPr>
        <w:tab/>
        <w:t>Cell barring aspects</w:t>
      </w:r>
      <w:r w:rsidRPr="00D60DB7">
        <w:rPr>
          <w:noProof/>
        </w:rPr>
        <w:tab/>
        <w:t>Samsung Electronics Co., Ltd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10E4F4D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49</w:t>
      </w:r>
      <w:r w:rsidRPr="00D60DB7">
        <w:rPr>
          <w:noProof/>
        </w:rPr>
        <w:tab/>
        <w:t>Discussion on RedCap UE's identification and camping restrictions</w:t>
      </w:r>
      <w:r w:rsidRPr="00D60DB7">
        <w:rPr>
          <w:noProof/>
        </w:rPr>
        <w:tab/>
        <w:t>OPPO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3A9260C8" w14:textId="77777777" w:rsidR="005D4373" w:rsidRPr="00D60DB7" w:rsidRDefault="005D4373" w:rsidP="00085819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332</w:t>
      </w:r>
      <w:r w:rsidR="00BC2BE2" w:rsidRPr="00D60DB7">
        <w:rPr>
          <w:noProof/>
        </w:rPr>
        <w:tab/>
        <w:t>Cell (re)selection details for RedCap UEs</w:t>
      </w:r>
      <w:r w:rsidR="00BC2BE2" w:rsidRPr="00D60DB7">
        <w:rPr>
          <w:noProof/>
        </w:rPr>
        <w:tab/>
        <w:t>Samsung Electronics</w:t>
      </w:r>
      <w:r w:rsidRPr="00D60DB7">
        <w:rPr>
          <w:noProof/>
        </w:rPr>
        <w:t xml:space="preserve"> </w:t>
      </w:r>
    </w:p>
    <w:p w14:paraId="1C97AFBA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343</w:t>
      </w:r>
      <w:r w:rsidRPr="00D60DB7">
        <w:rPr>
          <w:noProof/>
        </w:rPr>
        <w:tab/>
        <w:t>System Information and supporting for RedCap UEs</w:t>
      </w:r>
      <w:r w:rsidRPr="00D60DB7">
        <w:rPr>
          <w:noProof/>
        </w:rPr>
        <w:tab/>
        <w:t>KDDI Corporation</w:t>
      </w:r>
      <w:r w:rsidR="003536CF" w:rsidRPr="00D60DB7">
        <w:rPr>
          <w:noProof/>
        </w:rPr>
        <w:t xml:space="preserve"> </w:t>
      </w:r>
    </w:p>
    <w:p w14:paraId="023D289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8</w:t>
      </w:r>
      <w:r w:rsidRPr="00D60DB7">
        <w:rPr>
          <w:noProof/>
        </w:rPr>
        <w:tab/>
        <w:t>Discussion on UE access restrictions for Redcap devices</w:t>
      </w:r>
      <w:r w:rsidRPr="00D60DB7">
        <w:rPr>
          <w:noProof/>
        </w:rPr>
        <w:tab/>
        <w:t>Beijing Xiaomi Mobile Softwar</w:t>
      </w:r>
    </w:p>
    <w:p w14:paraId="7F4B27A1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9</w:t>
      </w:r>
      <w:r w:rsidRPr="00D60DB7">
        <w:rPr>
          <w:noProof/>
        </w:rPr>
        <w:tab/>
        <w:t>Discussion on early Identification for Redcap devices</w:t>
      </w:r>
      <w:r w:rsidRPr="00D60DB7">
        <w:rPr>
          <w:noProof/>
        </w:rPr>
        <w:tab/>
        <w:t>Beijing Xiaomi Mobile Softwar</w:t>
      </w:r>
      <w:r w:rsidR="00C7137B" w:rsidRPr="00D60DB7">
        <w:rPr>
          <w:noProof/>
        </w:rPr>
        <w:t xml:space="preserve"> </w:t>
      </w:r>
    </w:p>
    <w:p w14:paraId="013C5896" w14:textId="77777777" w:rsidR="00BC2BE2" w:rsidRPr="00D60DB7" w:rsidRDefault="00BC2BE2" w:rsidP="00276760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68</w:t>
      </w:r>
      <w:r w:rsidRPr="00D60DB7">
        <w:rPr>
          <w:noProof/>
        </w:rPr>
        <w:tab/>
        <w:t>Camping res</w:t>
      </w:r>
      <w:r w:rsidR="00817978" w:rsidRPr="00D60DB7">
        <w:rPr>
          <w:noProof/>
        </w:rPr>
        <w:t>trictions of RedCap UE</w:t>
      </w:r>
      <w:r w:rsidR="00817978" w:rsidRPr="00D60DB7">
        <w:rPr>
          <w:noProof/>
        </w:rPr>
        <w:tab/>
        <w:t>Fujitsu</w:t>
      </w:r>
      <w:r w:rsidR="00817978" w:rsidRPr="00D60DB7">
        <w:rPr>
          <w:noProof/>
        </w:rPr>
        <w:tab/>
      </w:r>
    </w:p>
    <w:p w14:paraId="031F17B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09</w:t>
      </w:r>
      <w:r w:rsidRPr="00D60DB7">
        <w:rPr>
          <w:noProof/>
        </w:rPr>
        <w:tab/>
        <w:t>On Access and Camping Restrictions</w:t>
      </w:r>
      <w:r w:rsidRPr="00D60DB7">
        <w:rPr>
          <w:noProof/>
        </w:rPr>
        <w:tab/>
        <w:t>ZTE Corporation, Sanechips</w:t>
      </w:r>
      <w:r w:rsidR="00343F9E" w:rsidRPr="00D60DB7">
        <w:rPr>
          <w:noProof/>
        </w:rPr>
        <w:t xml:space="preserve"> </w:t>
      </w:r>
    </w:p>
    <w:p w14:paraId="5ADE4556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16</w:t>
      </w:r>
      <w:r w:rsidRPr="00D60DB7">
        <w:rPr>
          <w:noProof/>
        </w:rPr>
        <w:tab/>
        <w:t>Further considerations on access restrictions</w:t>
      </w:r>
      <w:r w:rsidRPr="00D60DB7">
        <w:rPr>
          <w:noProof/>
        </w:rPr>
        <w:tab/>
        <w:t>NEC</w:t>
      </w:r>
      <w:r w:rsidRPr="00D60DB7">
        <w:rPr>
          <w:noProof/>
        </w:rPr>
        <w:tab/>
      </w:r>
      <w:r w:rsidR="009331E5" w:rsidRPr="00D60DB7">
        <w:rPr>
          <w:noProof/>
        </w:rPr>
        <w:t xml:space="preserve"> </w:t>
      </w:r>
    </w:p>
    <w:p w14:paraId="1C16E8DE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39</w:t>
      </w:r>
      <w:r w:rsidRPr="00D60DB7">
        <w:rPr>
          <w:noProof/>
        </w:rPr>
        <w:tab/>
        <w:t>Discussion on the open issues of identification and access restrictions for RedCap UE</w:t>
      </w:r>
      <w:r w:rsidRPr="00D60DB7">
        <w:rPr>
          <w:noProof/>
        </w:rPr>
        <w:tab/>
        <w:t>Spreadtrum Communication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5F0581A" w14:textId="77777777" w:rsidR="00221ABA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86</w:t>
      </w:r>
      <w:r w:rsidRPr="00D60DB7">
        <w:rPr>
          <w:noProof/>
        </w:rPr>
        <w:tab/>
        <w:t>Discussion on the remaining issues of early identification and IFRI</w:t>
      </w:r>
      <w:r w:rsidRPr="00D60DB7">
        <w:rPr>
          <w:noProof/>
        </w:rPr>
        <w:tab/>
        <w:t>CATT</w:t>
      </w:r>
      <w:r w:rsidRPr="00D60DB7">
        <w:rPr>
          <w:noProof/>
        </w:rPr>
        <w:tab/>
        <w:t>discussion</w:t>
      </w:r>
    </w:p>
    <w:p w14:paraId="6070B3E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25</w:t>
      </w:r>
      <w:r w:rsidRPr="00D60DB7">
        <w:rPr>
          <w:noProof/>
        </w:rPr>
        <w:tab/>
        <w:t>Corrections for cellBarred in MIB handling for RedCap UE</w:t>
      </w:r>
      <w:r w:rsidRPr="00D60DB7">
        <w:rPr>
          <w:noProof/>
        </w:rPr>
        <w:tab/>
        <w:t>InterDigital, Europe, Ltd.</w:t>
      </w:r>
      <w:r w:rsidR="00CF0AE3" w:rsidRPr="00D60DB7">
        <w:rPr>
          <w:noProof/>
        </w:rPr>
        <w:t xml:space="preserve"> </w:t>
      </w:r>
    </w:p>
    <w:p w14:paraId="5EB2E302" w14:textId="77777777" w:rsidR="008D02D5" w:rsidRPr="00D60DB7" w:rsidRDefault="00BC2BE2" w:rsidP="00C4112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97</w:t>
      </w:r>
      <w:r w:rsidRPr="00D60DB7">
        <w:rPr>
          <w:noProof/>
        </w:rPr>
        <w:tab/>
        <w:t>Early indication &amp; access restriction for RedCap UEs</w:t>
      </w:r>
      <w:r w:rsidRPr="00D60DB7">
        <w:rPr>
          <w:noProof/>
        </w:rPr>
        <w:tab/>
        <w:t>Ericsson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0FBBBD1D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36</w:t>
      </w:r>
      <w:r w:rsidRPr="00D60DB7">
        <w:rPr>
          <w:noProof/>
        </w:rPr>
        <w:tab/>
        <w:t>NR-REDCAP access restriction/allowance indication to ease mobility</w:t>
      </w:r>
      <w:r w:rsidRPr="00D60DB7">
        <w:rPr>
          <w:noProof/>
        </w:rPr>
        <w:tab/>
        <w:t>THALE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052BEE7" w14:textId="77777777" w:rsidR="00747FA9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61</w:t>
      </w:r>
      <w:r w:rsidRPr="00D60DB7">
        <w:rPr>
          <w:noProof/>
        </w:rPr>
        <w:tab/>
        <w:t>Discussion on access restrictions and early identification</w:t>
      </w:r>
      <w:r w:rsidRPr="00D60DB7">
        <w:rPr>
          <w:noProof/>
        </w:rPr>
        <w:tab/>
        <w:t>CMCC</w:t>
      </w:r>
      <w:r w:rsidR="00444134" w:rsidRPr="00D60DB7">
        <w:rPr>
          <w:noProof/>
        </w:rPr>
        <w:t xml:space="preserve"> </w:t>
      </w:r>
    </w:p>
    <w:p w14:paraId="717274B0" w14:textId="77777777" w:rsidR="003635F4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07</w:t>
      </w:r>
      <w:r w:rsidRPr="00D60DB7">
        <w:rPr>
          <w:noProof/>
        </w:rPr>
        <w:tab/>
        <w:t>Discussion on identification and access restrictions for RedCap UEs</w:t>
      </w:r>
      <w:r w:rsidRPr="00D60DB7">
        <w:rPr>
          <w:noProof/>
        </w:rPr>
        <w:tab/>
        <w:t>LG Electronics UK</w:t>
      </w:r>
      <w:r w:rsidR="00444134" w:rsidRPr="00D60DB7">
        <w:rPr>
          <w:noProof/>
        </w:rPr>
        <w:t xml:space="preserve"> </w:t>
      </w:r>
    </w:p>
    <w:p w14:paraId="4EF37CCC" w14:textId="77777777" w:rsidR="00BC2BE2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2</w:t>
      </w:r>
      <w:r w:rsidRPr="00D60DB7">
        <w:rPr>
          <w:noProof/>
        </w:rPr>
        <w:tab/>
        <w:t>Early identification and camping restrictions for RedCap UE</w:t>
      </w:r>
      <w:r w:rsidRPr="00D60DB7">
        <w:rPr>
          <w:noProof/>
        </w:rPr>
        <w:tab/>
        <w:t xml:space="preserve">Sierra Wireless. </w:t>
      </w:r>
      <w:r>
        <w:rPr>
          <w:noProof/>
        </w:rPr>
        <w:t>S.A.</w:t>
      </w:r>
      <w:r w:rsidR="00444134">
        <w:rPr>
          <w:noProof/>
        </w:rPr>
        <w:t xml:space="preserve"> </w:t>
      </w:r>
    </w:p>
    <w:p w14:paraId="6E07777F" w14:textId="77777777" w:rsidR="000319EC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7</w:t>
      </w:r>
      <w:r w:rsidRPr="00D60DB7">
        <w:rPr>
          <w:noProof/>
        </w:rPr>
        <w:tab/>
        <w:t>Neighbour cell information and cell (re)selection for RedCap UE</w:t>
      </w:r>
      <w:r w:rsidRPr="00D60DB7">
        <w:rPr>
          <w:noProof/>
        </w:rPr>
        <w:tab/>
        <w:t>DENSO CORPORATION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2F8037BA" w14:textId="77777777" w:rsidR="00EF0F4B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587</w:t>
      </w:r>
      <w:r w:rsidRPr="00D60DB7">
        <w:rPr>
          <w:noProof/>
        </w:rPr>
        <w:tab/>
        <w:t>Further details of identification, access, and camping restrictions</w:t>
      </w:r>
      <w:r w:rsidRPr="00D60DB7">
        <w:rPr>
          <w:noProof/>
        </w:rPr>
        <w:tab/>
        <w:t>Nokia, Nokia Shanghai Bell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64E6A652" w14:textId="77777777" w:rsidR="00FA0433" w:rsidRPr="00D60DB7" w:rsidRDefault="00BC2BE2" w:rsidP="00FA0433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623</w:t>
      </w:r>
      <w:r w:rsidRPr="00D60DB7">
        <w:rPr>
          <w:noProof/>
        </w:rPr>
        <w:tab/>
        <w:t>Support and network behaviour for RedCap early indication messages</w:t>
      </w:r>
      <w:r w:rsidRPr="00D60DB7">
        <w:rPr>
          <w:noProof/>
        </w:rPr>
        <w:tab/>
        <w:t>BT Plc, Deutsche Telekom AG, Telecom Italia S.p.A., TurkCell, CMCC, NTT DOCOMO INC., Orange, Vodafone, KDDI</w:t>
      </w:r>
      <w:r w:rsidRPr="00D60DB7">
        <w:rPr>
          <w:noProof/>
        </w:rPr>
        <w:tab/>
      </w:r>
      <w:r w:rsidR="008A0CBD" w:rsidRPr="00D60DB7">
        <w:rPr>
          <w:noProof/>
        </w:rPr>
        <w:t xml:space="preserve"> </w:t>
      </w:r>
    </w:p>
    <w:sectPr w:rsidR="00FA0433" w:rsidRPr="00D60D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C2B52" w14:textId="77777777" w:rsidR="00CE0670" w:rsidRDefault="00CE0670">
      <w:r>
        <w:separator/>
      </w:r>
    </w:p>
  </w:endnote>
  <w:endnote w:type="continuationSeparator" w:id="0">
    <w:p w14:paraId="75417292" w14:textId="77777777" w:rsidR="00CE0670" w:rsidRDefault="00CE0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5F1B" w14:textId="77777777" w:rsidR="006F1E85" w:rsidRDefault="006F1E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49FE1" w14:textId="6FF6FEB2" w:rsidR="00577CAE" w:rsidRDefault="00577CAE">
    <w:pPr>
      <w:pStyle w:val="Footer"/>
      <w:tabs>
        <w:tab w:val="center" w:pos="4820"/>
        <w:tab w:val="right" w:pos="9639"/>
      </w:tabs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5256A6">
      <w:rPr>
        <w:rStyle w:val="PageNumber"/>
        <w:noProof/>
      </w:rPr>
      <w:t>3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5256A6">
      <w:rPr>
        <w:rStyle w:val="PageNumber"/>
        <w:noProof/>
      </w:rPr>
      <w:t>10</w:t>
    </w:r>
    <w: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CCA53" w14:textId="77777777" w:rsidR="006F1E85" w:rsidRDefault="006F1E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F0654" w14:textId="77777777" w:rsidR="00CE0670" w:rsidRDefault="00CE0670">
      <w:r>
        <w:separator/>
      </w:r>
    </w:p>
  </w:footnote>
  <w:footnote w:type="continuationSeparator" w:id="0">
    <w:p w14:paraId="7FD89961" w14:textId="77777777" w:rsidR="00CE0670" w:rsidRDefault="00CE0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33A99" w14:textId="77777777" w:rsidR="00577CAE" w:rsidRDefault="00577CA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51C4C" w14:textId="77777777" w:rsidR="006F1E85" w:rsidRDefault="006F1E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98358" w14:textId="77777777" w:rsidR="006F1E85" w:rsidRDefault="006F1E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10A9CD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4472C4" w:themeColor="accent1"/>
      </w:rPr>
    </w:lvl>
  </w:abstractNum>
  <w:abstractNum w:abstractNumId="1" w15:restartNumberingAfterBreak="0">
    <w:nsid w:val="FFFFFF89"/>
    <w:multiLevelType w:val="singleLevel"/>
    <w:tmpl w:val="B1C8E22E"/>
    <w:lvl w:ilvl="0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4472C4" w:themeColor="accent1"/>
        <w:sz w:val="18"/>
      </w:rPr>
    </w:lvl>
  </w:abstractNum>
  <w:abstractNum w:abstractNumId="2" w15:restartNumberingAfterBreak="0">
    <w:nsid w:val="02552047"/>
    <w:multiLevelType w:val="multilevel"/>
    <w:tmpl w:val="02552047"/>
    <w:lvl w:ilvl="0">
      <w:start w:val="1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083EA2"/>
    <w:multiLevelType w:val="multilevel"/>
    <w:tmpl w:val="A0F2F022"/>
    <w:lvl w:ilvl="0">
      <w:start w:val="3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59C698C"/>
    <w:multiLevelType w:val="hybridMultilevel"/>
    <w:tmpl w:val="E912FDAE"/>
    <w:lvl w:ilvl="0" w:tplc="4D5A069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8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00F6A"/>
    <w:multiLevelType w:val="hybridMultilevel"/>
    <w:tmpl w:val="523C513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C5EAF"/>
    <w:multiLevelType w:val="hybridMultilevel"/>
    <w:tmpl w:val="5802AF00"/>
    <w:lvl w:ilvl="0" w:tplc="04090001">
      <w:start w:val="1"/>
      <w:numFmt w:val="bullet"/>
      <w:lvlText w:val=""/>
      <w:lvlJc w:val="left"/>
      <w:pPr>
        <w:ind w:left="5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1" w:hanging="420"/>
      </w:pPr>
      <w:rPr>
        <w:rFonts w:ascii="Wingdings" w:hAnsi="Wingdings" w:hint="default"/>
      </w:rPr>
    </w:lvl>
  </w:abstractNum>
  <w:abstractNum w:abstractNumId="11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E72AB"/>
    <w:multiLevelType w:val="hybridMultilevel"/>
    <w:tmpl w:val="10DC3C60"/>
    <w:lvl w:ilvl="0" w:tplc="C840E168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10B38FD"/>
    <w:multiLevelType w:val="multilevel"/>
    <w:tmpl w:val="310B38FD"/>
    <w:lvl w:ilvl="0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D5E02"/>
    <w:multiLevelType w:val="hybridMultilevel"/>
    <w:tmpl w:val="9F50493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55E6B"/>
    <w:multiLevelType w:val="hybridMultilevel"/>
    <w:tmpl w:val="0C325A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F1949"/>
    <w:multiLevelType w:val="multilevel"/>
    <w:tmpl w:val="B22E27FC"/>
    <w:lvl w:ilvl="0">
      <w:start w:val="1"/>
      <w:numFmt w:val="decimal"/>
      <w:pStyle w:val="Heading1"/>
      <w:lvlText w:val="%1"/>
      <w:lvlJc w:val="left"/>
      <w:pPr>
        <w:ind w:left="0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hanging="851"/>
      </w:pPr>
      <w:rPr>
        <w:rFonts w:hint="default"/>
      </w:rPr>
    </w:lvl>
    <w:lvl w:ilvl="4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5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7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8">
      <w:start w:val="1"/>
      <w:numFmt w:val="none"/>
      <w:lvlText w:val=""/>
      <w:lvlJc w:val="left"/>
      <w:pPr>
        <w:ind w:left="0" w:hanging="851"/>
      </w:pPr>
      <w:rPr>
        <w:rFonts w:hint="default"/>
      </w:rPr>
    </w:lvl>
  </w:abstractNum>
  <w:abstractNum w:abstractNumId="2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5C51CF7"/>
    <w:multiLevelType w:val="hybridMultilevel"/>
    <w:tmpl w:val="C3FC3A28"/>
    <w:lvl w:ilvl="0" w:tplc="6D023D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0450D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9A23F6C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704204E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3B4B48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7028F7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DF4415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BA68B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0E6AE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77CB2"/>
    <w:multiLevelType w:val="hybridMultilevel"/>
    <w:tmpl w:val="AC3889AC"/>
    <w:lvl w:ilvl="0" w:tplc="076E6A9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0A951B4"/>
    <w:multiLevelType w:val="hybridMultilevel"/>
    <w:tmpl w:val="E382885E"/>
    <w:lvl w:ilvl="0" w:tplc="4760AF7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A710F62"/>
    <w:multiLevelType w:val="multilevel"/>
    <w:tmpl w:val="B2E6C3E4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9"/>
  </w:num>
  <w:num w:numId="2">
    <w:abstractNumId w:val="14"/>
  </w:num>
  <w:num w:numId="3">
    <w:abstractNumId w:val="2"/>
  </w:num>
  <w:num w:numId="4">
    <w:abstractNumId w:val="31"/>
  </w:num>
  <w:num w:numId="5">
    <w:abstractNumId w:val="15"/>
  </w:num>
  <w:num w:numId="6">
    <w:abstractNumId w:val="21"/>
  </w:num>
  <w:num w:numId="7">
    <w:abstractNumId w:val="23"/>
  </w:num>
  <w:num w:numId="8">
    <w:abstractNumId w:val="12"/>
  </w:num>
  <w:num w:numId="9">
    <w:abstractNumId w:val="24"/>
  </w:num>
  <w:num w:numId="10">
    <w:abstractNumId w:val="33"/>
  </w:num>
  <w:num w:numId="11">
    <w:abstractNumId w:val="28"/>
    <w:lvlOverride w:ilvl="0">
      <w:startOverride w:val="1"/>
    </w:lvlOverride>
  </w:num>
  <w:num w:numId="12">
    <w:abstractNumId w:val="7"/>
  </w:num>
  <w:num w:numId="13">
    <w:abstractNumId w:val="18"/>
  </w:num>
  <w:num w:numId="14">
    <w:abstractNumId w:val="27"/>
  </w:num>
  <w:num w:numId="15">
    <w:abstractNumId w:val="25"/>
  </w:num>
  <w:num w:numId="16">
    <w:abstractNumId w:val="11"/>
  </w:num>
  <w:num w:numId="17">
    <w:abstractNumId w:val="16"/>
  </w:num>
  <w:num w:numId="18">
    <w:abstractNumId w:val="30"/>
  </w:num>
  <w:num w:numId="19">
    <w:abstractNumId w:val="6"/>
  </w:num>
  <w:num w:numId="20">
    <w:abstractNumId w:val="8"/>
  </w:num>
  <w:num w:numId="21">
    <w:abstractNumId w:val="5"/>
  </w:num>
  <w:num w:numId="22">
    <w:abstractNumId w:val="30"/>
  </w:num>
  <w:num w:numId="23">
    <w:abstractNumId w:val="34"/>
  </w:num>
  <w:num w:numId="24">
    <w:abstractNumId w:val="33"/>
  </w:num>
  <w:num w:numId="25">
    <w:abstractNumId w:val="20"/>
  </w:num>
  <w:num w:numId="26">
    <w:abstractNumId w:val="35"/>
  </w:num>
  <w:num w:numId="27">
    <w:abstractNumId w:val="9"/>
  </w:num>
  <w:num w:numId="28">
    <w:abstractNumId w:val="4"/>
  </w:num>
  <w:num w:numId="29">
    <w:abstractNumId w:val="3"/>
  </w:num>
  <w:num w:numId="30">
    <w:abstractNumId w:val="13"/>
  </w:num>
  <w:num w:numId="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9"/>
  </w:num>
  <w:num w:numId="33">
    <w:abstractNumId w:val="17"/>
  </w:num>
  <w:num w:numId="34">
    <w:abstractNumId w:val="10"/>
  </w:num>
  <w:num w:numId="35">
    <w:abstractNumId w:val="32"/>
  </w:num>
  <w:num w:numId="36">
    <w:abstractNumId w:val="26"/>
  </w:num>
  <w:num w:numId="37">
    <w:abstractNumId w:val="1"/>
  </w:num>
  <w:num w:numId="38">
    <w:abstractNumId w:val="0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5B5"/>
    <w:rsid w:val="00002776"/>
    <w:rsid w:val="00002E05"/>
    <w:rsid w:val="00002E55"/>
    <w:rsid w:val="00002F8A"/>
    <w:rsid w:val="0000319E"/>
    <w:rsid w:val="000031BD"/>
    <w:rsid w:val="00003313"/>
    <w:rsid w:val="0000345D"/>
    <w:rsid w:val="000036EE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AA4"/>
    <w:rsid w:val="00011006"/>
    <w:rsid w:val="000110E0"/>
    <w:rsid w:val="00011574"/>
    <w:rsid w:val="000116C1"/>
    <w:rsid w:val="000116D3"/>
    <w:rsid w:val="00011BBC"/>
    <w:rsid w:val="00011C4C"/>
    <w:rsid w:val="00011C65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27F"/>
    <w:rsid w:val="00012349"/>
    <w:rsid w:val="00012794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52C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715F"/>
    <w:rsid w:val="00017220"/>
    <w:rsid w:val="0001751F"/>
    <w:rsid w:val="00017660"/>
    <w:rsid w:val="00017757"/>
    <w:rsid w:val="00017766"/>
    <w:rsid w:val="00017A07"/>
    <w:rsid w:val="00017B69"/>
    <w:rsid w:val="00017E92"/>
    <w:rsid w:val="0002010C"/>
    <w:rsid w:val="000201AD"/>
    <w:rsid w:val="000201D7"/>
    <w:rsid w:val="000203F9"/>
    <w:rsid w:val="00020432"/>
    <w:rsid w:val="0002049D"/>
    <w:rsid w:val="000204A9"/>
    <w:rsid w:val="0002053D"/>
    <w:rsid w:val="00020814"/>
    <w:rsid w:val="00020978"/>
    <w:rsid w:val="00020D94"/>
    <w:rsid w:val="00020E8A"/>
    <w:rsid w:val="00021259"/>
    <w:rsid w:val="00021568"/>
    <w:rsid w:val="00021B21"/>
    <w:rsid w:val="00021B28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9EC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914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73D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7E1"/>
    <w:rsid w:val="00042989"/>
    <w:rsid w:val="00042C1B"/>
    <w:rsid w:val="00042E1C"/>
    <w:rsid w:val="00042FB6"/>
    <w:rsid w:val="00043190"/>
    <w:rsid w:val="00043194"/>
    <w:rsid w:val="000431AA"/>
    <w:rsid w:val="00043334"/>
    <w:rsid w:val="00043526"/>
    <w:rsid w:val="000437B0"/>
    <w:rsid w:val="00043919"/>
    <w:rsid w:val="00043C7E"/>
    <w:rsid w:val="00043CFB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B5"/>
    <w:rsid w:val="000459C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943"/>
    <w:rsid w:val="00050AD9"/>
    <w:rsid w:val="00050F28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796"/>
    <w:rsid w:val="00054848"/>
    <w:rsid w:val="00054C06"/>
    <w:rsid w:val="00054E27"/>
    <w:rsid w:val="000550BF"/>
    <w:rsid w:val="00055237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D6D"/>
    <w:rsid w:val="00060F21"/>
    <w:rsid w:val="000612DC"/>
    <w:rsid w:val="0006130E"/>
    <w:rsid w:val="00061469"/>
    <w:rsid w:val="00061A66"/>
    <w:rsid w:val="00061A91"/>
    <w:rsid w:val="00061D1B"/>
    <w:rsid w:val="00061D59"/>
    <w:rsid w:val="00061FB3"/>
    <w:rsid w:val="0006217F"/>
    <w:rsid w:val="0006218B"/>
    <w:rsid w:val="000622A2"/>
    <w:rsid w:val="0006261A"/>
    <w:rsid w:val="00062824"/>
    <w:rsid w:val="00062862"/>
    <w:rsid w:val="00062C69"/>
    <w:rsid w:val="00062EA6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ACC"/>
    <w:rsid w:val="00066B64"/>
    <w:rsid w:val="00066BCD"/>
    <w:rsid w:val="00066CA5"/>
    <w:rsid w:val="00066E10"/>
    <w:rsid w:val="00066FBA"/>
    <w:rsid w:val="000671AD"/>
    <w:rsid w:val="00067304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B2"/>
    <w:rsid w:val="000748E0"/>
    <w:rsid w:val="000748F3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6B2C"/>
    <w:rsid w:val="0007700D"/>
    <w:rsid w:val="0007709E"/>
    <w:rsid w:val="00077159"/>
    <w:rsid w:val="00077296"/>
    <w:rsid w:val="00077386"/>
    <w:rsid w:val="00077477"/>
    <w:rsid w:val="000774EB"/>
    <w:rsid w:val="000775B7"/>
    <w:rsid w:val="00077623"/>
    <w:rsid w:val="00077818"/>
    <w:rsid w:val="00077822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3EA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309"/>
    <w:rsid w:val="00084431"/>
    <w:rsid w:val="000845EF"/>
    <w:rsid w:val="000848F5"/>
    <w:rsid w:val="0008492E"/>
    <w:rsid w:val="00084BA0"/>
    <w:rsid w:val="00084C00"/>
    <w:rsid w:val="00084FF0"/>
    <w:rsid w:val="00085122"/>
    <w:rsid w:val="00085712"/>
    <w:rsid w:val="00085819"/>
    <w:rsid w:val="00085A0C"/>
    <w:rsid w:val="00085F69"/>
    <w:rsid w:val="00086033"/>
    <w:rsid w:val="000860C4"/>
    <w:rsid w:val="000863C6"/>
    <w:rsid w:val="00086468"/>
    <w:rsid w:val="000867F7"/>
    <w:rsid w:val="00086930"/>
    <w:rsid w:val="00086CC8"/>
    <w:rsid w:val="00086E11"/>
    <w:rsid w:val="00086E40"/>
    <w:rsid w:val="000871A3"/>
    <w:rsid w:val="000874C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635"/>
    <w:rsid w:val="000917D0"/>
    <w:rsid w:val="000919B3"/>
    <w:rsid w:val="0009213D"/>
    <w:rsid w:val="000922BB"/>
    <w:rsid w:val="000927B0"/>
    <w:rsid w:val="00092E4A"/>
    <w:rsid w:val="000930ED"/>
    <w:rsid w:val="00093146"/>
    <w:rsid w:val="00093257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000"/>
    <w:rsid w:val="000972E2"/>
    <w:rsid w:val="00097488"/>
    <w:rsid w:val="0009768E"/>
    <w:rsid w:val="000979B8"/>
    <w:rsid w:val="000A022F"/>
    <w:rsid w:val="000A02CB"/>
    <w:rsid w:val="000A0850"/>
    <w:rsid w:val="000A0BAE"/>
    <w:rsid w:val="000A0D0D"/>
    <w:rsid w:val="000A1705"/>
    <w:rsid w:val="000A1768"/>
    <w:rsid w:val="000A1897"/>
    <w:rsid w:val="000A1AB0"/>
    <w:rsid w:val="000A1EDB"/>
    <w:rsid w:val="000A2786"/>
    <w:rsid w:val="000A28FA"/>
    <w:rsid w:val="000A2ACA"/>
    <w:rsid w:val="000A2B26"/>
    <w:rsid w:val="000A2B46"/>
    <w:rsid w:val="000A2B8F"/>
    <w:rsid w:val="000A2BAC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6D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43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DEF"/>
    <w:rsid w:val="000A5E70"/>
    <w:rsid w:val="000A5F85"/>
    <w:rsid w:val="000A6271"/>
    <w:rsid w:val="000A645B"/>
    <w:rsid w:val="000A6476"/>
    <w:rsid w:val="000A6873"/>
    <w:rsid w:val="000A698B"/>
    <w:rsid w:val="000A6D84"/>
    <w:rsid w:val="000A70C4"/>
    <w:rsid w:val="000A7282"/>
    <w:rsid w:val="000A7315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024"/>
    <w:rsid w:val="000B132F"/>
    <w:rsid w:val="000B13C4"/>
    <w:rsid w:val="000B1453"/>
    <w:rsid w:val="000B1632"/>
    <w:rsid w:val="000B17D9"/>
    <w:rsid w:val="000B1997"/>
    <w:rsid w:val="000B19F2"/>
    <w:rsid w:val="000B1CFB"/>
    <w:rsid w:val="000B1DF2"/>
    <w:rsid w:val="000B1E07"/>
    <w:rsid w:val="000B282A"/>
    <w:rsid w:val="000B2DC3"/>
    <w:rsid w:val="000B3421"/>
    <w:rsid w:val="000B34F6"/>
    <w:rsid w:val="000B3828"/>
    <w:rsid w:val="000B3920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3C8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1FE"/>
    <w:rsid w:val="000C13DF"/>
    <w:rsid w:val="000C1656"/>
    <w:rsid w:val="000C1685"/>
    <w:rsid w:val="000C185B"/>
    <w:rsid w:val="000C18C2"/>
    <w:rsid w:val="000C1B1B"/>
    <w:rsid w:val="000C1D63"/>
    <w:rsid w:val="000C220E"/>
    <w:rsid w:val="000C255F"/>
    <w:rsid w:val="000C2801"/>
    <w:rsid w:val="000C2847"/>
    <w:rsid w:val="000C2F71"/>
    <w:rsid w:val="000C3041"/>
    <w:rsid w:val="000C324E"/>
    <w:rsid w:val="000C32C2"/>
    <w:rsid w:val="000C35AC"/>
    <w:rsid w:val="000C35EB"/>
    <w:rsid w:val="000C3651"/>
    <w:rsid w:val="000C36C6"/>
    <w:rsid w:val="000C39F6"/>
    <w:rsid w:val="000C3D25"/>
    <w:rsid w:val="000C3ED9"/>
    <w:rsid w:val="000C404C"/>
    <w:rsid w:val="000C406F"/>
    <w:rsid w:val="000C423C"/>
    <w:rsid w:val="000C4506"/>
    <w:rsid w:val="000C45C8"/>
    <w:rsid w:val="000C4731"/>
    <w:rsid w:val="000C49E8"/>
    <w:rsid w:val="000C4BA4"/>
    <w:rsid w:val="000C4D44"/>
    <w:rsid w:val="000C4E61"/>
    <w:rsid w:val="000C4EF5"/>
    <w:rsid w:val="000C4FD5"/>
    <w:rsid w:val="000C522A"/>
    <w:rsid w:val="000C53F0"/>
    <w:rsid w:val="000C54FC"/>
    <w:rsid w:val="000C56BE"/>
    <w:rsid w:val="000C5762"/>
    <w:rsid w:val="000C5C1E"/>
    <w:rsid w:val="000C5EC3"/>
    <w:rsid w:val="000C6705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0E3"/>
    <w:rsid w:val="000D12D5"/>
    <w:rsid w:val="000D1600"/>
    <w:rsid w:val="000D1807"/>
    <w:rsid w:val="000D1C33"/>
    <w:rsid w:val="000D1EEB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C05"/>
    <w:rsid w:val="000D3CC3"/>
    <w:rsid w:val="000D3DF8"/>
    <w:rsid w:val="000D4AC9"/>
    <w:rsid w:val="000D5796"/>
    <w:rsid w:val="000D57CD"/>
    <w:rsid w:val="000D5925"/>
    <w:rsid w:val="000D59E5"/>
    <w:rsid w:val="000D5BEE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680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1D9C"/>
    <w:rsid w:val="000E209D"/>
    <w:rsid w:val="000E21CF"/>
    <w:rsid w:val="000E220C"/>
    <w:rsid w:val="000E22A8"/>
    <w:rsid w:val="000E22DD"/>
    <w:rsid w:val="000E231E"/>
    <w:rsid w:val="000E2A7A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3FEC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5FF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448"/>
    <w:rsid w:val="000F5515"/>
    <w:rsid w:val="000F55BF"/>
    <w:rsid w:val="000F560F"/>
    <w:rsid w:val="000F567A"/>
    <w:rsid w:val="000F57A5"/>
    <w:rsid w:val="000F57C8"/>
    <w:rsid w:val="000F581F"/>
    <w:rsid w:val="000F5F79"/>
    <w:rsid w:val="000F6238"/>
    <w:rsid w:val="000F629F"/>
    <w:rsid w:val="000F6551"/>
    <w:rsid w:val="000F65F0"/>
    <w:rsid w:val="000F6C5E"/>
    <w:rsid w:val="000F71E2"/>
    <w:rsid w:val="000F72B0"/>
    <w:rsid w:val="000F73D2"/>
    <w:rsid w:val="000F74A4"/>
    <w:rsid w:val="000F74AB"/>
    <w:rsid w:val="000F75A7"/>
    <w:rsid w:val="000F79C1"/>
    <w:rsid w:val="000F7B77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008"/>
    <w:rsid w:val="0010108F"/>
    <w:rsid w:val="001011CB"/>
    <w:rsid w:val="001012DD"/>
    <w:rsid w:val="0010155F"/>
    <w:rsid w:val="00101BC7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FA2"/>
    <w:rsid w:val="001051C8"/>
    <w:rsid w:val="00105649"/>
    <w:rsid w:val="00105654"/>
    <w:rsid w:val="00105850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594"/>
    <w:rsid w:val="001075D1"/>
    <w:rsid w:val="00107696"/>
    <w:rsid w:val="001076E7"/>
    <w:rsid w:val="00107ABA"/>
    <w:rsid w:val="00107ACC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8B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9C1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E6"/>
    <w:rsid w:val="00115AC9"/>
    <w:rsid w:val="00115B4D"/>
    <w:rsid w:val="00115C9F"/>
    <w:rsid w:val="00115E92"/>
    <w:rsid w:val="00115EA7"/>
    <w:rsid w:val="00115EE7"/>
    <w:rsid w:val="001162FE"/>
    <w:rsid w:val="001164E7"/>
    <w:rsid w:val="001166C7"/>
    <w:rsid w:val="001166D0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11EC"/>
    <w:rsid w:val="0012121F"/>
    <w:rsid w:val="00121226"/>
    <w:rsid w:val="001215F9"/>
    <w:rsid w:val="001217BA"/>
    <w:rsid w:val="001219A1"/>
    <w:rsid w:val="001219AD"/>
    <w:rsid w:val="00121AB3"/>
    <w:rsid w:val="00121BC7"/>
    <w:rsid w:val="00121EC5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5B9"/>
    <w:rsid w:val="00124649"/>
    <w:rsid w:val="0012497F"/>
    <w:rsid w:val="00124AEF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DC4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702"/>
    <w:rsid w:val="00131C78"/>
    <w:rsid w:val="00131E32"/>
    <w:rsid w:val="0013255E"/>
    <w:rsid w:val="00132824"/>
    <w:rsid w:val="00132FFE"/>
    <w:rsid w:val="001331EC"/>
    <w:rsid w:val="0013329A"/>
    <w:rsid w:val="00133862"/>
    <w:rsid w:val="00133AAB"/>
    <w:rsid w:val="00133FB9"/>
    <w:rsid w:val="00134312"/>
    <w:rsid w:val="0013438A"/>
    <w:rsid w:val="0013456D"/>
    <w:rsid w:val="0013458F"/>
    <w:rsid w:val="0013497F"/>
    <w:rsid w:val="00134A76"/>
    <w:rsid w:val="00134CE7"/>
    <w:rsid w:val="00134CF7"/>
    <w:rsid w:val="00135954"/>
    <w:rsid w:val="00135BCB"/>
    <w:rsid w:val="00135FF1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B87"/>
    <w:rsid w:val="00141D01"/>
    <w:rsid w:val="00141D67"/>
    <w:rsid w:val="0014232B"/>
    <w:rsid w:val="001425CA"/>
    <w:rsid w:val="0014260D"/>
    <w:rsid w:val="001426A3"/>
    <w:rsid w:val="00142880"/>
    <w:rsid w:val="0014290F"/>
    <w:rsid w:val="00142993"/>
    <w:rsid w:val="00142A30"/>
    <w:rsid w:val="00142A43"/>
    <w:rsid w:val="00142BCE"/>
    <w:rsid w:val="0014322A"/>
    <w:rsid w:val="0014335C"/>
    <w:rsid w:val="0014359A"/>
    <w:rsid w:val="001439C7"/>
    <w:rsid w:val="00143D34"/>
    <w:rsid w:val="00143F19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BFB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29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D39"/>
    <w:rsid w:val="00155E98"/>
    <w:rsid w:val="00155EC3"/>
    <w:rsid w:val="00155FE1"/>
    <w:rsid w:val="001562DA"/>
    <w:rsid w:val="001564E2"/>
    <w:rsid w:val="0015660F"/>
    <w:rsid w:val="00156D4D"/>
    <w:rsid w:val="00156E06"/>
    <w:rsid w:val="00156E2A"/>
    <w:rsid w:val="00156E38"/>
    <w:rsid w:val="001571B2"/>
    <w:rsid w:val="0015722A"/>
    <w:rsid w:val="001576D9"/>
    <w:rsid w:val="00157C92"/>
    <w:rsid w:val="00157CFB"/>
    <w:rsid w:val="001603B2"/>
    <w:rsid w:val="00160543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0F7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09C"/>
    <w:rsid w:val="001651FA"/>
    <w:rsid w:val="00165232"/>
    <w:rsid w:val="0016540A"/>
    <w:rsid w:val="001654AB"/>
    <w:rsid w:val="00165847"/>
    <w:rsid w:val="00165992"/>
    <w:rsid w:val="001659D6"/>
    <w:rsid w:val="00165CAA"/>
    <w:rsid w:val="00165CD5"/>
    <w:rsid w:val="00165F65"/>
    <w:rsid w:val="0016600C"/>
    <w:rsid w:val="00166122"/>
    <w:rsid w:val="00166152"/>
    <w:rsid w:val="00166735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57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981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69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1"/>
    <w:rsid w:val="00175FC4"/>
    <w:rsid w:val="00176055"/>
    <w:rsid w:val="001761B3"/>
    <w:rsid w:val="00176251"/>
    <w:rsid w:val="001762EF"/>
    <w:rsid w:val="00176486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21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1DD"/>
    <w:rsid w:val="0018237F"/>
    <w:rsid w:val="0018264C"/>
    <w:rsid w:val="00182A71"/>
    <w:rsid w:val="00182CBD"/>
    <w:rsid w:val="00182F46"/>
    <w:rsid w:val="001830FC"/>
    <w:rsid w:val="0018327C"/>
    <w:rsid w:val="00183598"/>
    <w:rsid w:val="001835C4"/>
    <w:rsid w:val="00183A05"/>
    <w:rsid w:val="0018430F"/>
    <w:rsid w:val="001843AF"/>
    <w:rsid w:val="00184554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307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0F0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344"/>
    <w:rsid w:val="001944AD"/>
    <w:rsid w:val="0019460D"/>
    <w:rsid w:val="001946E9"/>
    <w:rsid w:val="00194A31"/>
    <w:rsid w:val="00194B18"/>
    <w:rsid w:val="00194C1D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18"/>
    <w:rsid w:val="001A1ACA"/>
    <w:rsid w:val="001A1DAD"/>
    <w:rsid w:val="001A1E29"/>
    <w:rsid w:val="001A1EAC"/>
    <w:rsid w:val="001A2237"/>
    <w:rsid w:val="001A223F"/>
    <w:rsid w:val="001A284B"/>
    <w:rsid w:val="001A2CDF"/>
    <w:rsid w:val="001A2F44"/>
    <w:rsid w:val="001A2F81"/>
    <w:rsid w:val="001A3083"/>
    <w:rsid w:val="001A3715"/>
    <w:rsid w:val="001A3831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1D4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20"/>
    <w:rsid w:val="001B06B5"/>
    <w:rsid w:val="001B07B3"/>
    <w:rsid w:val="001B092E"/>
    <w:rsid w:val="001B0A01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7C1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8E2"/>
    <w:rsid w:val="001B5B0E"/>
    <w:rsid w:val="001B5CC3"/>
    <w:rsid w:val="001B5CD3"/>
    <w:rsid w:val="001B5DC0"/>
    <w:rsid w:val="001B5F86"/>
    <w:rsid w:val="001B606F"/>
    <w:rsid w:val="001B60BA"/>
    <w:rsid w:val="001B621E"/>
    <w:rsid w:val="001B652D"/>
    <w:rsid w:val="001B68AE"/>
    <w:rsid w:val="001B69E6"/>
    <w:rsid w:val="001B6FD3"/>
    <w:rsid w:val="001B723E"/>
    <w:rsid w:val="001B755B"/>
    <w:rsid w:val="001B7714"/>
    <w:rsid w:val="001B7936"/>
    <w:rsid w:val="001B7A2B"/>
    <w:rsid w:val="001B7B77"/>
    <w:rsid w:val="001B7FE0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12F"/>
    <w:rsid w:val="001C43E3"/>
    <w:rsid w:val="001C443E"/>
    <w:rsid w:val="001C4552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48B"/>
    <w:rsid w:val="001D055B"/>
    <w:rsid w:val="001D05A9"/>
    <w:rsid w:val="001D09E3"/>
    <w:rsid w:val="001D14B8"/>
    <w:rsid w:val="001D162A"/>
    <w:rsid w:val="001D17D4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363"/>
    <w:rsid w:val="001D44C5"/>
    <w:rsid w:val="001D4504"/>
    <w:rsid w:val="001D4B0C"/>
    <w:rsid w:val="001D511F"/>
    <w:rsid w:val="001D5197"/>
    <w:rsid w:val="001D541F"/>
    <w:rsid w:val="001D5477"/>
    <w:rsid w:val="001D5548"/>
    <w:rsid w:val="001D5559"/>
    <w:rsid w:val="001D565C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AC2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1D64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784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6DB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50"/>
    <w:rsid w:val="001F3F8B"/>
    <w:rsid w:val="001F433A"/>
    <w:rsid w:val="001F4380"/>
    <w:rsid w:val="001F46AC"/>
    <w:rsid w:val="001F490F"/>
    <w:rsid w:val="001F4BC8"/>
    <w:rsid w:val="001F4ED2"/>
    <w:rsid w:val="001F5076"/>
    <w:rsid w:val="001F526E"/>
    <w:rsid w:val="001F52E7"/>
    <w:rsid w:val="001F54C9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74D"/>
    <w:rsid w:val="001F6C5D"/>
    <w:rsid w:val="001F6DC0"/>
    <w:rsid w:val="001F71F6"/>
    <w:rsid w:val="001F728D"/>
    <w:rsid w:val="001F7597"/>
    <w:rsid w:val="001F75AB"/>
    <w:rsid w:val="001F7A18"/>
    <w:rsid w:val="001F7EE6"/>
    <w:rsid w:val="0020017F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F00"/>
    <w:rsid w:val="00205F7A"/>
    <w:rsid w:val="00206498"/>
    <w:rsid w:val="002064AB"/>
    <w:rsid w:val="002064AC"/>
    <w:rsid w:val="00206546"/>
    <w:rsid w:val="00206879"/>
    <w:rsid w:val="0020691E"/>
    <w:rsid w:val="00206B9A"/>
    <w:rsid w:val="00206B9C"/>
    <w:rsid w:val="00206DB2"/>
    <w:rsid w:val="00206DC1"/>
    <w:rsid w:val="00207024"/>
    <w:rsid w:val="00207486"/>
    <w:rsid w:val="002074C6"/>
    <w:rsid w:val="002077C3"/>
    <w:rsid w:val="00207BEE"/>
    <w:rsid w:val="00207C1B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8B7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439"/>
    <w:rsid w:val="00214484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06"/>
    <w:rsid w:val="0021624F"/>
    <w:rsid w:val="0021625D"/>
    <w:rsid w:val="002162A7"/>
    <w:rsid w:val="00216350"/>
    <w:rsid w:val="00216542"/>
    <w:rsid w:val="0021655D"/>
    <w:rsid w:val="00216574"/>
    <w:rsid w:val="0021673F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1A7"/>
    <w:rsid w:val="0022061B"/>
    <w:rsid w:val="00220A6D"/>
    <w:rsid w:val="00220A7B"/>
    <w:rsid w:val="00220AC2"/>
    <w:rsid w:val="00220AF0"/>
    <w:rsid w:val="00220D32"/>
    <w:rsid w:val="00220FCE"/>
    <w:rsid w:val="00221ABA"/>
    <w:rsid w:val="00221B2C"/>
    <w:rsid w:val="00221DB6"/>
    <w:rsid w:val="0022201E"/>
    <w:rsid w:val="002221CF"/>
    <w:rsid w:val="00222275"/>
    <w:rsid w:val="00222326"/>
    <w:rsid w:val="00222BC6"/>
    <w:rsid w:val="00222D87"/>
    <w:rsid w:val="00222DD2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07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7CF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9CB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79A"/>
    <w:rsid w:val="0023589E"/>
    <w:rsid w:val="002358D4"/>
    <w:rsid w:val="002359D7"/>
    <w:rsid w:val="00236346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86F"/>
    <w:rsid w:val="002419E4"/>
    <w:rsid w:val="00241D5C"/>
    <w:rsid w:val="002425CA"/>
    <w:rsid w:val="0024266A"/>
    <w:rsid w:val="00242767"/>
    <w:rsid w:val="00242A4D"/>
    <w:rsid w:val="00242DD2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37D"/>
    <w:rsid w:val="002456F9"/>
    <w:rsid w:val="00245B8D"/>
    <w:rsid w:val="00246044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460"/>
    <w:rsid w:val="0024797F"/>
    <w:rsid w:val="00247B22"/>
    <w:rsid w:val="00247DCE"/>
    <w:rsid w:val="002503CD"/>
    <w:rsid w:val="0025066B"/>
    <w:rsid w:val="00250945"/>
    <w:rsid w:val="00250AFC"/>
    <w:rsid w:val="00250F6E"/>
    <w:rsid w:val="00251165"/>
    <w:rsid w:val="00251456"/>
    <w:rsid w:val="002514C7"/>
    <w:rsid w:val="00251639"/>
    <w:rsid w:val="002516B4"/>
    <w:rsid w:val="00251C19"/>
    <w:rsid w:val="00251C36"/>
    <w:rsid w:val="00251CBD"/>
    <w:rsid w:val="0025213F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B59"/>
    <w:rsid w:val="00253C66"/>
    <w:rsid w:val="00253D12"/>
    <w:rsid w:val="00253D15"/>
    <w:rsid w:val="002543BA"/>
    <w:rsid w:val="002544C2"/>
    <w:rsid w:val="00254ACA"/>
    <w:rsid w:val="00254C95"/>
    <w:rsid w:val="00254D03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64A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AAF"/>
    <w:rsid w:val="00261B20"/>
    <w:rsid w:val="00261E94"/>
    <w:rsid w:val="00261F7F"/>
    <w:rsid w:val="00262174"/>
    <w:rsid w:val="002621B1"/>
    <w:rsid w:val="00262422"/>
    <w:rsid w:val="00262691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4FCE"/>
    <w:rsid w:val="00265127"/>
    <w:rsid w:val="00265203"/>
    <w:rsid w:val="00265263"/>
    <w:rsid w:val="002655A3"/>
    <w:rsid w:val="0026576A"/>
    <w:rsid w:val="002657A5"/>
    <w:rsid w:val="002658A7"/>
    <w:rsid w:val="0026595D"/>
    <w:rsid w:val="0026596A"/>
    <w:rsid w:val="00265976"/>
    <w:rsid w:val="00265A3C"/>
    <w:rsid w:val="00265D38"/>
    <w:rsid w:val="00266147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3A"/>
    <w:rsid w:val="0027057A"/>
    <w:rsid w:val="002706C0"/>
    <w:rsid w:val="00270AC7"/>
    <w:rsid w:val="00270B8D"/>
    <w:rsid w:val="00270E05"/>
    <w:rsid w:val="00270E9F"/>
    <w:rsid w:val="00270EBB"/>
    <w:rsid w:val="00270FAB"/>
    <w:rsid w:val="00271053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7ED"/>
    <w:rsid w:val="00272836"/>
    <w:rsid w:val="00272C9C"/>
    <w:rsid w:val="00272D08"/>
    <w:rsid w:val="00272DF5"/>
    <w:rsid w:val="0027325C"/>
    <w:rsid w:val="002732E6"/>
    <w:rsid w:val="00273375"/>
    <w:rsid w:val="002733AC"/>
    <w:rsid w:val="002735CB"/>
    <w:rsid w:val="002735EC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60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BA8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5F2"/>
    <w:rsid w:val="002837AF"/>
    <w:rsid w:val="002837E6"/>
    <w:rsid w:val="002839B4"/>
    <w:rsid w:val="002839D0"/>
    <w:rsid w:val="00283B6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343"/>
    <w:rsid w:val="0028660B"/>
    <w:rsid w:val="0028697E"/>
    <w:rsid w:val="00286A5D"/>
    <w:rsid w:val="0028723E"/>
    <w:rsid w:val="00287251"/>
    <w:rsid w:val="002873B3"/>
    <w:rsid w:val="0028744F"/>
    <w:rsid w:val="002874FF"/>
    <w:rsid w:val="002876CB"/>
    <w:rsid w:val="002878F5"/>
    <w:rsid w:val="00287B53"/>
    <w:rsid w:val="00287BCE"/>
    <w:rsid w:val="00287D0D"/>
    <w:rsid w:val="00287D88"/>
    <w:rsid w:val="0029000D"/>
    <w:rsid w:val="00290790"/>
    <w:rsid w:val="00290998"/>
    <w:rsid w:val="002909CB"/>
    <w:rsid w:val="00290CEF"/>
    <w:rsid w:val="00290E88"/>
    <w:rsid w:val="00291017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CAF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320"/>
    <w:rsid w:val="002955AE"/>
    <w:rsid w:val="002956F1"/>
    <w:rsid w:val="002957A6"/>
    <w:rsid w:val="00295872"/>
    <w:rsid w:val="0029590B"/>
    <w:rsid w:val="00295E04"/>
    <w:rsid w:val="0029620A"/>
    <w:rsid w:val="00296390"/>
    <w:rsid w:val="0029658D"/>
    <w:rsid w:val="002966B5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4E3"/>
    <w:rsid w:val="00297527"/>
    <w:rsid w:val="002976AA"/>
    <w:rsid w:val="00297749"/>
    <w:rsid w:val="00297847"/>
    <w:rsid w:val="00297A72"/>
    <w:rsid w:val="00297F7B"/>
    <w:rsid w:val="002A01FF"/>
    <w:rsid w:val="002A0319"/>
    <w:rsid w:val="002A03CA"/>
    <w:rsid w:val="002A0500"/>
    <w:rsid w:val="002A0C31"/>
    <w:rsid w:val="002A0E71"/>
    <w:rsid w:val="002A1085"/>
    <w:rsid w:val="002A1391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2DE"/>
    <w:rsid w:val="002A388B"/>
    <w:rsid w:val="002A3A05"/>
    <w:rsid w:val="002A3C50"/>
    <w:rsid w:val="002A3D5E"/>
    <w:rsid w:val="002A411F"/>
    <w:rsid w:val="002A441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C63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B7E2A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0A1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ED8"/>
    <w:rsid w:val="002C3F36"/>
    <w:rsid w:val="002C4423"/>
    <w:rsid w:val="002C4818"/>
    <w:rsid w:val="002C499F"/>
    <w:rsid w:val="002C4C31"/>
    <w:rsid w:val="002C5459"/>
    <w:rsid w:val="002C54EF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108"/>
    <w:rsid w:val="002D4423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5C9A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345"/>
    <w:rsid w:val="002D75A9"/>
    <w:rsid w:val="002D7939"/>
    <w:rsid w:val="002D7E4B"/>
    <w:rsid w:val="002D7EB1"/>
    <w:rsid w:val="002E0176"/>
    <w:rsid w:val="002E020F"/>
    <w:rsid w:val="002E08C4"/>
    <w:rsid w:val="002E0AE2"/>
    <w:rsid w:val="002E0BA9"/>
    <w:rsid w:val="002E0C09"/>
    <w:rsid w:val="002E0CDF"/>
    <w:rsid w:val="002E0F42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5FB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26A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6A3"/>
    <w:rsid w:val="002F1811"/>
    <w:rsid w:val="002F1816"/>
    <w:rsid w:val="002F18E7"/>
    <w:rsid w:val="002F1D94"/>
    <w:rsid w:val="002F200D"/>
    <w:rsid w:val="002F22C6"/>
    <w:rsid w:val="002F24B1"/>
    <w:rsid w:val="002F24BE"/>
    <w:rsid w:val="002F2817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32B"/>
    <w:rsid w:val="002F6636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CD6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B18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07F02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BB4"/>
    <w:rsid w:val="00312690"/>
    <w:rsid w:val="003126A5"/>
    <w:rsid w:val="003126A9"/>
    <w:rsid w:val="00312814"/>
    <w:rsid w:val="0031296B"/>
    <w:rsid w:val="00312A09"/>
    <w:rsid w:val="00312C9C"/>
    <w:rsid w:val="00312DE9"/>
    <w:rsid w:val="00312E1D"/>
    <w:rsid w:val="00313190"/>
    <w:rsid w:val="003132BE"/>
    <w:rsid w:val="00313420"/>
    <w:rsid w:val="003134DE"/>
    <w:rsid w:val="00313537"/>
    <w:rsid w:val="00313779"/>
    <w:rsid w:val="00313944"/>
    <w:rsid w:val="00313982"/>
    <w:rsid w:val="00313A55"/>
    <w:rsid w:val="00313A7A"/>
    <w:rsid w:val="00313D30"/>
    <w:rsid w:val="00313D44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09B2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A1E"/>
    <w:rsid w:val="00327B48"/>
    <w:rsid w:val="00327DC8"/>
    <w:rsid w:val="00330068"/>
    <w:rsid w:val="003300C5"/>
    <w:rsid w:val="00330340"/>
    <w:rsid w:val="00330712"/>
    <w:rsid w:val="0033073E"/>
    <w:rsid w:val="003307FC"/>
    <w:rsid w:val="00330923"/>
    <w:rsid w:val="0033095B"/>
    <w:rsid w:val="00330B3F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864"/>
    <w:rsid w:val="00332950"/>
    <w:rsid w:val="00332A71"/>
    <w:rsid w:val="00332B7C"/>
    <w:rsid w:val="00332D24"/>
    <w:rsid w:val="00333094"/>
    <w:rsid w:val="00333205"/>
    <w:rsid w:val="00333252"/>
    <w:rsid w:val="003332F9"/>
    <w:rsid w:val="00333542"/>
    <w:rsid w:val="003335B3"/>
    <w:rsid w:val="00333610"/>
    <w:rsid w:val="0033362B"/>
    <w:rsid w:val="003339A8"/>
    <w:rsid w:val="00333A86"/>
    <w:rsid w:val="00333C1A"/>
    <w:rsid w:val="00333C7E"/>
    <w:rsid w:val="00333D66"/>
    <w:rsid w:val="00333F9C"/>
    <w:rsid w:val="00334695"/>
    <w:rsid w:val="00334865"/>
    <w:rsid w:val="00334C41"/>
    <w:rsid w:val="00334DFC"/>
    <w:rsid w:val="00334F3D"/>
    <w:rsid w:val="003352BD"/>
    <w:rsid w:val="003354AA"/>
    <w:rsid w:val="00335982"/>
    <w:rsid w:val="00336398"/>
    <w:rsid w:val="00336641"/>
    <w:rsid w:val="00336B1A"/>
    <w:rsid w:val="003370E4"/>
    <w:rsid w:val="0033732A"/>
    <w:rsid w:val="003373E0"/>
    <w:rsid w:val="0033759E"/>
    <w:rsid w:val="00337A0B"/>
    <w:rsid w:val="00337AE3"/>
    <w:rsid w:val="00337BC2"/>
    <w:rsid w:val="0034018F"/>
    <w:rsid w:val="00340198"/>
    <w:rsid w:val="0034032F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226"/>
    <w:rsid w:val="00342527"/>
    <w:rsid w:val="00342798"/>
    <w:rsid w:val="003429FC"/>
    <w:rsid w:val="003429FF"/>
    <w:rsid w:val="00342FDE"/>
    <w:rsid w:val="003430AF"/>
    <w:rsid w:val="00343225"/>
    <w:rsid w:val="00343F9E"/>
    <w:rsid w:val="003445EB"/>
    <w:rsid w:val="0034479B"/>
    <w:rsid w:val="003447E3"/>
    <w:rsid w:val="00344B38"/>
    <w:rsid w:val="00344BA5"/>
    <w:rsid w:val="00344C74"/>
    <w:rsid w:val="00344DAD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0AD"/>
    <w:rsid w:val="00346876"/>
    <w:rsid w:val="00346894"/>
    <w:rsid w:val="00346C03"/>
    <w:rsid w:val="00346F34"/>
    <w:rsid w:val="00346F4C"/>
    <w:rsid w:val="00347166"/>
    <w:rsid w:val="0034755B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863"/>
    <w:rsid w:val="0035289A"/>
    <w:rsid w:val="00352AD8"/>
    <w:rsid w:val="003534AC"/>
    <w:rsid w:val="003536CF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59"/>
    <w:rsid w:val="00356E3A"/>
    <w:rsid w:val="00356FBC"/>
    <w:rsid w:val="00357006"/>
    <w:rsid w:val="0035719D"/>
    <w:rsid w:val="003574DB"/>
    <w:rsid w:val="00357631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C21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3E9"/>
    <w:rsid w:val="00362529"/>
    <w:rsid w:val="00362F92"/>
    <w:rsid w:val="0036320B"/>
    <w:rsid w:val="00363269"/>
    <w:rsid w:val="003634DF"/>
    <w:rsid w:val="003635F4"/>
    <w:rsid w:val="00363689"/>
    <w:rsid w:val="00363964"/>
    <w:rsid w:val="00363A57"/>
    <w:rsid w:val="00363E2F"/>
    <w:rsid w:val="00363F7F"/>
    <w:rsid w:val="00364129"/>
    <w:rsid w:val="00364218"/>
    <w:rsid w:val="003644E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690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0ED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5F3"/>
    <w:rsid w:val="003777FA"/>
    <w:rsid w:val="00377B16"/>
    <w:rsid w:val="00377C7D"/>
    <w:rsid w:val="00377D7F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24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1A1"/>
    <w:rsid w:val="00383250"/>
    <w:rsid w:val="00383318"/>
    <w:rsid w:val="00383430"/>
    <w:rsid w:val="00383B97"/>
    <w:rsid w:val="00383DA1"/>
    <w:rsid w:val="00383EBA"/>
    <w:rsid w:val="00383FA4"/>
    <w:rsid w:val="00384036"/>
    <w:rsid w:val="0038448A"/>
    <w:rsid w:val="00384701"/>
    <w:rsid w:val="00384A9D"/>
    <w:rsid w:val="00384D6C"/>
    <w:rsid w:val="00384E43"/>
    <w:rsid w:val="00384EF8"/>
    <w:rsid w:val="0038505C"/>
    <w:rsid w:val="003851B2"/>
    <w:rsid w:val="00385374"/>
    <w:rsid w:val="003853A2"/>
    <w:rsid w:val="0038543C"/>
    <w:rsid w:val="00385528"/>
    <w:rsid w:val="003855AB"/>
    <w:rsid w:val="0038564C"/>
    <w:rsid w:val="00385689"/>
    <w:rsid w:val="00385AC2"/>
    <w:rsid w:val="00385DA2"/>
    <w:rsid w:val="00386130"/>
    <w:rsid w:val="00386232"/>
    <w:rsid w:val="00386498"/>
    <w:rsid w:val="00386847"/>
    <w:rsid w:val="003868C2"/>
    <w:rsid w:val="00386966"/>
    <w:rsid w:val="003869CF"/>
    <w:rsid w:val="003869FC"/>
    <w:rsid w:val="00386A42"/>
    <w:rsid w:val="00386BBB"/>
    <w:rsid w:val="00386C52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9AA"/>
    <w:rsid w:val="00392A94"/>
    <w:rsid w:val="00392B29"/>
    <w:rsid w:val="00392B67"/>
    <w:rsid w:val="00392BF9"/>
    <w:rsid w:val="003933CF"/>
    <w:rsid w:val="00393475"/>
    <w:rsid w:val="003934E1"/>
    <w:rsid w:val="003935C6"/>
    <w:rsid w:val="003935F6"/>
    <w:rsid w:val="00393B47"/>
    <w:rsid w:val="00393EF7"/>
    <w:rsid w:val="00394027"/>
    <w:rsid w:val="00394075"/>
    <w:rsid w:val="00394706"/>
    <w:rsid w:val="003947AE"/>
    <w:rsid w:val="003948BF"/>
    <w:rsid w:val="00394A3D"/>
    <w:rsid w:val="00394AF0"/>
    <w:rsid w:val="00394B01"/>
    <w:rsid w:val="00394E17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D43"/>
    <w:rsid w:val="00396E41"/>
    <w:rsid w:val="003970B5"/>
    <w:rsid w:val="0039711C"/>
    <w:rsid w:val="00397281"/>
    <w:rsid w:val="003978FA"/>
    <w:rsid w:val="0039794B"/>
    <w:rsid w:val="003A00D7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00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5BD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5AD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385"/>
    <w:rsid w:val="003A76E4"/>
    <w:rsid w:val="003A79E3"/>
    <w:rsid w:val="003A7CAB"/>
    <w:rsid w:val="003B01E3"/>
    <w:rsid w:val="003B081D"/>
    <w:rsid w:val="003B0D22"/>
    <w:rsid w:val="003B0FE8"/>
    <w:rsid w:val="003B1146"/>
    <w:rsid w:val="003B1710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E99"/>
    <w:rsid w:val="003B7F25"/>
    <w:rsid w:val="003C0148"/>
    <w:rsid w:val="003C0FD9"/>
    <w:rsid w:val="003C1125"/>
    <w:rsid w:val="003C1479"/>
    <w:rsid w:val="003C14A7"/>
    <w:rsid w:val="003C158D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3C0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297"/>
    <w:rsid w:val="003D33BD"/>
    <w:rsid w:val="003D340F"/>
    <w:rsid w:val="003D34B7"/>
    <w:rsid w:val="003D3547"/>
    <w:rsid w:val="003D36CC"/>
    <w:rsid w:val="003D3A9D"/>
    <w:rsid w:val="003D3DAB"/>
    <w:rsid w:val="003D4147"/>
    <w:rsid w:val="003D4166"/>
    <w:rsid w:val="003D4589"/>
    <w:rsid w:val="003D4A4D"/>
    <w:rsid w:val="003D525E"/>
    <w:rsid w:val="003D52CA"/>
    <w:rsid w:val="003D5346"/>
    <w:rsid w:val="003D53F4"/>
    <w:rsid w:val="003D579F"/>
    <w:rsid w:val="003D5868"/>
    <w:rsid w:val="003D5A50"/>
    <w:rsid w:val="003D5BA0"/>
    <w:rsid w:val="003D5D1D"/>
    <w:rsid w:val="003D615C"/>
    <w:rsid w:val="003D618F"/>
    <w:rsid w:val="003D673D"/>
    <w:rsid w:val="003D6A98"/>
    <w:rsid w:val="003D6ABA"/>
    <w:rsid w:val="003D6D5F"/>
    <w:rsid w:val="003D70D3"/>
    <w:rsid w:val="003D70F3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607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DC0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52D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3F3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5AA8"/>
    <w:rsid w:val="003F618C"/>
    <w:rsid w:val="003F657E"/>
    <w:rsid w:val="003F65A7"/>
    <w:rsid w:val="003F6C2F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2AE"/>
    <w:rsid w:val="00400531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D05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52C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36"/>
    <w:rsid w:val="00413572"/>
    <w:rsid w:val="0041379B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247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B79"/>
    <w:rsid w:val="00417F9B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36"/>
    <w:rsid w:val="004214BC"/>
    <w:rsid w:val="0042176E"/>
    <w:rsid w:val="004219FB"/>
    <w:rsid w:val="00421B79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3CED"/>
    <w:rsid w:val="00424257"/>
    <w:rsid w:val="004244C0"/>
    <w:rsid w:val="00424F0B"/>
    <w:rsid w:val="0042519E"/>
    <w:rsid w:val="004251D2"/>
    <w:rsid w:val="004252CA"/>
    <w:rsid w:val="004256D1"/>
    <w:rsid w:val="00425931"/>
    <w:rsid w:val="004259DA"/>
    <w:rsid w:val="00425B00"/>
    <w:rsid w:val="00425C6B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25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A2A"/>
    <w:rsid w:val="00435B30"/>
    <w:rsid w:val="00435BB2"/>
    <w:rsid w:val="00435CCC"/>
    <w:rsid w:val="00435D05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7B2"/>
    <w:rsid w:val="00442832"/>
    <w:rsid w:val="00442869"/>
    <w:rsid w:val="00442C5A"/>
    <w:rsid w:val="004433D7"/>
    <w:rsid w:val="00443538"/>
    <w:rsid w:val="00443673"/>
    <w:rsid w:val="00443BB7"/>
    <w:rsid w:val="00444134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DFE"/>
    <w:rsid w:val="00447F68"/>
    <w:rsid w:val="004503AB"/>
    <w:rsid w:val="004506AC"/>
    <w:rsid w:val="004507D9"/>
    <w:rsid w:val="00450878"/>
    <w:rsid w:val="00450F5C"/>
    <w:rsid w:val="0045192E"/>
    <w:rsid w:val="00452026"/>
    <w:rsid w:val="00452256"/>
    <w:rsid w:val="004522A3"/>
    <w:rsid w:val="004523E2"/>
    <w:rsid w:val="004524A1"/>
    <w:rsid w:val="00452508"/>
    <w:rsid w:val="004527DC"/>
    <w:rsid w:val="00452973"/>
    <w:rsid w:val="00452AFC"/>
    <w:rsid w:val="00452C05"/>
    <w:rsid w:val="00452CFF"/>
    <w:rsid w:val="00452E53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0E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1EE"/>
    <w:rsid w:val="0046072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BF0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1D79"/>
    <w:rsid w:val="004723F8"/>
    <w:rsid w:val="0047249D"/>
    <w:rsid w:val="0047261F"/>
    <w:rsid w:val="00472973"/>
    <w:rsid w:val="00472A1A"/>
    <w:rsid w:val="00472ECF"/>
    <w:rsid w:val="004730C0"/>
    <w:rsid w:val="004731D4"/>
    <w:rsid w:val="004733F3"/>
    <w:rsid w:val="004735AC"/>
    <w:rsid w:val="00473665"/>
    <w:rsid w:val="00473675"/>
    <w:rsid w:val="00473693"/>
    <w:rsid w:val="0047387E"/>
    <w:rsid w:val="004739A6"/>
    <w:rsid w:val="00473C91"/>
    <w:rsid w:val="00473D2E"/>
    <w:rsid w:val="00473D6B"/>
    <w:rsid w:val="00473EEF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6B8A"/>
    <w:rsid w:val="00477194"/>
    <w:rsid w:val="004771B3"/>
    <w:rsid w:val="004773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3DFD"/>
    <w:rsid w:val="004842A2"/>
    <w:rsid w:val="004844E1"/>
    <w:rsid w:val="00484520"/>
    <w:rsid w:val="00484639"/>
    <w:rsid w:val="004848DA"/>
    <w:rsid w:val="00484E53"/>
    <w:rsid w:val="00484EBD"/>
    <w:rsid w:val="00484F2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C4C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E5C"/>
    <w:rsid w:val="00492FF3"/>
    <w:rsid w:val="00493522"/>
    <w:rsid w:val="00493538"/>
    <w:rsid w:val="004935B5"/>
    <w:rsid w:val="00493979"/>
    <w:rsid w:val="00493E04"/>
    <w:rsid w:val="0049416F"/>
    <w:rsid w:val="004941BC"/>
    <w:rsid w:val="00494456"/>
    <w:rsid w:val="00494628"/>
    <w:rsid w:val="00494A23"/>
    <w:rsid w:val="00494A5C"/>
    <w:rsid w:val="004955A9"/>
    <w:rsid w:val="00495679"/>
    <w:rsid w:val="00495BD2"/>
    <w:rsid w:val="00495DD6"/>
    <w:rsid w:val="00495E66"/>
    <w:rsid w:val="004961C6"/>
    <w:rsid w:val="0049640E"/>
    <w:rsid w:val="0049679E"/>
    <w:rsid w:val="00496859"/>
    <w:rsid w:val="004969F4"/>
    <w:rsid w:val="00496C1A"/>
    <w:rsid w:val="00497006"/>
    <w:rsid w:val="004975C3"/>
    <w:rsid w:val="00497631"/>
    <w:rsid w:val="004976B0"/>
    <w:rsid w:val="00497BB3"/>
    <w:rsid w:val="00497FBA"/>
    <w:rsid w:val="004A01D5"/>
    <w:rsid w:val="004A0885"/>
    <w:rsid w:val="004A08B4"/>
    <w:rsid w:val="004A0C79"/>
    <w:rsid w:val="004A0CF6"/>
    <w:rsid w:val="004A10AB"/>
    <w:rsid w:val="004A14FA"/>
    <w:rsid w:val="004A1612"/>
    <w:rsid w:val="004A1871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B96"/>
    <w:rsid w:val="004A3CE9"/>
    <w:rsid w:val="004A4033"/>
    <w:rsid w:val="004A4237"/>
    <w:rsid w:val="004A45B3"/>
    <w:rsid w:val="004A48B9"/>
    <w:rsid w:val="004A49C1"/>
    <w:rsid w:val="004A4AFB"/>
    <w:rsid w:val="004A4CED"/>
    <w:rsid w:val="004A4E46"/>
    <w:rsid w:val="004A509A"/>
    <w:rsid w:val="004A50F2"/>
    <w:rsid w:val="004A516E"/>
    <w:rsid w:val="004A56A8"/>
    <w:rsid w:val="004A5F2C"/>
    <w:rsid w:val="004A5FAE"/>
    <w:rsid w:val="004A6154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1DF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5F1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3F86"/>
    <w:rsid w:val="004C4066"/>
    <w:rsid w:val="004C422E"/>
    <w:rsid w:val="004C4290"/>
    <w:rsid w:val="004C42A3"/>
    <w:rsid w:val="004C42FF"/>
    <w:rsid w:val="004C43C5"/>
    <w:rsid w:val="004C463C"/>
    <w:rsid w:val="004C4966"/>
    <w:rsid w:val="004C4A16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583"/>
    <w:rsid w:val="004C6AAA"/>
    <w:rsid w:val="004C6B93"/>
    <w:rsid w:val="004C6BC6"/>
    <w:rsid w:val="004C6C01"/>
    <w:rsid w:val="004C72F3"/>
    <w:rsid w:val="004C7355"/>
    <w:rsid w:val="004C76F8"/>
    <w:rsid w:val="004C7C90"/>
    <w:rsid w:val="004C7ECB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B90"/>
    <w:rsid w:val="004D1C86"/>
    <w:rsid w:val="004D21DA"/>
    <w:rsid w:val="004D25CE"/>
    <w:rsid w:val="004D2926"/>
    <w:rsid w:val="004D29D0"/>
    <w:rsid w:val="004D2B28"/>
    <w:rsid w:val="004D2C32"/>
    <w:rsid w:val="004D2F42"/>
    <w:rsid w:val="004D3090"/>
    <w:rsid w:val="004D376E"/>
    <w:rsid w:val="004D3A46"/>
    <w:rsid w:val="004D3A5F"/>
    <w:rsid w:val="004D3DCB"/>
    <w:rsid w:val="004D440D"/>
    <w:rsid w:val="004D4489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6A"/>
    <w:rsid w:val="004D72C7"/>
    <w:rsid w:val="004D7347"/>
    <w:rsid w:val="004D75D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3FD"/>
    <w:rsid w:val="004E25E0"/>
    <w:rsid w:val="004E2ACA"/>
    <w:rsid w:val="004E2D67"/>
    <w:rsid w:val="004E2DD2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A22"/>
    <w:rsid w:val="004E5D03"/>
    <w:rsid w:val="004E5F15"/>
    <w:rsid w:val="004E607A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A3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C91"/>
    <w:rsid w:val="004F2DA4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80C"/>
    <w:rsid w:val="004F59C2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999"/>
    <w:rsid w:val="00501A04"/>
    <w:rsid w:val="00501BC1"/>
    <w:rsid w:val="00501E68"/>
    <w:rsid w:val="00501FDE"/>
    <w:rsid w:val="00501FE5"/>
    <w:rsid w:val="005022E9"/>
    <w:rsid w:val="00502465"/>
    <w:rsid w:val="005024DC"/>
    <w:rsid w:val="0050254D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DB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D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2F11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3E7"/>
    <w:rsid w:val="00515447"/>
    <w:rsid w:val="0051547D"/>
    <w:rsid w:val="005154D0"/>
    <w:rsid w:val="00515ACB"/>
    <w:rsid w:val="00515C13"/>
    <w:rsid w:val="00516160"/>
    <w:rsid w:val="0051638A"/>
    <w:rsid w:val="005164FD"/>
    <w:rsid w:val="005167BA"/>
    <w:rsid w:val="005167E7"/>
    <w:rsid w:val="005168E3"/>
    <w:rsid w:val="0051690B"/>
    <w:rsid w:val="00516E40"/>
    <w:rsid w:val="00516EE8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0AB"/>
    <w:rsid w:val="00521264"/>
    <w:rsid w:val="0052168E"/>
    <w:rsid w:val="00521D65"/>
    <w:rsid w:val="00521DE1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953"/>
    <w:rsid w:val="005249BF"/>
    <w:rsid w:val="00524AD5"/>
    <w:rsid w:val="005252F1"/>
    <w:rsid w:val="00525526"/>
    <w:rsid w:val="0052560F"/>
    <w:rsid w:val="005256A6"/>
    <w:rsid w:val="00525937"/>
    <w:rsid w:val="00525ACF"/>
    <w:rsid w:val="00525B41"/>
    <w:rsid w:val="00525BC2"/>
    <w:rsid w:val="00525EFC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6B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62E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C21"/>
    <w:rsid w:val="00535F27"/>
    <w:rsid w:val="00536381"/>
    <w:rsid w:val="0053651F"/>
    <w:rsid w:val="005365C0"/>
    <w:rsid w:val="0053690A"/>
    <w:rsid w:val="0053695D"/>
    <w:rsid w:val="00536A03"/>
    <w:rsid w:val="00536D28"/>
    <w:rsid w:val="00536D3B"/>
    <w:rsid w:val="00536E41"/>
    <w:rsid w:val="00536E66"/>
    <w:rsid w:val="005370D1"/>
    <w:rsid w:val="00537101"/>
    <w:rsid w:val="0053717F"/>
    <w:rsid w:val="005378F0"/>
    <w:rsid w:val="00537980"/>
    <w:rsid w:val="00537C93"/>
    <w:rsid w:val="00537F44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4D"/>
    <w:rsid w:val="00542993"/>
    <w:rsid w:val="00542DEA"/>
    <w:rsid w:val="00542F1C"/>
    <w:rsid w:val="00542F61"/>
    <w:rsid w:val="00543135"/>
    <w:rsid w:val="0054323C"/>
    <w:rsid w:val="005436DB"/>
    <w:rsid w:val="005439D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937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336"/>
    <w:rsid w:val="0054747F"/>
    <w:rsid w:val="0054775C"/>
    <w:rsid w:val="005477EB"/>
    <w:rsid w:val="005478F5"/>
    <w:rsid w:val="00547996"/>
    <w:rsid w:val="00547E73"/>
    <w:rsid w:val="00550030"/>
    <w:rsid w:val="00550067"/>
    <w:rsid w:val="00550216"/>
    <w:rsid w:val="00550337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1CB6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57E62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B5F"/>
    <w:rsid w:val="00561C57"/>
    <w:rsid w:val="005621F5"/>
    <w:rsid w:val="0056254D"/>
    <w:rsid w:val="00562B0E"/>
    <w:rsid w:val="00562D95"/>
    <w:rsid w:val="00562DE0"/>
    <w:rsid w:val="00562E83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6ED2"/>
    <w:rsid w:val="0056701F"/>
    <w:rsid w:val="00567135"/>
    <w:rsid w:val="005671C3"/>
    <w:rsid w:val="005672F4"/>
    <w:rsid w:val="0056753B"/>
    <w:rsid w:val="00567B8C"/>
    <w:rsid w:val="00570018"/>
    <w:rsid w:val="005700B5"/>
    <w:rsid w:val="00570175"/>
    <w:rsid w:val="005702B7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1DA8"/>
    <w:rsid w:val="00571FE8"/>
    <w:rsid w:val="00572469"/>
    <w:rsid w:val="005729A3"/>
    <w:rsid w:val="00572B42"/>
    <w:rsid w:val="00572BEC"/>
    <w:rsid w:val="00572C0B"/>
    <w:rsid w:val="00572CCB"/>
    <w:rsid w:val="00572E45"/>
    <w:rsid w:val="005731CD"/>
    <w:rsid w:val="0057332A"/>
    <w:rsid w:val="0057375B"/>
    <w:rsid w:val="0057378A"/>
    <w:rsid w:val="00573A2C"/>
    <w:rsid w:val="00573AA2"/>
    <w:rsid w:val="00573E26"/>
    <w:rsid w:val="0057400B"/>
    <w:rsid w:val="0057405B"/>
    <w:rsid w:val="005743AA"/>
    <w:rsid w:val="005744A4"/>
    <w:rsid w:val="005744D7"/>
    <w:rsid w:val="0057454E"/>
    <w:rsid w:val="00574577"/>
    <w:rsid w:val="00574DA6"/>
    <w:rsid w:val="00574EFD"/>
    <w:rsid w:val="00575590"/>
    <w:rsid w:val="0057565A"/>
    <w:rsid w:val="00575791"/>
    <w:rsid w:val="005759ED"/>
    <w:rsid w:val="00575FFC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77CA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6E"/>
    <w:rsid w:val="005822BE"/>
    <w:rsid w:val="005824C9"/>
    <w:rsid w:val="005825A9"/>
    <w:rsid w:val="0058286D"/>
    <w:rsid w:val="005828B6"/>
    <w:rsid w:val="005828C1"/>
    <w:rsid w:val="00582A36"/>
    <w:rsid w:val="00582A94"/>
    <w:rsid w:val="00582F5D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4B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99E"/>
    <w:rsid w:val="00585A03"/>
    <w:rsid w:val="00585B51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0AB5"/>
    <w:rsid w:val="005913A3"/>
    <w:rsid w:val="005913DA"/>
    <w:rsid w:val="005918B6"/>
    <w:rsid w:val="00591B0C"/>
    <w:rsid w:val="00591B80"/>
    <w:rsid w:val="00591C22"/>
    <w:rsid w:val="00591E3B"/>
    <w:rsid w:val="00592508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2F1"/>
    <w:rsid w:val="005967A9"/>
    <w:rsid w:val="0059684E"/>
    <w:rsid w:val="00596A0B"/>
    <w:rsid w:val="00596AAC"/>
    <w:rsid w:val="00596DDB"/>
    <w:rsid w:val="00596F31"/>
    <w:rsid w:val="00596F6F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0B82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7CB"/>
    <w:rsid w:val="005A2828"/>
    <w:rsid w:val="005A3171"/>
    <w:rsid w:val="005A3754"/>
    <w:rsid w:val="005A3D73"/>
    <w:rsid w:val="005A3FD6"/>
    <w:rsid w:val="005A41EE"/>
    <w:rsid w:val="005A42A1"/>
    <w:rsid w:val="005A4655"/>
    <w:rsid w:val="005A4F38"/>
    <w:rsid w:val="005A5033"/>
    <w:rsid w:val="005A5326"/>
    <w:rsid w:val="005A5956"/>
    <w:rsid w:val="005A5C57"/>
    <w:rsid w:val="005A5CA0"/>
    <w:rsid w:val="005A5E60"/>
    <w:rsid w:val="005A6658"/>
    <w:rsid w:val="005A6720"/>
    <w:rsid w:val="005A67BE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72E"/>
    <w:rsid w:val="005A7767"/>
    <w:rsid w:val="005A7959"/>
    <w:rsid w:val="005A7AC7"/>
    <w:rsid w:val="005A7B7E"/>
    <w:rsid w:val="005A7F30"/>
    <w:rsid w:val="005B0134"/>
    <w:rsid w:val="005B017F"/>
    <w:rsid w:val="005B03A3"/>
    <w:rsid w:val="005B044E"/>
    <w:rsid w:val="005B05F0"/>
    <w:rsid w:val="005B0842"/>
    <w:rsid w:val="005B09F6"/>
    <w:rsid w:val="005B0ACF"/>
    <w:rsid w:val="005B0C82"/>
    <w:rsid w:val="005B0E22"/>
    <w:rsid w:val="005B11AB"/>
    <w:rsid w:val="005B11D1"/>
    <w:rsid w:val="005B1292"/>
    <w:rsid w:val="005B142B"/>
    <w:rsid w:val="005B1499"/>
    <w:rsid w:val="005B160D"/>
    <w:rsid w:val="005B17A1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8BF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1DA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47D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DFB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5A63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2F1"/>
    <w:rsid w:val="005D1384"/>
    <w:rsid w:val="005D13B1"/>
    <w:rsid w:val="005D15BD"/>
    <w:rsid w:val="005D18DA"/>
    <w:rsid w:val="005D1914"/>
    <w:rsid w:val="005D1C5B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373"/>
    <w:rsid w:val="005D4484"/>
    <w:rsid w:val="005D44E4"/>
    <w:rsid w:val="005D46F8"/>
    <w:rsid w:val="005D4B03"/>
    <w:rsid w:val="005D4B70"/>
    <w:rsid w:val="005D4C22"/>
    <w:rsid w:val="005D5009"/>
    <w:rsid w:val="005D528E"/>
    <w:rsid w:val="005D54A4"/>
    <w:rsid w:val="005D59DE"/>
    <w:rsid w:val="005D6404"/>
    <w:rsid w:val="005D643A"/>
    <w:rsid w:val="005D64BF"/>
    <w:rsid w:val="005D6686"/>
    <w:rsid w:val="005D66C1"/>
    <w:rsid w:val="005D69D5"/>
    <w:rsid w:val="005D6AFD"/>
    <w:rsid w:val="005D7065"/>
    <w:rsid w:val="005D70AD"/>
    <w:rsid w:val="005D7169"/>
    <w:rsid w:val="005D75EB"/>
    <w:rsid w:val="005D7618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C03"/>
    <w:rsid w:val="005E4C57"/>
    <w:rsid w:val="005E4D06"/>
    <w:rsid w:val="005E509B"/>
    <w:rsid w:val="005E5150"/>
    <w:rsid w:val="005E5214"/>
    <w:rsid w:val="005E56BE"/>
    <w:rsid w:val="005E57C6"/>
    <w:rsid w:val="005E589C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56E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1CE"/>
    <w:rsid w:val="005F1450"/>
    <w:rsid w:val="005F1880"/>
    <w:rsid w:val="005F1A5C"/>
    <w:rsid w:val="005F1EB7"/>
    <w:rsid w:val="005F2017"/>
    <w:rsid w:val="005F22D5"/>
    <w:rsid w:val="005F2469"/>
    <w:rsid w:val="005F25F4"/>
    <w:rsid w:val="005F26CD"/>
    <w:rsid w:val="005F2732"/>
    <w:rsid w:val="005F2993"/>
    <w:rsid w:val="005F29E6"/>
    <w:rsid w:val="005F2A10"/>
    <w:rsid w:val="005F2B23"/>
    <w:rsid w:val="005F2DD2"/>
    <w:rsid w:val="005F3212"/>
    <w:rsid w:val="005F3DCE"/>
    <w:rsid w:val="005F43DE"/>
    <w:rsid w:val="005F483F"/>
    <w:rsid w:val="005F4853"/>
    <w:rsid w:val="005F4C31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1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0F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531"/>
    <w:rsid w:val="0061367F"/>
    <w:rsid w:val="006136C9"/>
    <w:rsid w:val="006136F4"/>
    <w:rsid w:val="006138A4"/>
    <w:rsid w:val="00613A83"/>
    <w:rsid w:val="00614399"/>
    <w:rsid w:val="0061487E"/>
    <w:rsid w:val="00614915"/>
    <w:rsid w:val="0061499A"/>
    <w:rsid w:val="00614A54"/>
    <w:rsid w:val="00614A76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80C"/>
    <w:rsid w:val="00617A2D"/>
    <w:rsid w:val="00617D85"/>
    <w:rsid w:val="00617EEA"/>
    <w:rsid w:val="00620133"/>
    <w:rsid w:val="006201C2"/>
    <w:rsid w:val="006206D0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9D4"/>
    <w:rsid w:val="00623BCD"/>
    <w:rsid w:val="00623EEA"/>
    <w:rsid w:val="00624401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4A72"/>
    <w:rsid w:val="006350B8"/>
    <w:rsid w:val="00635416"/>
    <w:rsid w:val="006354B2"/>
    <w:rsid w:val="00635589"/>
    <w:rsid w:val="00635645"/>
    <w:rsid w:val="006356E7"/>
    <w:rsid w:val="0063591F"/>
    <w:rsid w:val="00635CB4"/>
    <w:rsid w:val="00635E9C"/>
    <w:rsid w:val="006362C7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5186"/>
    <w:rsid w:val="006452A3"/>
    <w:rsid w:val="006452C7"/>
    <w:rsid w:val="00645B62"/>
    <w:rsid w:val="00645BDD"/>
    <w:rsid w:val="006460EB"/>
    <w:rsid w:val="0064612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7E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4D5C"/>
    <w:rsid w:val="006551BA"/>
    <w:rsid w:val="00655420"/>
    <w:rsid w:val="00655768"/>
    <w:rsid w:val="00655956"/>
    <w:rsid w:val="006559D9"/>
    <w:rsid w:val="00655B05"/>
    <w:rsid w:val="00655BA9"/>
    <w:rsid w:val="00655CD7"/>
    <w:rsid w:val="00655D0D"/>
    <w:rsid w:val="00655F94"/>
    <w:rsid w:val="006563C3"/>
    <w:rsid w:val="00656490"/>
    <w:rsid w:val="0065671B"/>
    <w:rsid w:val="0065692D"/>
    <w:rsid w:val="00656AC0"/>
    <w:rsid w:val="00656ED9"/>
    <w:rsid w:val="00657337"/>
    <w:rsid w:val="00657366"/>
    <w:rsid w:val="006575EA"/>
    <w:rsid w:val="00657853"/>
    <w:rsid w:val="006579F7"/>
    <w:rsid w:val="00657A0A"/>
    <w:rsid w:val="00657A2A"/>
    <w:rsid w:val="00657E7D"/>
    <w:rsid w:val="00657EAF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2FB1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DB2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B6A"/>
    <w:rsid w:val="00671C9A"/>
    <w:rsid w:val="00671E43"/>
    <w:rsid w:val="00671E9C"/>
    <w:rsid w:val="00671EF3"/>
    <w:rsid w:val="00671EFA"/>
    <w:rsid w:val="00672119"/>
    <w:rsid w:val="00672155"/>
    <w:rsid w:val="00672254"/>
    <w:rsid w:val="006722F2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13C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4C0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AB7"/>
    <w:rsid w:val="00682E20"/>
    <w:rsid w:val="00682ECD"/>
    <w:rsid w:val="0068336E"/>
    <w:rsid w:val="0068337C"/>
    <w:rsid w:val="00684018"/>
    <w:rsid w:val="006841D5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8F1"/>
    <w:rsid w:val="00687B6A"/>
    <w:rsid w:val="00687CA8"/>
    <w:rsid w:val="00687CB4"/>
    <w:rsid w:val="00687F3C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1B7D"/>
    <w:rsid w:val="0069208A"/>
    <w:rsid w:val="006922E6"/>
    <w:rsid w:val="006924CE"/>
    <w:rsid w:val="006926D9"/>
    <w:rsid w:val="0069276D"/>
    <w:rsid w:val="006928E0"/>
    <w:rsid w:val="00692B21"/>
    <w:rsid w:val="00692C91"/>
    <w:rsid w:val="00692F48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543"/>
    <w:rsid w:val="00694FF7"/>
    <w:rsid w:val="00695502"/>
    <w:rsid w:val="0069555E"/>
    <w:rsid w:val="006958FC"/>
    <w:rsid w:val="00695A39"/>
    <w:rsid w:val="006962E3"/>
    <w:rsid w:val="00696427"/>
    <w:rsid w:val="006966BE"/>
    <w:rsid w:val="00696BAA"/>
    <w:rsid w:val="00696CFA"/>
    <w:rsid w:val="00696D3F"/>
    <w:rsid w:val="00696FB3"/>
    <w:rsid w:val="006970D4"/>
    <w:rsid w:val="0069712A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4FC"/>
    <w:rsid w:val="006A482D"/>
    <w:rsid w:val="006A48A9"/>
    <w:rsid w:val="006A5047"/>
    <w:rsid w:val="006A50FE"/>
    <w:rsid w:val="006A5EAE"/>
    <w:rsid w:val="006A5F0C"/>
    <w:rsid w:val="006A5FF9"/>
    <w:rsid w:val="006A6260"/>
    <w:rsid w:val="006A628F"/>
    <w:rsid w:val="006A6298"/>
    <w:rsid w:val="006A643C"/>
    <w:rsid w:val="006A67C6"/>
    <w:rsid w:val="006A6A4B"/>
    <w:rsid w:val="006A6F38"/>
    <w:rsid w:val="006A708C"/>
    <w:rsid w:val="006A75D6"/>
    <w:rsid w:val="006A7A51"/>
    <w:rsid w:val="006A7B04"/>
    <w:rsid w:val="006B02B6"/>
    <w:rsid w:val="006B05AB"/>
    <w:rsid w:val="006B05AF"/>
    <w:rsid w:val="006B0ADF"/>
    <w:rsid w:val="006B0BE9"/>
    <w:rsid w:val="006B0CC3"/>
    <w:rsid w:val="006B0CF7"/>
    <w:rsid w:val="006B0D6C"/>
    <w:rsid w:val="006B0F7C"/>
    <w:rsid w:val="006B0FDE"/>
    <w:rsid w:val="006B1167"/>
    <w:rsid w:val="006B12B1"/>
    <w:rsid w:val="006B1514"/>
    <w:rsid w:val="006B181B"/>
    <w:rsid w:val="006B186B"/>
    <w:rsid w:val="006B18A8"/>
    <w:rsid w:val="006B1E10"/>
    <w:rsid w:val="006B1E2B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29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B76"/>
    <w:rsid w:val="006C3C42"/>
    <w:rsid w:val="006C4727"/>
    <w:rsid w:val="006C474C"/>
    <w:rsid w:val="006C498E"/>
    <w:rsid w:val="006C4B2B"/>
    <w:rsid w:val="006C4D22"/>
    <w:rsid w:val="006C4DE9"/>
    <w:rsid w:val="006C4E84"/>
    <w:rsid w:val="006C4ECA"/>
    <w:rsid w:val="006C4FD0"/>
    <w:rsid w:val="006C502C"/>
    <w:rsid w:val="006C51A4"/>
    <w:rsid w:val="006C5422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DDC"/>
    <w:rsid w:val="006D1EE5"/>
    <w:rsid w:val="006D20C5"/>
    <w:rsid w:val="006D2179"/>
    <w:rsid w:val="006D2696"/>
    <w:rsid w:val="006D270D"/>
    <w:rsid w:val="006D2B24"/>
    <w:rsid w:val="006D2C8E"/>
    <w:rsid w:val="006D2D6F"/>
    <w:rsid w:val="006D35BB"/>
    <w:rsid w:val="006D3642"/>
    <w:rsid w:val="006D3808"/>
    <w:rsid w:val="006D3B9D"/>
    <w:rsid w:val="006D4221"/>
    <w:rsid w:val="006D46C9"/>
    <w:rsid w:val="006D54AC"/>
    <w:rsid w:val="006D54E6"/>
    <w:rsid w:val="006D5523"/>
    <w:rsid w:val="006D56B9"/>
    <w:rsid w:val="006D5818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3B"/>
    <w:rsid w:val="006E195C"/>
    <w:rsid w:val="006E1B0B"/>
    <w:rsid w:val="006E1E0B"/>
    <w:rsid w:val="006E1FA1"/>
    <w:rsid w:val="006E23DC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92A"/>
    <w:rsid w:val="006E3A53"/>
    <w:rsid w:val="006E3CB5"/>
    <w:rsid w:val="006E3D2E"/>
    <w:rsid w:val="006E3D93"/>
    <w:rsid w:val="006E3FB1"/>
    <w:rsid w:val="006E4136"/>
    <w:rsid w:val="006E4475"/>
    <w:rsid w:val="006E4569"/>
    <w:rsid w:val="006E4C25"/>
    <w:rsid w:val="006E4C77"/>
    <w:rsid w:val="006E4DA8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54"/>
    <w:rsid w:val="006E79E1"/>
    <w:rsid w:val="006E7A7F"/>
    <w:rsid w:val="006E7D16"/>
    <w:rsid w:val="006F010C"/>
    <w:rsid w:val="006F03D5"/>
    <w:rsid w:val="006F0688"/>
    <w:rsid w:val="006F08DF"/>
    <w:rsid w:val="006F0D51"/>
    <w:rsid w:val="006F0E8E"/>
    <w:rsid w:val="006F0EEA"/>
    <w:rsid w:val="006F0FCE"/>
    <w:rsid w:val="006F1099"/>
    <w:rsid w:val="006F1473"/>
    <w:rsid w:val="006F1804"/>
    <w:rsid w:val="006F1937"/>
    <w:rsid w:val="006F1956"/>
    <w:rsid w:val="006F1E85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D82"/>
    <w:rsid w:val="006F3E1C"/>
    <w:rsid w:val="006F405B"/>
    <w:rsid w:val="006F4209"/>
    <w:rsid w:val="006F4299"/>
    <w:rsid w:val="006F44B4"/>
    <w:rsid w:val="006F48F4"/>
    <w:rsid w:val="006F4D5D"/>
    <w:rsid w:val="006F5212"/>
    <w:rsid w:val="006F5562"/>
    <w:rsid w:val="006F5A1F"/>
    <w:rsid w:val="006F5B48"/>
    <w:rsid w:val="006F5D8B"/>
    <w:rsid w:val="006F610C"/>
    <w:rsid w:val="006F6268"/>
    <w:rsid w:val="006F64B2"/>
    <w:rsid w:val="006F663C"/>
    <w:rsid w:val="006F683A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2DE7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2D13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058"/>
    <w:rsid w:val="007163F9"/>
    <w:rsid w:val="00716776"/>
    <w:rsid w:val="00716D96"/>
    <w:rsid w:val="00717152"/>
    <w:rsid w:val="007172B4"/>
    <w:rsid w:val="00717708"/>
    <w:rsid w:val="00717AF7"/>
    <w:rsid w:val="00717F8D"/>
    <w:rsid w:val="0072050E"/>
    <w:rsid w:val="007206BF"/>
    <w:rsid w:val="00720798"/>
    <w:rsid w:val="00720BCD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56"/>
    <w:rsid w:val="00725C96"/>
    <w:rsid w:val="00725D7A"/>
    <w:rsid w:val="00725DB3"/>
    <w:rsid w:val="0072636F"/>
    <w:rsid w:val="007263C9"/>
    <w:rsid w:val="0072794B"/>
    <w:rsid w:val="00727A60"/>
    <w:rsid w:val="00727ABF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AF8"/>
    <w:rsid w:val="00732BD2"/>
    <w:rsid w:val="00732BE0"/>
    <w:rsid w:val="00732DC0"/>
    <w:rsid w:val="00732E3A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469"/>
    <w:rsid w:val="007408DA"/>
    <w:rsid w:val="007408FA"/>
    <w:rsid w:val="00740ABF"/>
    <w:rsid w:val="00740DEA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3F45"/>
    <w:rsid w:val="0074419D"/>
    <w:rsid w:val="00744339"/>
    <w:rsid w:val="0074434D"/>
    <w:rsid w:val="00744427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A5F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19"/>
    <w:rsid w:val="007468F5"/>
    <w:rsid w:val="00746C68"/>
    <w:rsid w:val="00746CD1"/>
    <w:rsid w:val="0074749A"/>
    <w:rsid w:val="007474B5"/>
    <w:rsid w:val="00747517"/>
    <w:rsid w:val="007475D0"/>
    <w:rsid w:val="00747ED8"/>
    <w:rsid w:val="00747F0B"/>
    <w:rsid w:val="00747FA9"/>
    <w:rsid w:val="007500B1"/>
    <w:rsid w:val="0075012A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6C2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2DB8"/>
    <w:rsid w:val="0075336A"/>
    <w:rsid w:val="007533AA"/>
    <w:rsid w:val="007535C1"/>
    <w:rsid w:val="007537C6"/>
    <w:rsid w:val="00753A02"/>
    <w:rsid w:val="00753E54"/>
    <w:rsid w:val="0075419D"/>
    <w:rsid w:val="007544C5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7EC"/>
    <w:rsid w:val="00761A80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AF8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812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0EB0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BF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E53"/>
    <w:rsid w:val="00775FAF"/>
    <w:rsid w:val="00776023"/>
    <w:rsid w:val="0077622E"/>
    <w:rsid w:val="0077685F"/>
    <w:rsid w:val="00776A92"/>
    <w:rsid w:val="00776E46"/>
    <w:rsid w:val="00776EA0"/>
    <w:rsid w:val="00777027"/>
    <w:rsid w:val="0077722C"/>
    <w:rsid w:val="007772A0"/>
    <w:rsid w:val="007772C3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A57"/>
    <w:rsid w:val="00780E76"/>
    <w:rsid w:val="00780EE3"/>
    <w:rsid w:val="00780F49"/>
    <w:rsid w:val="00781014"/>
    <w:rsid w:val="007812E3"/>
    <w:rsid w:val="007812ED"/>
    <w:rsid w:val="007813E0"/>
    <w:rsid w:val="00781467"/>
    <w:rsid w:val="00781867"/>
    <w:rsid w:val="00781DF0"/>
    <w:rsid w:val="0078213A"/>
    <w:rsid w:val="00782179"/>
    <w:rsid w:val="007821D8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8AB"/>
    <w:rsid w:val="007868FB"/>
    <w:rsid w:val="007872FD"/>
    <w:rsid w:val="007873F3"/>
    <w:rsid w:val="00787483"/>
    <w:rsid w:val="007875F2"/>
    <w:rsid w:val="00787639"/>
    <w:rsid w:val="00787740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DD8"/>
    <w:rsid w:val="00792F5F"/>
    <w:rsid w:val="0079388D"/>
    <w:rsid w:val="00793974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641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2BB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9D3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52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92"/>
    <w:rsid w:val="007B2B32"/>
    <w:rsid w:val="007B2B51"/>
    <w:rsid w:val="007B2CA6"/>
    <w:rsid w:val="007B2FB6"/>
    <w:rsid w:val="007B3595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3D5"/>
    <w:rsid w:val="007B694B"/>
    <w:rsid w:val="007B6CF2"/>
    <w:rsid w:val="007B6DB7"/>
    <w:rsid w:val="007B6E1F"/>
    <w:rsid w:val="007B6F54"/>
    <w:rsid w:val="007B7237"/>
    <w:rsid w:val="007B7693"/>
    <w:rsid w:val="007B7AEA"/>
    <w:rsid w:val="007B7B0A"/>
    <w:rsid w:val="007B7B64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1E70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B81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4A"/>
    <w:rsid w:val="007D08B1"/>
    <w:rsid w:val="007D08D9"/>
    <w:rsid w:val="007D0C49"/>
    <w:rsid w:val="007D1366"/>
    <w:rsid w:val="007D1764"/>
    <w:rsid w:val="007D1DD3"/>
    <w:rsid w:val="007D2019"/>
    <w:rsid w:val="007D20CF"/>
    <w:rsid w:val="007D225C"/>
    <w:rsid w:val="007D2293"/>
    <w:rsid w:val="007D2600"/>
    <w:rsid w:val="007D27B1"/>
    <w:rsid w:val="007D30D3"/>
    <w:rsid w:val="007D3125"/>
    <w:rsid w:val="007D312C"/>
    <w:rsid w:val="007D328E"/>
    <w:rsid w:val="007D32EA"/>
    <w:rsid w:val="007D3418"/>
    <w:rsid w:val="007D399D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2D3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14B"/>
    <w:rsid w:val="007D72B2"/>
    <w:rsid w:val="007D7474"/>
    <w:rsid w:val="007D74C6"/>
    <w:rsid w:val="007D7547"/>
    <w:rsid w:val="007D7852"/>
    <w:rsid w:val="007D79D0"/>
    <w:rsid w:val="007D7BE7"/>
    <w:rsid w:val="007D7DD0"/>
    <w:rsid w:val="007D7ED3"/>
    <w:rsid w:val="007E0643"/>
    <w:rsid w:val="007E087C"/>
    <w:rsid w:val="007E0AD5"/>
    <w:rsid w:val="007E0C5B"/>
    <w:rsid w:val="007E1544"/>
    <w:rsid w:val="007E1547"/>
    <w:rsid w:val="007E15BF"/>
    <w:rsid w:val="007E1642"/>
    <w:rsid w:val="007E16C0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5D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BF1"/>
    <w:rsid w:val="007E52AD"/>
    <w:rsid w:val="007E55B5"/>
    <w:rsid w:val="007E57C7"/>
    <w:rsid w:val="007E5B9E"/>
    <w:rsid w:val="007E5BDC"/>
    <w:rsid w:val="007E5C83"/>
    <w:rsid w:val="007E5E2E"/>
    <w:rsid w:val="007E5E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72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0E0E"/>
    <w:rsid w:val="007F15DC"/>
    <w:rsid w:val="007F1730"/>
    <w:rsid w:val="007F18CF"/>
    <w:rsid w:val="007F1E41"/>
    <w:rsid w:val="007F1EBA"/>
    <w:rsid w:val="007F2287"/>
    <w:rsid w:val="007F2559"/>
    <w:rsid w:val="007F26C3"/>
    <w:rsid w:val="007F26F5"/>
    <w:rsid w:val="007F27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81C"/>
    <w:rsid w:val="007F48A4"/>
    <w:rsid w:val="007F4D81"/>
    <w:rsid w:val="007F4FE8"/>
    <w:rsid w:val="007F5065"/>
    <w:rsid w:val="007F5126"/>
    <w:rsid w:val="007F57A4"/>
    <w:rsid w:val="007F57E5"/>
    <w:rsid w:val="007F5F30"/>
    <w:rsid w:val="007F5F93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87B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16D"/>
    <w:rsid w:val="0080746B"/>
    <w:rsid w:val="00807825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0F35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C4"/>
    <w:rsid w:val="008161B5"/>
    <w:rsid w:val="0081634A"/>
    <w:rsid w:val="00816C90"/>
    <w:rsid w:val="00817015"/>
    <w:rsid w:val="008171C8"/>
    <w:rsid w:val="00817836"/>
    <w:rsid w:val="00817978"/>
    <w:rsid w:val="00817C7C"/>
    <w:rsid w:val="00820053"/>
    <w:rsid w:val="00820171"/>
    <w:rsid w:val="0082020B"/>
    <w:rsid w:val="008202BA"/>
    <w:rsid w:val="00820A7A"/>
    <w:rsid w:val="00820E08"/>
    <w:rsid w:val="00820F3D"/>
    <w:rsid w:val="00821375"/>
    <w:rsid w:val="0082151E"/>
    <w:rsid w:val="008217D7"/>
    <w:rsid w:val="00821943"/>
    <w:rsid w:val="00821AF6"/>
    <w:rsid w:val="0082224D"/>
    <w:rsid w:val="008225ED"/>
    <w:rsid w:val="008227E5"/>
    <w:rsid w:val="0082289D"/>
    <w:rsid w:val="008228C6"/>
    <w:rsid w:val="00822912"/>
    <w:rsid w:val="00822B0F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6A1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60C"/>
    <w:rsid w:val="0082770E"/>
    <w:rsid w:val="0082785A"/>
    <w:rsid w:val="00827E66"/>
    <w:rsid w:val="00827F8B"/>
    <w:rsid w:val="00830091"/>
    <w:rsid w:val="00830397"/>
    <w:rsid w:val="008304A8"/>
    <w:rsid w:val="00830579"/>
    <w:rsid w:val="00830644"/>
    <w:rsid w:val="00830693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57"/>
    <w:rsid w:val="00833A7F"/>
    <w:rsid w:val="00833AB2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BDE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FEC"/>
    <w:rsid w:val="0084469F"/>
    <w:rsid w:val="00844A48"/>
    <w:rsid w:val="00844A68"/>
    <w:rsid w:val="00844B3A"/>
    <w:rsid w:val="00844E8D"/>
    <w:rsid w:val="00845013"/>
    <w:rsid w:val="008452EE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808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5C57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656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748"/>
    <w:rsid w:val="0086491B"/>
    <w:rsid w:val="00864F95"/>
    <w:rsid w:val="008651B8"/>
    <w:rsid w:val="008651D9"/>
    <w:rsid w:val="008652C9"/>
    <w:rsid w:val="0086576D"/>
    <w:rsid w:val="008659DE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9C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655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552"/>
    <w:rsid w:val="00874673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1E5"/>
    <w:rsid w:val="00882995"/>
    <w:rsid w:val="008829B9"/>
    <w:rsid w:val="00882FEB"/>
    <w:rsid w:val="00883112"/>
    <w:rsid w:val="008832EE"/>
    <w:rsid w:val="00883879"/>
    <w:rsid w:val="00883E21"/>
    <w:rsid w:val="008841A6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0FE7"/>
    <w:rsid w:val="0089100D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461"/>
    <w:rsid w:val="00892589"/>
    <w:rsid w:val="00892590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905"/>
    <w:rsid w:val="00894CC1"/>
    <w:rsid w:val="00894E20"/>
    <w:rsid w:val="00894E85"/>
    <w:rsid w:val="00895203"/>
    <w:rsid w:val="008952E4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BD7"/>
    <w:rsid w:val="008A0CBD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2FC0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39"/>
    <w:rsid w:val="008A58C7"/>
    <w:rsid w:val="008A59CA"/>
    <w:rsid w:val="008A5C0A"/>
    <w:rsid w:val="008A5C38"/>
    <w:rsid w:val="008A60D5"/>
    <w:rsid w:val="008A6174"/>
    <w:rsid w:val="008A6336"/>
    <w:rsid w:val="008A676F"/>
    <w:rsid w:val="008A692E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1F81"/>
    <w:rsid w:val="008B1FEE"/>
    <w:rsid w:val="008B2073"/>
    <w:rsid w:val="008B2385"/>
    <w:rsid w:val="008B25B6"/>
    <w:rsid w:val="008B2A4F"/>
    <w:rsid w:val="008B2B50"/>
    <w:rsid w:val="008B2CD2"/>
    <w:rsid w:val="008B2D0C"/>
    <w:rsid w:val="008B2DF8"/>
    <w:rsid w:val="008B2F23"/>
    <w:rsid w:val="008B2FD6"/>
    <w:rsid w:val="008B32BB"/>
    <w:rsid w:val="008B338F"/>
    <w:rsid w:val="008B345A"/>
    <w:rsid w:val="008B38C3"/>
    <w:rsid w:val="008B40BE"/>
    <w:rsid w:val="008B4132"/>
    <w:rsid w:val="008B4239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04F"/>
    <w:rsid w:val="008C2245"/>
    <w:rsid w:val="008C2344"/>
    <w:rsid w:val="008C24C6"/>
    <w:rsid w:val="008C2550"/>
    <w:rsid w:val="008C2A51"/>
    <w:rsid w:val="008C30E4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4A3"/>
    <w:rsid w:val="008C570F"/>
    <w:rsid w:val="008C5737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2D5"/>
    <w:rsid w:val="008D03DF"/>
    <w:rsid w:val="008D0765"/>
    <w:rsid w:val="008D0CA8"/>
    <w:rsid w:val="008D0D29"/>
    <w:rsid w:val="008D0EB0"/>
    <w:rsid w:val="008D0FFE"/>
    <w:rsid w:val="008D1097"/>
    <w:rsid w:val="008D10E7"/>
    <w:rsid w:val="008D13C3"/>
    <w:rsid w:val="008D1642"/>
    <w:rsid w:val="008D1710"/>
    <w:rsid w:val="008D1CC7"/>
    <w:rsid w:val="008D1CFA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64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225"/>
    <w:rsid w:val="008D7398"/>
    <w:rsid w:val="008D761D"/>
    <w:rsid w:val="008D765D"/>
    <w:rsid w:val="008D78C7"/>
    <w:rsid w:val="008D7AE6"/>
    <w:rsid w:val="008E00CF"/>
    <w:rsid w:val="008E0111"/>
    <w:rsid w:val="008E01C4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2F65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14F"/>
    <w:rsid w:val="008F2738"/>
    <w:rsid w:val="008F2E25"/>
    <w:rsid w:val="008F2F2A"/>
    <w:rsid w:val="008F305D"/>
    <w:rsid w:val="008F32CF"/>
    <w:rsid w:val="008F3491"/>
    <w:rsid w:val="008F36F8"/>
    <w:rsid w:val="008F3785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275"/>
    <w:rsid w:val="008F4301"/>
    <w:rsid w:val="008F442D"/>
    <w:rsid w:val="008F4460"/>
    <w:rsid w:val="008F4B74"/>
    <w:rsid w:val="008F4E32"/>
    <w:rsid w:val="008F4F3B"/>
    <w:rsid w:val="008F54F7"/>
    <w:rsid w:val="008F57B6"/>
    <w:rsid w:val="008F58C0"/>
    <w:rsid w:val="008F5A72"/>
    <w:rsid w:val="008F5AC6"/>
    <w:rsid w:val="008F5C8A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BB7"/>
    <w:rsid w:val="00900077"/>
    <w:rsid w:val="00900484"/>
    <w:rsid w:val="009004D6"/>
    <w:rsid w:val="00900554"/>
    <w:rsid w:val="009006C3"/>
    <w:rsid w:val="00900E59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18"/>
    <w:rsid w:val="00902136"/>
    <w:rsid w:val="009021B8"/>
    <w:rsid w:val="0090225C"/>
    <w:rsid w:val="00902381"/>
    <w:rsid w:val="00902385"/>
    <w:rsid w:val="0090248A"/>
    <w:rsid w:val="009025F5"/>
    <w:rsid w:val="00902685"/>
    <w:rsid w:val="0090280E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0EF6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3F3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8C2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72F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3E"/>
    <w:rsid w:val="00930EAE"/>
    <w:rsid w:val="0093124B"/>
    <w:rsid w:val="00931B6C"/>
    <w:rsid w:val="00931BAA"/>
    <w:rsid w:val="00931ECE"/>
    <w:rsid w:val="00932142"/>
    <w:rsid w:val="009324E5"/>
    <w:rsid w:val="00932767"/>
    <w:rsid w:val="0093276F"/>
    <w:rsid w:val="00932956"/>
    <w:rsid w:val="009329B3"/>
    <w:rsid w:val="00932EDF"/>
    <w:rsid w:val="0093301D"/>
    <w:rsid w:val="009331E5"/>
    <w:rsid w:val="0093327C"/>
    <w:rsid w:val="009334D1"/>
    <w:rsid w:val="009334F9"/>
    <w:rsid w:val="00933937"/>
    <w:rsid w:val="00933F76"/>
    <w:rsid w:val="00934015"/>
    <w:rsid w:val="0093446F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413"/>
    <w:rsid w:val="009375ED"/>
    <w:rsid w:val="009379B9"/>
    <w:rsid w:val="0094019C"/>
    <w:rsid w:val="00940263"/>
    <w:rsid w:val="00940392"/>
    <w:rsid w:val="009406E6"/>
    <w:rsid w:val="009408EC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2AA"/>
    <w:rsid w:val="00943301"/>
    <w:rsid w:val="009433E0"/>
    <w:rsid w:val="0094342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4D2"/>
    <w:rsid w:val="009447CF"/>
    <w:rsid w:val="00944BBC"/>
    <w:rsid w:val="00944C05"/>
    <w:rsid w:val="00944C4E"/>
    <w:rsid w:val="00944ED2"/>
    <w:rsid w:val="009452C6"/>
    <w:rsid w:val="0094545C"/>
    <w:rsid w:val="00945506"/>
    <w:rsid w:val="009455C4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BE1"/>
    <w:rsid w:val="00947F32"/>
    <w:rsid w:val="00947F9C"/>
    <w:rsid w:val="00950299"/>
    <w:rsid w:val="00950B6A"/>
    <w:rsid w:val="00950B73"/>
    <w:rsid w:val="00951057"/>
    <w:rsid w:val="0095132E"/>
    <w:rsid w:val="009513F7"/>
    <w:rsid w:val="00951440"/>
    <w:rsid w:val="009518E7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08A"/>
    <w:rsid w:val="009540EE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9E7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445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93C"/>
    <w:rsid w:val="00971CD9"/>
    <w:rsid w:val="00971E17"/>
    <w:rsid w:val="00971EBE"/>
    <w:rsid w:val="0097209C"/>
    <w:rsid w:val="00972178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713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0F7"/>
    <w:rsid w:val="009773E4"/>
    <w:rsid w:val="009775C8"/>
    <w:rsid w:val="0098032B"/>
    <w:rsid w:val="0098056F"/>
    <w:rsid w:val="00980657"/>
    <w:rsid w:val="0098071B"/>
    <w:rsid w:val="0098072B"/>
    <w:rsid w:val="009809C1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1BB"/>
    <w:rsid w:val="009836D7"/>
    <w:rsid w:val="00983DE6"/>
    <w:rsid w:val="00983DEC"/>
    <w:rsid w:val="009841FC"/>
    <w:rsid w:val="00984227"/>
    <w:rsid w:val="009843FF"/>
    <w:rsid w:val="00984565"/>
    <w:rsid w:val="0098470E"/>
    <w:rsid w:val="00984985"/>
    <w:rsid w:val="00984BB8"/>
    <w:rsid w:val="00984BD2"/>
    <w:rsid w:val="009852B7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CFF"/>
    <w:rsid w:val="00987D96"/>
    <w:rsid w:val="00987DC3"/>
    <w:rsid w:val="00987F6C"/>
    <w:rsid w:val="00987FB8"/>
    <w:rsid w:val="00990026"/>
    <w:rsid w:val="00990369"/>
    <w:rsid w:val="0099051C"/>
    <w:rsid w:val="00990A48"/>
    <w:rsid w:val="00990A72"/>
    <w:rsid w:val="00990A9D"/>
    <w:rsid w:val="00990AFC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DA"/>
    <w:rsid w:val="00991EF4"/>
    <w:rsid w:val="00991EFA"/>
    <w:rsid w:val="00991F59"/>
    <w:rsid w:val="0099208A"/>
    <w:rsid w:val="009920D8"/>
    <w:rsid w:val="009923E9"/>
    <w:rsid w:val="009923EC"/>
    <w:rsid w:val="0099242B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123A"/>
    <w:rsid w:val="009A1387"/>
    <w:rsid w:val="009A1588"/>
    <w:rsid w:val="009A1648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BDA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4F9"/>
    <w:rsid w:val="009B080D"/>
    <w:rsid w:val="009B09C4"/>
    <w:rsid w:val="009B0C88"/>
    <w:rsid w:val="009B0DBB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78B"/>
    <w:rsid w:val="009B281B"/>
    <w:rsid w:val="009B28E1"/>
    <w:rsid w:val="009B293A"/>
    <w:rsid w:val="009B2BB6"/>
    <w:rsid w:val="009B2C1F"/>
    <w:rsid w:val="009B2CF5"/>
    <w:rsid w:val="009B3019"/>
    <w:rsid w:val="009B313C"/>
    <w:rsid w:val="009B3227"/>
    <w:rsid w:val="009B32AB"/>
    <w:rsid w:val="009B3C12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1C"/>
    <w:rsid w:val="009C0578"/>
    <w:rsid w:val="009C0A80"/>
    <w:rsid w:val="009C0DD0"/>
    <w:rsid w:val="009C1179"/>
    <w:rsid w:val="009C1223"/>
    <w:rsid w:val="009C1632"/>
    <w:rsid w:val="009C163E"/>
    <w:rsid w:val="009C16B2"/>
    <w:rsid w:val="009C18F3"/>
    <w:rsid w:val="009C1905"/>
    <w:rsid w:val="009C1A1F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440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2DCE"/>
    <w:rsid w:val="009D3001"/>
    <w:rsid w:val="009D366A"/>
    <w:rsid w:val="009D369C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4DB3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A6E"/>
    <w:rsid w:val="009D6EAB"/>
    <w:rsid w:val="009D6EF7"/>
    <w:rsid w:val="009D6F52"/>
    <w:rsid w:val="009D71BF"/>
    <w:rsid w:val="009D7311"/>
    <w:rsid w:val="009D7447"/>
    <w:rsid w:val="009D7730"/>
    <w:rsid w:val="009D7F3B"/>
    <w:rsid w:val="009E029C"/>
    <w:rsid w:val="009E044C"/>
    <w:rsid w:val="009E0725"/>
    <w:rsid w:val="009E0741"/>
    <w:rsid w:val="009E089B"/>
    <w:rsid w:val="009E0BD1"/>
    <w:rsid w:val="009E0E57"/>
    <w:rsid w:val="009E12CA"/>
    <w:rsid w:val="009E1396"/>
    <w:rsid w:val="009E1545"/>
    <w:rsid w:val="009E18D3"/>
    <w:rsid w:val="009E1917"/>
    <w:rsid w:val="009E1922"/>
    <w:rsid w:val="009E1B28"/>
    <w:rsid w:val="009E1C24"/>
    <w:rsid w:val="009E1CF0"/>
    <w:rsid w:val="009E1D32"/>
    <w:rsid w:val="009E1E90"/>
    <w:rsid w:val="009E1F29"/>
    <w:rsid w:val="009E200F"/>
    <w:rsid w:val="009E23AB"/>
    <w:rsid w:val="009E2430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6FA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4FD9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6B6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35E"/>
    <w:rsid w:val="009F042F"/>
    <w:rsid w:val="009F060B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B26"/>
    <w:rsid w:val="009F2DA5"/>
    <w:rsid w:val="009F2FCA"/>
    <w:rsid w:val="009F3646"/>
    <w:rsid w:val="009F39BF"/>
    <w:rsid w:val="009F3C51"/>
    <w:rsid w:val="009F4011"/>
    <w:rsid w:val="009F4215"/>
    <w:rsid w:val="009F44C6"/>
    <w:rsid w:val="009F484D"/>
    <w:rsid w:val="009F48A8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105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CC1"/>
    <w:rsid w:val="00A022C9"/>
    <w:rsid w:val="00A02387"/>
    <w:rsid w:val="00A024A5"/>
    <w:rsid w:val="00A0263E"/>
    <w:rsid w:val="00A026F2"/>
    <w:rsid w:val="00A026F6"/>
    <w:rsid w:val="00A027F5"/>
    <w:rsid w:val="00A02EDE"/>
    <w:rsid w:val="00A02F4B"/>
    <w:rsid w:val="00A02FF4"/>
    <w:rsid w:val="00A030FB"/>
    <w:rsid w:val="00A032CA"/>
    <w:rsid w:val="00A03BCA"/>
    <w:rsid w:val="00A03C77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5B94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5D"/>
    <w:rsid w:val="00A131FE"/>
    <w:rsid w:val="00A132E4"/>
    <w:rsid w:val="00A133D2"/>
    <w:rsid w:val="00A13964"/>
    <w:rsid w:val="00A13E32"/>
    <w:rsid w:val="00A13ED2"/>
    <w:rsid w:val="00A13F21"/>
    <w:rsid w:val="00A145A7"/>
    <w:rsid w:val="00A1477A"/>
    <w:rsid w:val="00A14899"/>
    <w:rsid w:val="00A14960"/>
    <w:rsid w:val="00A14CF0"/>
    <w:rsid w:val="00A14EC9"/>
    <w:rsid w:val="00A14F6B"/>
    <w:rsid w:val="00A15372"/>
    <w:rsid w:val="00A153CA"/>
    <w:rsid w:val="00A159C5"/>
    <w:rsid w:val="00A15B3A"/>
    <w:rsid w:val="00A15EC2"/>
    <w:rsid w:val="00A16126"/>
    <w:rsid w:val="00A163F4"/>
    <w:rsid w:val="00A164CF"/>
    <w:rsid w:val="00A16613"/>
    <w:rsid w:val="00A166D3"/>
    <w:rsid w:val="00A16C05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1F8C"/>
    <w:rsid w:val="00A226E5"/>
    <w:rsid w:val="00A229C1"/>
    <w:rsid w:val="00A22B2B"/>
    <w:rsid w:val="00A22BF6"/>
    <w:rsid w:val="00A23559"/>
    <w:rsid w:val="00A2362F"/>
    <w:rsid w:val="00A23DB6"/>
    <w:rsid w:val="00A23FF1"/>
    <w:rsid w:val="00A24134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906"/>
    <w:rsid w:val="00A2690E"/>
    <w:rsid w:val="00A26B00"/>
    <w:rsid w:val="00A276CB"/>
    <w:rsid w:val="00A2772F"/>
    <w:rsid w:val="00A279E4"/>
    <w:rsid w:val="00A27A40"/>
    <w:rsid w:val="00A27B3D"/>
    <w:rsid w:val="00A27F7A"/>
    <w:rsid w:val="00A30098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55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8FD"/>
    <w:rsid w:val="00A40B32"/>
    <w:rsid w:val="00A41165"/>
    <w:rsid w:val="00A41461"/>
    <w:rsid w:val="00A415D0"/>
    <w:rsid w:val="00A4174D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425"/>
    <w:rsid w:val="00A47459"/>
    <w:rsid w:val="00A475A3"/>
    <w:rsid w:val="00A475EC"/>
    <w:rsid w:val="00A47B8A"/>
    <w:rsid w:val="00A47E05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0D9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492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0E8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892"/>
    <w:rsid w:val="00A57A5D"/>
    <w:rsid w:val="00A57A82"/>
    <w:rsid w:val="00A57E28"/>
    <w:rsid w:val="00A60015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73"/>
    <w:rsid w:val="00A626EC"/>
    <w:rsid w:val="00A62A47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4"/>
    <w:rsid w:val="00A7040C"/>
    <w:rsid w:val="00A70521"/>
    <w:rsid w:val="00A708C6"/>
    <w:rsid w:val="00A7100E"/>
    <w:rsid w:val="00A710BA"/>
    <w:rsid w:val="00A7126F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BFF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59F7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938"/>
    <w:rsid w:val="00A82E7A"/>
    <w:rsid w:val="00A82E9D"/>
    <w:rsid w:val="00A82FE9"/>
    <w:rsid w:val="00A83154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3A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5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5BE"/>
    <w:rsid w:val="00A93BC7"/>
    <w:rsid w:val="00A93BED"/>
    <w:rsid w:val="00A93D29"/>
    <w:rsid w:val="00A93D2D"/>
    <w:rsid w:val="00A93E79"/>
    <w:rsid w:val="00A93E9F"/>
    <w:rsid w:val="00A93EF0"/>
    <w:rsid w:val="00A94072"/>
    <w:rsid w:val="00A94103"/>
    <w:rsid w:val="00A94308"/>
    <w:rsid w:val="00A947D3"/>
    <w:rsid w:val="00A94960"/>
    <w:rsid w:val="00A94A63"/>
    <w:rsid w:val="00A94D1D"/>
    <w:rsid w:val="00A94DA5"/>
    <w:rsid w:val="00A94F81"/>
    <w:rsid w:val="00A94FE9"/>
    <w:rsid w:val="00A94FF9"/>
    <w:rsid w:val="00A95000"/>
    <w:rsid w:val="00A9501C"/>
    <w:rsid w:val="00A95070"/>
    <w:rsid w:val="00A95143"/>
    <w:rsid w:val="00A9515D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3BC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04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D2F"/>
    <w:rsid w:val="00AA6F60"/>
    <w:rsid w:val="00AA72C7"/>
    <w:rsid w:val="00AA75DB"/>
    <w:rsid w:val="00AA76A3"/>
    <w:rsid w:val="00AA77C4"/>
    <w:rsid w:val="00AA7A48"/>
    <w:rsid w:val="00AB020B"/>
    <w:rsid w:val="00AB08D5"/>
    <w:rsid w:val="00AB09EF"/>
    <w:rsid w:val="00AB0C46"/>
    <w:rsid w:val="00AB0D09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91E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9BF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152"/>
    <w:rsid w:val="00AB740B"/>
    <w:rsid w:val="00AB747C"/>
    <w:rsid w:val="00AB7709"/>
    <w:rsid w:val="00AB7799"/>
    <w:rsid w:val="00AB785F"/>
    <w:rsid w:val="00AB79E8"/>
    <w:rsid w:val="00AB7A23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9D"/>
    <w:rsid w:val="00AC4CF0"/>
    <w:rsid w:val="00AC4D9C"/>
    <w:rsid w:val="00AC4E82"/>
    <w:rsid w:val="00AC52D8"/>
    <w:rsid w:val="00AC57E2"/>
    <w:rsid w:val="00AC5C65"/>
    <w:rsid w:val="00AC614B"/>
    <w:rsid w:val="00AC6291"/>
    <w:rsid w:val="00AC640B"/>
    <w:rsid w:val="00AC65F0"/>
    <w:rsid w:val="00AC6737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AD8"/>
    <w:rsid w:val="00AC7B3F"/>
    <w:rsid w:val="00AD0203"/>
    <w:rsid w:val="00AD0315"/>
    <w:rsid w:val="00AD032F"/>
    <w:rsid w:val="00AD0432"/>
    <w:rsid w:val="00AD0541"/>
    <w:rsid w:val="00AD0716"/>
    <w:rsid w:val="00AD0A4E"/>
    <w:rsid w:val="00AD0BAA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1B3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E7D26"/>
    <w:rsid w:val="00AF01B5"/>
    <w:rsid w:val="00AF06BE"/>
    <w:rsid w:val="00AF06EA"/>
    <w:rsid w:val="00AF0929"/>
    <w:rsid w:val="00AF0C4C"/>
    <w:rsid w:val="00AF0F45"/>
    <w:rsid w:val="00AF191E"/>
    <w:rsid w:val="00AF194A"/>
    <w:rsid w:val="00AF1AA5"/>
    <w:rsid w:val="00AF1F76"/>
    <w:rsid w:val="00AF2301"/>
    <w:rsid w:val="00AF23E5"/>
    <w:rsid w:val="00AF25C9"/>
    <w:rsid w:val="00AF2AB0"/>
    <w:rsid w:val="00AF2D61"/>
    <w:rsid w:val="00AF3033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AC9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DD7"/>
    <w:rsid w:val="00B01F84"/>
    <w:rsid w:val="00B0207E"/>
    <w:rsid w:val="00B020F6"/>
    <w:rsid w:val="00B022C1"/>
    <w:rsid w:val="00B02556"/>
    <w:rsid w:val="00B0286C"/>
    <w:rsid w:val="00B0288A"/>
    <w:rsid w:val="00B029CA"/>
    <w:rsid w:val="00B02A34"/>
    <w:rsid w:val="00B02ACB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6C3"/>
    <w:rsid w:val="00B04A7D"/>
    <w:rsid w:val="00B04B5B"/>
    <w:rsid w:val="00B04D12"/>
    <w:rsid w:val="00B04F9D"/>
    <w:rsid w:val="00B0504E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2EA"/>
    <w:rsid w:val="00B07329"/>
    <w:rsid w:val="00B07479"/>
    <w:rsid w:val="00B07E59"/>
    <w:rsid w:val="00B1022A"/>
    <w:rsid w:val="00B1028F"/>
    <w:rsid w:val="00B1056D"/>
    <w:rsid w:val="00B10B3B"/>
    <w:rsid w:val="00B10D16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404"/>
    <w:rsid w:val="00B135EA"/>
    <w:rsid w:val="00B13809"/>
    <w:rsid w:val="00B13825"/>
    <w:rsid w:val="00B13DA5"/>
    <w:rsid w:val="00B142E9"/>
    <w:rsid w:val="00B146E2"/>
    <w:rsid w:val="00B148E4"/>
    <w:rsid w:val="00B152D6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2E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2B2"/>
    <w:rsid w:val="00B2278A"/>
    <w:rsid w:val="00B22953"/>
    <w:rsid w:val="00B22A66"/>
    <w:rsid w:val="00B22E18"/>
    <w:rsid w:val="00B22E80"/>
    <w:rsid w:val="00B22FC8"/>
    <w:rsid w:val="00B2310C"/>
    <w:rsid w:val="00B23123"/>
    <w:rsid w:val="00B231DF"/>
    <w:rsid w:val="00B2325D"/>
    <w:rsid w:val="00B2348F"/>
    <w:rsid w:val="00B237DE"/>
    <w:rsid w:val="00B23C50"/>
    <w:rsid w:val="00B240F9"/>
    <w:rsid w:val="00B2433F"/>
    <w:rsid w:val="00B24B05"/>
    <w:rsid w:val="00B253F2"/>
    <w:rsid w:val="00B256D9"/>
    <w:rsid w:val="00B259D5"/>
    <w:rsid w:val="00B25D5D"/>
    <w:rsid w:val="00B25DCD"/>
    <w:rsid w:val="00B25F57"/>
    <w:rsid w:val="00B26136"/>
    <w:rsid w:val="00B261D8"/>
    <w:rsid w:val="00B26370"/>
    <w:rsid w:val="00B26438"/>
    <w:rsid w:val="00B2679A"/>
    <w:rsid w:val="00B2699D"/>
    <w:rsid w:val="00B26CDE"/>
    <w:rsid w:val="00B271FA"/>
    <w:rsid w:val="00B273F1"/>
    <w:rsid w:val="00B277A9"/>
    <w:rsid w:val="00B2789A"/>
    <w:rsid w:val="00B27F63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C20"/>
    <w:rsid w:val="00B33EA8"/>
    <w:rsid w:val="00B34321"/>
    <w:rsid w:val="00B34B60"/>
    <w:rsid w:val="00B34B78"/>
    <w:rsid w:val="00B34C85"/>
    <w:rsid w:val="00B34F50"/>
    <w:rsid w:val="00B35355"/>
    <w:rsid w:val="00B354F2"/>
    <w:rsid w:val="00B355EF"/>
    <w:rsid w:val="00B357A9"/>
    <w:rsid w:val="00B35A3C"/>
    <w:rsid w:val="00B35DAA"/>
    <w:rsid w:val="00B35F24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37FF3"/>
    <w:rsid w:val="00B40617"/>
    <w:rsid w:val="00B4095D"/>
    <w:rsid w:val="00B40B02"/>
    <w:rsid w:val="00B40C95"/>
    <w:rsid w:val="00B411E1"/>
    <w:rsid w:val="00B412F7"/>
    <w:rsid w:val="00B41384"/>
    <w:rsid w:val="00B41445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1FF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6FC8"/>
    <w:rsid w:val="00B47139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4CBD"/>
    <w:rsid w:val="00B5506E"/>
    <w:rsid w:val="00B55161"/>
    <w:rsid w:val="00B55196"/>
    <w:rsid w:val="00B55224"/>
    <w:rsid w:val="00B5530C"/>
    <w:rsid w:val="00B5532A"/>
    <w:rsid w:val="00B55413"/>
    <w:rsid w:val="00B5545E"/>
    <w:rsid w:val="00B555BF"/>
    <w:rsid w:val="00B55BB1"/>
    <w:rsid w:val="00B55E65"/>
    <w:rsid w:val="00B562EA"/>
    <w:rsid w:val="00B563C4"/>
    <w:rsid w:val="00B56694"/>
    <w:rsid w:val="00B56E70"/>
    <w:rsid w:val="00B56F07"/>
    <w:rsid w:val="00B56F8B"/>
    <w:rsid w:val="00B5732C"/>
    <w:rsid w:val="00B57403"/>
    <w:rsid w:val="00B574CD"/>
    <w:rsid w:val="00B57563"/>
    <w:rsid w:val="00B57767"/>
    <w:rsid w:val="00B57AAC"/>
    <w:rsid w:val="00B57C2F"/>
    <w:rsid w:val="00B60223"/>
    <w:rsid w:val="00B6023C"/>
    <w:rsid w:val="00B60408"/>
    <w:rsid w:val="00B60420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3FCC"/>
    <w:rsid w:val="00B64610"/>
    <w:rsid w:val="00B6464F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D3D"/>
    <w:rsid w:val="00B65F49"/>
    <w:rsid w:val="00B66005"/>
    <w:rsid w:val="00B6611E"/>
    <w:rsid w:val="00B66783"/>
    <w:rsid w:val="00B667FC"/>
    <w:rsid w:val="00B66E91"/>
    <w:rsid w:val="00B67017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68D"/>
    <w:rsid w:val="00B72816"/>
    <w:rsid w:val="00B72A0E"/>
    <w:rsid w:val="00B72D39"/>
    <w:rsid w:val="00B730D4"/>
    <w:rsid w:val="00B7325F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70C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9ED"/>
    <w:rsid w:val="00B77A40"/>
    <w:rsid w:val="00B77E2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223"/>
    <w:rsid w:val="00B8561D"/>
    <w:rsid w:val="00B85F55"/>
    <w:rsid w:val="00B86284"/>
    <w:rsid w:val="00B8628E"/>
    <w:rsid w:val="00B86438"/>
    <w:rsid w:val="00B864C1"/>
    <w:rsid w:val="00B868FA"/>
    <w:rsid w:val="00B8690B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0FBB"/>
    <w:rsid w:val="00B911AC"/>
    <w:rsid w:val="00B9129E"/>
    <w:rsid w:val="00B91459"/>
    <w:rsid w:val="00B91474"/>
    <w:rsid w:val="00B918CA"/>
    <w:rsid w:val="00B91A53"/>
    <w:rsid w:val="00B91E56"/>
    <w:rsid w:val="00B91EB5"/>
    <w:rsid w:val="00B92001"/>
    <w:rsid w:val="00B920F4"/>
    <w:rsid w:val="00B9212C"/>
    <w:rsid w:val="00B92179"/>
    <w:rsid w:val="00B92313"/>
    <w:rsid w:val="00B925F4"/>
    <w:rsid w:val="00B92C3E"/>
    <w:rsid w:val="00B92F56"/>
    <w:rsid w:val="00B93520"/>
    <w:rsid w:val="00B9394E"/>
    <w:rsid w:val="00B93E50"/>
    <w:rsid w:val="00B94178"/>
    <w:rsid w:val="00B9465B"/>
    <w:rsid w:val="00B94B63"/>
    <w:rsid w:val="00B94BC5"/>
    <w:rsid w:val="00B94E15"/>
    <w:rsid w:val="00B94F44"/>
    <w:rsid w:val="00B94F4D"/>
    <w:rsid w:val="00B9526E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8E7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DB1"/>
    <w:rsid w:val="00BA0EDE"/>
    <w:rsid w:val="00BA0F59"/>
    <w:rsid w:val="00BA0FA8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323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C3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6A6"/>
    <w:rsid w:val="00BB3920"/>
    <w:rsid w:val="00BB3F60"/>
    <w:rsid w:val="00BB4067"/>
    <w:rsid w:val="00BB4102"/>
    <w:rsid w:val="00BB4421"/>
    <w:rsid w:val="00BB4440"/>
    <w:rsid w:val="00BB44D5"/>
    <w:rsid w:val="00BB45C2"/>
    <w:rsid w:val="00BB462B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14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3D7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70D"/>
    <w:rsid w:val="00BC1B29"/>
    <w:rsid w:val="00BC1BB5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08"/>
    <w:rsid w:val="00BC2A33"/>
    <w:rsid w:val="00BC2BE2"/>
    <w:rsid w:val="00BC3087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C8D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5EFA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3E"/>
    <w:rsid w:val="00BD152A"/>
    <w:rsid w:val="00BD1552"/>
    <w:rsid w:val="00BD157E"/>
    <w:rsid w:val="00BD1767"/>
    <w:rsid w:val="00BD196A"/>
    <w:rsid w:val="00BD1CD1"/>
    <w:rsid w:val="00BD1DF7"/>
    <w:rsid w:val="00BD1EFD"/>
    <w:rsid w:val="00BD2096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5D6"/>
    <w:rsid w:val="00BD4BFD"/>
    <w:rsid w:val="00BD4BFF"/>
    <w:rsid w:val="00BD4DCA"/>
    <w:rsid w:val="00BD502C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F6"/>
    <w:rsid w:val="00BD6BEC"/>
    <w:rsid w:val="00BD6DBD"/>
    <w:rsid w:val="00BD6EE8"/>
    <w:rsid w:val="00BD702A"/>
    <w:rsid w:val="00BD70E3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8A8"/>
    <w:rsid w:val="00BE1ABC"/>
    <w:rsid w:val="00BE1F63"/>
    <w:rsid w:val="00BE236A"/>
    <w:rsid w:val="00BE23D3"/>
    <w:rsid w:val="00BE2527"/>
    <w:rsid w:val="00BE287D"/>
    <w:rsid w:val="00BE28C2"/>
    <w:rsid w:val="00BE2A55"/>
    <w:rsid w:val="00BE2AC1"/>
    <w:rsid w:val="00BE2B96"/>
    <w:rsid w:val="00BE3627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81"/>
    <w:rsid w:val="00BE7AEA"/>
    <w:rsid w:val="00BE7B9B"/>
    <w:rsid w:val="00BE7FE2"/>
    <w:rsid w:val="00BF0037"/>
    <w:rsid w:val="00BF00EC"/>
    <w:rsid w:val="00BF0F4E"/>
    <w:rsid w:val="00BF0FC2"/>
    <w:rsid w:val="00BF1A9E"/>
    <w:rsid w:val="00BF1AA1"/>
    <w:rsid w:val="00BF1AE8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4E4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7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0ED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BC4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615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4AE"/>
    <w:rsid w:val="00C115A0"/>
    <w:rsid w:val="00C117B8"/>
    <w:rsid w:val="00C11AE1"/>
    <w:rsid w:val="00C1220C"/>
    <w:rsid w:val="00C12F2D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B99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28"/>
    <w:rsid w:val="00C172B2"/>
    <w:rsid w:val="00C1755C"/>
    <w:rsid w:val="00C179BE"/>
    <w:rsid w:val="00C17B69"/>
    <w:rsid w:val="00C17C03"/>
    <w:rsid w:val="00C202D5"/>
    <w:rsid w:val="00C2050E"/>
    <w:rsid w:val="00C20724"/>
    <w:rsid w:val="00C209A8"/>
    <w:rsid w:val="00C209D8"/>
    <w:rsid w:val="00C20DB6"/>
    <w:rsid w:val="00C20E74"/>
    <w:rsid w:val="00C20FDB"/>
    <w:rsid w:val="00C2101E"/>
    <w:rsid w:val="00C210D1"/>
    <w:rsid w:val="00C2121B"/>
    <w:rsid w:val="00C21372"/>
    <w:rsid w:val="00C21456"/>
    <w:rsid w:val="00C215D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22C"/>
    <w:rsid w:val="00C25529"/>
    <w:rsid w:val="00C25637"/>
    <w:rsid w:val="00C25782"/>
    <w:rsid w:val="00C2585A"/>
    <w:rsid w:val="00C258AB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CCF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15D"/>
    <w:rsid w:val="00C3237D"/>
    <w:rsid w:val="00C324F4"/>
    <w:rsid w:val="00C32646"/>
    <w:rsid w:val="00C32825"/>
    <w:rsid w:val="00C3330B"/>
    <w:rsid w:val="00C334DA"/>
    <w:rsid w:val="00C33534"/>
    <w:rsid w:val="00C338CA"/>
    <w:rsid w:val="00C33918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0F1"/>
    <w:rsid w:val="00C401BA"/>
    <w:rsid w:val="00C403FD"/>
    <w:rsid w:val="00C40516"/>
    <w:rsid w:val="00C405C9"/>
    <w:rsid w:val="00C405DB"/>
    <w:rsid w:val="00C4067B"/>
    <w:rsid w:val="00C40714"/>
    <w:rsid w:val="00C40969"/>
    <w:rsid w:val="00C41121"/>
    <w:rsid w:val="00C412B9"/>
    <w:rsid w:val="00C414BD"/>
    <w:rsid w:val="00C4185B"/>
    <w:rsid w:val="00C4185C"/>
    <w:rsid w:val="00C41B0A"/>
    <w:rsid w:val="00C41E2C"/>
    <w:rsid w:val="00C42341"/>
    <w:rsid w:val="00C42696"/>
    <w:rsid w:val="00C42854"/>
    <w:rsid w:val="00C42962"/>
    <w:rsid w:val="00C429D8"/>
    <w:rsid w:val="00C42B24"/>
    <w:rsid w:val="00C42FC5"/>
    <w:rsid w:val="00C4307B"/>
    <w:rsid w:val="00C43363"/>
    <w:rsid w:val="00C43712"/>
    <w:rsid w:val="00C4371A"/>
    <w:rsid w:val="00C439E6"/>
    <w:rsid w:val="00C43A45"/>
    <w:rsid w:val="00C43D9F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30D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01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787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981"/>
    <w:rsid w:val="00C64D2B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37B"/>
    <w:rsid w:val="00C71B6D"/>
    <w:rsid w:val="00C71CB7"/>
    <w:rsid w:val="00C71E99"/>
    <w:rsid w:val="00C72010"/>
    <w:rsid w:val="00C7202C"/>
    <w:rsid w:val="00C72064"/>
    <w:rsid w:val="00C72316"/>
    <w:rsid w:val="00C72547"/>
    <w:rsid w:val="00C72844"/>
    <w:rsid w:val="00C72A80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4A"/>
    <w:rsid w:val="00C73F56"/>
    <w:rsid w:val="00C743C4"/>
    <w:rsid w:val="00C7450E"/>
    <w:rsid w:val="00C745DE"/>
    <w:rsid w:val="00C74AD3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C51"/>
    <w:rsid w:val="00C80DA7"/>
    <w:rsid w:val="00C813B1"/>
    <w:rsid w:val="00C815DA"/>
    <w:rsid w:val="00C818E3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0"/>
    <w:rsid w:val="00C83AC3"/>
    <w:rsid w:val="00C83D2D"/>
    <w:rsid w:val="00C83D33"/>
    <w:rsid w:val="00C83DBE"/>
    <w:rsid w:val="00C83F89"/>
    <w:rsid w:val="00C84163"/>
    <w:rsid w:val="00C8429B"/>
    <w:rsid w:val="00C84403"/>
    <w:rsid w:val="00C84614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87F99"/>
    <w:rsid w:val="00C90A2F"/>
    <w:rsid w:val="00C90B0F"/>
    <w:rsid w:val="00C90CFC"/>
    <w:rsid w:val="00C90D3A"/>
    <w:rsid w:val="00C917F4"/>
    <w:rsid w:val="00C918DF"/>
    <w:rsid w:val="00C91A42"/>
    <w:rsid w:val="00C91C48"/>
    <w:rsid w:val="00C91D07"/>
    <w:rsid w:val="00C92606"/>
    <w:rsid w:val="00C92A8D"/>
    <w:rsid w:val="00C92B91"/>
    <w:rsid w:val="00C92E36"/>
    <w:rsid w:val="00C92F33"/>
    <w:rsid w:val="00C92FA8"/>
    <w:rsid w:val="00C93020"/>
    <w:rsid w:val="00C93126"/>
    <w:rsid w:val="00C9348E"/>
    <w:rsid w:val="00C93744"/>
    <w:rsid w:val="00C93ED3"/>
    <w:rsid w:val="00C93F3A"/>
    <w:rsid w:val="00C940CB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F27"/>
    <w:rsid w:val="00C961C7"/>
    <w:rsid w:val="00C964AE"/>
    <w:rsid w:val="00C964C1"/>
    <w:rsid w:val="00C9666E"/>
    <w:rsid w:val="00C96BE9"/>
    <w:rsid w:val="00C96CBE"/>
    <w:rsid w:val="00C9726C"/>
    <w:rsid w:val="00C972B0"/>
    <w:rsid w:val="00C972E3"/>
    <w:rsid w:val="00C97503"/>
    <w:rsid w:val="00C975A2"/>
    <w:rsid w:val="00C97614"/>
    <w:rsid w:val="00C97C86"/>
    <w:rsid w:val="00C97EC4"/>
    <w:rsid w:val="00CA0059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1B1"/>
    <w:rsid w:val="00CA1479"/>
    <w:rsid w:val="00CA16D9"/>
    <w:rsid w:val="00CA1880"/>
    <w:rsid w:val="00CA1D51"/>
    <w:rsid w:val="00CA1D8D"/>
    <w:rsid w:val="00CA2340"/>
    <w:rsid w:val="00CA2350"/>
    <w:rsid w:val="00CA2374"/>
    <w:rsid w:val="00CA23EB"/>
    <w:rsid w:val="00CA288F"/>
    <w:rsid w:val="00CA2986"/>
    <w:rsid w:val="00CA2BB7"/>
    <w:rsid w:val="00CA2C02"/>
    <w:rsid w:val="00CA2D09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16E"/>
    <w:rsid w:val="00CA5471"/>
    <w:rsid w:val="00CA55CA"/>
    <w:rsid w:val="00CA5795"/>
    <w:rsid w:val="00CA59AD"/>
    <w:rsid w:val="00CA5E95"/>
    <w:rsid w:val="00CA618D"/>
    <w:rsid w:val="00CA6379"/>
    <w:rsid w:val="00CA6398"/>
    <w:rsid w:val="00CA65C4"/>
    <w:rsid w:val="00CA675C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2F1"/>
    <w:rsid w:val="00CB34B7"/>
    <w:rsid w:val="00CB4196"/>
    <w:rsid w:val="00CB42ED"/>
    <w:rsid w:val="00CB44BF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59D"/>
    <w:rsid w:val="00CB7737"/>
    <w:rsid w:val="00CB7958"/>
    <w:rsid w:val="00CB7CC4"/>
    <w:rsid w:val="00CC027F"/>
    <w:rsid w:val="00CC03C6"/>
    <w:rsid w:val="00CC0731"/>
    <w:rsid w:val="00CC08AE"/>
    <w:rsid w:val="00CC0E53"/>
    <w:rsid w:val="00CC0F88"/>
    <w:rsid w:val="00CC10BF"/>
    <w:rsid w:val="00CC13A5"/>
    <w:rsid w:val="00CC1AE3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2FF7"/>
    <w:rsid w:val="00CC32A8"/>
    <w:rsid w:val="00CC373B"/>
    <w:rsid w:val="00CC3799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313"/>
    <w:rsid w:val="00CC7362"/>
    <w:rsid w:val="00CC7610"/>
    <w:rsid w:val="00CC7795"/>
    <w:rsid w:val="00CC7818"/>
    <w:rsid w:val="00CC7D32"/>
    <w:rsid w:val="00CC7DB1"/>
    <w:rsid w:val="00CC7E62"/>
    <w:rsid w:val="00CC7F2C"/>
    <w:rsid w:val="00CC7FF8"/>
    <w:rsid w:val="00CD0375"/>
    <w:rsid w:val="00CD073A"/>
    <w:rsid w:val="00CD08AC"/>
    <w:rsid w:val="00CD0B3A"/>
    <w:rsid w:val="00CD115D"/>
    <w:rsid w:val="00CD11C6"/>
    <w:rsid w:val="00CD11F6"/>
    <w:rsid w:val="00CD1A82"/>
    <w:rsid w:val="00CD1D03"/>
    <w:rsid w:val="00CD203C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7EF"/>
    <w:rsid w:val="00CD52D8"/>
    <w:rsid w:val="00CD52E8"/>
    <w:rsid w:val="00CD52F4"/>
    <w:rsid w:val="00CD5A49"/>
    <w:rsid w:val="00CD5BB3"/>
    <w:rsid w:val="00CD5D4F"/>
    <w:rsid w:val="00CD5E32"/>
    <w:rsid w:val="00CD6125"/>
    <w:rsid w:val="00CD65B7"/>
    <w:rsid w:val="00CD678F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670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1EAD"/>
    <w:rsid w:val="00CE260A"/>
    <w:rsid w:val="00CE26A9"/>
    <w:rsid w:val="00CE28E0"/>
    <w:rsid w:val="00CE29D8"/>
    <w:rsid w:val="00CE29EE"/>
    <w:rsid w:val="00CE2DBE"/>
    <w:rsid w:val="00CE3023"/>
    <w:rsid w:val="00CE3236"/>
    <w:rsid w:val="00CE3425"/>
    <w:rsid w:val="00CE34C9"/>
    <w:rsid w:val="00CE3801"/>
    <w:rsid w:val="00CE3A68"/>
    <w:rsid w:val="00CE3A6F"/>
    <w:rsid w:val="00CE3B1F"/>
    <w:rsid w:val="00CE3F9D"/>
    <w:rsid w:val="00CE4378"/>
    <w:rsid w:val="00CE4394"/>
    <w:rsid w:val="00CE43E7"/>
    <w:rsid w:val="00CE4BA0"/>
    <w:rsid w:val="00CE4BCF"/>
    <w:rsid w:val="00CE4D74"/>
    <w:rsid w:val="00CE4D80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AE3"/>
    <w:rsid w:val="00CF0DF9"/>
    <w:rsid w:val="00CF0F92"/>
    <w:rsid w:val="00CF114C"/>
    <w:rsid w:val="00CF1723"/>
    <w:rsid w:val="00CF187D"/>
    <w:rsid w:val="00CF1B76"/>
    <w:rsid w:val="00CF224F"/>
    <w:rsid w:val="00CF23B2"/>
    <w:rsid w:val="00CF24AC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63D"/>
    <w:rsid w:val="00CF57F4"/>
    <w:rsid w:val="00CF5A59"/>
    <w:rsid w:val="00CF5A8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4C"/>
    <w:rsid w:val="00D0257D"/>
    <w:rsid w:val="00D02AEF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49C"/>
    <w:rsid w:val="00D058D8"/>
    <w:rsid w:val="00D05AEA"/>
    <w:rsid w:val="00D05B93"/>
    <w:rsid w:val="00D05D22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16"/>
    <w:rsid w:val="00D106E8"/>
    <w:rsid w:val="00D10826"/>
    <w:rsid w:val="00D10838"/>
    <w:rsid w:val="00D108A5"/>
    <w:rsid w:val="00D1099F"/>
    <w:rsid w:val="00D10F32"/>
    <w:rsid w:val="00D11001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F40"/>
    <w:rsid w:val="00D13FBF"/>
    <w:rsid w:val="00D14016"/>
    <w:rsid w:val="00D14212"/>
    <w:rsid w:val="00D14301"/>
    <w:rsid w:val="00D143FA"/>
    <w:rsid w:val="00D14589"/>
    <w:rsid w:val="00D145AB"/>
    <w:rsid w:val="00D146D5"/>
    <w:rsid w:val="00D14ADE"/>
    <w:rsid w:val="00D14BD0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2FB"/>
    <w:rsid w:val="00D17328"/>
    <w:rsid w:val="00D174EE"/>
    <w:rsid w:val="00D1777A"/>
    <w:rsid w:val="00D177DF"/>
    <w:rsid w:val="00D17CE3"/>
    <w:rsid w:val="00D17D9F"/>
    <w:rsid w:val="00D17FED"/>
    <w:rsid w:val="00D2009A"/>
    <w:rsid w:val="00D2049D"/>
    <w:rsid w:val="00D20544"/>
    <w:rsid w:val="00D205F9"/>
    <w:rsid w:val="00D205FC"/>
    <w:rsid w:val="00D2073C"/>
    <w:rsid w:val="00D20A1E"/>
    <w:rsid w:val="00D20D44"/>
    <w:rsid w:val="00D20DA7"/>
    <w:rsid w:val="00D2134C"/>
    <w:rsid w:val="00D21636"/>
    <w:rsid w:val="00D2178A"/>
    <w:rsid w:val="00D21AF7"/>
    <w:rsid w:val="00D21B1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82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CD9"/>
    <w:rsid w:val="00D30D6B"/>
    <w:rsid w:val="00D30E30"/>
    <w:rsid w:val="00D3142C"/>
    <w:rsid w:val="00D3184D"/>
    <w:rsid w:val="00D31D3E"/>
    <w:rsid w:val="00D32053"/>
    <w:rsid w:val="00D32059"/>
    <w:rsid w:val="00D328D4"/>
    <w:rsid w:val="00D32934"/>
    <w:rsid w:val="00D32B03"/>
    <w:rsid w:val="00D332B7"/>
    <w:rsid w:val="00D339FE"/>
    <w:rsid w:val="00D33AC5"/>
    <w:rsid w:val="00D33BFC"/>
    <w:rsid w:val="00D33C9A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24F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A40"/>
    <w:rsid w:val="00D40C5E"/>
    <w:rsid w:val="00D411D0"/>
    <w:rsid w:val="00D41426"/>
    <w:rsid w:val="00D41782"/>
    <w:rsid w:val="00D41813"/>
    <w:rsid w:val="00D418CC"/>
    <w:rsid w:val="00D41923"/>
    <w:rsid w:val="00D41DB1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B4B"/>
    <w:rsid w:val="00D44D32"/>
    <w:rsid w:val="00D44EDA"/>
    <w:rsid w:val="00D45283"/>
    <w:rsid w:val="00D45296"/>
    <w:rsid w:val="00D45B05"/>
    <w:rsid w:val="00D45B71"/>
    <w:rsid w:val="00D45B90"/>
    <w:rsid w:val="00D45D4A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559"/>
    <w:rsid w:val="00D517B8"/>
    <w:rsid w:val="00D51A11"/>
    <w:rsid w:val="00D52508"/>
    <w:rsid w:val="00D52A92"/>
    <w:rsid w:val="00D52AED"/>
    <w:rsid w:val="00D53192"/>
    <w:rsid w:val="00D53530"/>
    <w:rsid w:val="00D53A60"/>
    <w:rsid w:val="00D53FC9"/>
    <w:rsid w:val="00D542E4"/>
    <w:rsid w:val="00D543E7"/>
    <w:rsid w:val="00D5451F"/>
    <w:rsid w:val="00D5494B"/>
    <w:rsid w:val="00D54B46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0F"/>
    <w:rsid w:val="00D570CC"/>
    <w:rsid w:val="00D570F6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DB7"/>
    <w:rsid w:val="00D60E92"/>
    <w:rsid w:val="00D60F6D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2D2F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332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4"/>
    <w:rsid w:val="00D7362A"/>
    <w:rsid w:val="00D73702"/>
    <w:rsid w:val="00D73A5E"/>
    <w:rsid w:val="00D73C44"/>
    <w:rsid w:val="00D73CB4"/>
    <w:rsid w:val="00D74004"/>
    <w:rsid w:val="00D74108"/>
    <w:rsid w:val="00D745CE"/>
    <w:rsid w:val="00D7464D"/>
    <w:rsid w:val="00D74722"/>
    <w:rsid w:val="00D74920"/>
    <w:rsid w:val="00D74CD8"/>
    <w:rsid w:val="00D74F5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B49"/>
    <w:rsid w:val="00D77C47"/>
    <w:rsid w:val="00D77E3B"/>
    <w:rsid w:val="00D77FA3"/>
    <w:rsid w:val="00D80220"/>
    <w:rsid w:val="00D804DC"/>
    <w:rsid w:val="00D806FA"/>
    <w:rsid w:val="00D80A3D"/>
    <w:rsid w:val="00D80A9F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7ED"/>
    <w:rsid w:val="00D858EC"/>
    <w:rsid w:val="00D85DB7"/>
    <w:rsid w:val="00D86105"/>
    <w:rsid w:val="00D8638F"/>
    <w:rsid w:val="00D8648C"/>
    <w:rsid w:val="00D8666B"/>
    <w:rsid w:val="00D8674B"/>
    <w:rsid w:val="00D86804"/>
    <w:rsid w:val="00D870F3"/>
    <w:rsid w:val="00D871C9"/>
    <w:rsid w:val="00D87279"/>
    <w:rsid w:val="00D8785A"/>
    <w:rsid w:val="00D8786E"/>
    <w:rsid w:val="00D87884"/>
    <w:rsid w:val="00D87C16"/>
    <w:rsid w:val="00D87C6A"/>
    <w:rsid w:val="00D87F6B"/>
    <w:rsid w:val="00D87FBB"/>
    <w:rsid w:val="00D900A7"/>
    <w:rsid w:val="00D90196"/>
    <w:rsid w:val="00D90284"/>
    <w:rsid w:val="00D903DE"/>
    <w:rsid w:val="00D90811"/>
    <w:rsid w:val="00D90B7B"/>
    <w:rsid w:val="00D90B8F"/>
    <w:rsid w:val="00D90D90"/>
    <w:rsid w:val="00D910C6"/>
    <w:rsid w:val="00D9156E"/>
    <w:rsid w:val="00D91726"/>
    <w:rsid w:val="00D91897"/>
    <w:rsid w:val="00D918FE"/>
    <w:rsid w:val="00D91A16"/>
    <w:rsid w:val="00D91F7C"/>
    <w:rsid w:val="00D92060"/>
    <w:rsid w:val="00D925DE"/>
    <w:rsid w:val="00D925F4"/>
    <w:rsid w:val="00D92804"/>
    <w:rsid w:val="00D92875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71C"/>
    <w:rsid w:val="00D947A6"/>
    <w:rsid w:val="00D94D31"/>
    <w:rsid w:val="00D951C9"/>
    <w:rsid w:val="00D954C8"/>
    <w:rsid w:val="00D955CB"/>
    <w:rsid w:val="00D95692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C60"/>
    <w:rsid w:val="00DA0E5F"/>
    <w:rsid w:val="00DA0F2B"/>
    <w:rsid w:val="00DA12B1"/>
    <w:rsid w:val="00DA14C9"/>
    <w:rsid w:val="00DA15A7"/>
    <w:rsid w:val="00DA1631"/>
    <w:rsid w:val="00DA1A6C"/>
    <w:rsid w:val="00DA1E9F"/>
    <w:rsid w:val="00DA1ED9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8C7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87"/>
    <w:rsid w:val="00DA55E5"/>
    <w:rsid w:val="00DA5D3D"/>
    <w:rsid w:val="00DA5EBA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0E9"/>
    <w:rsid w:val="00DB1CBA"/>
    <w:rsid w:val="00DB233D"/>
    <w:rsid w:val="00DB268E"/>
    <w:rsid w:val="00DB2841"/>
    <w:rsid w:val="00DB294B"/>
    <w:rsid w:val="00DB2B44"/>
    <w:rsid w:val="00DB2B53"/>
    <w:rsid w:val="00DB2F07"/>
    <w:rsid w:val="00DB366A"/>
    <w:rsid w:val="00DB382F"/>
    <w:rsid w:val="00DB3896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1"/>
    <w:rsid w:val="00DB647C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14"/>
    <w:rsid w:val="00DC59B9"/>
    <w:rsid w:val="00DC5E26"/>
    <w:rsid w:val="00DC6281"/>
    <w:rsid w:val="00DC6395"/>
    <w:rsid w:val="00DC676A"/>
    <w:rsid w:val="00DC6B18"/>
    <w:rsid w:val="00DC6B5D"/>
    <w:rsid w:val="00DC6D69"/>
    <w:rsid w:val="00DC74D5"/>
    <w:rsid w:val="00DC778F"/>
    <w:rsid w:val="00DC77B6"/>
    <w:rsid w:val="00DC7A18"/>
    <w:rsid w:val="00DC7B5E"/>
    <w:rsid w:val="00DD0328"/>
    <w:rsid w:val="00DD0514"/>
    <w:rsid w:val="00DD053E"/>
    <w:rsid w:val="00DD0808"/>
    <w:rsid w:val="00DD081C"/>
    <w:rsid w:val="00DD0BDA"/>
    <w:rsid w:val="00DD0E31"/>
    <w:rsid w:val="00DD101E"/>
    <w:rsid w:val="00DD15E5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874"/>
    <w:rsid w:val="00DD2980"/>
    <w:rsid w:val="00DD2A60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848"/>
    <w:rsid w:val="00DD5B2E"/>
    <w:rsid w:val="00DD5E02"/>
    <w:rsid w:val="00DD63D6"/>
    <w:rsid w:val="00DD64A7"/>
    <w:rsid w:val="00DD6806"/>
    <w:rsid w:val="00DD6DE1"/>
    <w:rsid w:val="00DD725B"/>
    <w:rsid w:val="00DD731B"/>
    <w:rsid w:val="00DD7361"/>
    <w:rsid w:val="00DD74E3"/>
    <w:rsid w:val="00DD7547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C90"/>
    <w:rsid w:val="00DE1F9A"/>
    <w:rsid w:val="00DE24D8"/>
    <w:rsid w:val="00DE2566"/>
    <w:rsid w:val="00DE27F1"/>
    <w:rsid w:val="00DE2B0F"/>
    <w:rsid w:val="00DE2C29"/>
    <w:rsid w:val="00DE2CB5"/>
    <w:rsid w:val="00DE32D8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4BDE"/>
    <w:rsid w:val="00DE532C"/>
    <w:rsid w:val="00DE537E"/>
    <w:rsid w:val="00DE56F0"/>
    <w:rsid w:val="00DE5A89"/>
    <w:rsid w:val="00DE60B4"/>
    <w:rsid w:val="00DE6414"/>
    <w:rsid w:val="00DE6B84"/>
    <w:rsid w:val="00DE6D9A"/>
    <w:rsid w:val="00DE6E69"/>
    <w:rsid w:val="00DE7044"/>
    <w:rsid w:val="00DE7265"/>
    <w:rsid w:val="00DE76E3"/>
    <w:rsid w:val="00DE7B14"/>
    <w:rsid w:val="00DE7D21"/>
    <w:rsid w:val="00DE7FAB"/>
    <w:rsid w:val="00DF008B"/>
    <w:rsid w:val="00DF0114"/>
    <w:rsid w:val="00DF0188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5F6"/>
    <w:rsid w:val="00DF27BE"/>
    <w:rsid w:val="00DF3197"/>
    <w:rsid w:val="00DF31BA"/>
    <w:rsid w:val="00DF33B2"/>
    <w:rsid w:val="00DF3849"/>
    <w:rsid w:val="00DF3870"/>
    <w:rsid w:val="00DF38B2"/>
    <w:rsid w:val="00DF3AE9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6BA"/>
    <w:rsid w:val="00E01962"/>
    <w:rsid w:val="00E019B5"/>
    <w:rsid w:val="00E01DDF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42D2"/>
    <w:rsid w:val="00E04698"/>
    <w:rsid w:val="00E046E7"/>
    <w:rsid w:val="00E04A04"/>
    <w:rsid w:val="00E04B08"/>
    <w:rsid w:val="00E04DFB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B37"/>
    <w:rsid w:val="00E06C28"/>
    <w:rsid w:val="00E06E38"/>
    <w:rsid w:val="00E06EC2"/>
    <w:rsid w:val="00E06F70"/>
    <w:rsid w:val="00E071DB"/>
    <w:rsid w:val="00E0731A"/>
    <w:rsid w:val="00E0759A"/>
    <w:rsid w:val="00E075B2"/>
    <w:rsid w:val="00E0773C"/>
    <w:rsid w:val="00E0779A"/>
    <w:rsid w:val="00E077E2"/>
    <w:rsid w:val="00E078AC"/>
    <w:rsid w:val="00E07953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0A"/>
    <w:rsid w:val="00E12032"/>
    <w:rsid w:val="00E120C7"/>
    <w:rsid w:val="00E1221E"/>
    <w:rsid w:val="00E12739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D69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3DB"/>
    <w:rsid w:val="00E2043A"/>
    <w:rsid w:val="00E204E5"/>
    <w:rsid w:val="00E205CC"/>
    <w:rsid w:val="00E2076B"/>
    <w:rsid w:val="00E20E4E"/>
    <w:rsid w:val="00E20F66"/>
    <w:rsid w:val="00E212E0"/>
    <w:rsid w:val="00E2141D"/>
    <w:rsid w:val="00E2161F"/>
    <w:rsid w:val="00E2180E"/>
    <w:rsid w:val="00E21C3A"/>
    <w:rsid w:val="00E21E20"/>
    <w:rsid w:val="00E2242A"/>
    <w:rsid w:val="00E228CF"/>
    <w:rsid w:val="00E22BF9"/>
    <w:rsid w:val="00E23385"/>
    <w:rsid w:val="00E23670"/>
    <w:rsid w:val="00E238DD"/>
    <w:rsid w:val="00E23C6C"/>
    <w:rsid w:val="00E23DE7"/>
    <w:rsid w:val="00E24106"/>
    <w:rsid w:val="00E24498"/>
    <w:rsid w:val="00E2455F"/>
    <w:rsid w:val="00E24574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CF6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619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526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5F"/>
    <w:rsid w:val="00E3409F"/>
    <w:rsid w:val="00E34183"/>
    <w:rsid w:val="00E342AF"/>
    <w:rsid w:val="00E34364"/>
    <w:rsid w:val="00E3447D"/>
    <w:rsid w:val="00E3474E"/>
    <w:rsid w:val="00E34922"/>
    <w:rsid w:val="00E34995"/>
    <w:rsid w:val="00E34A43"/>
    <w:rsid w:val="00E3560A"/>
    <w:rsid w:val="00E35740"/>
    <w:rsid w:val="00E3595A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3A"/>
    <w:rsid w:val="00E41E88"/>
    <w:rsid w:val="00E4224F"/>
    <w:rsid w:val="00E42433"/>
    <w:rsid w:val="00E42652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245"/>
    <w:rsid w:val="00E46457"/>
    <w:rsid w:val="00E464B4"/>
    <w:rsid w:val="00E46671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373"/>
    <w:rsid w:val="00E5146F"/>
    <w:rsid w:val="00E51626"/>
    <w:rsid w:val="00E51742"/>
    <w:rsid w:val="00E519A8"/>
    <w:rsid w:val="00E51AA5"/>
    <w:rsid w:val="00E51B10"/>
    <w:rsid w:val="00E51D27"/>
    <w:rsid w:val="00E51D8D"/>
    <w:rsid w:val="00E51F2A"/>
    <w:rsid w:val="00E52013"/>
    <w:rsid w:val="00E52468"/>
    <w:rsid w:val="00E52643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37F"/>
    <w:rsid w:val="00E60451"/>
    <w:rsid w:val="00E607B5"/>
    <w:rsid w:val="00E60F60"/>
    <w:rsid w:val="00E610D9"/>
    <w:rsid w:val="00E61378"/>
    <w:rsid w:val="00E61802"/>
    <w:rsid w:val="00E618B1"/>
    <w:rsid w:val="00E61986"/>
    <w:rsid w:val="00E61AFF"/>
    <w:rsid w:val="00E61D8E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96B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10A"/>
    <w:rsid w:val="00E66474"/>
    <w:rsid w:val="00E66593"/>
    <w:rsid w:val="00E6686A"/>
    <w:rsid w:val="00E66D91"/>
    <w:rsid w:val="00E67163"/>
    <w:rsid w:val="00E67195"/>
    <w:rsid w:val="00E6763B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687"/>
    <w:rsid w:val="00E71946"/>
    <w:rsid w:val="00E719BB"/>
    <w:rsid w:val="00E71A04"/>
    <w:rsid w:val="00E71D81"/>
    <w:rsid w:val="00E71E20"/>
    <w:rsid w:val="00E71EAB"/>
    <w:rsid w:val="00E72023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BD"/>
    <w:rsid w:val="00E741F3"/>
    <w:rsid w:val="00E7420F"/>
    <w:rsid w:val="00E743A5"/>
    <w:rsid w:val="00E7458F"/>
    <w:rsid w:val="00E7463F"/>
    <w:rsid w:val="00E74649"/>
    <w:rsid w:val="00E746B5"/>
    <w:rsid w:val="00E747F0"/>
    <w:rsid w:val="00E74921"/>
    <w:rsid w:val="00E74AC7"/>
    <w:rsid w:val="00E74B0A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3D7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56B"/>
    <w:rsid w:val="00E90AA6"/>
    <w:rsid w:val="00E90F6A"/>
    <w:rsid w:val="00E9127B"/>
    <w:rsid w:val="00E91345"/>
    <w:rsid w:val="00E91460"/>
    <w:rsid w:val="00E917B0"/>
    <w:rsid w:val="00E9190F"/>
    <w:rsid w:val="00E91F10"/>
    <w:rsid w:val="00E91F24"/>
    <w:rsid w:val="00E91F95"/>
    <w:rsid w:val="00E921A8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ED0"/>
    <w:rsid w:val="00E94F36"/>
    <w:rsid w:val="00E952C6"/>
    <w:rsid w:val="00E956A3"/>
    <w:rsid w:val="00E95759"/>
    <w:rsid w:val="00E95BBA"/>
    <w:rsid w:val="00E95D40"/>
    <w:rsid w:val="00E966BA"/>
    <w:rsid w:val="00E96796"/>
    <w:rsid w:val="00E9681A"/>
    <w:rsid w:val="00E96B5B"/>
    <w:rsid w:val="00E96B79"/>
    <w:rsid w:val="00E96CAC"/>
    <w:rsid w:val="00E96E5F"/>
    <w:rsid w:val="00E97125"/>
    <w:rsid w:val="00E9747E"/>
    <w:rsid w:val="00E976A5"/>
    <w:rsid w:val="00E97754"/>
    <w:rsid w:val="00E97807"/>
    <w:rsid w:val="00E97843"/>
    <w:rsid w:val="00E97873"/>
    <w:rsid w:val="00E97EB8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473"/>
    <w:rsid w:val="00EA2715"/>
    <w:rsid w:val="00EA27E0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5CE7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24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287F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76A"/>
    <w:rsid w:val="00EB7B99"/>
    <w:rsid w:val="00EB7BF0"/>
    <w:rsid w:val="00EB7CE5"/>
    <w:rsid w:val="00EB7D0A"/>
    <w:rsid w:val="00EC03A6"/>
    <w:rsid w:val="00EC04DE"/>
    <w:rsid w:val="00EC0AD5"/>
    <w:rsid w:val="00EC0C58"/>
    <w:rsid w:val="00EC0CB2"/>
    <w:rsid w:val="00EC0DFC"/>
    <w:rsid w:val="00EC0F1A"/>
    <w:rsid w:val="00EC0FC0"/>
    <w:rsid w:val="00EC16BB"/>
    <w:rsid w:val="00EC1817"/>
    <w:rsid w:val="00EC1ABD"/>
    <w:rsid w:val="00EC1D33"/>
    <w:rsid w:val="00EC2080"/>
    <w:rsid w:val="00EC29F3"/>
    <w:rsid w:val="00EC2CE4"/>
    <w:rsid w:val="00EC2E62"/>
    <w:rsid w:val="00EC30E7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B53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A5A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0C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9C2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0C7F"/>
    <w:rsid w:val="00EF0F4B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539"/>
    <w:rsid w:val="00EF3697"/>
    <w:rsid w:val="00EF376C"/>
    <w:rsid w:val="00EF3C89"/>
    <w:rsid w:val="00EF44B0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E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6F6C"/>
    <w:rsid w:val="00EF705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1171"/>
    <w:rsid w:val="00F0123E"/>
    <w:rsid w:val="00F01529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6C1"/>
    <w:rsid w:val="00F0579F"/>
    <w:rsid w:val="00F05812"/>
    <w:rsid w:val="00F05947"/>
    <w:rsid w:val="00F05BC1"/>
    <w:rsid w:val="00F05F6B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7F"/>
    <w:rsid w:val="00F142A2"/>
    <w:rsid w:val="00F143B7"/>
    <w:rsid w:val="00F1459E"/>
    <w:rsid w:val="00F1461A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BB7"/>
    <w:rsid w:val="00F205D0"/>
    <w:rsid w:val="00F210A0"/>
    <w:rsid w:val="00F2119C"/>
    <w:rsid w:val="00F21568"/>
    <w:rsid w:val="00F21811"/>
    <w:rsid w:val="00F219FC"/>
    <w:rsid w:val="00F21BBE"/>
    <w:rsid w:val="00F21EBE"/>
    <w:rsid w:val="00F21FD9"/>
    <w:rsid w:val="00F22948"/>
    <w:rsid w:val="00F22B24"/>
    <w:rsid w:val="00F22C6F"/>
    <w:rsid w:val="00F235A8"/>
    <w:rsid w:val="00F236D9"/>
    <w:rsid w:val="00F2390F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89E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58D"/>
    <w:rsid w:val="00F26604"/>
    <w:rsid w:val="00F2663C"/>
    <w:rsid w:val="00F269DA"/>
    <w:rsid w:val="00F27170"/>
    <w:rsid w:val="00F272C5"/>
    <w:rsid w:val="00F274CC"/>
    <w:rsid w:val="00F278A5"/>
    <w:rsid w:val="00F27B40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89"/>
    <w:rsid w:val="00F31BD9"/>
    <w:rsid w:val="00F31C17"/>
    <w:rsid w:val="00F31E62"/>
    <w:rsid w:val="00F31F98"/>
    <w:rsid w:val="00F31FEC"/>
    <w:rsid w:val="00F320CC"/>
    <w:rsid w:val="00F322A1"/>
    <w:rsid w:val="00F3236B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246"/>
    <w:rsid w:val="00F35577"/>
    <w:rsid w:val="00F355AA"/>
    <w:rsid w:val="00F35880"/>
    <w:rsid w:val="00F35910"/>
    <w:rsid w:val="00F35A2C"/>
    <w:rsid w:val="00F35B11"/>
    <w:rsid w:val="00F35B3A"/>
    <w:rsid w:val="00F35BE4"/>
    <w:rsid w:val="00F35C69"/>
    <w:rsid w:val="00F35F22"/>
    <w:rsid w:val="00F360D3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B3C"/>
    <w:rsid w:val="00F40E1C"/>
    <w:rsid w:val="00F40E3B"/>
    <w:rsid w:val="00F410CD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00C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442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4FA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5FF7"/>
    <w:rsid w:val="00F560DE"/>
    <w:rsid w:val="00F56333"/>
    <w:rsid w:val="00F563DC"/>
    <w:rsid w:val="00F56A58"/>
    <w:rsid w:val="00F56CDA"/>
    <w:rsid w:val="00F56F62"/>
    <w:rsid w:val="00F56FC3"/>
    <w:rsid w:val="00F5707E"/>
    <w:rsid w:val="00F57240"/>
    <w:rsid w:val="00F573B0"/>
    <w:rsid w:val="00F574A7"/>
    <w:rsid w:val="00F5754B"/>
    <w:rsid w:val="00F576C2"/>
    <w:rsid w:val="00F5772C"/>
    <w:rsid w:val="00F577A1"/>
    <w:rsid w:val="00F57A73"/>
    <w:rsid w:val="00F57B20"/>
    <w:rsid w:val="00F57BF5"/>
    <w:rsid w:val="00F57E69"/>
    <w:rsid w:val="00F57ECC"/>
    <w:rsid w:val="00F57F6A"/>
    <w:rsid w:val="00F60090"/>
    <w:rsid w:val="00F60564"/>
    <w:rsid w:val="00F60931"/>
    <w:rsid w:val="00F60A2E"/>
    <w:rsid w:val="00F60BCA"/>
    <w:rsid w:val="00F60C89"/>
    <w:rsid w:val="00F60E13"/>
    <w:rsid w:val="00F614F2"/>
    <w:rsid w:val="00F6175D"/>
    <w:rsid w:val="00F61792"/>
    <w:rsid w:val="00F61A49"/>
    <w:rsid w:val="00F61B31"/>
    <w:rsid w:val="00F61DED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3F38"/>
    <w:rsid w:val="00F6400E"/>
    <w:rsid w:val="00F64251"/>
    <w:rsid w:val="00F646C8"/>
    <w:rsid w:val="00F64752"/>
    <w:rsid w:val="00F648C3"/>
    <w:rsid w:val="00F6494E"/>
    <w:rsid w:val="00F64B15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C8F"/>
    <w:rsid w:val="00F66DDC"/>
    <w:rsid w:val="00F66F8F"/>
    <w:rsid w:val="00F6707A"/>
    <w:rsid w:val="00F67164"/>
    <w:rsid w:val="00F67478"/>
    <w:rsid w:val="00F675D4"/>
    <w:rsid w:val="00F67627"/>
    <w:rsid w:val="00F67A7B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2B2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5E2E"/>
    <w:rsid w:val="00F76200"/>
    <w:rsid w:val="00F7623D"/>
    <w:rsid w:val="00F76298"/>
    <w:rsid w:val="00F76377"/>
    <w:rsid w:val="00F765B9"/>
    <w:rsid w:val="00F76793"/>
    <w:rsid w:val="00F767A6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65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284"/>
    <w:rsid w:val="00F83514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7F9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606A"/>
    <w:rsid w:val="00F963BE"/>
    <w:rsid w:val="00F96445"/>
    <w:rsid w:val="00F96578"/>
    <w:rsid w:val="00F96606"/>
    <w:rsid w:val="00F966A7"/>
    <w:rsid w:val="00F9680E"/>
    <w:rsid w:val="00F9799E"/>
    <w:rsid w:val="00F97A27"/>
    <w:rsid w:val="00F97A72"/>
    <w:rsid w:val="00F97CFF"/>
    <w:rsid w:val="00F97D9E"/>
    <w:rsid w:val="00FA015E"/>
    <w:rsid w:val="00FA01C1"/>
    <w:rsid w:val="00FA01DE"/>
    <w:rsid w:val="00FA03FC"/>
    <w:rsid w:val="00FA0433"/>
    <w:rsid w:val="00FA0A5D"/>
    <w:rsid w:val="00FA0D63"/>
    <w:rsid w:val="00FA0DCE"/>
    <w:rsid w:val="00FA146F"/>
    <w:rsid w:val="00FA1B70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7D0"/>
    <w:rsid w:val="00FA68DA"/>
    <w:rsid w:val="00FA6BA9"/>
    <w:rsid w:val="00FA6E9E"/>
    <w:rsid w:val="00FA7520"/>
    <w:rsid w:val="00FA7DAF"/>
    <w:rsid w:val="00FA7DE2"/>
    <w:rsid w:val="00FA7DFE"/>
    <w:rsid w:val="00FB00ED"/>
    <w:rsid w:val="00FB01FD"/>
    <w:rsid w:val="00FB0441"/>
    <w:rsid w:val="00FB04D0"/>
    <w:rsid w:val="00FB065C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982"/>
    <w:rsid w:val="00FB2A09"/>
    <w:rsid w:val="00FB2C88"/>
    <w:rsid w:val="00FB3308"/>
    <w:rsid w:val="00FB345B"/>
    <w:rsid w:val="00FB34B7"/>
    <w:rsid w:val="00FB390B"/>
    <w:rsid w:val="00FB3F4D"/>
    <w:rsid w:val="00FB415E"/>
    <w:rsid w:val="00FB4537"/>
    <w:rsid w:val="00FB454A"/>
    <w:rsid w:val="00FB4651"/>
    <w:rsid w:val="00FB4AB6"/>
    <w:rsid w:val="00FB4B94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D3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7A6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A50"/>
    <w:rsid w:val="00FC4E26"/>
    <w:rsid w:val="00FC56D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539"/>
    <w:rsid w:val="00FD06D3"/>
    <w:rsid w:val="00FD0813"/>
    <w:rsid w:val="00FD1282"/>
    <w:rsid w:val="00FD1310"/>
    <w:rsid w:val="00FD15CB"/>
    <w:rsid w:val="00FD1664"/>
    <w:rsid w:val="00FD19AB"/>
    <w:rsid w:val="00FD1B73"/>
    <w:rsid w:val="00FD1D06"/>
    <w:rsid w:val="00FD2719"/>
    <w:rsid w:val="00FD2754"/>
    <w:rsid w:val="00FD29DA"/>
    <w:rsid w:val="00FD2BBC"/>
    <w:rsid w:val="00FD3109"/>
    <w:rsid w:val="00FD32BA"/>
    <w:rsid w:val="00FD3C36"/>
    <w:rsid w:val="00FD3FFD"/>
    <w:rsid w:val="00FD4327"/>
    <w:rsid w:val="00FD44FE"/>
    <w:rsid w:val="00FD4B2E"/>
    <w:rsid w:val="00FD5202"/>
    <w:rsid w:val="00FD5533"/>
    <w:rsid w:val="00FD55DA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89F"/>
    <w:rsid w:val="00FD6C26"/>
    <w:rsid w:val="00FD6D13"/>
    <w:rsid w:val="00FD6EC1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037"/>
    <w:rsid w:val="00FE126D"/>
    <w:rsid w:val="00FE13D1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ABC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5A4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DFB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CBF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867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05E35945"/>
  <w15:docId w15:val="{BF3F3448-8C70-4FEF-832C-018A1B66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5" w:qFormat="1"/>
    <w:lsdException w:name="heading 2" w:uiPriority="5" w:qFormat="1"/>
    <w:lsdException w:name="heading 3" w:uiPriority="5" w:qFormat="1"/>
    <w:lsdException w:name="heading 4" w:uiPriority="5" w:qFormat="1"/>
    <w:lsdException w:name="heading 5" w:uiPriority="59" w:qFormat="1"/>
    <w:lsdException w:name="heading 6" w:uiPriority="59" w:qFormat="1"/>
    <w:lsdException w:name="heading 7" w:semiHidden="1" w:uiPriority="59" w:unhideWhenUsed="1" w:qFormat="1"/>
    <w:lsdException w:name="heading 8" w:semiHidden="1" w:uiPriority="59" w:unhideWhenUsed="1" w:qFormat="1"/>
    <w:lsdException w:name="heading 9" w:semiHidden="1" w:uiPriority="5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iPriority="1" w:unhideWhenUsed="1" w:qFormat="1"/>
    <w:lsdException w:name="List Number" w:uiPriority="2" w:qFormat="1"/>
    <w:lsdException w:name="List 2" w:semiHidden="1" w:uiPriority="99" w:unhideWhenUsed="1"/>
    <w:lsdException w:name="List 3" w:semiHidden="1" w:uiPriority="99" w:unhideWhenUsed="1"/>
    <w:lsdException w:name="List 4" w:uiPriority="99"/>
    <w:lsdException w:name="List 5" w:uiPriority="99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3" w:qFormat="1"/>
    <w:lsdException w:name="Intense Quote" w:uiPriority="5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59" w:qFormat="1"/>
    <w:lsdException w:name="Intense Reference" w:uiPriority="59" w:qFormat="1"/>
    <w:lsdException w:name="Book Title" w:uiPriority="5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1E8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next w:val="BodyText"/>
    <w:link w:val="Heading1Char1"/>
    <w:uiPriority w:val="5"/>
    <w:qFormat/>
    <w:rsid w:val="00717F8D"/>
    <w:pPr>
      <w:pageBreakBefore/>
      <w:numPr>
        <w:numId w:val="36"/>
      </w:numPr>
      <w:spacing w:after="240" w:line="360" w:lineRule="atLeast"/>
      <w:outlineLvl w:val="0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styleId="Heading2">
    <w:name w:val="heading 2"/>
    <w:basedOn w:val="Heading1"/>
    <w:next w:val="BodyText"/>
    <w:link w:val="Heading2Char"/>
    <w:uiPriority w:val="5"/>
    <w:qFormat/>
    <w:rsid w:val="00717F8D"/>
    <w:pPr>
      <w:keepNext/>
      <w:pageBreakBefore w:val="0"/>
      <w:numPr>
        <w:ilvl w:val="1"/>
      </w:numPr>
      <w:spacing w:after="120" w:line="320" w:lineRule="atLeast"/>
      <w:outlineLvl w:val="1"/>
    </w:pPr>
    <w:rPr>
      <w:color w:val="000000" w:themeColor="text1"/>
      <w:sz w:val="28"/>
      <w:szCs w:val="26"/>
    </w:rPr>
  </w:style>
  <w:style w:type="paragraph" w:styleId="Heading3">
    <w:name w:val="heading 3"/>
    <w:basedOn w:val="Heading2"/>
    <w:next w:val="BodyText"/>
    <w:link w:val="Heading3Char"/>
    <w:uiPriority w:val="5"/>
    <w:qFormat/>
    <w:rsid w:val="00717F8D"/>
    <w:pPr>
      <w:numPr>
        <w:ilvl w:val="2"/>
      </w:numPr>
      <w:spacing w:line="280" w:lineRule="atLeast"/>
      <w:outlineLvl w:val="2"/>
    </w:pPr>
    <w:rPr>
      <w:bCs/>
      <w:sz w:val="24"/>
    </w:rPr>
  </w:style>
  <w:style w:type="paragraph" w:styleId="Heading4">
    <w:name w:val="heading 4"/>
    <w:basedOn w:val="Heading3"/>
    <w:next w:val="BodyText"/>
    <w:link w:val="Heading4Char"/>
    <w:uiPriority w:val="5"/>
    <w:qFormat/>
    <w:rsid w:val="00717F8D"/>
    <w:pPr>
      <w:numPr>
        <w:ilvl w:val="3"/>
      </w:numPr>
      <w:outlineLvl w:val="3"/>
    </w:pPr>
    <w:rPr>
      <w:rFonts w:asciiTheme="minorHAnsi" w:hAnsiTheme="minorHAnsi"/>
      <w:iCs/>
    </w:rPr>
  </w:style>
  <w:style w:type="paragraph" w:styleId="Heading5">
    <w:name w:val="heading 5"/>
    <w:basedOn w:val="Normal"/>
    <w:next w:val="Normal"/>
    <w:link w:val="Heading5Char"/>
    <w:uiPriority w:val="59"/>
    <w:qFormat/>
    <w:rsid w:val="00717F8D"/>
    <w:pPr>
      <w:keepNext/>
      <w:keepLines/>
      <w:spacing w:before="40" w:line="260" w:lineRule="atLeast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59"/>
    <w:qFormat/>
    <w:rsid w:val="00717F8D"/>
    <w:pPr>
      <w:keepNext/>
      <w:keepLines/>
      <w:spacing w:before="40" w:line="260" w:lineRule="atLeas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59"/>
    <w:qFormat/>
    <w:rsid w:val="00717F8D"/>
    <w:pPr>
      <w:keepNext/>
      <w:keepLines/>
      <w:spacing w:before="40" w:line="260" w:lineRule="atLeas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59"/>
    <w:qFormat/>
    <w:rsid w:val="00717F8D"/>
    <w:pPr>
      <w:keepNext/>
      <w:keepLines/>
      <w:spacing w:before="40" w:line="260" w:lineRule="atLeast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59"/>
    <w:qFormat/>
    <w:rsid w:val="00717F8D"/>
    <w:pPr>
      <w:keepNext/>
      <w:keepLines/>
      <w:spacing w:before="40" w:line="260" w:lineRule="atLeas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  <w:rsid w:val="006F1E8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F1E85"/>
  </w:style>
  <w:style w:type="character" w:customStyle="1" w:styleId="BodyTextChar">
    <w:name w:val="Body Text Char"/>
    <w:basedOn w:val="DefaultParagraphFont"/>
    <w:link w:val="BodyText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Strong">
    <w:name w:val="Strong"/>
    <w:basedOn w:val="DefaultParagraphFont"/>
    <w:uiPriority w:val="39"/>
    <w:qFormat/>
    <w:rsid w:val="00717F8D"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</w:rPr>
  </w:style>
  <w:style w:type="character" w:styleId="PageNumber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Emphasis">
    <w:name w:val="Emphasis"/>
    <w:basedOn w:val="DefaultParagraphFont"/>
    <w:uiPriority w:val="39"/>
    <w:rsid w:val="00717F8D"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59"/>
    <w:rsid w:val="00717F8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pl-PL"/>
    </w:rPr>
  </w:style>
  <w:style w:type="character" w:customStyle="1" w:styleId="Heading7Char">
    <w:name w:val="Heading 7 Char"/>
    <w:basedOn w:val="DefaultParagraphFont"/>
    <w:link w:val="Heading7"/>
    <w:uiPriority w:val="59"/>
    <w:rsid w:val="00717F8D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val="pl-P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5"/>
    <w:rsid w:val="00717F8D"/>
    <w:rPr>
      <w:rFonts w:asciiTheme="majorHAnsi" w:eastAsiaTheme="majorEastAsia" w:hAnsiTheme="majorHAnsi" w:cstheme="majorBidi"/>
      <w:color w:val="000000" w:themeColor="text1"/>
      <w:sz w:val="28"/>
      <w:szCs w:val="26"/>
      <w:lang w:val="pl-PL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ListParagraphChar">
    <w:name w:val="List Paragraph Char"/>
    <w:link w:val="ListParagraph"/>
    <w:uiPriority w:val="59"/>
    <w:qFormat/>
    <w:locked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Heading8Char">
    <w:name w:val="Heading 8 Char"/>
    <w:basedOn w:val="DefaultParagraphFont"/>
    <w:link w:val="Heading8"/>
    <w:uiPriority w:val="59"/>
    <w:rsid w:val="00717F8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Heading4Char">
    <w:name w:val="Heading 4 Char"/>
    <w:basedOn w:val="DefaultParagraphFont"/>
    <w:link w:val="Heading4"/>
    <w:uiPriority w:val="5"/>
    <w:rsid w:val="00717F8D"/>
    <w:rPr>
      <w:rFonts w:asciiTheme="minorHAnsi" w:eastAsiaTheme="majorEastAsia" w:hAnsiTheme="minorHAnsi" w:cstheme="majorBidi"/>
      <w:bCs/>
      <w:iCs/>
      <w:color w:val="000000" w:themeColor="text1"/>
      <w:sz w:val="24"/>
      <w:szCs w:val="26"/>
      <w:lang w:val="pl-PL"/>
    </w:rPr>
  </w:style>
  <w:style w:type="character" w:customStyle="1" w:styleId="FootnoteTextChar">
    <w:name w:val="Footnote Text Char"/>
    <w:link w:val="FootnoteText"/>
    <w:uiPriority w:val="99"/>
    <w:semiHidden/>
    <w:rPr>
      <w:rFonts w:ascii="Arial" w:eastAsia="SimSun" w:hAnsi="Arial"/>
      <w:sz w:val="16"/>
      <w:szCs w:val="16"/>
    </w:rPr>
  </w:style>
  <w:style w:type="character" w:customStyle="1" w:styleId="HeaderChar">
    <w:name w:val="Header Char"/>
    <w:link w:val="Header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uiPriority w:val="3"/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Heading6Char">
    <w:name w:val="Heading 6 Char"/>
    <w:basedOn w:val="DefaultParagraphFont"/>
    <w:link w:val="Heading6"/>
    <w:uiPriority w:val="59"/>
    <w:rsid w:val="00717F8D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val="pl-P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basedOn w:val="DefaultParagraphFont"/>
    <w:link w:val="Heading3"/>
    <w:uiPriority w:val="5"/>
    <w:rsid w:val="00717F8D"/>
    <w:rPr>
      <w:rFonts w:asciiTheme="majorHAnsi" w:eastAsiaTheme="majorEastAsia" w:hAnsiTheme="majorHAnsi" w:cstheme="majorBidi"/>
      <w:bCs/>
      <w:color w:val="000000" w:themeColor="text1"/>
      <w:sz w:val="24"/>
      <w:szCs w:val="26"/>
      <w:lang w:val="pl-PL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uiPriority w:val="99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basedOn w:val="DefaultParagraphFont"/>
    <w:link w:val="Heading1"/>
    <w:uiPriority w:val="5"/>
    <w:rsid w:val="00717F8D"/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basedOn w:val="DefaultParagraphFont"/>
    <w:link w:val="Heading9"/>
    <w:uiPriority w:val="59"/>
    <w:rsid w:val="00717F8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ListBullet5">
    <w:name w:val="List Bullet 5"/>
    <w:basedOn w:val="ListBullet4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Bullet">
    <w:name w:val="List Bullet"/>
    <w:uiPriority w:val="1"/>
    <w:qFormat/>
    <w:rsid w:val="00717F8D"/>
    <w:pPr>
      <w:numPr>
        <w:numId w:val="37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eastAsia="zh-CN"/>
    </w:rPr>
  </w:style>
  <w:style w:type="paragraph" w:styleId="CommentText">
    <w:name w:val="annotation text"/>
    <w:basedOn w:val="Normal"/>
    <w:link w:val="CommentTextChar"/>
    <w:uiPriority w:val="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List4">
    <w:name w:val="List 4"/>
    <w:basedOn w:val="List3"/>
    <w:uiPriority w:val="99"/>
    <w:pPr>
      <w:ind w:left="1418"/>
    </w:p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eastAsia="zh-CN"/>
    </w:rPr>
  </w:style>
  <w:style w:type="paragraph" w:styleId="ListBullet3">
    <w:name w:val="List Bullet 3"/>
    <w:basedOn w:val="ListBullet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List3">
    <w:name w:val="List 3"/>
    <w:basedOn w:val="List2"/>
    <w:uiPriority w:val="99"/>
    <w:pPr>
      <w:ind w:left="1135"/>
    </w:pPr>
  </w:style>
  <w:style w:type="paragraph" w:styleId="List5">
    <w:name w:val="List 5"/>
    <w:basedOn w:val="List4"/>
    <w:uiPriority w:val="99"/>
    <w:pPr>
      <w:ind w:left="1702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ListNumber">
    <w:name w:val="List Number"/>
    <w:uiPriority w:val="2"/>
    <w:qFormat/>
    <w:rsid w:val="00717F8D"/>
    <w:pPr>
      <w:numPr>
        <w:numId w:val="38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ListBullet4">
    <w:name w:val="List Bullet 4"/>
    <w:basedOn w:val="ListBullet3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Footer">
    <w:name w:val="footer"/>
    <w:basedOn w:val="Normal"/>
    <w:link w:val="FooterChar"/>
    <w:uiPriority w:val="99"/>
    <w:unhideWhenUsed/>
    <w:rsid w:val="00717F8D"/>
    <w:pPr>
      <w:tabs>
        <w:tab w:val="center" w:pos="4536"/>
        <w:tab w:val="right" w:pos="9072"/>
      </w:tabs>
    </w:pPr>
  </w:style>
  <w:style w:type="paragraph" w:styleId="ListBullet2">
    <w:name w:val="List Bullet 2"/>
    <w:basedOn w:val="ListBullet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Caption">
    <w:name w:val="caption"/>
    <w:next w:val="BodyText"/>
    <w:link w:val="CaptionChar"/>
    <w:uiPriority w:val="3"/>
    <w:qFormat/>
    <w:rsid w:val="00717F8D"/>
    <w:pPr>
      <w:keepNext/>
      <w:spacing w:before="40" w:after="120" w:line="240" w:lineRule="atLeast"/>
    </w:pPr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paragraph" w:styleId="BodyText">
    <w:name w:val="Body Text"/>
    <w:link w:val="BodyTextChar"/>
    <w:qFormat/>
    <w:rsid w:val="00717F8D"/>
    <w:pPr>
      <w:spacing w:after="12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List2">
    <w:name w:val="List 2"/>
    <w:basedOn w:val="List"/>
    <w:uiPriority w:val="99"/>
    <w:pPr>
      <w:ind w:left="851"/>
    </w:pPr>
  </w:style>
  <w:style w:type="paragraph" w:styleId="TableofFigures">
    <w:name w:val="table of figures"/>
    <w:basedOn w:val="Normal"/>
    <w:next w:val="Normal"/>
    <w:pPr>
      <w:ind w:left="1418" w:hanging="1418"/>
    </w:pPr>
    <w:rPr>
      <w:b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</w:style>
  <w:style w:type="paragraph" w:customStyle="1" w:styleId="H6">
    <w:name w:val="H6"/>
    <w:basedOn w:val="Heading5"/>
    <w:next w:val="Normal"/>
    <w:uiPriority w:val="99"/>
    <w:pPr>
      <w:tabs>
        <w:tab w:val="left" w:pos="6386"/>
      </w:tabs>
      <w:ind w:left="1985" w:hanging="1985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eastAsia="Malgun Gothic"/>
      <w:sz w:val="18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eastAsia="Batang" w:cs="SimSun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  <w:lang w:val="en-US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  <w:lang w:val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MS Mincho"/>
      <w:lang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LGTdoc">
    <w:name w:val="LGTdoc_본문"/>
    <w:basedOn w:val="Normal"/>
    <w:pPr>
      <w:snapToGrid w:val="0"/>
      <w:spacing w:afterLines="50" w:line="264" w:lineRule="auto"/>
    </w:pPr>
    <w:rPr>
      <w:rFonts w:eastAsia="Batang"/>
      <w:lang w:eastAsia="ko-KR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basedOn w:val="Normal"/>
    <w:pPr>
      <w:numPr>
        <w:numId w:val="9"/>
      </w:numPr>
      <w:tabs>
        <w:tab w:val="left" w:pos="567"/>
      </w:tabs>
    </w:p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Malgun Gothic"/>
      <w:sz w:val="18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CG Times (WN)" w:eastAsia="Malgun Gothic" w:hAnsi="CG Times (WN)"/>
    </w:rPr>
  </w:style>
  <w:style w:type="paragraph" w:customStyle="1" w:styleId="FL">
    <w:name w:val="FL"/>
    <w:basedOn w:val="Normal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basedOn w:val="Normal"/>
    <w:link w:val="ListParagraphChar"/>
    <w:uiPriority w:val="34"/>
    <w:qFormat/>
    <w:rsid w:val="00717F8D"/>
    <w:pPr>
      <w:spacing w:after="120" w:line="260" w:lineRule="atLeast"/>
      <w:ind w:left="720"/>
      <w:contextualSpacing/>
    </w:pPr>
  </w:style>
  <w:style w:type="paragraph" w:customStyle="1" w:styleId="NormalArial">
    <w:name w:val="Normal + Arial"/>
    <w:basedOn w:val="Normal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MS Mincho"/>
      <w:i/>
      <w:sz w:val="18"/>
      <w:lang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mailDiscussion2">
    <w:name w:val="EmailDiscussion2"/>
    <w:basedOn w:val="Doc-text2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tabs>
        <w:tab w:val="left" w:pos="425"/>
      </w:tabs>
      <w:spacing w:after="180"/>
    </w:pPr>
    <w:rPr>
      <w:rFonts w:eastAsia="Times New Roman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Arial" w:eastAsia="SimSun" w:hAnsi="Arial"/>
      <w:sz w:val="21"/>
      <w:szCs w:val="21"/>
      <w:lang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lang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Revision">
    <w:name w:val="Revision"/>
    <w:uiPriority w:val="99"/>
    <w:semiHidden/>
    <w:rPr>
      <w:rFonts w:ascii="Arial" w:eastAsia="SimSun" w:hAnsi="Arial"/>
      <w:lang w:eastAsia="zh-C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网格型1"/>
    <w:basedOn w:val="TableNormal"/>
    <w:next w:val="TableGrid"/>
    <w:uiPriority w:val="59"/>
    <w:qFormat/>
    <w:rsid w:val="003D673D"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614A76"/>
    <w:rPr>
      <w:color w:val="605E5C"/>
      <w:shd w:val="clear" w:color="auto" w:fill="E1DFDD"/>
    </w:rPr>
  </w:style>
  <w:style w:type="paragraph" w:customStyle="1" w:styleId="BrochH1">
    <w:name w:val="Broch H1"/>
    <w:next w:val="BrochS1"/>
    <w:uiPriority w:val="6"/>
    <w:qFormat/>
    <w:rsid w:val="00717F8D"/>
    <w:pPr>
      <w:pageBreakBefore/>
      <w:spacing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S1">
    <w:name w:val="Broch S1"/>
    <w:next w:val="BodyText"/>
    <w:uiPriority w:val="6"/>
    <w:qFormat/>
    <w:rsid w:val="00717F8D"/>
    <w:pPr>
      <w:keepNext/>
      <w:keepLines/>
      <w:spacing w:after="360" w:line="360" w:lineRule="atLeast"/>
    </w:pPr>
    <w:rPr>
      <w:rFonts w:asciiTheme="majorHAnsi" w:eastAsiaTheme="majorEastAsia" w:hAnsiTheme="majorHAnsi" w:cstheme="majorBidi"/>
      <w:color w:val="000000" w:themeColor="text1"/>
      <w:sz w:val="36"/>
      <w:szCs w:val="32"/>
      <w:lang w:val="pl-PL"/>
    </w:rPr>
  </w:style>
  <w:style w:type="paragraph" w:customStyle="1" w:styleId="BrochX1">
    <w:name w:val="Broch X1"/>
    <w:next w:val="BodyText"/>
    <w:uiPriority w:val="6"/>
    <w:qFormat/>
    <w:rsid w:val="00717F8D"/>
    <w:pPr>
      <w:pageBreakBefore/>
      <w:spacing w:after="240"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H2">
    <w:name w:val="Broch H2"/>
    <w:basedOn w:val="BrochH1"/>
    <w:next w:val="BodyText"/>
    <w:uiPriority w:val="7"/>
    <w:qFormat/>
    <w:rsid w:val="00717F8D"/>
    <w:pPr>
      <w:keepNext/>
      <w:pageBreakBefore w:val="0"/>
      <w:spacing w:after="120" w:line="320" w:lineRule="atLeast"/>
    </w:pPr>
    <w:rPr>
      <w:color w:val="000000" w:themeColor="text1"/>
      <w:sz w:val="28"/>
    </w:rPr>
  </w:style>
  <w:style w:type="paragraph" w:customStyle="1" w:styleId="BrochH3">
    <w:name w:val="Broch H3"/>
    <w:basedOn w:val="BrochH2"/>
    <w:next w:val="BodyText"/>
    <w:uiPriority w:val="7"/>
    <w:qFormat/>
    <w:rsid w:val="00717F8D"/>
    <w:pPr>
      <w:spacing w:line="280" w:lineRule="atLeast"/>
    </w:pPr>
    <w:rPr>
      <w:sz w:val="24"/>
    </w:rPr>
  </w:style>
  <w:style w:type="paragraph" w:customStyle="1" w:styleId="BrochH4">
    <w:name w:val="Broch H4"/>
    <w:basedOn w:val="BrochH3"/>
    <w:next w:val="BodyText"/>
    <w:uiPriority w:val="7"/>
    <w:qFormat/>
    <w:rsid w:val="00717F8D"/>
    <w:rPr>
      <w:rFonts w:asciiTheme="minorHAnsi" w:hAnsiTheme="minorHAnsi"/>
    </w:rPr>
  </w:style>
  <w:style w:type="paragraph" w:customStyle="1" w:styleId="TableHeader">
    <w:name w:val="Table Header"/>
    <w:link w:val="TableHeaderChar"/>
    <w:uiPriority w:val="9"/>
    <w:qFormat/>
    <w:rsid w:val="00717F8D"/>
    <w:pPr>
      <w:keepNext/>
      <w:spacing w:before="60" w:after="60" w:line="24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TableHeaderChar">
    <w:name w:val="Table Header Char"/>
    <w:basedOn w:val="BodyTextChar"/>
    <w:link w:val="TableHeader"/>
    <w:uiPriority w:val="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customStyle="1" w:styleId="TableText">
    <w:name w:val="Table Text"/>
    <w:uiPriority w:val="10"/>
    <w:qFormat/>
    <w:rsid w:val="00717F8D"/>
    <w:pPr>
      <w:spacing w:before="40" w:after="40" w:line="220" w:lineRule="atLeast"/>
    </w:pPr>
    <w:rPr>
      <w:rFonts w:asciiTheme="minorHAnsi" w:eastAsiaTheme="minorHAnsi" w:hAnsiTheme="minorHAnsi" w:cstheme="minorBidi"/>
      <w:color w:val="000000" w:themeColor="text1"/>
      <w:sz w:val="18"/>
      <w:szCs w:val="22"/>
      <w:lang w:val="pl-PL"/>
    </w:rPr>
  </w:style>
  <w:style w:type="paragraph" w:customStyle="1" w:styleId="FooterPage">
    <w:name w:val="Footer Page"/>
    <w:basedOn w:val="Footer"/>
    <w:link w:val="FooterPa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  <w:jc w:val="right"/>
    </w:pPr>
    <w:rPr>
      <w:color w:val="4472C4" w:themeColor="accent1"/>
    </w:rPr>
  </w:style>
  <w:style w:type="character" w:customStyle="1" w:styleId="FooterPageChar">
    <w:name w:val="Footer Page Char"/>
    <w:basedOn w:val="FooterChar"/>
    <w:link w:val="FooterPage"/>
    <w:uiPriority w:val="37"/>
    <w:rsid w:val="00717F8D"/>
    <w:rPr>
      <w:rFonts w:asciiTheme="minorHAnsi" w:eastAsiaTheme="minorHAnsi" w:hAnsiTheme="minorHAnsi" w:cstheme="minorBidi"/>
      <w:color w:val="4472C4" w:themeColor="accent1"/>
      <w:sz w:val="22"/>
      <w:szCs w:val="22"/>
      <w:lang w:val="pl-PL"/>
    </w:rPr>
  </w:style>
  <w:style w:type="paragraph" w:customStyle="1" w:styleId="Graphics">
    <w:name w:val="Graphics"/>
    <w:link w:val="GraphicsChar"/>
    <w:uiPriority w:val="3"/>
    <w:qFormat/>
    <w:rsid w:val="00717F8D"/>
    <w:pPr>
      <w:spacing w:after="240" w:line="280" w:lineRule="atLeast"/>
    </w:pPr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character" w:customStyle="1" w:styleId="GraphicsChar">
    <w:name w:val="Graphics Char"/>
    <w:basedOn w:val="BodyTextChar"/>
    <w:link w:val="Graphics"/>
    <w:uiPriority w:val="3"/>
    <w:rsid w:val="00717F8D"/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paragraph" w:customStyle="1" w:styleId="FooterOrange">
    <w:name w:val="Footer Orange"/>
    <w:basedOn w:val="Footer"/>
    <w:link w:val="FooterOran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</w:pPr>
    <w:rPr>
      <w:noProof/>
      <w:color w:val="4472C4" w:themeColor="accent1"/>
    </w:rPr>
  </w:style>
  <w:style w:type="character" w:customStyle="1" w:styleId="FooterOrangeChar">
    <w:name w:val="Footer Orange Char"/>
    <w:basedOn w:val="DefaultParagraphFont"/>
    <w:link w:val="FooterOrange"/>
    <w:uiPriority w:val="37"/>
    <w:rsid w:val="00717F8D"/>
    <w:rPr>
      <w:rFonts w:asciiTheme="minorHAnsi" w:eastAsiaTheme="minorHAnsi" w:hAnsiTheme="minorHAnsi" w:cstheme="minorBidi"/>
      <w:noProof/>
      <w:color w:val="4472C4" w:themeColor="accent1"/>
      <w:sz w:val="22"/>
      <w:szCs w:val="22"/>
      <w:lang w:val="pl-PL"/>
    </w:rPr>
  </w:style>
  <w:style w:type="paragraph" w:styleId="NoSpacing">
    <w:name w:val="No Spacing"/>
    <w:uiPriority w:val="10"/>
    <w:qFormat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Quote">
    <w:name w:val="Quote"/>
    <w:next w:val="BodyText"/>
    <w:link w:val="QuoteChar"/>
    <w:uiPriority w:val="23"/>
    <w:qFormat/>
    <w:rsid w:val="00717F8D"/>
    <w:pPr>
      <w:spacing w:after="120" w:line="260" w:lineRule="atLeast"/>
      <w:ind w:left="851" w:right="851"/>
    </w:pPr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character" w:customStyle="1" w:styleId="QuoteChar">
    <w:name w:val="Quote Char"/>
    <w:basedOn w:val="DefaultParagraphFont"/>
    <w:link w:val="Quote"/>
    <w:uiPriority w:val="23"/>
    <w:rsid w:val="00717F8D"/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paragraph" w:styleId="IntenseQuote">
    <w:name w:val="Intense Quote"/>
    <w:basedOn w:val="Normal"/>
    <w:next w:val="Normal"/>
    <w:link w:val="IntenseQuoteChar"/>
    <w:uiPriority w:val="59"/>
    <w:qFormat/>
    <w:rsid w:val="00717F8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60" w:lineRule="atLeast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59"/>
    <w:rsid w:val="00717F8D"/>
    <w:rPr>
      <w:rFonts w:asciiTheme="minorHAnsi" w:eastAsiaTheme="minorHAnsi" w:hAnsiTheme="minorHAnsi" w:cstheme="minorBidi"/>
      <w:i/>
      <w:iCs/>
      <w:color w:val="4472C4" w:themeColor="accent1"/>
      <w:sz w:val="22"/>
      <w:szCs w:val="22"/>
      <w:lang w:val="pl-PL"/>
    </w:rPr>
  </w:style>
  <w:style w:type="character" w:styleId="SubtleEmphasis">
    <w:name w:val="Subtle Emphasis"/>
    <w:basedOn w:val="DefaultParagraphFont"/>
    <w:uiPriority w:val="39"/>
    <w:rsid w:val="00717F8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39"/>
    <w:rsid w:val="00717F8D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59"/>
    <w:qFormat/>
    <w:rsid w:val="00717F8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59"/>
    <w:qFormat/>
    <w:rsid w:val="00717F8D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59"/>
    <w:rsid w:val="00717F8D"/>
    <w:rPr>
      <w:b/>
      <w:bCs/>
      <w:i/>
      <w:iCs/>
      <w:spacing w:val="5"/>
    </w:rPr>
  </w:style>
  <w:style w:type="paragraph" w:customStyle="1" w:styleId="SQNDocTitle">
    <w:name w:val="SQN Doc Title"/>
    <w:basedOn w:val="Normal"/>
    <w:next w:val="Normal"/>
    <w:qFormat/>
    <w:rsid w:val="00950299"/>
    <w:pPr>
      <w:jc w:val="center"/>
    </w:pPr>
    <w:rPr>
      <w:b/>
      <w:color w:val="15A8E5"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4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keiichi.kubota@interdigital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Data\3GPP\RAN2\Inbox\R2-2201734.zip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940cbaec-014b-4836-b3eb-3eb0858b1a39" origin="userSelected"/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+MTkvMS8yMDIyIDEyOjEzOjQ2ICYjeDNCQzsmI3gzQkM7PC9EYXRlVGltZT48TGFiZWxTdHJpbmc+VGhpcyBpdGVtIGhhcyBubyBjbGFzc2lmaWNhdGlvbjwvTGFiZWxTdHJpbmc+PC9pdGVtPjwvbGFiZWxIaXN0b3J5Pg==</Value>
</WrappedLabelHistory>
</file>

<file path=customXml/itemProps1.xml><?xml version="1.0" encoding="utf-8"?>
<ds:datastoreItem xmlns:ds="http://schemas.openxmlformats.org/officeDocument/2006/customXml" ds:itemID="{40910375-8153-4CA6-86E2-DE996995AD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7C103174-9204-4451-8252-950278FA34A1}">
  <ds:schemaRefs>
    <ds:schemaRef ds:uri="http://www.w3.org/2001/XMLSchema"/>
    <ds:schemaRef ds:uri="http://www.boldonjames.com/2016/02/Classifier/internal/wrappedLabelHistor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508</Words>
  <Characters>14300</Characters>
  <Application>Microsoft Office Word</Application>
  <DocSecurity>0</DocSecurity>
  <Lines>119</Lines>
  <Paragraphs>3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Huawei</vt:lpstr>
      <vt:lpstr>Huawei</vt:lpstr>
      <vt:lpstr>Huawei</vt:lpstr>
    </vt:vector>
  </TitlesOfParts>
  <Company/>
  <LinksUpToDate>false</LinksUpToDate>
  <CharactersWithSpaces>1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Huawei</dc:creator>
  <cp:keywords>Huawei, CTPClassification=CTP_NT</cp:keywords>
  <cp:lastModifiedBy>Humbert, John</cp:lastModifiedBy>
  <cp:revision>9</cp:revision>
  <cp:lastPrinted>2021-09-29T18:28:00Z</cp:lastPrinted>
  <dcterms:created xsi:type="dcterms:W3CDTF">2022-01-21T07:37:00Z</dcterms:created>
  <dcterms:modified xsi:type="dcterms:W3CDTF">2022-01-2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nuHB3JtVXyCxRyl+Ozlzb+Iesyox92udNgA955ToABvW3rsijByCg+uj/k4HH+pD75/pe6J+
/7rYVDj5IR2gyhQv23BNk2sHcUX8arqeJ/rA/uNVzKdTMWXEqWaT3Z9Sp9+DFDilK2gzkXqE
9VdPR5a4YyR4DK2f+3jy4Tni7qifl0mkPuusfa/nUNFt9r1SFnI4VGyozvLXdUeKWMOnXbnG
TlDjf8TV/gqqiQzthS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++HHL60ODAe0we+zgKt/+I/3v+77etUxm5F5kit+SGbEFbHABRu4qm
5jzLxpMs0LSf3cUQS4PTvAkreXPfdQhppydvpHPKxtEdZHHekQj0/sq7nOCLIH+MhPLfG7H6
rMBp2+vR/i86Wb28piE+jWaxqZsZDluTQLB0OcEgeWLZsb217Ng8aEt7mXlwDN09M9Q7j5WO
2H9F0/E120c4iFBDvLQYN16XUHN5NEr+/6jN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P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20915442</vt:lpwstr>
  </property>
  <property fmtid="{D5CDD505-2E9C-101B-9397-08002B2CF9AE}" pid="39" name="ICV">
    <vt:lpwstr>2091E9E5F0834ED1BA38D4CF735C3B7E</vt:lpwstr>
  </property>
  <property fmtid="{D5CDD505-2E9C-101B-9397-08002B2CF9AE}" pid="40" name="_dlc_DocId">
    <vt:lpwstr>5AIRPNAIUNRU-859666464-9869</vt:lpwstr>
  </property>
  <property fmtid="{D5CDD505-2E9C-101B-9397-08002B2CF9AE}" pid="41" name="_dlc_DocIdItemGuid">
    <vt:lpwstr>54af0883-9ba4-492c-a177-acfc5a1ced8b</vt:lpwstr>
  </property>
  <property fmtid="{D5CDD505-2E9C-101B-9397-08002B2CF9AE}" pid="42" name="_dlc_DocIdUrl">
    <vt:lpwstr>https://nokia.sharepoint.com/sites/c5g/e2earch/_layouts/15/DocIdRedir.aspx?ID=5AIRPNAIUNRU-859666464-9869, 5AIRPNAIUNRU-859666464-9869</vt:lpwstr>
  </property>
  <property fmtid="{D5CDD505-2E9C-101B-9397-08002B2CF9AE}" pid="43" name="Information">
    <vt:lpwstr/>
  </property>
  <property fmtid="{D5CDD505-2E9C-101B-9397-08002B2CF9AE}" pid="44" name="HideFromDelve">
    <vt:lpwstr>0</vt:lpwstr>
  </property>
  <property fmtid="{D5CDD505-2E9C-101B-9397-08002B2CF9AE}" pid="45" name="Associated Task">
    <vt:lpwstr/>
  </property>
  <property fmtid="{D5CDD505-2E9C-101B-9397-08002B2CF9AE}" pid="46" name="_ip_UnifiedCompliancePolicyUIAction">
    <vt:lpwstr/>
  </property>
  <property fmtid="{D5CDD505-2E9C-101B-9397-08002B2CF9AE}" pid="47" name="_ip_UnifiedCompliancePolicyProperties">
    <vt:lpwstr/>
  </property>
  <property fmtid="{D5CDD505-2E9C-101B-9397-08002B2CF9AE}" pid="48" name="Sign-off status">
    <vt:lpwstr/>
  </property>
  <property fmtid="{D5CDD505-2E9C-101B-9397-08002B2CF9AE}" pid="49" name="ContentTypeId">
    <vt:lpwstr>0x010100F3E9551B3FDDA24EBF0A209BAAD637CA</vt:lpwstr>
  </property>
  <property fmtid="{D5CDD505-2E9C-101B-9397-08002B2CF9AE}" pid="50" name="MSIP_Label_55818d02-8d25-4bb9-b27c-e4db64670887_Enabled">
    <vt:lpwstr>true</vt:lpwstr>
  </property>
  <property fmtid="{D5CDD505-2E9C-101B-9397-08002B2CF9AE}" pid="51" name="MSIP_Label_55818d02-8d25-4bb9-b27c-e4db64670887_SetDate">
    <vt:lpwstr>2021-11-05T05:51:42Z</vt:lpwstr>
  </property>
  <property fmtid="{D5CDD505-2E9C-101B-9397-08002B2CF9AE}" pid="52" name="MSIP_Label_55818d02-8d25-4bb9-b27c-e4db64670887_Method">
    <vt:lpwstr>Standard</vt:lpwstr>
  </property>
  <property fmtid="{D5CDD505-2E9C-101B-9397-08002B2CF9AE}" pid="53" name="MSIP_Label_55818d02-8d25-4bb9-b27c-e4db64670887_Name">
    <vt:lpwstr>55818d02-8d25-4bb9-b27c-e4db64670887</vt:lpwstr>
  </property>
  <property fmtid="{D5CDD505-2E9C-101B-9397-08002B2CF9AE}" pid="54" name="MSIP_Label_55818d02-8d25-4bb9-b27c-e4db64670887_SiteId">
    <vt:lpwstr>a7f35688-9c00-4d5e-ba41-29f146377ab0</vt:lpwstr>
  </property>
  <property fmtid="{D5CDD505-2E9C-101B-9397-08002B2CF9AE}" pid="55" name="MSIP_Label_55818d02-8d25-4bb9-b27c-e4db64670887_ActionId">
    <vt:lpwstr>5e068729-9b8e-4a7a-8195-44fc6af4fee8</vt:lpwstr>
  </property>
  <property fmtid="{D5CDD505-2E9C-101B-9397-08002B2CF9AE}" pid="56" name="MSIP_Label_55818d02-8d25-4bb9-b27c-e4db64670887_ContentBits">
    <vt:lpwstr>0</vt:lpwstr>
  </property>
  <property fmtid="{D5CDD505-2E9C-101B-9397-08002B2CF9AE}" pid="57" name="docIndexRef">
    <vt:lpwstr>5e4dc2b2-1f50-4396-a072-6b8385620540</vt:lpwstr>
  </property>
  <property fmtid="{D5CDD505-2E9C-101B-9397-08002B2CF9AE}" pid="58" name="bjSaver">
    <vt:lpwstr>az7jcvcs1lzmmOeDCY6u5XZb4luJf4G4</vt:lpwstr>
  </property>
  <property fmtid="{D5CDD505-2E9C-101B-9397-08002B2CF9AE}" pid="59" name="bjDocumentSecurityLabel">
    <vt:lpwstr>This item has no classification</vt:lpwstr>
  </property>
  <property fmtid="{D5CDD505-2E9C-101B-9397-08002B2CF9AE}" pid="60" name="bjLabelHistoryID">
    <vt:lpwstr>{7C103174-9204-4451-8252-950278FA34A1}</vt:lpwstr>
  </property>
</Properties>
</file>